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7B133F" w14:textId="1AA09CA6" w:rsidR="0060227D" w:rsidRDefault="0026548C" w:rsidP="0046743E">
      <w:r w:rsidRPr="007E25F2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20D1C989" wp14:editId="6A48B491">
                <wp:simplePos x="0" y="0"/>
                <wp:positionH relativeFrom="column">
                  <wp:posOffset>-64135</wp:posOffset>
                </wp:positionH>
                <wp:positionV relativeFrom="paragraph">
                  <wp:posOffset>-142875</wp:posOffset>
                </wp:positionV>
                <wp:extent cx="2143125" cy="620395"/>
                <wp:effectExtent l="0" t="0" r="9525" b="8255"/>
                <wp:wrapNone/>
                <wp:docPr id="1" name="Text Box 2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6203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A7A4990" w14:textId="06FBBFA0" w:rsidR="00E91553" w:rsidRDefault="00581E50" w:rsidP="00E91553">
                            <w:pPr>
                              <w:pStyle w:val="Heading3"/>
                              <w:shd w:val="clear" w:color="auto" w:fill="FFFFFF"/>
                              <w:spacing w:before="0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E6296B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โพล </w:t>
                            </w:r>
                            <w:r w:rsidRPr="00E6296B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>:</w:t>
                            </w:r>
                            <w:r w:rsidR="00463270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="00FC242B" w:rsidRPr="00FC242B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ยาเสพติดกับสังคมไทย</w:t>
                            </w:r>
                          </w:p>
                          <w:p w14:paraId="04C0DAC7" w14:textId="2DFDF80F" w:rsidR="006757D3" w:rsidRPr="00F84F4F" w:rsidRDefault="006757D3" w:rsidP="00B43DED">
                            <w:pPr>
                              <w:pStyle w:val="Heading3"/>
                              <w:shd w:val="clear" w:color="auto" w:fill="FFFFFF"/>
                              <w:spacing w:before="0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="00E9155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       </w:t>
                            </w:r>
                            <w:r w:rsidR="00DD0BA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(จำนวน</w:t>
                            </w:r>
                            <w:r w:rsidR="00F978FB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2 </w:t>
                            </w:r>
                            <w:r w:rsidR="003B4937" w:rsidRPr="00F84F4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แผ่น)</w:t>
                            </w:r>
                          </w:p>
                          <w:p w14:paraId="7595B0F3" w14:textId="3F63D18D" w:rsidR="00DB7B03" w:rsidRPr="00F84F4F" w:rsidRDefault="00581E50" w:rsidP="00AF4A77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F84F4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*ส่</w:t>
                            </w:r>
                            <w:r w:rsidR="00DB7B03" w:rsidRPr="00F84F4F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งข่าว</w:t>
                            </w:r>
                            <w:r w:rsidR="0000577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วั</w:t>
                            </w:r>
                            <w:r w:rsidR="00AF4746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น</w:t>
                            </w:r>
                            <w:r w:rsidR="008555BB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อาทิตย์</w:t>
                            </w:r>
                            <w:r w:rsidR="00E9155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ที่ </w:t>
                            </w:r>
                            <w:r w:rsidR="00794D21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2</w:t>
                            </w:r>
                            <w:r w:rsidR="00FC242B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>8</w:t>
                            </w:r>
                            <w:r w:rsidR="008555BB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กรกฎาคม</w:t>
                            </w:r>
                            <w:r w:rsidR="00E9155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2567</w:t>
                            </w:r>
                          </w:p>
                        </w:txbxContent>
                      </wps:txbx>
                      <wps:bodyPr rot="0" vert="horz" wrap="square" lIns="18000" tIns="10800" rIns="18000" bIns="108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0D1C989" id="_x0000_t202" coordsize="21600,21600" o:spt="202" path="m,l,21600r21600,l21600,xe">
                <v:stroke joinstyle="miter"/>
                <v:path gradientshapeok="t" o:connecttype="rect"/>
              </v:shapetype>
              <v:shape id="Text Box 204" o:spid="_x0000_s1026" type="#_x0000_t202" style="position:absolute;margin-left:-5.05pt;margin-top:-11.25pt;width:168.75pt;height:48.85pt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" filled="f" stroked="f">
                <v:textbox inset=".5mm,.3mm,.5mm,.3mm">
                  <w:txbxContent>
                    <w:p w14:paraId="7A7A4990" w14:textId="06FBBFA0" w:rsidR="00E91553" w:rsidRDefault="00581E50" w:rsidP="00E91553">
                      <w:pPr>
                        <w:pStyle w:val="Heading3"/>
                        <w:shd w:val="clear" w:color="auto" w:fill="FFFFFF"/>
                        <w:spacing w:before="0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  <w:r w:rsidRPr="00E6296B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โพล </w:t>
                      </w:r>
                      <w:r w:rsidRPr="00E6296B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  <w:t>:</w:t>
                      </w:r>
                      <w:r w:rsidR="00463270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="00FC242B" w:rsidRPr="00FC242B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ยาเสพติดกับสังคมไทย</w:t>
                      </w:r>
                    </w:p>
                    <w:p w14:paraId="04C0DAC7" w14:textId="2DFDF80F" w:rsidR="006757D3" w:rsidRPr="00F84F4F" w:rsidRDefault="006757D3" w:rsidP="00B43DED">
                      <w:pPr>
                        <w:pStyle w:val="Heading3"/>
                        <w:shd w:val="clear" w:color="auto" w:fill="FFFFFF"/>
                        <w:spacing w:before="0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="00E91553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       </w:t>
                      </w:r>
                      <w:r w:rsidR="00DD0BA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(จำนวน</w:t>
                      </w:r>
                      <w:r w:rsidR="00F978FB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2 </w:t>
                      </w:r>
                      <w:r w:rsidR="003B4937" w:rsidRPr="00F84F4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แผ่น)</w:t>
                      </w:r>
                    </w:p>
                    <w:p w14:paraId="7595B0F3" w14:textId="3F63D18D" w:rsidR="00DB7B03" w:rsidRPr="00F84F4F" w:rsidRDefault="00581E50" w:rsidP="00AF4A77">
                      <w:pPr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  <w:r w:rsidRPr="00F84F4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*ส่</w:t>
                      </w:r>
                      <w:r w:rsidR="00DB7B03" w:rsidRPr="00F84F4F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งข่าว</w:t>
                      </w:r>
                      <w:r w:rsidR="0000577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วั</w:t>
                      </w:r>
                      <w:r w:rsidR="00AF4746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น</w:t>
                      </w:r>
                      <w:r w:rsidR="008555BB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อาทิตย์</w:t>
                      </w:r>
                      <w:r w:rsidR="00E91553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ที่ </w:t>
                      </w:r>
                      <w:r w:rsidR="00794D21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2</w:t>
                      </w:r>
                      <w:r w:rsidR="00FC242B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  <w:t>8</w:t>
                      </w:r>
                      <w:r w:rsidR="008555BB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กรกฎาคม</w:t>
                      </w:r>
                      <w:r w:rsidR="00E91553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2567</w:t>
                      </w:r>
                    </w:p>
                  </w:txbxContent>
                </v:textbox>
              </v:shape>
            </w:pict>
          </mc:Fallback>
        </mc:AlternateContent>
      </w:r>
      <w:r w:rsidR="00AB3101" w:rsidRPr="007E25F2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180B3DD9" wp14:editId="0528A930">
                <wp:simplePos x="0" y="0"/>
                <wp:positionH relativeFrom="column">
                  <wp:posOffset>3712637</wp:posOffset>
                </wp:positionH>
                <wp:positionV relativeFrom="paragraph">
                  <wp:posOffset>-241891</wp:posOffset>
                </wp:positionV>
                <wp:extent cx="3094075" cy="1038860"/>
                <wp:effectExtent l="0" t="0" r="0" b="8890"/>
                <wp:wrapNone/>
                <wp:docPr id="3" name="Text Box 2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94075" cy="10388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301A392" w14:textId="0CB7ED14" w:rsidR="00BC32DB" w:rsidRPr="00B479C5" w:rsidRDefault="00AB3101" w:rsidP="00AB3101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  <w:t xml:space="preserve">       </w:t>
                            </w:r>
                            <w:r w:rsidR="00BC32DB" w:rsidRPr="00B479C5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  <w:t>ฝ่าย</w:t>
                            </w:r>
                            <w:r w:rsidR="00F66BE9" w:rsidRPr="00B479C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  <w:t>ข่าว</w:t>
                            </w:r>
                            <w:r w:rsidR="00AF4746" w:rsidRPr="00B479C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  <w:t>หน้า 1/</w:t>
                            </w:r>
                            <w:r w:rsidR="006A6D6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  <w:t>เศรษฐกิจ/</w:t>
                            </w:r>
                            <w:r w:rsidR="00794D21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  <w:t>สังคม</w:t>
                            </w:r>
                          </w:p>
                          <w:p w14:paraId="2E4AAC02" w14:textId="4AF6394F" w:rsidR="00B479C5" w:rsidRPr="00B479C5" w:rsidRDefault="00AB3101" w:rsidP="00AB3101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  <w:t xml:space="preserve">                    </w:t>
                            </w:r>
                            <w:r w:rsidR="00B479C5" w:rsidRPr="00B479C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  <w:t>สวนดุสิตโพล</w:t>
                            </w:r>
                          </w:p>
                          <w:p w14:paraId="42B974FE" w14:textId="77777777" w:rsidR="00BC32DB" w:rsidRPr="00992B06" w:rsidRDefault="00BC32DB" w:rsidP="00216A49">
                            <w:pPr>
                              <w:spacing w:line="340" w:lineRule="exact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</w:pPr>
                            <w:r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โทร</w:t>
                            </w:r>
                            <w:r w:rsidR="00BB6827"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  <w:t>. 02-2445</w:t>
                            </w:r>
                            <w:r w:rsidR="00557C34"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210/ </w:t>
                            </w:r>
                            <w:r w:rsidR="00557C34" w:rsidRPr="00992B06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โทรสาร 02-2445600</w:t>
                            </w:r>
                          </w:p>
                          <w:p w14:paraId="0E12ADEE" w14:textId="77777777" w:rsidR="00E91553" w:rsidRPr="00992B06" w:rsidRDefault="00484AF7" w:rsidP="00E91553">
                            <w:pPr>
                              <w:spacing w:line="340" w:lineRule="exact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hyperlink r:id="rId11" w:history="1">
                              <w:r w:rsidR="00E91553" w:rsidRPr="00992B06">
                                <w:rPr>
                                  <w:rStyle w:val="Hyperlink"/>
                                  <w:rFonts w:ascii="TH SarabunPSK" w:hAnsi="TH SarabunPSK" w:cs="TH SarabunPSK"/>
                                  <w:b/>
                                  <w:bCs/>
                                  <w:sz w:val="28"/>
                                  <w:szCs w:val="28"/>
                                </w:rPr>
                                <w:t>http://www.suandusitpoll.dusit.ac.th</w:t>
                              </w:r>
                            </w:hyperlink>
                          </w:p>
                          <w:p w14:paraId="42DA76E0" w14:textId="77777777" w:rsidR="00BC32DB" w:rsidRPr="00E91553" w:rsidRDefault="00BC32DB" w:rsidP="00BC32D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520F4E9C" w14:textId="77777777" w:rsidR="00BC32DB" w:rsidRDefault="00BC32DB" w:rsidP="00BC32D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30478B58" w14:textId="77777777" w:rsidR="00BC32DB" w:rsidRDefault="00BC32DB" w:rsidP="00BC32D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43B96C2F" w14:textId="77777777" w:rsidR="00BC32DB" w:rsidRPr="00F444C1" w:rsidRDefault="00BC32DB" w:rsidP="00BC32D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18000" tIns="10800" rIns="18000" bIns="108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80B3DD9" id="Text Box 207" o:spid="_x0000_s1027" type="#_x0000_t202" style="position:absolute;margin-left:292.35pt;margin-top:-19.05pt;width:243.65pt;height:81.8pt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" filled="f" stroked="f">
                <v:textbox inset=".5mm,.3mm,.5mm,.3mm">
                  <w:txbxContent>
                    <w:p w14:paraId="7301A392" w14:textId="0CB7ED14" w:rsidR="00BC32DB" w:rsidRPr="00B479C5" w:rsidRDefault="00AB3101" w:rsidP="00AB3101">
                      <w:pPr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  <w:t xml:space="preserve">       </w:t>
                      </w:r>
                      <w:r w:rsidR="00BC32DB" w:rsidRPr="00B479C5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  <w:t>ฝ่าย</w:t>
                      </w:r>
                      <w:r w:rsidR="00F66BE9" w:rsidRPr="00B479C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  <w:t>ข่าว</w:t>
                      </w:r>
                      <w:r w:rsidR="00AF4746" w:rsidRPr="00B479C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  <w:t>หน้า 1/</w:t>
                      </w:r>
                      <w:r w:rsidR="006A6D68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  <w:t>เศรษฐกิจ/</w:t>
                      </w:r>
                      <w:r w:rsidR="00794D21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  <w:t>สังคม</w:t>
                      </w:r>
                    </w:p>
                    <w:p w14:paraId="2E4AAC02" w14:textId="4AF6394F" w:rsidR="00B479C5" w:rsidRPr="00B479C5" w:rsidRDefault="00AB3101" w:rsidP="00AB3101">
                      <w:pPr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  <w:t xml:space="preserve">                    </w:t>
                      </w:r>
                      <w:r w:rsidR="00B479C5" w:rsidRPr="00B479C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  <w:t>สวนดุสิตโพล</w:t>
                      </w:r>
                    </w:p>
                    <w:p w14:paraId="42B974FE" w14:textId="77777777" w:rsidR="00BC32DB" w:rsidRPr="00992B06" w:rsidRDefault="00BC32DB" w:rsidP="00216A49">
                      <w:pPr>
                        <w:spacing w:line="340" w:lineRule="exact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</w:pPr>
                      <w:r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  <w:t>โทร</w:t>
                      </w:r>
                      <w:r w:rsidR="00BB6827"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  <w:t>. 02-2445</w:t>
                      </w:r>
                      <w:r w:rsidR="00557C34"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  <w:t xml:space="preserve">210/ </w:t>
                      </w:r>
                      <w:r w:rsidR="00557C34" w:rsidRPr="00992B06">
                        <w:rPr>
                          <w:rFonts w:ascii="TH SarabunPSK" w:hAnsi="TH SarabunPSK" w:cs="TH SarabunPSK" w:hint="cs"/>
                          <w:b/>
                          <w:bCs/>
                          <w:sz w:val="28"/>
                          <w:szCs w:val="28"/>
                          <w:cs/>
                        </w:rPr>
                        <w:t>โทรสาร 02-2445600</w:t>
                      </w:r>
                    </w:p>
                    <w:p w14:paraId="0E12ADEE" w14:textId="77777777" w:rsidR="00E91553" w:rsidRPr="00992B06" w:rsidRDefault="0034226D" w:rsidP="00E91553">
                      <w:pPr>
                        <w:spacing w:line="340" w:lineRule="exact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</w:pPr>
                      <w:hyperlink r:id="rId12" w:history="1">
                        <w:r w:rsidR="00E91553" w:rsidRPr="00992B06">
                          <w:rPr>
                            <w:rStyle w:val="Hyperlink"/>
                            <w:rFonts w:ascii="TH SarabunPSK" w:hAnsi="TH SarabunPSK" w:cs="TH SarabunPSK"/>
                            <w:b/>
                            <w:bCs/>
                            <w:sz w:val="28"/>
                            <w:szCs w:val="28"/>
                          </w:rPr>
                          <w:t>http://www.suandusitpoll.dusit.ac.th</w:t>
                        </w:r>
                      </w:hyperlink>
                    </w:p>
                    <w:p w14:paraId="42DA76E0" w14:textId="77777777" w:rsidR="00BC32DB" w:rsidRPr="00E91553" w:rsidRDefault="00BC32DB" w:rsidP="00BC32D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520F4E9C" w14:textId="77777777" w:rsidR="00BC32DB" w:rsidRDefault="00BC32DB" w:rsidP="00BC32D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30478B58" w14:textId="77777777" w:rsidR="00BC32DB" w:rsidRDefault="00BC32DB" w:rsidP="00BC32D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43B96C2F" w14:textId="77777777" w:rsidR="00BC32DB" w:rsidRPr="00F444C1" w:rsidRDefault="00BC32DB" w:rsidP="00BC32D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B3101">
        <w:rPr>
          <w:noProof/>
        </w:rPr>
        <w:drawing>
          <wp:anchor distT="0" distB="0" distL="114300" distR="114300" simplePos="0" relativeHeight="251671552" behindDoc="1" locked="0" layoutInCell="1" allowOverlap="1" wp14:anchorId="58AA804E" wp14:editId="16A3B53F">
            <wp:simplePos x="0" y="0"/>
            <wp:positionH relativeFrom="margin">
              <wp:posOffset>6383655</wp:posOffset>
            </wp:positionH>
            <wp:positionV relativeFrom="paragraph">
              <wp:posOffset>-136052</wp:posOffset>
            </wp:positionV>
            <wp:extent cx="395605" cy="395605"/>
            <wp:effectExtent l="0" t="0" r="4445" b="4445"/>
            <wp:wrapNone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605" cy="3956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16408">
        <w:rPr>
          <w:noProof/>
        </w:rPr>
        <w:drawing>
          <wp:anchor distT="0" distB="0" distL="114300" distR="114300" simplePos="0" relativeHeight="251670528" behindDoc="1" locked="0" layoutInCell="1" allowOverlap="1" wp14:anchorId="60ED55C7" wp14:editId="4DAA6948">
            <wp:simplePos x="0" y="0"/>
            <wp:positionH relativeFrom="column">
              <wp:posOffset>5938682</wp:posOffset>
            </wp:positionH>
            <wp:positionV relativeFrom="paragraph">
              <wp:posOffset>-140335</wp:posOffset>
            </wp:positionV>
            <wp:extent cx="394970" cy="394970"/>
            <wp:effectExtent l="0" t="0" r="5080" b="5080"/>
            <wp:wrapNone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4970" cy="3949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405BA" w:rsidRPr="007E25F2">
        <w:rPr>
          <w:noProof/>
          <w:lang w:eastAsia="en-US"/>
        </w:rPr>
        <w:drawing>
          <wp:anchor distT="0" distB="0" distL="114300" distR="114300" simplePos="0" relativeHeight="251645952" behindDoc="0" locked="0" layoutInCell="1" allowOverlap="1" wp14:anchorId="06F469CA" wp14:editId="63E3C2E8">
            <wp:simplePos x="0" y="0"/>
            <wp:positionH relativeFrom="margin">
              <wp:posOffset>2672080</wp:posOffset>
            </wp:positionH>
            <wp:positionV relativeFrom="paragraph">
              <wp:posOffset>-274850</wp:posOffset>
            </wp:positionV>
            <wp:extent cx="982345" cy="956945"/>
            <wp:effectExtent l="0" t="0" r="8255" b="0"/>
            <wp:wrapNone/>
            <wp:docPr id="206" name="Picture 2" descr="C:\Users\TESTS\Desktop\logo poll\logo poll(new)-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TESTS\Desktop\logo poll\logo poll(new)-2.jp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2345" cy="956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2E8728A" w14:textId="36E9620A" w:rsidR="00EC4DB2" w:rsidRDefault="00EC4DB2" w:rsidP="0046743E"/>
    <w:p w14:paraId="61BC66BB" w14:textId="57B1D673" w:rsidR="00125716" w:rsidRPr="007E25F2" w:rsidRDefault="00640E23" w:rsidP="0046743E">
      <w:pPr>
        <w:rPr>
          <w:cs/>
          <w:lang w:val="en-GB"/>
        </w:rPr>
      </w:pPr>
      <w:r>
        <w:t xml:space="preserve"> </w:t>
      </w:r>
    </w:p>
    <w:p w14:paraId="13BE0454" w14:textId="72BC4A32" w:rsidR="00F97CE3" w:rsidRPr="007E25F2" w:rsidRDefault="00F97CE3" w:rsidP="00F97CE3">
      <w:pPr>
        <w:rPr>
          <w:cs/>
        </w:rPr>
      </w:pPr>
    </w:p>
    <w:p w14:paraId="7BB8CFAC" w14:textId="0CF147C7" w:rsidR="00475D79" w:rsidRDefault="00FC242B" w:rsidP="00475D79">
      <w:r w:rsidRPr="007E25F2">
        <w:rPr>
          <w:rFonts w:ascii="Cordia New" w:hAnsi="Cordia New" w:cs="Cordia New"/>
          <w:b/>
          <w:bCs/>
          <w:noProof/>
          <w:szCs w:val="32"/>
          <w:lang w:eastAsia="en-US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05CB905" wp14:editId="32D8B47B">
                <wp:simplePos x="0" y="0"/>
                <wp:positionH relativeFrom="page">
                  <wp:posOffset>2610646</wp:posOffset>
                </wp:positionH>
                <wp:positionV relativeFrom="paragraph">
                  <wp:posOffset>123190</wp:posOffset>
                </wp:positionV>
                <wp:extent cx="2279176" cy="483870"/>
                <wp:effectExtent l="0" t="0" r="26035" b="11430"/>
                <wp:wrapNone/>
                <wp:docPr id="4" name="AutoShape 2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79176" cy="48387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4B3AB90" w14:textId="77777777" w:rsidR="00FC242B" w:rsidRPr="00A27085" w:rsidRDefault="00FC242B" w:rsidP="00FC242B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44"/>
                                <w:szCs w:val="44"/>
                              </w:rPr>
                            </w:pPr>
                            <w:r w:rsidRPr="00A2708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44"/>
                                <w:szCs w:val="44"/>
                                <w:cs/>
                              </w:rPr>
                              <w:t xml:space="preserve">ยาเสพติดกับสังคมไทย </w:t>
                            </w:r>
                          </w:p>
                          <w:p w14:paraId="3F6F00B1" w14:textId="77777777" w:rsidR="007B7038" w:rsidRPr="00DA5636" w:rsidRDefault="007B7038" w:rsidP="007B7038">
                            <w:pPr>
                              <w:pStyle w:val="Heading3"/>
                              <w:shd w:val="clear" w:color="auto" w:fill="FFFFFF"/>
                              <w:spacing w:before="0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  <w: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05CB905" id="AutoShape 202" o:spid="_x0000_s1028" style="position:absolute;margin-left:205.55pt;margin-top:9.7pt;width:179.45pt;height:38.1pt;z-index:2516736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">
                <v:textbox>
                  <w:txbxContent>
                    <w:p w14:paraId="14B3AB90" w14:textId="77777777" w:rsidR="00FC242B" w:rsidRPr="00A27085" w:rsidRDefault="00FC242B" w:rsidP="00FC242B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44"/>
                          <w:szCs w:val="44"/>
                        </w:rPr>
                      </w:pPr>
                      <w:r w:rsidRPr="00A27085">
                        <w:rPr>
                          <w:rFonts w:ascii="TH SarabunPSK" w:hAnsi="TH SarabunPSK" w:cs="TH SarabunPSK" w:hint="cs"/>
                          <w:b/>
                          <w:bCs/>
                          <w:sz w:val="44"/>
                          <w:szCs w:val="44"/>
                          <w:cs/>
                        </w:rPr>
                        <w:t xml:space="preserve">ยาเสพติดกับสังคมไทย </w:t>
                      </w:r>
                    </w:p>
                    <w:p w14:paraId="3F6F00B1" w14:textId="77777777" w:rsidR="007B7038" w:rsidRPr="00DA5636" w:rsidRDefault="007B7038" w:rsidP="007B7038">
                      <w:pPr>
                        <w:pStyle w:val="Heading3"/>
                        <w:shd w:val="clear" w:color="auto" w:fill="FFFFFF"/>
                        <w:spacing w:before="0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4"/>
                          <w:szCs w:val="44"/>
                          <w:cs/>
                        </w:rPr>
                      </w:pPr>
                    </w:p>
                  </w:txbxContent>
                </v:textbox>
                <w10:wrap anchorx="page"/>
              </v:roundrect>
            </w:pict>
          </mc:Fallback>
        </mc:AlternateContent>
      </w:r>
    </w:p>
    <w:p w14:paraId="7D0263E9" w14:textId="2DF0E0EA" w:rsidR="00965328" w:rsidRDefault="00965328" w:rsidP="00475D79"/>
    <w:p w14:paraId="6AB0BBE1" w14:textId="673DCD87" w:rsidR="007B7038" w:rsidRDefault="0099358B" w:rsidP="0099358B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</w:pPr>
      <w:r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       </w:t>
      </w:r>
    </w:p>
    <w:p w14:paraId="2C28741D" w14:textId="77777777" w:rsidR="007B7038" w:rsidRDefault="007B7038" w:rsidP="0099358B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</w:pPr>
    </w:p>
    <w:p w14:paraId="3742E141" w14:textId="68C8E462" w:rsidR="00965328" w:rsidRDefault="007B7038" w:rsidP="0099358B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</w:pPr>
      <w:r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  <w:t xml:space="preserve">         </w:t>
      </w:r>
      <w:r w:rsidR="00965328" w:rsidRPr="00B479C5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“</w:t>
      </w:r>
      <w:r w:rsidR="00965328" w:rsidRPr="00B479C5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สวนดุสิตโพล”มหาวิทยาลัยสวนดุสิต สำรวจความคิดเห็นประชาชน</w:t>
      </w:r>
      <w:r w:rsidR="00794D21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ทั่วประเทศ</w:t>
      </w:r>
      <w:r w:rsidR="00965328" w:rsidRPr="00B479C5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เรื่อง</w:t>
      </w:r>
      <w:r w:rsidR="00965328" w:rsidRPr="00B479C5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“</w:t>
      </w:r>
      <w:r w:rsidR="00FC242B" w:rsidRPr="00FC242B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ยาเสพติดกับสังคมไทย</w:t>
      </w:r>
      <w:r w:rsidR="00965328" w:rsidRPr="00B479C5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”</w:t>
      </w:r>
      <w:r w:rsidR="00965328" w:rsidRPr="00B479C5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กลุ่มตัวอย่าง </w:t>
      </w:r>
      <w:r w:rsidR="00965328" w:rsidRPr="00B479C5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จำนวน</w:t>
      </w:r>
      <w:r w:rsidR="009F7432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1,128</w:t>
      </w:r>
      <w:r w:rsidR="000B1A1A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  <w:t xml:space="preserve"> </w:t>
      </w:r>
      <w:r w:rsidR="00965328" w:rsidRPr="00B479C5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 xml:space="preserve">คน </w:t>
      </w:r>
      <w:r w:rsidR="00965328" w:rsidRPr="00B479C5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(</w:t>
      </w:r>
      <w:r w:rsidR="00965328" w:rsidRPr="00B479C5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สำรวจท</w:t>
      </w:r>
      <w:r w:rsidR="00965328" w:rsidRPr="00B479C5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างออนไลน์และภาคสนาม) </w:t>
      </w:r>
      <w:r w:rsidR="00965328" w:rsidRPr="003628E9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ระหว่างวันที่</w:t>
      </w:r>
      <w:r w:rsidR="00FC242B" w:rsidRPr="003628E9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  <w:t xml:space="preserve"> 23-26</w:t>
      </w:r>
      <w:r w:rsidR="00965328" w:rsidRPr="003628E9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กรกฎาคม </w:t>
      </w:r>
      <w:r w:rsidR="00965328" w:rsidRPr="003628E9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  <w:t>256</w:t>
      </w:r>
      <w:r w:rsidR="00965328" w:rsidRPr="003628E9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7 </w:t>
      </w:r>
      <w:r w:rsidR="00965328" w:rsidRPr="00B479C5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สรุปผลได้ ดังนี้</w:t>
      </w:r>
    </w:p>
    <w:p w14:paraId="648CB818" w14:textId="71466577" w:rsidR="00965328" w:rsidRPr="00726CD5" w:rsidRDefault="00965328" w:rsidP="00965328">
      <w:pPr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</w:pPr>
      <w:r w:rsidRPr="00726CD5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1. </w:t>
      </w:r>
      <w:r w:rsidR="00143A35" w:rsidRPr="000C074F">
        <w:rPr>
          <w:rFonts w:ascii="TH SarabunPSK" w:hAnsi="TH SarabunPSK" w:cs="TH SarabunPSK"/>
          <w:b/>
          <w:bCs/>
          <w:sz w:val="28"/>
          <w:szCs w:val="28"/>
          <w:shd w:val="clear" w:color="auto" w:fill="FFFFFF"/>
          <w:cs/>
        </w:rPr>
        <w:t xml:space="preserve">ในช่วง </w:t>
      </w:r>
      <w:r w:rsidR="00143A35" w:rsidRPr="000C074F">
        <w:rPr>
          <w:rFonts w:ascii="TH SarabunPSK" w:hAnsi="TH SarabunPSK" w:cs="TH SarabunPSK"/>
          <w:b/>
          <w:bCs/>
          <w:sz w:val="28"/>
          <w:szCs w:val="28"/>
          <w:shd w:val="clear" w:color="auto" w:fill="FFFFFF"/>
        </w:rPr>
        <w:t xml:space="preserve">1 </w:t>
      </w:r>
      <w:r w:rsidR="00143A35" w:rsidRPr="000C074F">
        <w:rPr>
          <w:rFonts w:ascii="TH SarabunPSK" w:hAnsi="TH SarabunPSK" w:cs="TH SarabunPSK"/>
          <w:b/>
          <w:bCs/>
          <w:sz w:val="28"/>
          <w:szCs w:val="28"/>
          <w:shd w:val="clear" w:color="auto" w:fill="FFFFFF"/>
          <w:cs/>
        </w:rPr>
        <w:t xml:space="preserve">ปีที่ผ่านมา </w:t>
      </w:r>
      <w:r w:rsidR="00143A35">
        <w:rPr>
          <w:rFonts w:ascii="TH SarabunPSK" w:hAnsi="TH SarabunPSK" w:cs="TH SarabunPSK" w:hint="cs"/>
          <w:b/>
          <w:bCs/>
          <w:sz w:val="28"/>
          <w:szCs w:val="28"/>
          <w:shd w:val="clear" w:color="auto" w:fill="FFFFFF"/>
          <w:cs/>
        </w:rPr>
        <w:t>ตัวประชาชนเอง</w:t>
      </w:r>
      <w:r w:rsidR="00143A35" w:rsidRPr="000C074F">
        <w:rPr>
          <w:rFonts w:ascii="TH SarabunPSK" w:hAnsi="TH SarabunPSK" w:cs="TH SarabunPSK"/>
          <w:b/>
          <w:bCs/>
          <w:sz w:val="28"/>
          <w:szCs w:val="28"/>
          <w:shd w:val="clear" w:color="auto" w:fill="FFFFFF"/>
          <w:cs/>
        </w:rPr>
        <w:t>เคยพบเห็นคนใกล้ตัวใช้หรือซื้อยาเสพติดหรือไม่</w:t>
      </w:r>
    </w:p>
    <w:tbl>
      <w:tblPr>
        <w:tblStyle w:val="TableGrid"/>
        <w:tblpPr w:leftFromText="180" w:rightFromText="180" w:vertAnchor="text" w:horzAnchor="margin" w:tblpY="106"/>
        <w:tblW w:w="85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85"/>
        <w:gridCol w:w="6480"/>
        <w:gridCol w:w="1080"/>
      </w:tblGrid>
      <w:tr w:rsidR="00D97682" w:rsidRPr="00726CD5" w14:paraId="789CBF3B" w14:textId="77777777" w:rsidTr="00794D21">
        <w:trPr>
          <w:trHeight w:val="291"/>
        </w:trPr>
        <w:tc>
          <w:tcPr>
            <w:tcW w:w="985" w:type="dxa"/>
            <w:vAlign w:val="center"/>
          </w:tcPr>
          <w:p w14:paraId="057F4D09" w14:textId="77777777" w:rsidR="00D97682" w:rsidRPr="00726CD5" w:rsidRDefault="00D97682" w:rsidP="00D97682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726CD5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1</w:t>
            </w:r>
          </w:p>
        </w:tc>
        <w:tc>
          <w:tcPr>
            <w:tcW w:w="6480" w:type="dxa"/>
            <w:vAlign w:val="center"/>
          </w:tcPr>
          <w:p w14:paraId="7FBAFD5A" w14:textId="28AA8A12" w:rsidR="00D97682" w:rsidRPr="00726CD5" w:rsidRDefault="00D97682" w:rsidP="00D97682">
            <w:pPr>
              <w:pStyle w:val="NoSpacing"/>
              <w:tabs>
                <w:tab w:val="left" w:pos="1795"/>
              </w:tabs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ไม่เคย</w:t>
            </w:r>
          </w:p>
        </w:tc>
        <w:tc>
          <w:tcPr>
            <w:tcW w:w="1080" w:type="dxa"/>
            <w:vAlign w:val="center"/>
          </w:tcPr>
          <w:p w14:paraId="4396508B" w14:textId="317FA3D0" w:rsidR="00D97682" w:rsidRPr="00726CD5" w:rsidRDefault="00D97682" w:rsidP="00D97682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52.30</w:t>
            </w:r>
            <w:r w:rsidRPr="00726CD5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D97682" w:rsidRPr="00726CD5" w14:paraId="5AB7391E" w14:textId="77777777" w:rsidTr="00794D21">
        <w:trPr>
          <w:trHeight w:val="291"/>
        </w:trPr>
        <w:tc>
          <w:tcPr>
            <w:tcW w:w="985" w:type="dxa"/>
          </w:tcPr>
          <w:p w14:paraId="3061395D" w14:textId="77777777" w:rsidR="00D97682" w:rsidRPr="00726CD5" w:rsidRDefault="00D97682" w:rsidP="00D97682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726CD5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2</w:t>
            </w:r>
          </w:p>
        </w:tc>
        <w:tc>
          <w:tcPr>
            <w:tcW w:w="6480" w:type="dxa"/>
            <w:vAlign w:val="center"/>
          </w:tcPr>
          <w:p w14:paraId="1CE2733D" w14:textId="3B3AC700" w:rsidR="00D97682" w:rsidRPr="00726CD5" w:rsidRDefault="00D97682" w:rsidP="00D97682">
            <w:pPr>
              <w:pStyle w:val="NoSpacing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เคย</w:t>
            </w:r>
          </w:p>
        </w:tc>
        <w:tc>
          <w:tcPr>
            <w:tcW w:w="1080" w:type="dxa"/>
            <w:vAlign w:val="center"/>
          </w:tcPr>
          <w:p w14:paraId="366BA575" w14:textId="58F120F1" w:rsidR="00D97682" w:rsidRPr="00726CD5" w:rsidRDefault="00D97682" w:rsidP="00D97682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47.70</w:t>
            </w:r>
            <w:r w:rsidRPr="00726CD5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</w:tbl>
    <w:p w14:paraId="7C494437" w14:textId="77777777" w:rsidR="00965328" w:rsidRPr="00726CD5" w:rsidRDefault="00965328" w:rsidP="00965328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</w:pPr>
    </w:p>
    <w:p w14:paraId="21CAF5C8" w14:textId="77777777" w:rsidR="00965328" w:rsidRPr="00726CD5" w:rsidRDefault="00965328" w:rsidP="00965328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</w:pPr>
    </w:p>
    <w:p w14:paraId="0243C09E" w14:textId="77777777" w:rsidR="00965328" w:rsidRPr="00726CD5" w:rsidRDefault="00965328" w:rsidP="00965328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</w:pPr>
    </w:p>
    <w:p w14:paraId="69AB2224" w14:textId="3F4BF74C" w:rsidR="00965328" w:rsidRPr="00726CD5" w:rsidRDefault="00965328" w:rsidP="00965328">
      <w:pPr>
        <w:pStyle w:val="Body"/>
        <w:jc w:val="thaiDistribute"/>
        <w:rPr>
          <w:rFonts w:ascii="TH SarabunPSK" w:hAnsi="TH SarabunPSK" w:cs="TH SarabunPSK"/>
          <w:b/>
          <w:bCs/>
          <w:sz w:val="28"/>
          <w:szCs w:val="28"/>
          <w:shd w:val="clear" w:color="auto" w:fill="FFFFFF"/>
        </w:rPr>
      </w:pPr>
      <w:r w:rsidRPr="00726CD5">
        <w:rPr>
          <w:rFonts w:ascii="TH SarabunPSK" w:hAnsi="TH SarabunPSK" w:cs="TH SarabunPSK" w:hint="cs"/>
          <w:b/>
          <w:bCs/>
          <w:sz w:val="28"/>
          <w:szCs w:val="28"/>
          <w:cs/>
        </w:rPr>
        <w:t>2. ประชาชน</w:t>
      </w:r>
      <w:r w:rsidR="00143A35" w:rsidRPr="000C074F">
        <w:rPr>
          <w:rFonts w:ascii="TH SarabunPSK" w:hAnsi="TH SarabunPSK" w:cs="TH SarabunPSK"/>
          <w:b/>
          <w:bCs/>
          <w:sz w:val="28"/>
          <w:szCs w:val="28"/>
          <w:shd w:val="clear" w:color="auto" w:fill="FFFFFF"/>
          <w:cs/>
        </w:rPr>
        <w:t>คิดว่าสาเหตุหลักที่คนหันไปพึ่งพายาเสพติดคืออะไร</w:t>
      </w:r>
    </w:p>
    <w:tbl>
      <w:tblPr>
        <w:tblStyle w:val="TableGrid"/>
        <w:tblpPr w:leftFromText="180" w:rightFromText="180" w:vertAnchor="text" w:horzAnchor="margin" w:tblpY="106"/>
        <w:tblW w:w="85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85"/>
        <w:gridCol w:w="6480"/>
        <w:gridCol w:w="1080"/>
      </w:tblGrid>
      <w:tr w:rsidR="00965328" w:rsidRPr="00726CD5" w14:paraId="615BE6F9" w14:textId="77777777" w:rsidTr="00A46856">
        <w:trPr>
          <w:trHeight w:val="291"/>
        </w:trPr>
        <w:tc>
          <w:tcPr>
            <w:tcW w:w="985" w:type="dxa"/>
            <w:vAlign w:val="center"/>
          </w:tcPr>
          <w:p w14:paraId="6549B8FC" w14:textId="77777777" w:rsidR="00965328" w:rsidRPr="00726CD5" w:rsidRDefault="00965328" w:rsidP="00A46856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726CD5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1</w:t>
            </w:r>
          </w:p>
        </w:tc>
        <w:tc>
          <w:tcPr>
            <w:tcW w:w="6480" w:type="dxa"/>
            <w:vAlign w:val="center"/>
          </w:tcPr>
          <w:p w14:paraId="584A89B1" w14:textId="08EF3E12" w:rsidR="00965328" w:rsidRPr="00726CD5" w:rsidRDefault="00D97682" w:rsidP="00A46856">
            <w:pPr>
              <w:pStyle w:val="NoSpacing"/>
              <w:tabs>
                <w:tab w:val="left" w:pos="1795"/>
              </w:tabs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0C074F">
              <w:rPr>
                <w:rFonts w:ascii="TH SarabunPSK" w:hAnsi="TH SarabunPSK" w:cs="TH SarabunPSK"/>
                <w:sz w:val="28"/>
                <w:szCs w:val="28"/>
                <w:shd w:val="clear" w:color="auto" w:fill="FFFFFF"/>
                <w:cs/>
              </w:rPr>
              <w:t>ยาเสพติด</w:t>
            </w:r>
            <w:r w:rsidR="000F123B">
              <w:rPr>
                <w:rFonts w:ascii="TH SarabunPSK" w:hAnsi="TH SarabunPSK" w:cs="TH SarabunPSK" w:hint="cs"/>
                <w:sz w:val="28"/>
                <w:szCs w:val="28"/>
                <w:shd w:val="clear" w:color="auto" w:fill="FFFFFF"/>
                <w:cs/>
              </w:rPr>
              <w:t>ซื้อขายได้</w:t>
            </w:r>
            <w:r w:rsidRPr="000C074F">
              <w:rPr>
                <w:rFonts w:ascii="TH SarabunPSK" w:hAnsi="TH SarabunPSK" w:cs="TH SarabunPSK"/>
                <w:sz w:val="28"/>
                <w:szCs w:val="28"/>
                <w:shd w:val="clear" w:color="auto" w:fill="FFFFFF"/>
                <w:cs/>
              </w:rPr>
              <w:t>ง่ายขึ้น</w:t>
            </w:r>
            <w:r>
              <w:rPr>
                <w:rFonts w:ascii="TH SarabunPSK" w:hAnsi="TH SarabunPSK" w:cs="TH SarabunPSK" w:hint="cs"/>
                <w:sz w:val="28"/>
                <w:szCs w:val="28"/>
                <w:shd w:val="clear" w:color="auto" w:fill="FFFFFF"/>
                <w:cs/>
              </w:rPr>
              <w:t xml:space="preserve">       </w:t>
            </w:r>
          </w:p>
        </w:tc>
        <w:tc>
          <w:tcPr>
            <w:tcW w:w="1080" w:type="dxa"/>
            <w:vAlign w:val="center"/>
          </w:tcPr>
          <w:p w14:paraId="3E912597" w14:textId="5AD6AA15" w:rsidR="00965328" w:rsidRPr="00726CD5" w:rsidRDefault="00D97682" w:rsidP="00A46856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82.54</w:t>
            </w:r>
            <w:r w:rsidRPr="00726CD5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965328" w:rsidRPr="00726CD5" w14:paraId="75DF58C5" w14:textId="77777777" w:rsidTr="00A46856">
        <w:trPr>
          <w:trHeight w:val="291"/>
        </w:trPr>
        <w:tc>
          <w:tcPr>
            <w:tcW w:w="985" w:type="dxa"/>
          </w:tcPr>
          <w:p w14:paraId="1DB8C57C" w14:textId="77777777" w:rsidR="00965328" w:rsidRPr="00726CD5" w:rsidRDefault="00965328" w:rsidP="00A46856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726CD5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2</w:t>
            </w:r>
          </w:p>
        </w:tc>
        <w:tc>
          <w:tcPr>
            <w:tcW w:w="6480" w:type="dxa"/>
            <w:vAlign w:val="center"/>
          </w:tcPr>
          <w:p w14:paraId="547CF685" w14:textId="2909ACF3" w:rsidR="00965328" w:rsidRPr="00726CD5" w:rsidRDefault="00115348" w:rsidP="00A46856">
            <w:pPr>
              <w:pStyle w:val="NoSpacing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shd w:val="clear" w:color="auto" w:fill="FFFFFF"/>
                <w:cs/>
              </w:rPr>
              <w:t>อิทธิพลจากเพื่อน</w:t>
            </w:r>
            <w:r w:rsidR="00D97682" w:rsidRPr="000C074F">
              <w:rPr>
                <w:rFonts w:ascii="TH SarabunPSK" w:hAnsi="TH SarabunPSK" w:cs="TH SarabunPSK"/>
                <w:sz w:val="28"/>
                <w:szCs w:val="28"/>
                <w:shd w:val="clear" w:color="auto" w:fill="FFFFFF"/>
                <w:cs/>
              </w:rPr>
              <w:t>และสังคมรอบข้าง</w:t>
            </w:r>
            <w:r w:rsidR="00D97682">
              <w:rPr>
                <w:rFonts w:ascii="TH SarabunPSK" w:hAnsi="TH SarabunPSK" w:cs="TH SarabunPSK" w:hint="cs"/>
                <w:sz w:val="28"/>
                <w:szCs w:val="28"/>
                <w:shd w:val="clear" w:color="auto" w:fill="FFFFFF"/>
                <w:cs/>
              </w:rPr>
              <w:t xml:space="preserve">                 </w:t>
            </w:r>
          </w:p>
        </w:tc>
        <w:tc>
          <w:tcPr>
            <w:tcW w:w="1080" w:type="dxa"/>
            <w:vAlign w:val="center"/>
          </w:tcPr>
          <w:p w14:paraId="590A294D" w14:textId="7847D997" w:rsidR="00965328" w:rsidRPr="00726CD5" w:rsidRDefault="00D97682" w:rsidP="00A46856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73.67</w:t>
            </w:r>
            <w:r w:rsidRPr="00726CD5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FA2BB5" w:rsidRPr="00726CD5" w14:paraId="61086BA9" w14:textId="77777777" w:rsidTr="00A46856">
        <w:trPr>
          <w:trHeight w:val="291"/>
        </w:trPr>
        <w:tc>
          <w:tcPr>
            <w:tcW w:w="985" w:type="dxa"/>
          </w:tcPr>
          <w:p w14:paraId="5385F504" w14:textId="1A76DB7B" w:rsidR="00FA2BB5" w:rsidRPr="00726CD5" w:rsidRDefault="00FA2BB5" w:rsidP="00A46856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726CD5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3</w:t>
            </w:r>
          </w:p>
        </w:tc>
        <w:tc>
          <w:tcPr>
            <w:tcW w:w="6480" w:type="dxa"/>
            <w:vAlign w:val="center"/>
          </w:tcPr>
          <w:p w14:paraId="55156B73" w14:textId="7D190D07" w:rsidR="00FA2BB5" w:rsidRPr="00726CD5" w:rsidRDefault="00D97682" w:rsidP="00A46856">
            <w:pPr>
              <w:pStyle w:val="NoSpacing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0C074F">
              <w:rPr>
                <w:rFonts w:ascii="TH SarabunPSK" w:hAnsi="TH SarabunPSK" w:cs="TH SarabunPSK"/>
                <w:sz w:val="28"/>
                <w:szCs w:val="28"/>
                <w:shd w:val="clear" w:color="auto" w:fill="FFFFFF"/>
                <w:cs/>
              </w:rPr>
              <w:t>ความอยากรู้</w:t>
            </w:r>
            <w:r w:rsidR="00115348">
              <w:rPr>
                <w:rFonts w:ascii="TH SarabunPSK" w:hAnsi="TH SarabunPSK" w:cs="TH SarabunPSK" w:hint="cs"/>
                <w:sz w:val="28"/>
                <w:szCs w:val="28"/>
                <w:shd w:val="clear" w:color="auto" w:fill="FFFFFF"/>
                <w:cs/>
              </w:rPr>
              <w:t>อยาก</w:t>
            </w:r>
            <w:r w:rsidRPr="000C074F">
              <w:rPr>
                <w:rFonts w:ascii="TH SarabunPSK" w:hAnsi="TH SarabunPSK" w:cs="TH SarabunPSK"/>
                <w:sz w:val="28"/>
                <w:szCs w:val="28"/>
                <w:shd w:val="clear" w:color="auto" w:fill="FFFFFF"/>
                <w:cs/>
              </w:rPr>
              <w:t>ลอง</w:t>
            </w:r>
          </w:p>
        </w:tc>
        <w:tc>
          <w:tcPr>
            <w:tcW w:w="1080" w:type="dxa"/>
            <w:vAlign w:val="center"/>
          </w:tcPr>
          <w:p w14:paraId="31C8022E" w14:textId="7773809F" w:rsidR="00FA2BB5" w:rsidRPr="00726CD5" w:rsidRDefault="00D97682" w:rsidP="00A46856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69.15</w:t>
            </w:r>
            <w:r w:rsidRPr="00726CD5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</w:tbl>
    <w:p w14:paraId="229D0EC6" w14:textId="77777777" w:rsidR="00965328" w:rsidRPr="00726CD5" w:rsidRDefault="00965328" w:rsidP="00965328">
      <w:pPr>
        <w:pStyle w:val="Body"/>
        <w:jc w:val="thaiDistribute"/>
        <w:rPr>
          <w:rFonts w:ascii="TH SarabunPSK" w:hAnsi="TH SarabunPSK" w:cs="TH SarabunPSK"/>
          <w:b/>
          <w:bCs/>
          <w:sz w:val="28"/>
          <w:szCs w:val="28"/>
          <w:shd w:val="clear" w:color="auto" w:fill="FFFFFF"/>
        </w:rPr>
      </w:pPr>
    </w:p>
    <w:p w14:paraId="7E4C7ADF" w14:textId="77777777" w:rsidR="00965328" w:rsidRPr="00726CD5" w:rsidRDefault="00965328" w:rsidP="00965328">
      <w:pPr>
        <w:pStyle w:val="Body"/>
        <w:jc w:val="thaiDistribute"/>
        <w:rPr>
          <w:rFonts w:ascii="TH SarabunPSK" w:hAnsi="TH SarabunPSK" w:cs="TH SarabunPSK"/>
          <w:b/>
          <w:bCs/>
          <w:sz w:val="28"/>
          <w:szCs w:val="28"/>
          <w:shd w:val="clear" w:color="auto" w:fill="FFFFFF"/>
        </w:rPr>
      </w:pPr>
    </w:p>
    <w:p w14:paraId="5712BF03" w14:textId="77777777" w:rsidR="00965328" w:rsidRPr="00726CD5" w:rsidRDefault="00965328" w:rsidP="00965328">
      <w:pPr>
        <w:pStyle w:val="Body"/>
        <w:jc w:val="thaiDistribute"/>
        <w:rPr>
          <w:rFonts w:ascii="TH SarabunPSK" w:hAnsi="TH SarabunPSK" w:cs="TH SarabunPSK"/>
          <w:b/>
          <w:bCs/>
          <w:sz w:val="28"/>
          <w:szCs w:val="28"/>
          <w:shd w:val="clear" w:color="auto" w:fill="FFFFFF"/>
        </w:rPr>
      </w:pPr>
    </w:p>
    <w:p w14:paraId="0536B5A1" w14:textId="77777777" w:rsidR="00965328" w:rsidRPr="00726CD5" w:rsidRDefault="00965328" w:rsidP="00965328">
      <w:pPr>
        <w:pStyle w:val="Body"/>
        <w:jc w:val="thaiDistribute"/>
        <w:rPr>
          <w:rFonts w:ascii="TH SarabunPSK" w:hAnsi="TH SarabunPSK" w:cs="TH SarabunPSK"/>
          <w:b/>
          <w:bCs/>
          <w:sz w:val="8"/>
          <w:szCs w:val="8"/>
          <w:shd w:val="clear" w:color="auto" w:fill="FFFFFF"/>
        </w:rPr>
      </w:pPr>
    </w:p>
    <w:p w14:paraId="59CD6533" w14:textId="77777777" w:rsidR="00FA2BB5" w:rsidRDefault="00FA2BB5" w:rsidP="00726CD5">
      <w:pPr>
        <w:rPr>
          <w:rFonts w:ascii="TH SarabunPSK" w:hAnsi="TH SarabunPSK" w:cs="TH SarabunPSK"/>
          <w:b/>
          <w:bCs/>
          <w:sz w:val="28"/>
          <w:szCs w:val="28"/>
        </w:rPr>
      </w:pPr>
    </w:p>
    <w:p w14:paraId="1EE2854E" w14:textId="2F3C8610" w:rsidR="00965328" w:rsidRPr="00726CD5" w:rsidRDefault="004B7D72" w:rsidP="00726CD5">
      <w:pPr>
        <w:rPr>
          <w:rFonts w:ascii="TH SarabunPSK" w:hAnsi="TH SarabunPSK" w:cs="TH SarabunPSK"/>
          <w:b/>
          <w:bCs/>
          <w:sz w:val="28"/>
          <w:szCs w:val="28"/>
          <w:shd w:val="clear" w:color="auto" w:fill="FFFFFF"/>
        </w:rPr>
      </w:pPr>
      <w:r w:rsidRPr="00726CD5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3. </w:t>
      </w:r>
      <w:r w:rsidR="00FA2BB5">
        <w:rPr>
          <w:rFonts w:ascii="TH SarabunPSK" w:hAnsi="TH SarabunPSK" w:cs="TH SarabunPSK" w:hint="cs"/>
          <w:b/>
          <w:bCs/>
          <w:sz w:val="28"/>
          <w:szCs w:val="28"/>
          <w:cs/>
        </w:rPr>
        <w:t>ประชาชน</w:t>
      </w:r>
      <w:r w:rsidR="00FA2BB5" w:rsidRPr="006A3B0B">
        <w:rPr>
          <w:rFonts w:ascii="TH SarabunPSK" w:hAnsi="TH SarabunPSK" w:cs="TH SarabunPSK"/>
          <w:b/>
          <w:bCs/>
          <w:sz w:val="28"/>
          <w:szCs w:val="28"/>
          <w:shd w:val="clear" w:color="auto" w:fill="FFFFFF"/>
          <w:cs/>
        </w:rPr>
        <w:t>คิดว่าการจัดการปัญหายาเสพติดในประเทศไทยปัจจุบันมีประสิทธิภาพหรือไม่</w:t>
      </w:r>
    </w:p>
    <w:tbl>
      <w:tblPr>
        <w:tblStyle w:val="TableGrid"/>
        <w:tblpPr w:leftFromText="180" w:rightFromText="180" w:vertAnchor="text" w:horzAnchor="margin" w:tblpY="106"/>
        <w:tblW w:w="85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85"/>
        <w:gridCol w:w="6480"/>
        <w:gridCol w:w="1080"/>
      </w:tblGrid>
      <w:tr w:rsidR="00D97682" w:rsidRPr="00726CD5" w14:paraId="1A7C85F5" w14:textId="77777777" w:rsidTr="00944B98">
        <w:trPr>
          <w:trHeight w:val="291"/>
        </w:trPr>
        <w:tc>
          <w:tcPr>
            <w:tcW w:w="985" w:type="dxa"/>
            <w:vAlign w:val="center"/>
          </w:tcPr>
          <w:p w14:paraId="4167486A" w14:textId="77777777" w:rsidR="00D97682" w:rsidRPr="00726CD5" w:rsidRDefault="00D97682" w:rsidP="00D97682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726CD5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1</w:t>
            </w:r>
          </w:p>
        </w:tc>
        <w:tc>
          <w:tcPr>
            <w:tcW w:w="6480" w:type="dxa"/>
            <w:vAlign w:val="center"/>
          </w:tcPr>
          <w:p w14:paraId="3251DEBA" w14:textId="2459A447" w:rsidR="00D97682" w:rsidRPr="00726CD5" w:rsidRDefault="00D97682" w:rsidP="00D97682">
            <w:pPr>
              <w:pStyle w:val="NoSpacing"/>
              <w:tabs>
                <w:tab w:val="left" w:pos="1795"/>
              </w:tabs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0C074F">
              <w:rPr>
                <w:rFonts w:ascii="TH SarabunPSK" w:hAnsi="TH SarabunPSK" w:cs="TH SarabunPSK"/>
                <w:sz w:val="28"/>
                <w:szCs w:val="28"/>
                <w:shd w:val="clear" w:color="auto" w:fill="FFFFFF"/>
                <w:cs/>
              </w:rPr>
              <w:t>ไม่ค่อยมีประสิทธิภาพ</w:t>
            </w:r>
            <w:r>
              <w:rPr>
                <w:rFonts w:ascii="TH SarabunPSK" w:hAnsi="TH SarabunPSK" w:cs="TH SarabunPSK" w:hint="cs"/>
                <w:sz w:val="28"/>
                <w:szCs w:val="28"/>
                <w:shd w:val="clear" w:color="auto" w:fill="FFFFFF"/>
                <w:cs/>
              </w:rPr>
              <w:t xml:space="preserve">       </w:t>
            </w:r>
          </w:p>
        </w:tc>
        <w:tc>
          <w:tcPr>
            <w:tcW w:w="1080" w:type="dxa"/>
            <w:vAlign w:val="center"/>
          </w:tcPr>
          <w:p w14:paraId="09DA65B5" w14:textId="1DFFF875" w:rsidR="00D97682" w:rsidRPr="00726CD5" w:rsidRDefault="00D97682" w:rsidP="00D97682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88.21</w:t>
            </w:r>
            <w:r w:rsidRPr="00726CD5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D97682" w:rsidRPr="00726CD5" w14:paraId="1E83595B" w14:textId="77777777" w:rsidTr="00944B98">
        <w:trPr>
          <w:trHeight w:val="291"/>
        </w:trPr>
        <w:tc>
          <w:tcPr>
            <w:tcW w:w="985" w:type="dxa"/>
          </w:tcPr>
          <w:p w14:paraId="362BBA22" w14:textId="77777777" w:rsidR="00D97682" w:rsidRPr="00726CD5" w:rsidRDefault="00D97682" w:rsidP="00D97682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726CD5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2</w:t>
            </w:r>
          </w:p>
        </w:tc>
        <w:tc>
          <w:tcPr>
            <w:tcW w:w="6480" w:type="dxa"/>
            <w:vAlign w:val="center"/>
          </w:tcPr>
          <w:p w14:paraId="469071AF" w14:textId="789971AE" w:rsidR="00D97682" w:rsidRPr="00726CD5" w:rsidRDefault="00D97682" w:rsidP="00D97682">
            <w:pPr>
              <w:pStyle w:val="NoSpacing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0C074F">
              <w:rPr>
                <w:rFonts w:ascii="TH SarabunPSK" w:hAnsi="TH SarabunPSK" w:cs="TH SarabunPSK"/>
                <w:sz w:val="28"/>
                <w:szCs w:val="28"/>
                <w:shd w:val="clear" w:color="auto" w:fill="FFFFFF"/>
                <w:cs/>
              </w:rPr>
              <w:t>มีประสิทธิภาพ</w:t>
            </w:r>
            <w:r>
              <w:rPr>
                <w:rFonts w:ascii="TH SarabunPSK" w:hAnsi="TH SarabunPSK" w:cs="TH SarabunPSK" w:hint="cs"/>
                <w:sz w:val="28"/>
                <w:szCs w:val="28"/>
                <w:shd w:val="clear" w:color="auto" w:fill="FFFFFF"/>
                <w:cs/>
              </w:rPr>
              <w:t xml:space="preserve">     </w:t>
            </w:r>
          </w:p>
        </w:tc>
        <w:tc>
          <w:tcPr>
            <w:tcW w:w="1080" w:type="dxa"/>
            <w:vAlign w:val="center"/>
          </w:tcPr>
          <w:p w14:paraId="2E661D6B" w14:textId="61627D5F" w:rsidR="00D97682" w:rsidRPr="00726CD5" w:rsidRDefault="00D97682" w:rsidP="00D97682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11.79</w:t>
            </w:r>
            <w:r w:rsidRPr="00726CD5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</w:tbl>
    <w:p w14:paraId="7320D46E" w14:textId="77777777" w:rsidR="00965328" w:rsidRPr="00726CD5" w:rsidRDefault="00965328" w:rsidP="00965328">
      <w:pPr>
        <w:pStyle w:val="Body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</w:p>
    <w:p w14:paraId="4D826AA9" w14:textId="77777777" w:rsidR="00965328" w:rsidRPr="00726CD5" w:rsidRDefault="00965328" w:rsidP="00965328">
      <w:pPr>
        <w:pStyle w:val="Body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</w:p>
    <w:p w14:paraId="7586E2FD" w14:textId="77777777" w:rsidR="00965328" w:rsidRPr="00726CD5" w:rsidRDefault="00965328" w:rsidP="00965328">
      <w:pPr>
        <w:pStyle w:val="Body"/>
        <w:jc w:val="thaiDistribute"/>
        <w:rPr>
          <w:rFonts w:ascii="TH SarabunPSK" w:hAnsi="TH SarabunPSK" w:cs="TH SarabunPSK"/>
          <w:b/>
          <w:bCs/>
          <w:sz w:val="28"/>
          <w:szCs w:val="28"/>
          <w:shd w:val="clear" w:color="auto" w:fill="FFFFFF"/>
        </w:rPr>
      </w:pPr>
    </w:p>
    <w:p w14:paraId="0B37DBBD" w14:textId="3032F2B2" w:rsidR="00726CD5" w:rsidRPr="00726CD5" w:rsidRDefault="00726CD5" w:rsidP="00726CD5">
      <w:pPr>
        <w:rPr>
          <w:rFonts w:ascii="TH SarabunPSK" w:hAnsi="TH SarabunPSK" w:cs="TH SarabunPSK"/>
          <w:b/>
          <w:bCs/>
          <w:sz w:val="28"/>
          <w:szCs w:val="28"/>
        </w:rPr>
      </w:pPr>
      <w:r w:rsidRPr="00726CD5">
        <w:rPr>
          <w:rFonts w:ascii="TH SarabunPSK" w:hAnsi="TH SarabunPSK" w:cs="TH SarabunPSK" w:hint="cs"/>
          <w:b/>
          <w:bCs/>
          <w:sz w:val="28"/>
          <w:szCs w:val="28"/>
          <w:cs/>
        </w:rPr>
        <w:t>4. ประชาชน</w:t>
      </w:r>
      <w:r w:rsidR="00FA2BB5" w:rsidRPr="006A3B0B">
        <w:rPr>
          <w:rFonts w:ascii="TH SarabunPSK" w:hAnsi="TH SarabunPSK" w:cs="TH SarabunPSK"/>
          <w:b/>
          <w:bCs/>
          <w:sz w:val="28"/>
          <w:szCs w:val="28"/>
          <w:shd w:val="clear" w:color="auto" w:fill="FFFFFF"/>
          <w:cs/>
        </w:rPr>
        <w:t>คิดว่าทำไมการปราบปรามยาเสพติดในประเทศไทยถึงไม่หมดสิ้น</w:t>
      </w:r>
    </w:p>
    <w:tbl>
      <w:tblPr>
        <w:tblStyle w:val="TableGrid"/>
        <w:tblpPr w:leftFromText="180" w:rightFromText="180" w:vertAnchor="text" w:horzAnchor="margin" w:tblpY="106"/>
        <w:tblW w:w="85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85"/>
        <w:gridCol w:w="6480"/>
        <w:gridCol w:w="1080"/>
      </w:tblGrid>
      <w:tr w:rsidR="000B1A1A" w:rsidRPr="00726CD5" w14:paraId="29F1D153" w14:textId="77777777" w:rsidTr="00944B98">
        <w:trPr>
          <w:trHeight w:val="291"/>
        </w:trPr>
        <w:tc>
          <w:tcPr>
            <w:tcW w:w="985" w:type="dxa"/>
            <w:vAlign w:val="center"/>
          </w:tcPr>
          <w:p w14:paraId="458BD132" w14:textId="77777777" w:rsidR="000B1A1A" w:rsidRPr="00726CD5" w:rsidRDefault="000B1A1A" w:rsidP="000B1A1A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726CD5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1</w:t>
            </w:r>
          </w:p>
        </w:tc>
        <w:tc>
          <w:tcPr>
            <w:tcW w:w="6480" w:type="dxa"/>
            <w:vAlign w:val="center"/>
          </w:tcPr>
          <w:p w14:paraId="1FE5320C" w14:textId="77E9B13D" w:rsidR="000B1A1A" w:rsidRPr="00726CD5" w:rsidRDefault="00D97682" w:rsidP="000B1A1A">
            <w:pPr>
              <w:pStyle w:val="NoSpacing"/>
              <w:tabs>
                <w:tab w:val="left" w:pos="1795"/>
              </w:tabs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3628E9">
              <w:rPr>
                <w:rFonts w:ascii="TH SarabunPSK" w:hAnsi="TH SarabunPSK" w:cs="TH SarabunPSK"/>
                <w:color w:val="000000" w:themeColor="text1"/>
                <w:sz w:val="28"/>
                <w:szCs w:val="28"/>
                <w:shd w:val="clear" w:color="auto" w:fill="FFFFFF"/>
                <w:cs/>
              </w:rPr>
              <w:t>ยาเสพติดราคาถูก</w:t>
            </w:r>
            <w:r w:rsidR="00115348" w:rsidRPr="003628E9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shd w:val="clear" w:color="auto" w:fill="FFFFFF"/>
                <w:cs/>
              </w:rPr>
              <w:t>และหาได้</w:t>
            </w:r>
            <w:r w:rsidRPr="003628E9">
              <w:rPr>
                <w:rFonts w:ascii="TH SarabunPSK" w:hAnsi="TH SarabunPSK" w:cs="TH SarabunPSK"/>
                <w:color w:val="000000" w:themeColor="text1"/>
                <w:sz w:val="28"/>
                <w:szCs w:val="28"/>
                <w:shd w:val="clear" w:color="auto" w:fill="FFFFFF"/>
                <w:cs/>
              </w:rPr>
              <w:t>ง่าย</w:t>
            </w:r>
            <w:r w:rsidR="0041701B" w:rsidRPr="003628E9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shd w:val="clear" w:color="auto" w:fill="FFFFFF"/>
                <w:cs/>
              </w:rPr>
              <w:t xml:space="preserve">    </w:t>
            </w:r>
          </w:p>
        </w:tc>
        <w:tc>
          <w:tcPr>
            <w:tcW w:w="1080" w:type="dxa"/>
            <w:vAlign w:val="center"/>
          </w:tcPr>
          <w:p w14:paraId="36BDC9C1" w14:textId="089E170C" w:rsidR="000B1A1A" w:rsidRPr="00726CD5" w:rsidRDefault="00D97682" w:rsidP="000B1A1A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79.40</w:t>
            </w:r>
            <w:r w:rsidRPr="00726CD5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0B1A1A" w:rsidRPr="00726CD5" w14:paraId="134AAE45" w14:textId="77777777" w:rsidTr="00944B98">
        <w:trPr>
          <w:trHeight w:val="291"/>
        </w:trPr>
        <w:tc>
          <w:tcPr>
            <w:tcW w:w="985" w:type="dxa"/>
          </w:tcPr>
          <w:p w14:paraId="3CF81952" w14:textId="77777777" w:rsidR="000B1A1A" w:rsidRPr="00726CD5" w:rsidRDefault="000B1A1A" w:rsidP="000B1A1A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726CD5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2</w:t>
            </w:r>
          </w:p>
        </w:tc>
        <w:tc>
          <w:tcPr>
            <w:tcW w:w="6480" w:type="dxa"/>
            <w:vAlign w:val="center"/>
          </w:tcPr>
          <w:p w14:paraId="14F03329" w14:textId="59E470F6" w:rsidR="000B1A1A" w:rsidRPr="00726CD5" w:rsidRDefault="00D97682" w:rsidP="000B1A1A">
            <w:pPr>
              <w:pStyle w:val="NoSpacing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0C074F">
              <w:rPr>
                <w:rFonts w:ascii="TH SarabunPSK" w:hAnsi="TH SarabunPSK" w:cs="TH SarabunPSK"/>
                <w:sz w:val="28"/>
                <w:szCs w:val="28"/>
                <w:shd w:val="clear" w:color="auto" w:fill="FFFFFF"/>
                <w:cs/>
              </w:rPr>
              <w:t>การบังคับใช้กฎหมายไม่เข้มงวด</w:t>
            </w:r>
            <w:r>
              <w:rPr>
                <w:rFonts w:ascii="TH SarabunPSK" w:hAnsi="TH SarabunPSK" w:cs="TH SarabunPSK" w:hint="cs"/>
                <w:sz w:val="28"/>
                <w:szCs w:val="28"/>
                <w:shd w:val="clear" w:color="auto" w:fill="FFFFFF"/>
                <w:cs/>
              </w:rPr>
              <w:t xml:space="preserve">             </w:t>
            </w:r>
          </w:p>
        </w:tc>
        <w:tc>
          <w:tcPr>
            <w:tcW w:w="1080" w:type="dxa"/>
            <w:vAlign w:val="center"/>
          </w:tcPr>
          <w:p w14:paraId="5DE77399" w14:textId="33E6D7FD" w:rsidR="000B1A1A" w:rsidRPr="00726CD5" w:rsidRDefault="00D97682" w:rsidP="000B1A1A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73.27</w:t>
            </w:r>
            <w:r w:rsidRPr="00726CD5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FA2BB5" w:rsidRPr="00726CD5" w14:paraId="66EE43DA" w14:textId="77777777" w:rsidTr="00944B98">
        <w:trPr>
          <w:trHeight w:val="291"/>
        </w:trPr>
        <w:tc>
          <w:tcPr>
            <w:tcW w:w="985" w:type="dxa"/>
          </w:tcPr>
          <w:p w14:paraId="5585BFD0" w14:textId="1586DF57" w:rsidR="00FA2BB5" w:rsidRPr="00726CD5" w:rsidRDefault="00FA2BB5" w:rsidP="000B1A1A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726CD5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3</w:t>
            </w:r>
          </w:p>
        </w:tc>
        <w:tc>
          <w:tcPr>
            <w:tcW w:w="6480" w:type="dxa"/>
            <w:vAlign w:val="center"/>
          </w:tcPr>
          <w:p w14:paraId="071C846E" w14:textId="11195841" w:rsidR="00FA2BB5" w:rsidRPr="00726CD5" w:rsidRDefault="00D97682" w:rsidP="000B1A1A">
            <w:pPr>
              <w:pStyle w:val="NoSpacing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0C074F">
              <w:rPr>
                <w:rFonts w:ascii="TH SarabunPSK" w:hAnsi="TH SarabunPSK" w:cs="TH SarabunPSK"/>
                <w:sz w:val="28"/>
                <w:szCs w:val="28"/>
                <w:shd w:val="clear" w:color="auto" w:fill="FFFFFF"/>
                <w:cs/>
              </w:rPr>
              <w:t>การทุจริตในหน่วยงานรัฐ</w:t>
            </w:r>
            <w:r>
              <w:rPr>
                <w:rFonts w:ascii="TH SarabunPSK" w:hAnsi="TH SarabunPSK" w:cs="TH SarabunPSK" w:hint="cs"/>
                <w:sz w:val="28"/>
                <w:szCs w:val="28"/>
                <w:shd w:val="clear" w:color="auto" w:fill="FFFFFF"/>
                <w:cs/>
              </w:rPr>
              <w:t xml:space="preserve">          </w:t>
            </w:r>
          </w:p>
        </w:tc>
        <w:tc>
          <w:tcPr>
            <w:tcW w:w="1080" w:type="dxa"/>
            <w:vAlign w:val="center"/>
          </w:tcPr>
          <w:p w14:paraId="6C1118B8" w14:textId="39F8DA54" w:rsidR="00FA2BB5" w:rsidRPr="00726CD5" w:rsidRDefault="00D97682" w:rsidP="000B1A1A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70.34</w:t>
            </w:r>
            <w:r w:rsidRPr="00726CD5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</w:tbl>
    <w:p w14:paraId="70010C1F" w14:textId="3C5C62A4" w:rsidR="00965328" w:rsidRPr="00726CD5" w:rsidRDefault="00965328" w:rsidP="00965328">
      <w:pPr>
        <w:pStyle w:val="Body"/>
        <w:jc w:val="thaiDistribute"/>
        <w:rPr>
          <w:rFonts w:ascii="TH SarabunPSK" w:hAnsi="TH SarabunPSK" w:cs="TH SarabunPSK"/>
          <w:b/>
          <w:bCs/>
          <w:sz w:val="28"/>
          <w:szCs w:val="28"/>
          <w:shd w:val="clear" w:color="auto" w:fill="FFFFFF"/>
        </w:rPr>
      </w:pPr>
    </w:p>
    <w:p w14:paraId="3F4108B1" w14:textId="3CF74358" w:rsidR="00726CD5" w:rsidRPr="00726CD5" w:rsidRDefault="00726CD5" w:rsidP="00965328">
      <w:pPr>
        <w:pStyle w:val="Body"/>
        <w:jc w:val="thaiDistribute"/>
        <w:rPr>
          <w:rFonts w:ascii="TH SarabunPSK" w:hAnsi="TH SarabunPSK" w:cs="TH SarabunPSK"/>
          <w:b/>
          <w:bCs/>
          <w:sz w:val="28"/>
          <w:szCs w:val="28"/>
          <w:shd w:val="clear" w:color="auto" w:fill="FFFFFF"/>
        </w:rPr>
      </w:pPr>
    </w:p>
    <w:p w14:paraId="74DF6706" w14:textId="39804C23" w:rsidR="00726CD5" w:rsidRPr="00726CD5" w:rsidRDefault="00726CD5" w:rsidP="00965328">
      <w:pPr>
        <w:pStyle w:val="Body"/>
        <w:jc w:val="thaiDistribute"/>
        <w:rPr>
          <w:rFonts w:ascii="TH SarabunPSK" w:hAnsi="TH SarabunPSK" w:cs="TH SarabunPSK"/>
          <w:b/>
          <w:bCs/>
          <w:sz w:val="28"/>
          <w:szCs w:val="28"/>
          <w:shd w:val="clear" w:color="auto" w:fill="FFFFFF"/>
        </w:rPr>
      </w:pPr>
    </w:p>
    <w:p w14:paraId="73E47FA9" w14:textId="77777777" w:rsidR="00FA2BB5" w:rsidRDefault="00FA2BB5" w:rsidP="00965328">
      <w:pPr>
        <w:pStyle w:val="Body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</w:p>
    <w:p w14:paraId="56865CF2" w14:textId="09E85458" w:rsidR="00726CD5" w:rsidRPr="00726CD5" w:rsidRDefault="00726CD5" w:rsidP="00965328">
      <w:pPr>
        <w:pStyle w:val="Body"/>
        <w:jc w:val="thaiDistribute"/>
        <w:rPr>
          <w:rFonts w:ascii="TH SarabunPSK" w:hAnsi="TH SarabunPSK" w:cs="TH SarabunPSK"/>
          <w:b/>
          <w:bCs/>
          <w:sz w:val="28"/>
          <w:szCs w:val="28"/>
          <w:shd w:val="clear" w:color="auto" w:fill="FFFFFF"/>
        </w:rPr>
      </w:pPr>
      <w:r w:rsidRPr="00726CD5">
        <w:rPr>
          <w:rFonts w:ascii="TH SarabunPSK" w:hAnsi="TH SarabunPSK" w:cs="TH SarabunPSK" w:hint="cs"/>
          <w:b/>
          <w:bCs/>
          <w:sz w:val="28"/>
          <w:szCs w:val="28"/>
          <w:cs/>
        </w:rPr>
        <w:t>5. ประชาชน</w:t>
      </w:r>
      <w:r w:rsidR="00FA2BB5" w:rsidRPr="00D53AE9">
        <w:rPr>
          <w:rFonts w:ascii="TH SarabunPSK" w:hAnsi="TH SarabunPSK" w:cs="TH SarabunPSK"/>
          <w:b/>
          <w:bCs/>
          <w:sz w:val="28"/>
          <w:szCs w:val="28"/>
          <w:shd w:val="clear" w:color="auto" w:fill="FFFFFF"/>
          <w:cs/>
        </w:rPr>
        <w:t>คิดว่าการที่กัญชาและกัญชงจะกลับไปเป็นยาเสพติดจะส่งผลกระทบต่อ</w:t>
      </w:r>
      <w:r w:rsidR="00FA2BB5" w:rsidRPr="00792E20">
        <w:rPr>
          <w:rFonts w:ascii="TH SarabunPSK" w:hAnsi="TH SarabunPSK" w:cs="TH SarabunPSK"/>
          <w:b/>
          <w:bCs/>
          <w:sz w:val="28"/>
          <w:szCs w:val="28"/>
          <w:u w:val="thick"/>
          <w:shd w:val="clear" w:color="auto" w:fill="FFFFFF"/>
          <w:cs/>
        </w:rPr>
        <w:t>เศรษฐกิจไทย</w:t>
      </w:r>
      <w:r w:rsidR="00FA2BB5" w:rsidRPr="00D53AE9">
        <w:rPr>
          <w:rFonts w:ascii="TH SarabunPSK" w:hAnsi="TH SarabunPSK" w:cs="TH SarabunPSK"/>
          <w:b/>
          <w:bCs/>
          <w:sz w:val="28"/>
          <w:szCs w:val="28"/>
          <w:shd w:val="clear" w:color="auto" w:fill="FFFFFF"/>
          <w:cs/>
        </w:rPr>
        <w:t>อย่างไร</w:t>
      </w:r>
    </w:p>
    <w:tbl>
      <w:tblPr>
        <w:tblStyle w:val="TableGrid"/>
        <w:tblpPr w:leftFromText="180" w:rightFromText="180" w:vertAnchor="text" w:horzAnchor="margin" w:tblpY="106"/>
        <w:tblW w:w="85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85"/>
        <w:gridCol w:w="6480"/>
        <w:gridCol w:w="1080"/>
      </w:tblGrid>
      <w:tr w:rsidR="00D97682" w:rsidRPr="00726CD5" w14:paraId="7C2E653B" w14:textId="77777777" w:rsidTr="00944B98">
        <w:trPr>
          <w:trHeight w:val="291"/>
        </w:trPr>
        <w:tc>
          <w:tcPr>
            <w:tcW w:w="985" w:type="dxa"/>
            <w:vAlign w:val="center"/>
          </w:tcPr>
          <w:p w14:paraId="7F05CFA9" w14:textId="77777777" w:rsidR="00D97682" w:rsidRPr="00726CD5" w:rsidRDefault="00D97682" w:rsidP="00D97682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726CD5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1</w:t>
            </w:r>
          </w:p>
        </w:tc>
        <w:tc>
          <w:tcPr>
            <w:tcW w:w="6480" w:type="dxa"/>
            <w:vAlign w:val="center"/>
          </w:tcPr>
          <w:p w14:paraId="1CFC91EA" w14:textId="6E928840" w:rsidR="00D97682" w:rsidRPr="00D24A56" w:rsidRDefault="003357EA" w:rsidP="00D97682">
            <w:pPr>
              <w:pStyle w:val="NoSpacing"/>
              <w:tabs>
                <w:tab w:val="left" w:pos="1795"/>
              </w:tabs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D24A56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shd w:val="clear" w:color="auto" w:fill="FFFFFF"/>
                <w:cs/>
              </w:rPr>
              <w:t>เศรษฐกิจดีขึ้น</w:t>
            </w:r>
          </w:p>
        </w:tc>
        <w:tc>
          <w:tcPr>
            <w:tcW w:w="1080" w:type="dxa"/>
            <w:vAlign w:val="center"/>
          </w:tcPr>
          <w:p w14:paraId="207679E1" w14:textId="16396E12" w:rsidR="00D97682" w:rsidRPr="00D24A56" w:rsidRDefault="00D97682" w:rsidP="00D97682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D24A56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36.10</w:t>
            </w:r>
            <w:r w:rsidRPr="00D24A56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D97682" w:rsidRPr="00726CD5" w14:paraId="1FA5C437" w14:textId="77777777" w:rsidTr="00944B98">
        <w:trPr>
          <w:trHeight w:val="291"/>
        </w:trPr>
        <w:tc>
          <w:tcPr>
            <w:tcW w:w="985" w:type="dxa"/>
          </w:tcPr>
          <w:p w14:paraId="1AEE86FD" w14:textId="77777777" w:rsidR="00D97682" w:rsidRPr="00726CD5" w:rsidRDefault="00D97682" w:rsidP="00D97682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726CD5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2</w:t>
            </w:r>
          </w:p>
        </w:tc>
        <w:tc>
          <w:tcPr>
            <w:tcW w:w="6480" w:type="dxa"/>
            <w:vAlign w:val="center"/>
          </w:tcPr>
          <w:p w14:paraId="4BBD69CE" w14:textId="25A59D9F" w:rsidR="00D97682" w:rsidRPr="00D24A56" w:rsidRDefault="003357EA" w:rsidP="00D97682">
            <w:pPr>
              <w:pStyle w:val="NoSpacing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D24A56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shd w:val="clear" w:color="auto" w:fill="FFFFFF"/>
                <w:cs/>
              </w:rPr>
              <w:t>เศรษฐกิจแย่ลง</w:t>
            </w:r>
          </w:p>
        </w:tc>
        <w:tc>
          <w:tcPr>
            <w:tcW w:w="1080" w:type="dxa"/>
            <w:vAlign w:val="center"/>
          </w:tcPr>
          <w:p w14:paraId="3C90F222" w14:textId="344072DE" w:rsidR="00D97682" w:rsidRPr="00D24A56" w:rsidRDefault="00D97682" w:rsidP="00D97682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D24A56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34.74</w:t>
            </w:r>
            <w:r w:rsidRPr="00D24A56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D97682" w:rsidRPr="00726CD5" w14:paraId="3F663508" w14:textId="77777777" w:rsidTr="00944B98">
        <w:trPr>
          <w:trHeight w:val="291"/>
        </w:trPr>
        <w:tc>
          <w:tcPr>
            <w:tcW w:w="985" w:type="dxa"/>
          </w:tcPr>
          <w:p w14:paraId="1FE793A0" w14:textId="0F2493E9" w:rsidR="00D97682" w:rsidRPr="00726CD5" w:rsidRDefault="00D97682" w:rsidP="00D97682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726CD5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3</w:t>
            </w:r>
          </w:p>
        </w:tc>
        <w:tc>
          <w:tcPr>
            <w:tcW w:w="6480" w:type="dxa"/>
            <w:vAlign w:val="center"/>
          </w:tcPr>
          <w:p w14:paraId="1217284F" w14:textId="00D38320" w:rsidR="00D97682" w:rsidRPr="00D24A56" w:rsidRDefault="00D97682" w:rsidP="00D97682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D24A56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shd w:val="clear" w:color="auto" w:fill="FFFFFF"/>
                <w:cs/>
              </w:rPr>
              <w:t>ไม่มี</w:t>
            </w:r>
            <w:r w:rsidRPr="00D24A56">
              <w:rPr>
                <w:rFonts w:ascii="TH SarabunPSK" w:hAnsi="TH SarabunPSK" w:cs="TH SarabunPSK"/>
                <w:color w:val="000000" w:themeColor="text1"/>
                <w:sz w:val="28"/>
                <w:szCs w:val="28"/>
                <w:shd w:val="clear" w:color="auto" w:fill="FFFFFF"/>
                <w:cs/>
              </w:rPr>
              <w:t>ผลกระทบ</w:t>
            </w:r>
            <w:r w:rsidRPr="00D24A56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shd w:val="clear" w:color="auto" w:fill="FFFFFF"/>
                <w:cs/>
              </w:rPr>
              <w:t xml:space="preserve"> </w:t>
            </w:r>
          </w:p>
        </w:tc>
        <w:tc>
          <w:tcPr>
            <w:tcW w:w="1080" w:type="dxa"/>
            <w:vAlign w:val="center"/>
          </w:tcPr>
          <w:p w14:paraId="1D72279B" w14:textId="27838FAF" w:rsidR="00D97682" w:rsidRPr="00D24A56" w:rsidRDefault="00D97682" w:rsidP="00D97682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D24A56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29.16</w:t>
            </w:r>
            <w:r w:rsidRPr="00D24A56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</w:tbl>
    <w:p w14:paraId="6871DE36" w14:textId="73669A13" w:rsidR="00726CD5" w:rsidRPr="00726CD5" w:rsidRDefault="00726CD5" w:rsidP="00965328">
      <w:pPr>
        <w:pStyle w:val="Body"/>
        <w:jc w:val="thaiDistribute"/>
        <w:rPr>
          <w:rFonts w:ascii="TH SarabunPSK" w:hAnsi="TH SarabunPSK" w:cs="TH SarabunPSK"/>
          <w:b/>
          <w:bCs/>
          <w:sz w:val="28"/>
          <w:szCs w:val="28"/>
          <w:shd w:val="clear" w:color="auto" w:fill="FFFFFF"/>
        </w:rPr>
      </w:pPr>
    </w:p>
    <w:p w14:paraId="4231D0A6" w14:textId="0C1E52FD" w:rsidR="00726CD5" w:rsidRPr="00726CD5" w:rsidRDefault="00726CD5" w:rsidP="00965328">
      <w:pPr>
        <w:pStyle w:val="Body"/>
        <w:jc w:val="thaiDistribute"/>
        <w:rPr>
          <w:rFonts w:ascii="TH SarabunPSK" w:hAnsi="TH SarabunPSK" w:cs="TH SarabunPSK"/>
          <w:b/>
          <w:bCs/>
          <w:sz w:val="28"/>
          <w:szCs w:val="28"/>
          <w:shd w:val="clear" w:color="auto" w:fill="FFFFFF"/>
        </w:rPr>
      </w:pPr>
    </w:p>
    <w:p w14:paraId="02626FDB" w14:textId="1569E407" w:rsidR="00726CD5" w:rsidRPr="00726CD5" w:rsidRDefault="00726CD5" w:rsidP="00965328">
      <w:pPr>
        <w:pStyle w:val="Body"/>
        <w:jc w:val="thaiDistribute"/>
        <w:rPr>
          <w:rFonts w:ascii="TH SarabunPSK" w:hAnsi="TH SarabunPSK" w:cs="TH SarabunPSK"/>
          <w:b/>
          <w:bCs/>
          <w:sz w:val="28"/>
          <w:szCs w:val="28"/>
          <w:shd w:val="clear" w:color="auto" w:fill="FFFFFF"/>
        </w:rPr>
      </w:pPr>
    </w:p>
    <w:p w14:paraId="1A5D8E41" w14:textId="12271674" w:rsidR="00726CD5" w:rsidRPr="00726CD5" w:rsidRDefault="00726CD5" w:rsidP="00965328">
      <w:pPr>
        <w:pStyle w:val="Body"/>
        <w:jc w:val="thaiDistribute"/>
        <w:rPr>
          <w:rFonts w:ascii="TH SarabunPSK" w:hAnsi="TH SarabunPSK" w:cs="TH SarabunPSK"/>
          <w:b/>
          <w:bCs/>
          <w:sz w:val="28"/>
          <w:szCs w:val="28"/>
          <w:shd w:val="clear" w:color="auto" w:fill="FFFFFF"/>
        </w:rPr>
      </w:pPr>
    </w:p>
    <w:p w14:paraId="708A8E43" w14:textId="2B2E8DA9" w:rsidR="00726CD5" w:rsidRPr="00726CD5" w:rsidRDefault="00726CD5" w:rsidP="00726CD5">
      <w:pPr>
        <w:pStyle w:val="Body"/>
        <w:jc w:val="thaiDistribute"/>
        <w:rPr>
          <w:rFonts w:ascii="TH SarabunPSK" w:hAnsi="TH SarabunPSK" w:cs="TH SarabunPSK"/>
          <w:b/>
          <w:bCs/>
          <w:sz w:val="28"/>
          <w:szCs w:val="28"/>
          <w:shd w:val="clear" w:color="auto" w:fill="FFFFFF"/>
        </w:rPr>
      </w:pPr>
      <w:r w:rsidRPr="00726CD5">
        <w:rPr>
          <w:rFonts w:ascii="TH SarabunPSK" w:hAnsi="TH SarabunPSK" w:cs="TH SarabunPSK" w:hint="cs"/>
          <w:b/>
          <w:bCs/>
          <w:sz w:val="28"/>
          <w:szCs w:val="28"/>
          <w:cs/>
        </w:rPr>
        <w:t>6. ประชาชน</w:t>
      </w:r>
      <w:r w:rsidR="00FA2BB5" w:rsidRPr="00D53AE9">
        <w:rPr>
          <w:rFonts w:ascii="TH SarabunPSK" w:hAnsi="TH SarabunPSK" w:cs="TH SarabunPSK"/>
          <w:b/>
          <w:bCs/>
          <w:sz w:val="28"/>
          <w:szCs w:val="28"/>
          <w:shd w:val="clear" w:color="auto" w:fill="FFFFFF"/>
          <w:cs/>
        </w:rPr>
        <w:t>คิดว่าการที่กัญชาและกัญชงกลับไปเป็นยาเสพติดจะส่งผลกระทบต่อ</w:t>
      </w:r>
      <w:r w:rsidR="00FA2BB5" w:rsidRPr="00792E20">
        <w:rPr>
          <w:rFonts w:ascii="TH SarabunPSK" w:hAnsi="TH SarabunPSK" w:cs="TH SarabunPSK"/>
          <w:b/>
          <w:bCs/>
          <w:sz w:val="28"/>
          <w:szCs w:val="28"/>
          <w:u w:val="thick"/>
          <w:shd w:val="clear" w:color="auto" w:fill="FFFFFF"/>
          <w:cs/>
        </w:rPr>
        <w:t>ภาพลักษณ์ของรัฐบาล</w:t>
      </w:r>
      <w:r w:rsidR="00FA2BB5" w:rsidRPr="00D53AE9">
        <w:rPr>
          <w:rFonts w:ascii="TH SarabunPSK" w:hAnsi="TH SarabunPSK" w:cs="TH SarabunPSK"/>
          <w:b/>
          <w:bCs/>
          <w:sz w:val="28"/>
          <w:szCs w:val="28"/>
          <w:shd w:val="clear" w:color="auto" w:fill="FFFFFF"/>
          <w:cs/>
        </w:rPr>
        <w:t>อย่างไร</w:t>
      </w:r>
    </w:p>
    <w:tbl>
      <w:tblPr>
        <w:tblStyle w:val="TableGrid"/>
        <w:tblpPr w:leftFromText="180" w:rightFromText="180" w:vertAnchor="text" w:horzAnchor="margin" w:tblpY="106"/>
        <w:tblW w:w="85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85"/>
        <w:gridCol w:w="6480"/>
        <w:gridCol w:w="1080"/>
      </w:tblGrid>
      <w:tr w:rsidR="00D97682" w:rsidRPr="00726CD5" w14:paraId="10B7A457" w14:textId="77777777" w:rsidTr="00FA2BB5">
        <w:trPr>
          <w:trHeight w:val="291"/>
        </w:trPr>
        <w:tc>
          <w:tcPr>
            <w:tcW w:w="985" w:type="dxa"/>
            <w:vAlign w:val="center"/>
          </w:tcPr>
          <w:p w14:paraId="0E808A5E" w14:textId="77777777" w:rsidR="00D97682" w:rsidRPr="00726CD5" w:rsidRDefault="00D97682" w:rsidP="00D97682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726CD5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1</w:t>
            </w:r>
          </w:p>
        </w:tc>
        <w:tc>
          <w:tcPr>
            <w:tcW w:w="6480" w:type="dxa"/>
            <w:vAlign w:val="center"/>
          </w:tcPr>
          <w:p w14:paraId="32F420BC" w14:textId="70732E2E" w:rsidR="00D97682" w:rsidRPr="00D24A56" w:rsidRDefault="003357EA" w:rsidP="00D97682">
            <w:pPr>
              <w:pStyle w:val="NoSpacing"/>
              <w:tabs>
                <w:tab w:val="left" w:pos="1795"/>
              </w:tabs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D24A56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ภาพลักษณ์ดีขึ้น</w:t>
            </w:r>
          </w:p>
        </w:tc>
        <w:tc>
          <w:tcPr>
            <w:tcW w:w="1080" w:type="dxa"/>
            <w:vAlign w:val="center"/>
          </w:tcPr>
          <w:p w14:paraId="2CA6A93F" w14:textId="6652C62C" w:rsidR="00D97682" w:rsidRPr="00D24A56" w:rsidRDefault="00D97682" w:rsidP="00D97682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D24A56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4</w:t>
            </w:r>
            <w:r w:rsidR="00115348" w:rsidRPr="00D24A56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5</w:t>
            </w:r>
            <w:r w:rsidRPr="00D24A56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.</w:t>
            </w:r>
            <w:r w:rsidR="00D24A56" w:rsidRPr="00D24A56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12</w:t>
            </w:r>
            <w:r w:rsidRPr="00D24A56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D97682" w:rsidRPr="00726CD5" w14:paraId="02C19B56" w14:textId="77777777" w:rsidTr="00FA2BB5">
        <w:trPr>
          <w:trHeight w:val="291"/>
        </w:trPr>
        <w:tc>
          <w:tcPr>
            <w:tcW w:w="985" w:type="dxa"/>
          </w:tcPr>
          <w:p w14:paraId="702857E6" w14:textId="77777777" w:rsidR="00D97682" w:rsidRPr="00726CD5" w:rsidRDefault="00D97682" w:rsidP="00D97682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726CD5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2</w:t>
            </w:r>
          </w:p>
        </w:tc>
        <w:tc>
          <w:tcPr>
            <w:tcW w:w="6480" w:type="dxa"/>
            <w:vAlign w:val="center"/>
          </w:tcPr>
          <w:p w14:paraId="2CC5C2EA" w14:textId="407A9B0A" w:rsidR="00D97682" w:rsidRPr="00D24A56" w:rsidRDefault="00952C79" w:rsidP="00D97682">
            <w:pPr>
              <w:pStyle w:val="NoSpacing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D24A56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ภาพลักษณ์แย่ลง</w:t>
            </w:r>
          </w:p>
        </w:tc>
        <w:tc>
          <w:tcPr>
            <w:tcW w:w="1080" w:type="dxa"/>
            <w:vAlign w:val="center"/>
          </w:tcPr>
          <w:p w14:paraId="440B5B7D" w14:textId="379E82B0" w:rsidR="00D97682" w:rsidRPr="00D24A56" w:rsidRDefault="00D24A56" w:rsidP="00D97682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D24A56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35.73</w:t>
            </w:r>
            <w:r w:rsidR="00D97682" w:rsidRPr="00D24A56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D97682" w:rsidRPr="00726CD5" w14:paraId="602F8255" w14:textId="77777777" w:rsidTr="00FA2BB5">
        <w:trPr>
          <w:trHeight w:val="291"/>
        </w:trPr>
        <w:tc>
          <w:tcPr>
            <w:tcW w:w="985" w:type="dxa"/>
          </w:tcPr>
          <w:p w14:paraId="5870EC4F" w14:textId="77777777" w:rsidR="00D97682" w:rsidRPr="00726CD5" w:rsidRDefault="00D97682" w:rsidP="00D97682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726CD5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3</w:t>
            </w:r>
          </w:p>
        </w:tc>
        <w:tc>
          <w:tcPr>
            <w:tcW w:w="6480" w:type="dxa"/>
            <w:vAlign w:val="center"/>
          </w:tcPr>
          <w:p w14:paraId="7C5DDB2F" w14:textId="26FBE6DF" w:rsidR="00D97682" w:rsidRPr="00D24A56" w:rsidRDefault="00D97682" w:rsidP="00D97682">
            <w:pPr>
              <w:pStyle w:val="NoSpacing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D24A56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shd w:val="clear" w:color="auto" w:fill="FFFFFF"/>
                <w:cs/>
              </w:rPr>
              <w:t>ไม่มี</w:t>
            </w:r>
            <w:r w:rsidRPr="00D24A56">
              <w:rPr>
                <w:rFonts w:ascii="TH SarabunPSK" w:hAnsi="TH SarabunPSK" w:cs="TH SarabunPSK"/>
                <w:color w:val="000000" w:themeColor="text1"/>
                <w:sz w:val="28"/>
                <w:szCs w:val="28"/>
                <w:shd w:val="clear" w:color="auto" w:fill="FFFFFF"/>
                <w:cs/>
              </w:rPr>
              <w:t>ผลกระทบ</w:t>
            </w:r>
            <w:r w:rsidRPr="00D24A56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shd w:val="clear" w:color="auto" w:fill="FFFFFF"/>
                <w:cs/>
              </w:rPr>
              <w:t xml:space="preserve"> </w:t>
            </w:r>
          </w:p>
        </w:tc>
        <w:tc>
          <w:tcPr>
            <w:tcW w:w="1080" w:type="dxa"/>
            <w:vAlign w:val="center"/>
          </w:tcPr>
          <w:p w14:paraId="048E3FBA" w14:textId="1113A90B" w:rsidR="00D97682" w:rsidRPr="00D24A56" w:rsidRDefault="00D97682" w:rsidP="00D97682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D24A56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19.15</w:t>
            </w:r>
            <w:r w:rsidRPr="00D24A56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</w:tbl>
    <w:p w14:paraId="733AF46C" w14:textId="094B0AD2" w:rsidR="00965328" w:rsidRDefault="00965328" w:rsidP="00965328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1EEABE1B" w14:textId="2E8BE4E8" w:rsidR="00726CD5" w:rsidRDefault="00726CD5" w:rsidP="00965328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47D95C9E" w14:textId="78C2E60C" w:rsidR="00726CD5" w:rsidRDefault="00726CD5" w:rsidP="00965328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68005397" w14:textId="6F93C429" w:rsidR="00726CD5" w:rsidRDefault="00726CD5" w:rsidP="00965328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73D82C61" w14:textId="4A97359F" w:rsidR="00726CD5" w:rsidRPr="00726CD5" w:rsidRDefault="00726CD5" w:rsidP="00726CD5">
      <w:pPr>
        <w:pStyle w:val="Body"/>
        <w:jc w:val="thaiDistribute"/>
        <w:rPr>
          <w:rFonts w:ascii="TH SarabunPSK" w:hAnsi="TH SarabunPSK" w:cs="TH SarabunPSK"/>
          <w:b/>
          <w:bCs/>
          <w:sz w:val="28"/>
          <w:szCs w:val="28"/>
          <w:shd w:val="clear" w:color="auto" w:fill="FFFFFF"/>
        </w:rPr>
      </w:pPr>
      <w:r>
        <w:rPr>
          <w:rFonts w:ascii="TH SarabunPSK" w:hAnsi="TH SarabunPSK" w:cs="TH SarabunPSK" w:hint="cs"/>
          <w:b/>
          <w:bCs/>
          <w:sz w:val="28"/>
          <w:szCs w:val="28"/>
          <w:cs/>
        </w:rPr>
        <w:t>7</w:t>
      </w:r>
      <w:r w:rsidRPr="00726CD5">
        <w:rPr>
          <w:rFonts w:ascii="TH SarabunPSK" w:hAnsi="TH SarabunPSK" w:cs="TH SarabunPSK" w:hint="cs"/>
          <w:b/>
          <w:bCs/>
          <w:sz w:val="28"/>
          <w:szCs w:val="28"/>
          <w:cs/>
        </w:rPr>
        <w:t>. ประชาชน</w:t>
      </w:r>
      <w:r w:rsidR="00FA2BB5" w:rsidRPr="00D53AE9">
        <w:rPr>
          <w:rFonts w:ascii="TH SarabunPSK" w:hAnsi="TH SarabunPSK" w:cs="TH SarabunPSK"/>
          <w:b/>
          <w:bCs/>
          <w:sz w:val="28"/>
          <w:szCs w:val="28"/>
          <w:shd w:val="clear" w:color="auto" w:fill="FFFFFF"/>
          <w:cs/>
        </w:rPr>
        <w:t>อยากให้รัฐบาลดำเนินการแก้ไขปัญหายาเสพติดอย่างไร</w:t>
      </w:r>
    </w:p>
    <w:tbl>
      <w:tblPr>
        <w:tblStyle w:val="TableGrid"/>
        <w:tblpPr w:leftFromText="180" w:rightFromText="180" w:vertAnchor="text" w:horzAnchor="margin" w:tblpY="106"/>
        <w:tblW w:w="85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85"/>
        <w:gridCol w:w="6480"/>
        <w:gridCol w:w="1080"/>
      </w:tblGrid>
      <w:tr w:rsidR="00726CD5" w:rsidRPr="00726CD5" w14:paraId="5B7AFF00" w14:textId="77777777" w:rsidTr="00944B98">
        <w:trPr>
          <w:trHeight w:val="291"/>
        </w:trPr>
        <w:tc>
          <w:tcPr>
            <w:tcW w:w="985" w:type="dxa"/>
            <w:vAlign w:val="center"/>
          </w:tcPr>
          <w:p w14:paraId="472B8DAF" w14:textId="77777777" w:rsidR="00726CD5" w:rsidRPr="00726CD5" w:rsidRDefault="00726CD5" w:rsidP="00944B98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726CD5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1</w:t>
            </w:r>
          </w:p>
        </w:tc>
        <w:tc>
          <w:tcPr>
            <w:tcW w:w="6480" w:type="dxa"/>
            <w:vAlign w:val="center"/>
          </w:tcPr>
          <w:p w14:paraId="6CE74392" w14:textId="325A8C7A" w:rsidR="00726CD5" w:rsidRPr="00726CD5" w:rsidRDefault="00D97682" w:rsidP="00944B98">
            <w:pPr>
              <w:pStyle w:val="NoSpacing"/>
              <w:tabs>
                <w:tab w:val="left" w:pos="1795"/>
              </w:tabs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0C074F">
              <w:rPr>
                <w:rFonts w:ascii="TH SarabunPSK" w:hAnsi="TH SarabunPSK" w:cs="TH SarabunPSK"/>
                <w:sz w:val="28"/>
                <w:szCs w:val="28"/>
                <w:shd w:val="clear" w:color="auto" w:fill="FFFFFF"/>
                <w:cs/>
              </w:rPr>
              <w:t>เพิ่มบทลงโทษและบังคับใช้กฎหมายอย่างเข้มงวด</w:t>
            </w:r>
          </w:p>
        </w:tc>
        <w:tc>
          <w:tcPr>
            <w:tcW w:w="1080" w:type="dxa"/>
            <w:vAlign w:val="center"/>
          </w:tcPr>
          <w:p w14:paraId="7F181F70" w14:textId="271B5059" w:rsidR="00726CD5" w:rsidRPr="00726CD5" w:rsidRDefault="00D97682" w:rsidP="00944B98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81.14</w:t>
            </w:r>
            <w:r w:rsidRPr="00726CD5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726CD5" w:rsidRPr="00726CD5" w14:paraId="2F4D5C93" w14:textId="77777777" w:rsidTr="00944B98">
        <w:trPr>
          <w:trHeight w:val="291"/>
        </w:trPr>
        <w:tc>
          <w:tcPr>
            <w:tcW w:w="985" w:type="dxa"/>
          </w:tcPr>
          <w:p w14:paraId="189591D2" w14:textId="77777777" w:rsidR="00726CD5" w:rsidRPr="00726CD5" w:rsidRDefault="00726CD5" w:rsidP="00944B98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726CD5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2</w:t>
            </w:r>
          </w:p>
        </w:tc>
        <w:tc>
          <w:tcPr>
            <w:tcW w:w="6480" w:type="dxa"/>
            <w:vAlign w:val="center"/>
          </w:tcPr>
          <w:p w14:paraId="3D07F191" w14:textId="303D29A4" w:rsidR="00726CD5" w:rsidRPr="00726CD5" w:rsidRDefault="00D97682" w:rsidP="00944B98">
            <w:pPr>
              <w:pStyle w:val="NoSpacing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0C074F">
              <w:rPr>
                <w:rFonts w:ascii="TH SarabunPSK" w:hAnsi="TH SarabunPSK" w:cs="TH SarabunPSK"/>
                <w:sz w:val="28"/>
                <w:szCs w:val="28"/>
                <w:shd w:val="clear" w:color="auto" w:fill="FFFFFF"/>
                <w:cs/>
              </w:rPr>
              <w:t>รัฐบาล</w:t>
            </w:r>
            <w:r w:rsidR="00115348">
              <w:rPr>
                <w:rFonts w:ascii="TH SarabunPSK" w:hAnsi="TH SarabunPSK" w:cs="TH SarabunPSK" w:hint="cs"/>
                <w:sz w:val="28"/>
                <w:szCs w:val="28"/>
                <w:shd w:val="clear" w:color="auto" w:fill="FFFFFF"/>
                <w:cs/>
              </w:rPr>
              <w:t>แก้ปัญหา</w:t>
            </w:r>
            <w:r w:rsidRPr="000C074F">
              <w:rPr>
                <w:rFonts w:ascii="TH SarabunPSK" w:hAnsi="TH SarabunPSK" w:cs="TH SarabunPSK"/>
                <w:sz w:val="28"/>
                <w:szCs w:val="28"/>
                <w:shd w:val="clear" w:color="auto" w:fill="FFFFFF"/>
                <w:cs/>
              </w:rPr>
              <w:t>อย่างจริงจัง คำนึงถึงประชาชน</w:t>
            </w:r>
          </w:p>
        </w:tc>
        <w:tc>
          <w:tcPr>
            <w:tcW w:w="1080" w:type="dxa"/>
            <w:vAlign w:val="center"/>
          </w:tcPr>
          <w:p w14:paraId="74CB1E11" w14:textId="5DE61C04" w:rsidR="00726CD5" w:rsidRPr="00726CD5" w:rsidRDefault="00D97682" w:rsidP="00944B98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75.36</w:t>
            </w:r>
            <w:r w:rsidRPr="00726CD5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726CD5" w:rsidRPr="00726CD5" w14:paraId="735EE682" w14:textId="77777777" w:rsidTr="00944B98">
        <w:trPr>
          <w:trHeight w:val="291"/>
        </w:trPr>
        <w:tc>
          <w:tcPr>
            <w:tcW w:w="985" w:type="dxa"/>
          </w:tcPr>
          <w:p w14:paraId="45E54A8B" w14:textId="77777777" w:rsidR="00726CD5" w:rsidRPr="00726CD5" w:rsidRDefault="00726CD5" w:rsidP="00944B98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726CD5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3</w:t>
            </w:r>
          </w:p>
        </w:tc>
        <w:tc>
          <w:tcPr>
            <w:tcW w:w="6480" w:type="dxa"/>
            <w:vAlign w:val="center"/>
          </w:tcPr>
          <w:p w14:paraId="086999DB" w14:textId="465816C7" w:rsidR="00726CD5" w:rsidRPr="00726CD5" w:rsidRDefault="00115348" w:rsidP="00944B98">
            <w:pPr>
              <w:pStyle w:val="NoSpacing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shd w:val="clear" w:color="auto" w:fill="FFFFFF"/>
                <w:cs/>
              </w:rPr>
              <w:t>ตำรวจเร่ง</w:t>
            </w:r>
            <w:r w:rsidR="00D97682" w:rsidRPr="000C074F">
              <w:rPr>
                <w:rFonts w:ascii="TH SarabunPSK" w:hAnsi="TH SarabunPSK" w:cs="TH SarabunPSK"/>
                <w:sz w:val="28"/>
                <w:szCs w:val="28"/>
                <w:shd w:val="clear" w:color="auto" w:fill="FFFFFF"/>
                <w:cs/>
              </w:rPr>
              <w:t>ปราบปรามเครือข่ายค้ายาเสพติด</w:t>
            </w:r>
          </w:p>
        </w:tc>
        <w:tc>
          <w:tcPr>
            <w:tcW w:w="1080" w:type="dxa"/>
            <w:vAlign w:val="center"/>
          </w:tcPr>
          <w:p w14:paraId="5640147D" w14:textId="5FCDB80E" w:rsidR="00726CD5" w:rsidRPr="00726CD5" w:rsidRDefault="00D97682" w:rsidP="00944B98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72.69</w:t>
            </w:r>
            <w:r w:rsidRPr="00726CD5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</w:tbl>
    <w:p w14:paraId="12D93FD9" w14:textId="3373317D" w:rsidR="00726CD5" w:rsidRDefault="00726CD5" w:rsidP="00965328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653E5117" w14:textId="22B9C08A" w:rsidR="00726CD5" w:rsidRDefault="00726CD5" w:rsidP="00965328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4B1C3829" w14:textId="14A3686B" w:rsidR="00726CD5" w:rsidRDefault="00726CD5" w:rsidP="00965328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5BE99D72" w14:textId="77777777" w:rsidR="00726CD5" w:rsidRDefault="00726CD5" w:rsidP="00965328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42AC5DF6" w14:textId="143989C4" w:rsidR="00726CD5" w:rsidRPr="00726CD5" w:rsidRDefault="00726CD5" w:rsidP="00726CD5">
      <w:pPr>
        <w:pStyle w:val="Body"/>
        <w:jc w:val="thaiDistribute"/>
        <w:rPr>
          <w:rFonts w:ascii="TH SarabunPSK" w:hAnsi="TH SarabunPSK" w:cs="TH SarabunPSK"/>
          <w:b/>
          <w:bCs/>
          <w:sz w:val="28"/>
          <w:szCs w:val="28"/>
          <w:shd w:val="clear" w:color="auto" w:fill="FFFFFF"/>
        </w:rPr>
      </w:pPr>
      <w:r>
        <w:rPr>
          <w:rFonts w:ascii="TH SarabunPSK" w:hAnsi="TH SarabunPSK" w:cs="TH SarabunPSK" w:hint="cs"/>
          <w:b/>
          <w:bCs/>
          <w:sz w:val="28"/>
          <w:szCs w:val="28"/>
          <w:cs/>
        </w:rPr>
        <w:t>8</w:t>
      </w:r>
      <w:r w:rsidRPr="00726CD5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. </w:t>
      </w:r>
      <w:r>
        <w:rPr>
          <w:rFonts w:ascii="TH SarabunPSK" w:hAnsi="TH SarabunPSK" w:cs="TH SarabunPSK" w:hint="cs"/>
          <w:b/>
          <w:bCs/>
          <w:sz w:val="28"/>
          <w:szCs w:val="28"/>
          <w:cs/>
        </w:rPr>
        <w:t>ประชาชน</w:t>
      </w:r>
      <w:r w:rsidR="00FA2BB5" w:rsidRPr="00D53AE9">
        <w:rPr>
          <w:rFonts w:ascii="TH SarabunPSK" w:hAnsi="TH SarabunPSK" w:cs="TH SarabunPSK"/>
          <w:b/>
          <w:bCs/>
          <w:sz w:val="28"/>
          <w:szCs w:val="28"/>
          <w:shd w:val="clear" w:color="auto" w:fill="FFFFFF"/>
          <w:cs/>
        </w:rPr>
        <w:t>คาดหวังว่าใครหรือหน่วยงานใดจะช่วยปราบปรามแก้ปัญหายาเสพติดได้</w:t>
      </w:r>
    </w:p>
    <w:tbl>
      <w:tblPr>
        <w:tblStyle w:val="TableGrid"/>
        <w:tblpPr w:leftFromText="180" w:rightFromText="180" w:vertAnchor="text" w:horzAnchor="margin" w:tblpY="106"/>
        <w:tblW w:w="85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85"/>
        <w:gridCol w:w="6480"/>
        <w:gridCol w:w="1080"/>
      </w:tblGrid>
      <w:tr w:rsidR="003628E9" w:rsidRPr="00726CD5" w14:paraId="5F30803A" w14:textId="77777777" w:rsidTr="00944B98">
        <w:trPr>
          <w:trHeight w:val="291"/>
        </w:trPr>
        <w:tc>
          <w:tcPr>
            <w:tcW w:w="985" w:type="dxa"/>
            <w:vAlign w:val="center"/>
          </w:tcPr>
          <w:p w14:paraId="699D9050" w14:textId="77777777" w:rsidR="003628E9" w:rsidRPr="00726CD5" w:rsidRDefault="003628E9" w:rsidP="003628E9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726CD5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1</w:t>
            </w:r>
          </w:p>
        </w:tc>
        <w:tc>
          <w:tcPr>
            <w:tcW w:w="6480" w:type="dxa"/>
            <w:vAlign w:val="center"/>
          </w:tcPr>
          <w:p w14:paraId="5CB6471F" w14:textId="3158EA6F" w:rsidR="003628E9" w:rsidRPr="003F77B8" w:rsidRDefault="009F3C6E" w:rsidP="003628E9">
            <w:pPr>
              <w:pStyle w:val="NoSpacing"/>
              <w:tabs>
                <w:tab w:val="left" w:pos="1795"/>
              </w:tabs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สำนักงาน</w:t>
            </w:r>
            <w:r w:rsidR="003628E9" w:rsidRPr="003F77B8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ตำรวจ</w:t>
            </w: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แห่งชาติ</w:t>
            </w:r>
          </w:p>
        </w:tc>
        <w:tc>
          <w:tcPr>
            <w:tcW w:w="1080" w:type="dxa"/>
            <w:vAlign w:val="center"/>
          </w:tcPr>
          <w:p w14:paraId="57D345FB" w14:textId="0358B33D" w:rsidR="003628E9" w:rsidRPr="00726CD5" w:rsidRDefault="00D24A56" w:rsidP="003628E9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56.91</w:t>
            </w:r>
            <w:r w:rsidRPr="00726CD5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3628E9" w:rsidRPr="00726CD5" w14:paraId="40164739" w14:textId="77777777" w:rsidTr="00944B98">
        <w:trPr>
          <w:trHeight w:val="291"/>
        </w:trPr>
        <w:tc>
          <w:tcPr>
            <w:tcW w:w="985" w:type="dxa"/>
          </w:tcPr>
          <w:p w14:paraId="62B42D4D" w14:textId="77777777" w:rsidR="003628E9" w:rsidRPr="00726CD5" w:rsidRDefault="003628E9" w:rsidP="003628E9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726CD5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2</w:t>
            </w:r>
          </w:p>
        </w:tc>
        <w:tc>
          <w:tcPr>
            <w:tcW w:w="6480" w:type="dxa"/>
            <w:vAlign w:val="center"/>
          </w:tcPr>
          <w:p w14:paraId="353AC2F5" w14:textId="3CCFE939" w:rsidR="003628E9" w:rsidRPr="003F77B8" w:rsidRDefault="003628E9" w:rsidP="003628E9">
            <w:pPr>
              <w:pStyle w:val="NoSpacing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3F77B8"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  <w:t>สำนักงานคณะกรรมการป้องกันและปราบปรามยาเสพติด</w:t>
            </w:r>
          </w:p>
        </w:tc>
        <w:tc>
          <w:tcPr>
            <w:tcW w:w="1080" w:type="dxa"/>
            <w:vAlign w:val="center"/>
          </w:tcPr>
          <w:p w14:paraId="2A55FEA2" w14:textId="7CE0CB73" w:rsidR="003628E9" w:rsidRPr="00726CD5" w:rsidRDefault="00D24A56" w:rsidP="003628E9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39.02</w:t>
            </w:r>
            <w:r w:rsidRPr="00726CD5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3628E9" w:rsidRPr="00726CD5" w14:paraId="5CAE0539" w14:textId="77777777" w:rsidTr="00944B98">
        <w:trPr>
          <w:trHeight w:val="291"/>
        </w:trPr>
        <w:tc>
          <w:tcPr>
            <w:tcW w:w="985" w:type="dxa"/>
          </w:tcPr>
          <w:p w14:paraId="31B71C4A" w14:textId="77777777" w:rsidR="003628E9" w:rsidRPr="00726CD5" w:rsidRDefault="003628E9" w:rsidP="003628E9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726CD5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3</w:t>
            </w:r>
          </w:p>
        </w:tc>
        <w:tc>
          <w:tcPr>
            <w:tcW w:w="6480" w:type="dxa"/>
            <w:vAlign w:val="center"/>
          </w:tcPr>
          <w:p w14:paraId="58C520C4" w14:textId="041F012B" w:rsidR="003628E9" w:rsidRPr="003F77B8" w:rsidRDefault="003628E9" w:rsidP="003628E9">
            <w:pPr>
              <w:pStyle w:val="NoSpacing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3F77B8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รัฐบาล</w:t>
            </w:r>
          </w:p>
        </w:tc>
        <w:tc>
          <w:tcPr>
            <w:tcW w:w="1080" w:type="dxa"/>
            <w:vAlign w:val="center"/>
          </w:tcPr>
          <w:p w14:paraId="1D86EFE6" w14:textId="56EA05FE" w:rsidR="003628E9" w:rsidRPr="00726CD5" w:rsidRDefault="00D24A56" w:rsidP="003628E9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31.44</w:t>
            </w:r>
            <w:r w:rsidRPr="00726CD5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</w:tbl>
    <w:p w14:paraId="23FF91F4" w14:textId="77777777" w:rsidR="00726CD5" w:rsidRDefault="00726CD5" w:rsidP="00965328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703A35BC" w14:textId="77777777" w:rsidR="00726CD5" w:rsidRDefault="00726CD5" w:rsidP="00965328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36E1DFB7" w14:textId="77777777" w:rsidR="00726CD5" w:rsidRDefault="00726CD5" w:rsidP="00965328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2A761EDB" w14:textId="77777777" w:rsidR="00726CD5" w:rsidRDefault="00726CD5" w:rsidP="00965328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450681C9" w14:textId="3FE3A93D" w:rsidR="00965328" w:rsidRDefault="00A40F9D" w:rsidP="00965328">
      <w:pPr>
        <w:pStyle w:val="Body"/>
        <w:jc w:val="thaiDistribute"/>
        <w:rPr>
          <w:rFonts w:ascii="TH SarabunPSK" w:hAnsi="TH SarabunPSK" w:cs="TH SarabunPSK"/>
          <w:b/>
          <w:bCs/>
          <w:sz w:val="32"/>
          <w:szCs w:val="32"/>
          <w:shd w:val="clear" w:color="auto" w:fill="FFFFFF"/>
        </w:rPr>
      </w:pPr>
      <w:r>
        <w:rPr>
          <w:rFonts w:ascii="TH SarabunPSK" w:hAnsi="TH SarabunPSK" w:cs="TH SarabunPSK"/>
          <w:b/>
          <w:bCs/>
          <w:noProof/>
          <w:sz w:val="32"/>
          <w:szCs w:val="32"/>
          <w:bdr w:val="none" w:sz="0" w:space="0" w:color="auto"/>
          <w:lang w:val="th-TH"/>
          <w14:textOutline w14:w="0" w14:cap="rnd" w14:cmpd="sng" w14:algn="ctr">
            <w14:noFill/>
            <w14:prstDash w14:val="solid"/>
            <w14:bevel/>
          </w14:textOutline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D5DD058" wp14:editId="4CE70BD0">
                <wp:simplePos x="0" y="0"/>
                <wp:positionH relativeFrom="column">
                  <wp:posOffset>5784215</wp:posOffset>
                </wp:positionH>
                <wp:positionV relativeFrom="paragraph">
                  <wp:posOffset>109220</wp:posOffset>
                </wp:positionV>
                <wp:extent cx="584200" cy="317500"/>
                <wp:effectExtent l="0" t="19050" r="44450" b="44450"/>
                <wp:wrapNone/>
                <wp:docPr id="5" name="Arrow: Right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4200" cy="31750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5B51EFF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5" o:spid="_x0000_s1026" type="#_x0000_t13" style="position:absolute;margin-left:455.45pt;margin-top:8.6pt;width:46pt;height:2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" adj="15730" fillcolor="white [3201]" strokecolor="black [3200]" strokeweight="1pt"/>
            </w:pict>
          </mc:Fallback>
        </mc:AlternateContent>
      </w:r>
      <w:r w:rsidR="00726CD5">
        <w:rPr>
          <w:rFonts w:ascii="TH SarabunPSK" w:hAnsi="TH SarabunPSK" w:cs="TH SarabunPSK" w:hint="cs"/>
          <w:b/>
          <w:bCs/>
          <w:sz w:val="26"/>
          <w:szCs w:val="26"/>
          <w:shd w:val="clear" w:color="auto" w:fill="FFFFFF"/>
          <w:cs/>
        </w:rPr>
        <w:t xml:space="preserve"> </w:t>
      </w:r>
      <w:r w:rsidR="00965328">
        <w:rPr>
          <w:rFonts w:ascii="TH SarabunPSK" w:hAnsi="TH SarabunPSK" w:cs="TH SarabunPSK" w:hint="cs"/>
          <w:b/>
          <w:bCs/>
          <w:sz w:val="26"/>
          <w:szCs w:val="26"/>
          <w:shd w:val="clear" w:color="auto" w:fill="FFFFFF"/>
          <w:cs/>
        </w:rPr>
        <w:t xml:space="preserve"> </w:t>
      </w:r>
      <w:r w:rsidR="00965328" w:rsidRPr="00FA6305">
        <w:rPr>
          <w:rFonts w:ascii="TH SarabunPSK" w:hAnsi="TH SarabunPSK" w:cs="TH SarabunPSK" w:hint="cs"/>
          <w:b/>
          <w:bCs/>
          <w:sz w:val="26"/>
          <w:szCs w:val="26"/>
          <w:shd w:val="clear" w:color="auto" w:fill="FFFFFF"/>
          <w:cs/>
        </w:rPr>
        <w:t xml:space="preserve">*หมายเหตุ   </w:t>
      </w:r>
      <w:r w:rsidR="00965328" w:rsidRPr="00FA6305">
        <w:rPr>
          <w:rFonts w:ascii="TH SarabunPSK" w:hAnsi="TH SarabunPSK" w:cs="TH SarabunPSK"/>
          <w:b/>
          <w:bCs/>
          <w:sz w:val="26"/>
          <w:szCs w:val="26"/>
          <w:shd w:val="clear" w:color="auto" w:fill="FFFFFF"/>
          <w:cs/>
        </w:rPr>
        <w:t>ผู้ตอบ</w:t>
      </w:r>
      <w:r w:rsidR="00965328" w:rsidRPr="00FA6305">
        <w:rPr>
          <w:rFonts w:ascii="TH SarabunPSK" w:hAnsi="TH SarabunPSK" w:cs="TH SarabunPSK" w:hint="cs"/>
          <w:b/>
          <w:bCs/>
          <w:sz w:val="26"/>
          <w:szCs w:val="26"/>
          <w:shd w:val="clear" w:color="auto" w:fill="FFFFFF"/>
          <w:cs/>
        </w:rPr>
        <w:t>สามารถ</w:t>
      </w:r>
      <w:r w:rsidR="00965328" w:rsidRPr="00FA6305">
        <w:rPr>
          <w:rFonts w:ascii="TH SarabunPSK" w:hAnsi="TH SarabunPSK" w:cs="TH SarabunPSK"/>
          <w:b/>
          <w:bCs/>
          <w:sz w:val="26"/>
          <w:szCs w:val="26"/>
          <w:shd w:val="clear" w:color="auto" w:fill="FFFFFF"/>
          <w:cs/>
        </w:rPr>
        <w:t xml:space="preserve">ระบุความคิดเห็นได้มากกว่า </w:t>
      </w:r>
      <w:r w:rsidR="00965328" w:rsidRPr="00FA6305"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  <w:t xml:space="preserve">1 </w:t>
      </w:r>
      <w:r w:rsidR="00965328" w:rsidRPr="00FA6305">
        <w:rPr>
          <w:rFonts w:ascii="TH SarabunPSK" w:hAnsi="TH SarabunPSK" w:cs="TH SarabunPSK" w:hint="cs"/>
          <w:b/>
          <w:bCs/>
          <w:sz w:val="26"/>
          <w:szCs w:val="26"/>
          <w:shd w:val="clear" w:color="auto" w:fill="FFFFFF"/>
          <w:cs/>
        </w:rPr>
        <w:t>เรื่อง (ค่าร้อยละจึงคำนวณในแต่</w:t>
      </w:r>
      <w:r w:rsidR="00965328" w:rsidRPr="00FA6305">
        <w:rPr>
          <w:rFonts w:ascii="TH SarabunPSK" w:hAnsi="TH SarabunPSK" w:cs="TH SarabunPSK" w:hint="cs"/>
          <w:b/>
          <w:bCs/>
          <w:color w:val="000000" w:themeColor="text1"/>
          <w:sz w:val="26"/>
          <w:szCs w:val="26"/>
          <w:shd w:val="clear" w:color="auto" w:fill="FFFFFF"/>
          <w:cs/>
        </w:rPr>
        <w:t>ละข้อ</w:t>
      </w:r>
      <w:r w:rsidR="00965328" w:rsidRPr="00FA6305">
        <w:rPr>
          <w:rFonts w:ascii="TH SarabunPSK" w:hAnsi="TH SarabunPSK" w:cs="TH SarabunPSK" w:hint="cs"/>
          <w:b/>
          <w:bCs/>
          <w:color w:val="000000" w:themeColor="text1"/>
          <w:sz w:val="26"/>
          <w:szCs w:val="26"/>
          <w:cs/>
        </w:rPr>
        <w:t>)</w:t>
      </w:r>
      <w:r w:rsidR="00965328" w:rsidRPr="00CB31AF">
        <w:rPr>
          <w:rFonts w:ascii="TH SarabunPSK" w:hAnsi="TH SarabunPSK" w:cs="TH SarabunPSK"/>
          <w:b/>
          <w:bCs/>
          <w:sz w:val="32"/>
          <w:szCs w:val="32"/>
          <w:shd w:val="clear" w:color="auto" w:fill="FFFFFF"/>
          <w:cs/>
        </w:rPr>
        <w:t xml:space="preserve">   </w:t>
      </w:r>
    </w:p>
    <w:p w14:paraId="37BFDA7B" w14:textId="60588B44" w:rsidR="00965328" w:rsidRDefault="00965328" w:rsidP="00965328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</w:rPr>
      </w:pPr>
      <w:r w:rsidRPr="00CB31AF">
        <w:rPr>
          <w:rFonts w:ascii="TH SarabunPSK" w:hAnsi="TH SarabunPSK" w:cs="TH SarabunPSK"/>
          <w:b/>
          <w:bCs/>
          <w:sz w:val="32"/>
          <w:szCs w:val="32"/>
          <w:shd w:val="clear" w:color="auto" w:fill="FFFFFF"/>
          <w:cs/>
        </w:rPr>
        <w:t xml:space="preserve">   </w:t>
      </w:r>
    </w:p>
    <w:p w14:paraId="5D6AE90C" w14:textId="76FE53D7" w:rsidR="00965328" w:rsidRDefault="00965328" w:rsidP="00475D79"/>
    <w:p w14:paraId="15E35E69" w14:textId="4EA9ACFF" w:rsidR="00E11CC8" w:rsidRDefault="00E11CC8" w:rsidP="00475D79"/>
    <w:p w14:paraId="5E5E9E15" w14:textId="77777777" w:rsidR="00E11CC8" w:rsidRDefault="00E11CC8" w:rsidP="00475D79"/>
    <w:p w14:paraId="3A039512" w14:textId="367AA8CF" w:rsidR="00965328" w:rsidRDefault="00965328" w:rsidP="00475D79"/>
    <w:p w14:paraId="1AAADBCD" w14:textId="30F3B773" w:rsidR="00965328" w:rsidRDefault="000D197F" w:rsidP="00475D79">
      <w:r w:rsidRPr="007E25F2">
        <w:rPr>
          <w:rFonts w:ascii="Cordia New" w:hAnsi="Cordia New" w:cs="Cordia New"/>
          <w:b/>
          <w:bCs/>
          <w:noProof/>
          <w:szCs w:val="32"/>
          <w:lang w:eastAsia="en-US"/>
        </w:rPr>
        <mc:AlternateContent>
          <mc:Choice Requires="wps">
            <w:drawing>
              <wp:anchor distT="0" distB="0" distL="114300" distR="114300" simplePos="0" relativeHeight="251643904" behindDoc="0" locked="0" layoutInCell="1" allowOverlap="1" wp14:anchorId="629D6F41" wp14:editId="10D171F9">
                <wp:simplePos x="0" y="0"/>
                <wp:positionH relativeFrom="margin">
                  <wp:align>left</wp:align>
                </wp:positionH>
                <wp:positionV relativeFrom="paragraph">
                  <wp:posOffset>9271</wp:posOffset>
                </wp:positionV>
                <wp:extent cx="6581775" cy="483870"/>
                <wp:effectExtent l="0" t="0" r="28575" b="11430"/>
                <wp:wrapNone/>
                <wp:docPr id="2" name="AutoShape 2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581775" cy="48387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552B9EB" w14:textId="77777777" w:rsidR="00A27085" w:rsidRPr="00A27085" w:rsidRDefault="003B7EEF" w:rsidP="00A27085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44"/>
                                <w:szCs w:val="44"/>
                              </w:rPr>
                            </w:pPr>
                            <w:r w:rsidRPr="003B7EE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  <w:cs/>
                              </w:rPr>
                              <w:t>สรุปวิเคราะห์ผล</w:t>
                            </w:r>
                            <w:r w:rsidRPr="003B7EEF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  <w:cs/>
                              </w:rPr>
                              <w:t xml:space="preserve">โพล </w:t>
                            </w:r>
                            <w:r w:rsidRPr="003B7EEF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</w:rPr>
                              <w:t xml:space="preserve">: </w:t>
                            </w:r>
                            <w:r w:rsidR="00A27085" w:rsidRPr="00A2708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44"/>
                                <w:szCs w:val="44"/>
                                <w:cs/>
                              </w:rPr>
                              <w:t xml:space="preserve">ยาเสพติดกับสังคมไทย </w:t>
                            </w:r>
                          </w:p>
                          <w:p w14:paraId="2BF0FA62" w14:textId="7C0896D7" w:rsidR="008555BB" w:rsidRPr="008555BB" w:rsidRDefault="008555BB" w:rsidP="008555BB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44"/>
                                <w:szCs w:val="44"/>
                              </w:rPr>
                            </w:pPr>
                          </w:p>
                          <w:p w14:paraId="0CE0C82C" w14:textId="14AF80E8" w:rsidR="007D5263" w:rsidRPr="00DA5636" w:rsidRDefault="007D5263" w:rsidP="00064991">
                            <w:pPr>
                              <w:pStyle w:val="Heading3"/>
                              <w:shd w:val="clear" w:color="auto" w:fill="FFFFFF"/>
                              <w:spacing w:before="0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  <w: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29D6F41" id="_x0000_s1029" style="position:absolute;margin-left:0;margin-top:.75pt;width:518.25pt;height:38.1pt;z-index:25164390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">
                <v:textbox>
                  <w:txbxContent>
                    <w:p w14:paraId="0552B9EB" w14:textId="77777777" w:rsidR="00A27085" w:rsidRPr="00A27085" w:rsidRDefault="003B7EEF" w:rsidP="00A27085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44"/>
                          <w:szCs w:val="44"/>
                        </w:rPr>
                      </w:pPr>
                      <w:r w:rsidRPr="003B7EE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44"/>
                          <w:szCs w:val="44"/>
                          <w:cs/>
                        </w:rPr>
                        <w:t>สรุปวิเคราะห์ผล</w:t>
                      </w:r>
                      <w:r w:rsidRPr="003B7EEF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4"/>
                          <w:szCs w:val="44"/>
                          <w:cs/>
                        </w:rPr>
                        <w:t xml:space="preserve">โพล </w:t>
                      </w:r>
                      <w:r w:rsidRPr="003B7EEF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4"/>
                          <w:szCs w:val="44"/>
                        </w:rPr>
                        <w:t xml:space="preserve">: </w:t>
                      </w:r>
                      <w:r w:rsidR="00A27085" w:rsidRPr="00A27085">
                        <w:rPr>
                          <w:rFonts w:ascii="TH SarabunPSK" w:hAnsi="TH SarabunPSK" w:cs="TH SarabunPSK" w:hint="cs"/>
                          <w:b/>
                          <w:bCs/>
                          <w:sz w:val="44"/>
                          <w:szCs w:val="44"/>
                          <w:cs/>
                        </w:rPr>
                        <w:t xml:space="preserve">ยาเสพติดกับสังคมไทย </w:t>
                      </w:r>
                    </w:p>
                    <w:p w14:paraId="2BF0FA62" w14:textId="7C0896D7" w:rsidR="008555BB" w:rsidRPr="008555BB" w:rsidRDefault="008555BB" w:rsidP="008555BB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44"/>
                          <w:szCs w:val="44"/>
                        </w:rPr>
                      </w:pPr>
                    </w:p>
                    <w:p w14:paraId="0CE0C82C" w14:textId="14AF80E8" w:rsidR="007D5263" w:rsidRPr="00DA5636" w:rsidRDefault="007D5263" w:rsidP="00064991">
                      <w:pPr>
                        <w:pStyle w:val="Heading3"/>
                        <w:shd w:val="clear" w:color="auto" w:fill="FFFFFF"/>
                        <w:spacing w:before="0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4"/>
                          <w:szCs w:val="44"/>
                          <w:cs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67CA4A20" w14:textId="68376A3E" w:rsidR="00965328" w:rsidRDefault="00965328" w:rsidP="00475D79"/>
    <w:p w14:paraId="1CD1C284" w14:textId="70768D59" w:rsidR="00965328" w:rsidRDefault="00965328" w:rsidP="00475D79"/>
    <w:p w14:paraId="3D91DDA6" w14:textId="49C06306" w:rsidR="002428C5" w:rsidRDefault="00B424D8" w:rsidP="00987C54">
      <w:pPr>
        <w:spacing w:line="380" w:lineRule="exact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 xml:space="preserve">  </w:t>
      </w:r>
    </w:p>
    <w:p w14:paraId="45567E10" w14:textId="54DE5CE3" w:rsidR="00D65543" w:rsidRDefault="00A97C49" w:rsidP="00D65543">
      <w:pPr>
        <w:pStyle w:val="Body"/>
        <w:ind w:firstLine="720"/>
        <w:jc w:val="thaiDistribute"/>
        <w:rPr>
          <w:rFonts w:ascii="TH SarabunPSK" w:hAnsi="TH SarabunPSK" w:cs="TH SarabunPSK"/>
          <w:color w:val="auto"/>
          <w:sz w:val="32"/>
          <w:szCs w:val="32"/>
        </w:rPr>
      </w:pPr>
      <w:r w:rsidRPr="0089083E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</w:t>
      </w:r>
      <w:r w:rsidR="00D65543" w:rsidRPr="00522FE5">
        <w:rPr>
          <w:rFonts w:ascii="TH SarabunPSK" w:hAnsi="TH SarabunPSK" w:cs="TH SarabunPSK"/>
          <w:color w:val="auto"/>
          <w:sz w:val="32"/>
          <w:szCs w:val="32"/>
          <w:cs/>
        </w:rPr>
        <w:t>สวนดุสิตโพล มหาวิทยาลัยสวนดุสิต สำรวจความคิดเห็นประชาชน</w:t>
      </w:r>
      <w:r w:rsidR="00D65543" w:rsidRPr="00522FE5">
        <w:rPr>
          <w:rFonts w:ascii="TH SarabunPSK" w:eastAsia="TH SarabunPSK" w:hAnsi="TH SarabunPSK" w:cs="TH SarabunPSK" w:hint="cs"/>
          <w:color w:val="auto"/>
          <w:sz w:val="32"/>
          <w:szCs w:val="32"/>
          <w:cs/>
        </w:rPr>
        <w:t xml:space="preserve">ทั่วประเทศ เรื่อง </w:t>
      </w:r>
      <w:r w:rsidR="00D65543" w:rsidRPr="00522FE5">
        <w:rPr>
          <w:rFonts w:ascii="TH SarabunPSK" w:eastAsia="TH SarabunPSK" w:hAnsi="TH SarabunPSK" w:cs="TH SarabunPSK"/>
          <w:color w:val="auto"/>
          <w:sz w:val="32"/>
          <w:szCs w:val="32"/>
          <w:cs/>
        </w:rPr>
        <w:t>“ยาเสพติดกับสังคมไทย”</w:t>
      </w:r>
      <w:r w:rsidR="00D65543" w:rsidRPr="00522FE5">
        <w:rPr>
          <w:rFonts w:ascii="TH SarabunPSK" w:eastAsia="TH SarabunPSK" w:hAnsi="TH SarabunPSK" w:cs="TH SarabunPSK" w:hint="cs"/>
          <w:b/>
          <w:bCs/>
          <w:color w:val="auto"/>
          <w:sz w:val="32"/>
          <w:szCs w:val="32"/>
          <w:cs/>
        </w:rPr>
        <w:t xml:space="preserve"> </w:t>
      </w:r>
      <w:r w:rsidR="00D65543" w:rsidRPr="00522FE5">
        <w:rPr>
          <w:rFonts w:ascii="TH SarabunPSK" w:hAnsi="TH SarabunPSK" w:cs="TH SarabunPSK"/>
          <w:color w:val="auto"/>
          <w:sz w:val="32"/>
          <w:szCs w:val="32"/>
          <w:cs/>
        </w:rPr>
        <w:t xml:space="preserve"> ระหว่างวันที่</w:t>
      </w:r>
      <w:r w:rsidR="00D65543" w:rsidRPr="00522FE5">
        <w:rPr>
          <w:rFonts w:ascii="TH SarabunPSK" w:hAnsi="TH SarabunPSK" w:cs="TH SarabunPSK" w:hint="cs"/>
          <w:color w:val="auto"/>
          <w:sz w:val="32"/>
          <w:szCs w:val="32"/>
          <w:cs/>
        </w:rPr>
        <w:t xml:space="preserve"> 23-26 </w:t>
      </w:r>
      <w:r w:rsidR="00D65543" w:rsidRPr="00522FE5">
        <w:rPr>
          <w:rFonts w:ascii="TH SarabunPSK" w:hAnsi="TH SarabunPSK" w:cs="TH SarabunPSK"/>
          <w:color w:val="auto"/>
          <w:sz w:val="32"/>
          <w:szCs w:val="32"/>
          <w:cs/>
        </w:rPr>
        <w:t xml:space="preserve">กรกฎาคม 2567 </w:t>
      </w:r>
      <w:r w:rsidR="00D65543" w:rsidRPr="00522FE5">
        <w:rPr>
          <w:rFonts w:ascii="TH SarabunPSK" w:hAnsi="TH SarabunPSK" w:cs="TH SarabunPSK" w:hint="cs"/>
          <w:color w:val="auto"/>
          <w:sz w:val="32"/>
          <w:szCs w:val="32"/>
          <w:cs/>
        </w:rPr>
        <w:t xml:space="preserve"> </w:t>
      </w:r>
      <w:r w:rsidR="00D65543" w:rsidRPr="00522FE5">
        <w:rPr>
          <w:rFonts w:ascii="TH SarabunPSK" w:hAnsi="TH SarabunPSK" w:cs="TH SarabunPSK"/>
          <w:color w:val="auto"/>
          <w:sz w:val="32"/>
          <w:szCs w:val="32"/>
          <w:cs/>
        </w:rPr>
        <w:t>กลุ่มตัวอย่างจำนวน</w:t>
      </w:r>
      <w:r w:rsidR="00D65543" w:rsidRPr="00522FE5">
        <w:rPr>
          <w:rFonts w:ascii="TH SarabunPSK" w:hAnsi="TH SarabunPSK" w:cs="TH SarabunPSK" w:hint="cs"/>
          <w:color w:val="auto"/>
          <w:sz w:val="32"/>
          <w:szCs w:val="32"/>
          <w:cs/>
        </w:rPr>
        <w:t xml:space="preserve"> 1,128 </w:t>
      </w:r>
      <w:r w:rsidR="00D65543" w:rsidRPr="00522FE5">
        <w:rPr>
          <w:rFonts w:ascii="TH SarabunPSK" w:hAnsi="TH SarabunPSK" w:cs="TH SarabunPSK"/>
          <w:color w:val="auto"/>
          <w:sz w:val="32"/>
          <w:szCs w:val="32"/>
          <w:cs/>
        </w:rPr>
        <w:t xml:space="preserve">คน สำรวจผ่านทางออนไลน์และภาคสนาม </w:t>
      </w:r>
      <w:r w:rsidR="00D65543" w:rsidRPr="00522FE5">
        <w:rPr>
          <w:rFonts w:ascii="TH SarabunPSK" w:hAnsi="TH SarabunPSK" w:cs="TH SarabunPSK" w:hint="cs"/>
          <w:color w:val="auto"/>
          <w:sz w:val="32"/>
          <w:szCs w:val="32"/>
          <w:cs/>
        </w:rPr>
        <w:t xml:space="preserve">พบว่า </w:t>
      </w:r>
      <w:r w:rsidR="006B75DA">
        <w:rPr>
          <w:rFonts w:ascii="TH SarabunPSK" w:hAnsi="TH SarabunPSK" w:cs="TH SarabunPSK" w:hint="cs"/>
          <w:color w:val="auto"/>
          <w:sz w:val="32"/>
          <w:szCs w:val="32"/>
          <w:cs/>
        </w:rPr>
        <w:t xml:space="preserve">                        </w:t>
      </w:r>
      <w:r w:rsidR="00D65543" w:rsidRPr="00522FE5">
        <w:rPr>
          <w:rFonts w:ascii="TH SarabunPSK" w:hAnsi="TH SarabunPSK" w:cs="TH SarabunPSK" w:hint="cs"/>
          <w:color w:val="auto"/>
          <w:sz w:val="32"/>
          <w:szCs w:val="32"/>
          <w:cs/>
        </w:rPr>
        <w:t xml:space="preserve">กลุ่มตัวอย่างเคยพบเห็นคนใกล้ตัวใช้หรือซื้อยาเสพติด ร้อยละ </w:t>
      </w:r>
      <w:r w:rsidR="00D65543">
        <w:rPr>
          <w:rFonts w:ascii="TH SarabunPSK" w:hAnsi="TH SarabunPSK" w:cs="TH SarabunPSK" w:hint="cs"/>
          <w:color w:val="auto"/>
          <w:sz w:val="32"/>
          <w:szCs w:val="32"/>
          <w:cs/>
        </w:rPr>
        <w:t>47.70</w:t>
      </w:r>
      <w:r w:rsidR="00D65543" w:rsidRPr="00522FE5">
        <w:rPr>
          <w:rFonts w:ascii="TH SarabunPSK" w:hAnsi="TH SarabunPSK" w:cs="TH SarabunPSK" w:hint="cs"/>
          <w:color w:val="auto"/>
          <w:sz w:val="32"/>
          <w:szCs w:val="32"/>
          <w:cs/>
        </w:rPr>
        <w:t xml:space="preserve"> โดยมองว่าสาเหตุที่คนหันไปพึ่งยาเสพติดเพราะซื้อขาย</w:t>
      </w:r>
      <w:r w:rsidR="006B75DA">
        <w:rPr>
          <w:rFonts w:ascii="TH SarabunPSK" w:hAnsi="TH SarabunPSK" w:cs="TH SarabunPSK" w:hint="cs"/>
          <w:color w:val="auto"/>
          <w:sz w:val="32"/>
          <w:szCs w:val="32"/>
          <w:cs/>
        </w:rPr>
        <w:t xml:space="preserve">    </w:t>
      </w:r>
      <w:r w:rsidR="00D65543" w:rsidRPr="00522FE5">
        <w:rPr>
          <w:rFonts w:ascii="TH SarabunPSK" w:hAnsi="TH SarabunPSK" w:cs="TH SarabunPSK" w:hint="cs"/>
          <w:color w:val="auto"/>
          <w:sz w:val="32"/>
          <w:szCs w:val="32"/>
          <w:cs/>
        </w:rPr>
        <w:t xml:space="preserve">ได้ง่ายขึ้น ร้อยละ 82.54 ด้านการจัดการปัญหายาเสพติดในประเทศไทยปัจจุบันก็ยังไม่ค่อยมีประสิทธิภาพ ร้อยละ 88.21 สาเหตุที่ยาเสพติดปราบปรามไม่หมดสิ้นเพราะยาเสพติดราคาถูกและหาได้ง่าย ร้อยละ 79.40 ส่วนการที่ให้กัญชาและกัญชงกลับไปเป็นยาเสพติดน่าจะส่งผลให้เศรษฐไทยดีขึ้น ร้อยละ 36.10 ใกล้เคียงกับเศรษฐกิจแย่ลง ร้อยละ 34.74 และภาพลักษณ์รัฐบาลน่าจะดีขึ้น ร้อยละ 45.12 ทั้งนี้อยากให้รัฐบาลแก้ปัญหายาเสพติดด้วยการเพิ่มบทลงโทษและบังคับใช้กฎหมายอย่างเข้มงวด ร้อยละ 81.14 โดยคาดหวังว่าสำนักงานตำรวจแห่งชาติจะปราบปรามยาเสพติดได้ ร้อยละ 56.91 </w:t>
      </w:r>
    </w:p>
    <w:p w14:paraId="222F11CB" w14:textId="003A3C70" w:rsidR="00D65543" w:rsidRDefault="00D65543" w:rsidP="00D65543">
      <w:pPr>
        <w:pStyle w:val="NoSpacing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eastAsia="Arial Unicode MS" w:hAnsi="TH SarabunPSK" w:cs="TH SarabunPSK"/>
          <w:sz w:val="32"/>
          <w:szCs w:val="32"/>
          <w:u w:color="000000"/>
          <w:bdr w:val="nil"/>
          <w:cs/>
          <w:lang w:eastAsia="en-US"/>
          <w14:textOutline w14:w="0" w14:cap="flat" w14:cmpd="sng" w14:algn="ctr">
            <w14:noFill/>
            <w14:prstDash w14:val="solid"/>
            <w14:bevel/>
          </w14:textOutline>
        </w:rPr>
        <w:tab/>
      </w:r>
      <w:r w:rsidRPr="00621E1F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นางสาวพรพรรณ บัวทอง</w:t>
      </w:r>
      <w:r w:rsidRPr="00621E1F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Pr="00621E1F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 xml:space="preserve">ประธานสวนดุสิตโพล </w:t>
      </w:r>
      <w:r w:rsidRPr="00621E1F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กล่าวว่า </w:t>
      </w:r>
      <w:r w:rsidRPr="00F04B53">
        <w:rPr>
          <w:rFonts w:ascii="TH SarabunPSK" w:eastAsia="Arial Unicode MS" w:hAnsi="TH SarabunPSK" w:cs="TH SarabunPSK"/>
          <w:sz w:val="32"/>
          <w:szCs w:val="32"/>
          <w:u w:color="000000"/>
          <w:bdr w:val="nil"/>
          <w:cs/>
          <w:lang w:eastAsia="en-US"/>
          <w14:textOutline w14:w="0" w14:cap="flat" w14:cmpd="sng" w14:algn="ctr">
            <w14:noFill/>
            <w14:prstDash w14:val="solid"/>
            <w14:bevel/>
          </w14:textOutline>
        </w:rPr>
        <w:t>จากผลสำรวจสะท้อนให้เห็นว่าปัญหายาเสพติดไม่ได้อยู่ในมุมมืดของสังคมอีกต่อไป โดยมีกลุ่มตัวอย่างกว่า 47% ที่เคยพบเห็นผู้ใช้และซื้อยาเสพติด เนื่องจากยาเสพติด "ซื้อง่าย-ขายคล่อง-ล่องหน" กล่าวคือ ยาเสพติดราคาถูก หาซื้อได้ง่าย และผู้ขายก็ล่องหนไปในเงามืด การปราบปรามไม่ทั่วถึง ประชาชน</w:t>
      </w:r>
      <w:r w:rsidR="006B75DA">
        <w:rPr>
          <w:rFonts w:ascii="TH SarabunPSK" w:eastAsia="Arial Unicode MS" w:hAnsi="TH SarabunPSK" w:cs="TH SarabunPSK" w:hint="cs"/>
          <w:sz w:val="32"/>
          <w:szCs w:val="32"/>
          <w:u w:color="000000"/>
          <w:bdr w:val="nil"/>
          <w:cs/>
          <w:lang w:eastAsia="en-US"/>
          <w14:textOutline w14:w="0" w14:cap="flat" w14:cmpd="sng" w14:algn="ctr">
            <w14:noFill/>
            <w14:prstDash w14:val="solid"/>
            <w14:bevel/>
          </w14:textOutline>
        </w:rPr>
        <w:t xml:space="preserve">                 </w:t>
      </w:r>
      <w:r w:rsidRPr="00F04B53">
        <w:rPr>
          <w:rFonts w:ascii="TH SarabunPSK" w:eastAsia="Arial Unicode MS" w:hAnsi="TH SarabunPSK" w:cs="TH SarabunPSK"/>
          <w:sz w:val="32"/>
          <w:szCs w:val="32"/>
          <w:u w:color="000000"/>
          <w:bdr w:val="nil"/>
          <w:cs/>
          <w:lang w:eastAsia="en-US"/>
          <w14:textOutline w14:w="0" w14:cap="flat" w14:cmpd="sng" w14:algn="ctr">
            <w14:noFill/>
            <w14:prstDash w14:val="solid"/>
            <w14:bevel/>
          </w14:textOutline>
        </w:rPr>
        <w:t>จึงมองว่าการแก้ปัญหายาเสพติดยังไม่มีประสิทธิภาพเท่าที่ควร</w:t>
      </w:r>
      <w:r>
        <w:rPr>
          <w:rFonts w:ascii="TH SarabunPSK" w:eastAsia="Arial Unicode MS" w:hAnsi="TH SarabunPSK" w:cs="TH SarabunPSK" w:hint="cs"/>
          <w:sz w:val="32"/>
          <w:szCs w:val="32"/>
          <w:u w:color="000000"/>
          <w:bdr w:val="nil"/>
          <w:cs/>
          <w:lang w:eastAsia="en-US"/>
          <w14:textOutline w14:w="0" w14:cap="flat" w14:cmpd="sng" w14:algn="ctr">
            <w14:noFill/>
            <w14:prstDash w14:val="solid"/>
            <w14:bevel/>
          </w14:textOutline>
        </w:rPr>
        <w:t xml:space="preserve"> ดังนั้น</w:t>
      </w:r>
      <w:r w:rsidR="007010BC">
        <w:rPr>
          <w:rFonts w:ascii="TH SarabunPSK" w:eastAsia="Arial Unicode MS" w:hAnsi="TH SarabunPSK" w:cs="TH SarabunPSK" w:hint="cs"/>
          <w:sz w:val="32"/>
          <w:szCs w:val="32"/>
          <w:u w:color="000000"/>
          <w:bdr w:val="nil"/>
          <w:cs/>
          <w:lang w:eastAsia="en-US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  <w:r w:rsidRPr="00F04B53">
        <w:rPr>
          <w:rFonts w:ascii="TH SarabunPSK" w:eastAsia="Arial Unicode MS" w:hAnsi="TH SarabunPSK" w:cs="TH SarabunPSK"/>
          <w:sz w:val="32"/>
          <w:szCs w:val="32"/>
          <w:u w:color="000000"/>
          <w:bdr w:val="nil"/>
          <w:cs/>
          <w:lang w:eastAsia="en-US"/>
          <w14:textOutline w14:w="0" w14:cap="flat" w14:cmpd="sng" w14:algn="ctr">
            <w14:noFill/>
            <w14:prstDash w14:val="solid"/>
            <w14:bevel/>
          </w14:textOutline>
        </w:rPr>
        <w:t>เมื่อกัญชาและกัญชงจะกลับสถานะเป็นยาเสพติด บางส่วน</w:t>
      </w:r>
      <w:r>
        <w:rPr>
          <w:rFonts w:ascii="TH SarabunPSK" w:eastAsia="Arial Unicode MS" w:hAnsi="TH SarabunPSK" w:cs="TH SarabunPSK" w:hint="cs"/>
          <w:sz w:val="32"/>
          <w:szCs w:val="32"/>
          <w:u w:color="000000"/>
          <w:bdr w:val="nil"/>
          <w:cs/>
          <w:lang w:eastAsia="en-US"/>
          <w14:textOutline w14:w="0" w14:cap="flat" w14:cmpd="sng" w14:algn="ctr">
            <w14:noFill/>
            <w14:prstDash w14:val="solid"/>
            <w14:bevel/>
          </w14:textOutline>
        </w:rPr>
        <w:t>จึง</w:t>
      </w:r>
      <w:r w:rsidRPr="00F04B53">
        <w:rPr>
          <w:rFonts w:ascii="TH SarabunPSK" w:eastAsia="Arial Unicode MS" w:hAnsi="TH SarabunPSK" w:cs="TH SarabunPSK"/>
          <w:sz w:val="32"/>
          <w:szCs w:val="32"/>
          <w:u w:color="000000"/>
          <w:bdr w:val="nil"/>
          <w:cs/>
          <w:lang w:eastAsia="en-US"/>
          <w14:textOutline w14:w="0" w14:cap="flat" w14:cmpd="sng" w14:algn="ctr">
            <w14:noFill/>
            <w14:prstDash w14:val="solid"/>
            <w14:bevel/>
          </w14:textOutline>
        </w:rPr>
        <w:t>รู้สึกว่าน่าจะทำให้ภาพลักษณ์ของรัฐบาลดีขึ้น การปราบปรามปัญหายาเสพติดจึงเป็นความท้าทายของทุกหน่วยงานที่เกี่ยวข้องที่ต้องเร่งดำเนินการเพื่อสร้างความเชื่อมั่นจากประชาชน</w:t>
      </w:r>
    </w:p>
    <w:p w14:paraId="392F9A32" w14:textId="723B3CE3" w:rsidR="00D65543" w:rsidRDefault="00D65543" w:rsidP="00D65543">
      <w:pPr>
        <w:pStyle w:val="Body"/>
        <w:ind w:firstLine="720"/>
        <w:jc w:val="thaiDistribute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5AA99727" w14:textId="77777777" w:rsidR="00ED0324" w:rsidRPr="00066B34" w:rsidRDefault="00ED0324" w:rsidP="00ED0324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  <w:r w:rsidRPr="00066B34">
        <w:rPr>
          <w:rFonts w:ascii="TH SarabunPSK" w:hAnsi="TH SarabunPSK" w:cs="TH SarabunPSK"/>
          <w:b/>
          <w:bCs/>
          <w:sz w:val="32"/>
          <w:szCs w:val="32"/>
          <w:cs/>
        </w:rPr>
        <w:t>นางสาวพรพรรณ บัวทอง</w:t>
      </w:r>
    </w:p>
    <w:p w14:paraId="371887D7" w14:textId="77777777" w:rsidR="00ED0324" w:rsidRPr="00066B34" w:rsidRDefault="00ED0324" w:rsidP="00ED0324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  <w:r w:rsidRPr="00066B34">
        <w:rPr>
          <w:rFonts w:ascii="TH SarabunPSK" w:hAnsi="TH SarabunPSK" w:cs="TH SarabunPSK"/>
          <w:b/>
          <w:bCs/>
          <w:sz w:val="32"/>
          <w:szCs w:val="32"/>
          <w:cs/>
        </w:rPr>
        <w:t>ประธานสวนดุสิตโพล มหาวิทยาลัยสวนดุสิต</w:t>
      </w:r>
    </w:p>
    <w:p w14:paraId="43201753" w14:textId="77777777" w:rsidR="00ED0324" w:rsidRDefault="00ED0324" w:rsidP="00ED0324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  <w:r w:rsidRPr="00066B34">
        <w:rPr>
          <w:rFonts w:ascii="TH SarabunPSK" w:hAnsi="TH SarabunPSK" w:cs="TH SarabunPSK"/>
          <w:b/>
          <w:bCs/>
          <w:sz w:val="32"/>
          <w:szCs w:val="32"/>
          <w:cs/>
        </w:rPr>
        <w:t>โทร 086-3766533</w:t>
      </w:r>
    </w:p>
    <w:p w14:paraId="659BD0AA" w14:textId="25A101DF" w:rsidR="00D65543" w:rsidRDefault="00D65543" w:rsidP="00D65543">
      <w:pPr>
        <w:pStyle w:val="Body"/>
        <w:ind w:firstLine="720"/>
        <w:jc w:val="thaiDistribute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42ED7C70" w14:textId="77777777" w:rsidR="00313DAA" w:rsidRDefault="00313DAA" w:rsidP="00313DAA">
      <w:pPr>
        <w:pStyle w:val="NoSpacing"/>
        <w:ind w:firstLine="720"/>
        <w:jc w:val="thaiDistribute"/>
        <w:rPr>
          <w:rFonts w:ascii="TH SarabunPSK" w:hAnsi="TH SarabunPSK" w:cs="TH SarabunPSK"/>
          <w:b/>
          <w:bCs/>
          <w:color w:val="FF0000"/>
          <w:sz w:val="32"/>
          <w:szCs w:val="32"/>
        </w:rPr>
      </w:pPr>
    </w:p>
    <w:p w14:paraId="703CA27E" w14:textId="7222FA69" w:rsidR="00313DAA" w:rsidRPr="00313DAA" w:rsidRDefault="00313DAA" w:rsidP="00313DAA">
      <w:pPr>
        <w:pStyle w:val="NoSpacing"/>
        <w:ind w:firstLine="720"/>
        <w:jc w:val="thaiDistribute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313DAA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ผู้ช่วยศาสตราจารย์ ดร.อานุภาพ รักษ์สุวรรณ อาจารย์ สาขาวิชากฎหมายมหาชนและการบริหารงานยุติธรรม</w:t>
      </w:r>
    </w:p>
    <w:p w14:paraId="6132BA53" w14:textId="74991CCB" w:rsidR="00313DAA" w:rsidRPr="00313DAA" w:rsidRDefault="00313DAA" w:rsidP="00313DAA">
      <w:pPr>
        <w:pStyle w:val="NoSpacing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313DAA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โรงเรียนกฎหมายและการเมือง</w:t>
      </w:r>
      <w:r w:rsidRPr="00313DAA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ระบุว่า </w:t>
      </w:r>
      <w:r w:rsidRPr="00313DAA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ผลสำรวจแสดงให้เห็นว่ายาเสพติดยังเป็นปัญหาทั่วไปในสังคมไทย เมื่อยาเสพติดหาซื้อได้ง่าย คนก็สามารถเข้าถึงยาเสพติดได้ง่าย ส่งผลให้มีคนเข้าไปเกี่ยวข้องกับยาเสพติดมากขึ้น </w:t>
      </w:r>
      <w:r w:rsidR="00FB5A1E">
        <w:rPr>
          <w:rFonts w:ascii="TH SarabunPSK" w:hAnsi="TH SarabunPSK" w:cs="TH SarabunPSK"/>
          <w:color w:val="000000" w:themeColor="text1"/>
          <w:sz w:val="32"/>
          <w:szCs w:val="32"/>
        </w:rPr>
        <w:t xml:space="preserve"> </w:t>
      </w:r>
      <w:r w:rsidRPr="00313DAA">
        <w:rPr>
          <w:rFonts w:ascii="TH SarabunPSK" w:hAnsi="TH SarabunPSK" w:cs="TH SarabunPSK"/>
          <w:color w:val="000000" w:themeColor="text1"/>
          <w:sz w:val="32"/>
          <w:szCs w:val="32"/>
          <w:cs/>
        </w:rPr>
        <w:t>ปัญหายาเสพติดมีความซับซ้อนทั้งด้านสังคม เศรษฐกิจ และการเมือง รัฐบาลพยายามแก้ไขปัญหายาเสพติดโดยใช้มาตรการต่าง ๆ ทั้งการป้องกันยาเสพติด</w:t>
      </w:r>
      <w:r w:rsidR="00FB5A1E">
        <w:rPr>
          <w:rFonts w:ascii="TH SarabunPSK" w:hAnsi="TH SarabunPSK" w:cs="TH SarabunPSK"/>
          <w:color w:val="000000" w:themeColor="text1"/>
          <w:sz w:val="32"/>
          <w:szCs w:val="32"/>
        </w:rPr>
        <w:t xml:space="preserve">                     </w:t>
      </w:r>
      <w:r w:rsidRPr="00313DAA">
        <w:rPr>
          <w:rFonts w:ascii="TH SarabunPSK" w:hAnsi="TH SarabunPSK" w:cs="TH SarabunPSK"/>
          <w:color w:val="000000" w:themeColor="text1"/>
          <w:sz w:val="32"/>
          <w:szCs w:val="32"/>
          <w:cs/>
        </w:rPr>
        <w:t>ในประชากรกลุ่มต่าง ๆ เช่น เด็ก เยาวชน และผู้ใช้แรงงาน รวมถึงการป้องกันยาเสพติดในชุมชน</w:t>
      </w:r>
      <w:r w:rsidR="00FB5A1E">
        <w:rPr>
          <w:rFonts w:ascii="TH SarabunPSK" w:hAnsi="TH SarabunPSK" w:cs="TH SarabunPSK"/>
          <w:color w:val="000000" w:themeColor="text1"/>
          <w:sz w:val="32"/>
          <w:szCs w:val="32"/>
        </w:rPr>
        <w:t xml:space="preserve"> </w:t>
      </w:r>
      <w:r w:rsidRPr="00313DAA">
        <w:rPr>
          <w:rFonts w:ascii="TH SarabunPSK" w:hAnsi="TH SarabunPSK" w:cs="TH SarabunPSK"/>
          <w:color w:val="000000" w:themeColor="text1"/>
          <w:sz w:val="32"/>
          <w:szCs w:val="32"/>
          <w:cs/>
        </w:rPr>
        <w:t>การปราบปราม การบังคับใช้กฎหมาย และการบำบัดฟื้นฟูผู้เสพยาเสพติด อย่างไรก็ตาม ผลสำรวจแสดงให้เห็นว่าประชาชนถึงร้อยละ 88.21 มองว่าการจัดการปัญหายาเสพติดของรัฐบาลไม่ค่อยมีประสิทธิภาพ สิ่งที่รัฐบาลต้องเร่งดำเนินการเพื่อสร้างความเชื่อมั่นให้กับสังคมคือ การยกระดับการดำเนินงานทั้งด้านการป้องกันยาเสพติด การปรา</w:t>
      </w:r>
      <w:r w:rsidR="00E03E20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บ</w:t>
      </w:r>
      <w:bookmarkStart w:id="0" w:name="_GoBack"/>
      <w:bookmarkEnd w:id="0"/>
      <w:r w:rsidRPr="00313DAA">
        <w:rPr>
          <w:rFonts w:ascii="TH SarabunPSK" w:hAnsi="TH SarabunPSK" w:cs="TH SarabunPSK"/>
          <w:color w:val="000000" w:themeColor="text1"/>
          <w:sz w:val="32"/>
          <w:szCs w:val="32"/>
          <w:cs/>
        </w:rPr>
        <w:t>ปรามเครือข่ายยาเสพติด การบังคับใช้กฎหมาย และการบำบัดรักษาผู้ติดยาเสพติดอย่างจริงจัง ที่สำคัญคือหน่วยงานต่าง ๆ ต้องให้ความสำคัญกับการบูรณาการการทำงานร่วมกันอย่างแท้จริง</w:t>
      </w:r>
    </w:p>
    <w:p w14:paraId="2CD18202" w14:textId="7C7550D4" w:rsidR="00D65543" w:rsidRDefault="00D65543" w:rsidP="00D65543">
      <w:pPr>
        <w:pStyle w:val="Body"/>
        <w:ind w:firstLine="720"/>
        <w:jc w:val="thaiDistribute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720EA5F8" w14:textId="77777777" w:rsidR="00D65543" w:rsidRDefault="00D65543" w:rsidP="00D65543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  <w:r w:rsidRPr="00522FE5">
        <w:rPr>
          <w:rFonts w:ascii="TH SarabunPSK" w:hAnsi="TH SarabunPSK" w:cs="TH SarabunPSK"/>
          <w:b/>
          <w:bCs/>
          <w:sz w:val="32"/>
          <w:szCs w:val="32"/>
          <w:cs/>
        </w:rPr>
        <w:t xml:space="preserve">ผู้ช่วยศาสตราจารย์ ดร.อานุภาพ รักษ์สุวรรณ </w:t>
      </w:r>
    </w:p>
    <w:p w14:paraId="3701FE73" w14:textId="77777777" w:rsidR="00D65543" w:rsidRDefault="00D65543" w:rsidP="00D65543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  <w:r w:rsidRPr="00522FE5">
        <w:rPr>
          <w:rFonts w:ascii="TH SarabunPSK" w:hAnsi="TH SarabunPSK" w:cs="TH SarabunPSK"/>
          <w:b/>
          <w:bCs/>
          <w:sz w:val="32"/>
          <w:szCs w:val="32"/>
          <w:cs/>
        </w:rPr>
        <w:t>อาจารย์ผู้รับผิดชอบหลักสูตรรัฐประศาสนศาสตรบัณฑิต</w:t>
      </w:r>
    </w:p>
    <w:p w14:paraId="2C785D11" w14:textId="7E483D0E" w:rsidR="005B016C" w:rsidRPr="003A4E32" w:rsidRDefault="00D65543" w:rsidP="002215B0">
      <w:pPr>
        <w:pStyle w:val="NoSpacing"/>
        <w:jc w:val="right"/>
        <w:rPr>
          <w:rFonts w:ascii="TH SarabunPSK" w:hAnsi="TH SarabunPSK" w:cs="TH SarabunPSK"/>
          <w:b/>
          <w:bCs/>
          <w:color w:val="000000" w:themeColor="text1"/>
          <w:sz w:val="22"/>
          <w:szCs w:val="22"/>
        </w:rPr>
      </w:pPr>
      <w:r w:rsidRPr="00522FE5">
        <w:rPr>
          <w:rFonts w:ascii="TH SarabunPSK" w:hAnsi="TH SarabunPSK" w:cs="TH SarabunPSK"/>
          <w:b/>
          <w:bCs/>
          <w:sz w:val="32"/>
          <w:szCs w:val="32"/>
          <w:cs/>
        </w:rPr>
        <w:t>โรงเรียนกฎหมายและการเมือง</w:t>
      </w:r>
    </w:p>
    <w:sectPr w:rsidR="005B016C" w:rsidRPr="003A4E32" w:rsidSect="0089083E">
      <w:endnotePr>
        <w:numFmt w:val="decimal"/>
      </w:endnotePr>
      <w:pgSz w:w="11907" w:h="16840"/>
      <w:pgMar w:top="900" w:right="657" w:bottom="0" w:left="851" w:header="568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5B2E4E" w14:textId="77777777" w:rsidR="00484AF7" w:rsidRDefault="00484AF7" w:rsidP="00CD0D20">
      <w:r>
        <w:separator/>
      </w:r>
    </w:p>
  </w:endnote>
  <w:endnote w:type="continuationSeparator" w:id="0">
    <w:p w14:paraId="0CBCC16D" w14:textId="77777777" w:rsidR="00484AF7" w:rsidRDefault="00484AF7" w:rsidP="00CD0D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IrisUPC">
    <w:panose1 w:val="020B06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FE10EE" w14:textId="77777777" w:rsidR="00484AF7" w:rsidRDefault="00484AF7" w:rsidP="00CD0D20">
      <w:r>
        <w:separator/>
      </w:r>
    </w:p>
  </w:footnote>
  <w:footnote w:type="continuationSeparator" w:id="0">
    <w:p w14:paraId="5C594526" w14:textId="77777777" w:rsidR="00484AF7" w:rsidRDefault="00484AF7" w:rsidP="00CD0D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A2142C4"/>
    <w:multiLevelType w:val="hybridMultilevel"/>
    <w:tmpl w:val="5BF2A6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6F35EAF"/>
    <w:multiLevelType w:val="hybridMultilevel"/>
    <w:tmpl w:val="34B0BAB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5B6B4E86"/>
    <w:multiLevelType w:val="hybridMultilevel"/>
    <w:tmpl w:val="EEB2A0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62558F3"/>
    <w:multiLevelType w:val="hybridMultilevel"/>
    <w:tmpl w:val="532C3A12"/>
    <w:lvl w:ilvl="0" w:tplc="0DA01B6C">
      <w:start w:val="1"/>
      <w:numFmt w:val="decimal"/>
      <w:lvlText w:val="%1."/>
      <w:lvlJc w:val="left"/>
      <w:pPr>
        <w:ind w:left="4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4" w15:restartNumberingAfterBreak="0">
    <w:nsid w:val="698262CA"/>
    <w:multiLevelType w:val="hybridMultilevel"/>
    <w:tmpl w:val="06FE891E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4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wNbM0MDIwNwJyDJV0lIJTi4sz8/NACgxrAfPh5vYsAAAA"/>
  </w:docVars>
  <w:rsids>
    <w:rsidRoot w:val="00C96789"/>
    <w:rsid w:val="00000221"/>
    <w:rsid w:val="00000497"/>
    <w:rsid w:val="000004DD"/>
    <w:rsid w:val="000006D0"/>
    <w:rsid w:val="00000A48"/>
    <w:rsid w:val="00000CE7"/>
    <w:rsid w:val="00000D56"/>
    <w:rsid w:val="00001425"/>
    <w:rsid w:val="0000175F"/>
    <w:rsid w:val="00001A6B"/>
    <w:rsid w:val="00001D02"/>
    <w:rsid w:val="00001EA9"/>
    <w:rsid w:val="00001ECE"/>
    <w:rsid w:val="00001F1E"/>
    <w:rsid w:val="00002400"/>
    <w:rsid w:val="000027BE"/>
    <w:rsid w:val="000027FB"/>
    <w:rsid w:val="00002B7C"/>
    <w:rsid w:val="00002DBB"/>
    <w:rsid w:val="00002DCD"/>
    <w:rsid w:val="00002F12"/>
    <w:rsid w:val="00003027"/>
    <w:rsid w:val="0000334D"/>
    <w:rsid w:val="000034CA"/>
    <w:rsid w:val="00003738"/>
    <w:rsid w:val="0000398D"/>
    <w:rsid w:val="00003B6E"/>
    <w:rsid w:val="00003D7F"/>
    <w:rsid w:val="0000406D"/>
    <w:rsid w:val="00004078"/>
    <w:rsid w:val="00004127"/>
    <w:rsid w:val="0000417D"/>
    <w:rsid w:val="00004651"/>
    <w:rsid w:val="0000469C"/>
    <w:rsid w:val="000049C3"/>
    <w:rsid w:val="00004D1B"/>
    <w:rsid w:val="0000501C"/>
    <w:rsid w:val="00005181"/>
    <w:rsid w:val="00005775"/>
    <w:rsid w:val="000058FD"/>
    <w:rsid w:val="00005ECB"/>
    <w:rsid w:val="00005EF5"/>
    <w:rsid w:val="00005F40"/>
    <w:rsid w:val="0000612F"/>
    <w:rsid w:val="0000627F"/>
    <w:rsid w:val="00006403"/>
    <w:rsid w:val="000064CB"/>
    <w:rsid w:val="000065B4"/>
    <w:rsid w:val="0000674D"/>
    <w:rsid w:val="000068F8"/>
    <w:rsid w:val="00006A2D"/>
    <w:rsid w:val="00006DD2"/>
    <w:rsid w:val="00006E43"/>
    <w:rsid w:val="00006F8B"/>
    <w:rsid w:val="0000731D"/>
    <w:rsid w:val="0000767E"/>
    <w:rsid w:val="000076A0"/>
    <w:rsid w:val="00007A6A"/>
    <w:rsid w:val="00007D9E"/>
    <w:rsid w:val="00007E20"/>
    <w:rsid w:val="00007F4F"/>
    <w:rsid w:val="0001016C"/>
    <w:rsid w:val="00010564"/>
    <w:rsid w:val="000107B4"/>
    <w:rsid w:val="00010844"/>
    <w:rsid w:val="000109FA"/>
    <w:rsid w:val="00010F80"/>
    <w:rsid w:val="00010FE6"/>
    <w:rsid w:val="0001122A"/>
    <w:rsid w:val="0001168E"/>
    <w:rsid w:val="00011B94"/>
    <w:rsid w:val="00011BF8"/>
    <w:rsid w:val="00011D50"/>
    <w:rsid w:val="00011E65"/>
    <w:rsid w:val="00011EBE"/>
    <w:rsid w:val="0001200E"/>
    <w:rsid w:val="000120EC"/>
    <w:rsid w:val="000126D6"/>
    <w:rsid w:val="00012706"/>
    <w:rsid w:val="0001290F"/>
    <w:rsid w:val="00012BB0"/>
    <w:rsid w:val="00012CDE"/>
    <w:rsid w:val="00012F30"/>
    <w:rsid w:val="000130B0"/>
    <w:rsid w:val="000134F0"/>
    <w:rsid w:val="00013678"/>
    <w:rsid w:val="00013870"/>
    <w:rsid w:val="00014009"/>
    <w:rsid w:val="000141E8"/>
    <w:rsid w:val="000144D3"/>
    <w:rsid w:val="00014636"/>
    <w:rsid w:val="00014855"/>
    <w:rsid w:val="00014BD6"/>
    <w:rsid w:val="00014BE0"/>
    <w:rsid w:val="0001527D"/>
    <w:rsid w:val="00015391"/>
    <w:rsid w:val="00015523"/>
    <w:rsid w:val="00015550"/>
    <w:rsid w:val="000157C0"/>
    <w:rsid w:val="00015830"/>
    <w:rsid w:val="00015972"/>
    <w:rsid w:val="00016139"/>
    <w:rsid w:val="000163D2"/>
    <w:rsid w:val="00016669"/>
    <w:rsid w:val="00016B75"/>
    <w:rsid w:val="00016C61"/>
    <w:rsid w:val="00016FB9"/>
    <w:rsid w:val="000170ED"/>
    <w:rsid w:val="0001729D"/>
    <w:rsid w:val="000173CD"/>
    <w:rsid w:val="0001755D"/>
    <w:rsid w:val="000179AB"/>
    <w:rsid w:val="00017C6C"/>
    <w:rsid w:val="00017D49"/>
    <w:rsid w:val="00017DD9"/>
    <w:rsid w:val="00017E86"/>
    <w:rsid w:val="00017F1B"/>
    <w:rsid w:val="00020144"/>
    <w:rsid w:val="00020388"/>
    <w:rsid w:val="0002046C"/>
    <w:rsid w:val="00020475"/>
    <w:rsid w:val="000206FB"/>
    <w:rsid w:val="00020A47"/>
    <w:rsid w:val="00020A5C"/>
    <w:rsid w:val="00020AA7"/>
    <w:rsid w:val="00020C87"/>
    <w:rsid w:val="00020CF5"/>
    <w:rsid w:val="00020D9B"/>
    <w:rsid w:val="00020EC4"/>
    <w:rsid w:val="00021048"/>
    <w:rsid w:val="0002110D"/>
    <w:rsid w:val="00021125"/>
    <w:rsid w:val="0002116E"/>
    <w:rsid w:val="00021292"/>
    <w:rsid w:val="00021404"/>
    <w:rsid w:val="0002172C"/>
    <w:rsid w:val="000219AE"/>
    <w:rsid w:val="00021D60"/>
    <w:rsid w:val="0002200B"/>
    <w:rsid w:val="00022174"/>
    <w:rsid w:val="0002236D"/>
    <w:rsid w:val="00022B20"/>
    <w:rsid w:val="00022D8C"/>
    <w:rsid w:val="00023166"/>
    <w:rsid w:val="000232F8"/>
    <w:rsid w:val="00023385"/>
    <w:rsid w:val="00023532"/>
    <w:rsid w:val="00023748"/>
    <w:rsid w:val="000237F8"/>
    <w:rsid w:val="00023DB3"/>
    <w:rsid w:val="00023E99"/>
    <w:rsid w:val="00023FF1"/>
    <w:rsid w:val="00023FF7"/>
    <w:rsid w:val="0002426E"/>
    <w:rsid w:val="000244A5"/>
    <w:rsid w:val="0002454F"/>
    <w:rsid w:val="00024772"/>
    <w:rsid w:val="000247AD"/>
    <w:rsid w:val="0002497F"/>
    <w:rsid w:val="00024AD1"/>
    <w:rsid w:val="00024B16"/>
    <w:rsid w:val="00024E86"/>
    <w:rsid w:val="00024FD0"/>
    <w:rsid w:val="000251D2"/>
    <w:rsid w:val="000253BB"/>
    <w:rsid w:val="00025437"/>
    <w:rsid w:val="00025673"/>
    <w:rsid w:val="00025713"/>
    <w:rsid w:val="00025795"/>
    <w:rsid w:val="000257E1"/>
    <w:rsid w:val="00025819"/>
    <w:rsid w:val="00025856"/>
    <w:rsid w:val="00025928"/>
    <w:rsid w:val="00025B5F"/>
    <w:rsid w:val="00025D04"/>
    <w:rsid w:val="0002616B"/>
    <w:rsid w:val="00026360"/>
    <w:rsid w:val="00026501"/>
    <w:rsid w:val="000265B9"/>
    <w:rsid w:val="000268C2"/>
    <w:rsid w:val="000268CC"/>
    <w:rsid w:val="000268CD"/>
    <w:rsid w:val="00026A42"/>
    <w:rsid w:val="00026A92"/>
    <w:rsid w:val="00026BA4"/>
    <w:rsid w:val="00026D01"/>
    <w:rsid w:val="00027055"/>
    <w:rsid w:val="00027682"/>
    <w:rsid w:val="000276C5"/>
    <w:rsid w:val="00027789"/>
    <w:rsid w:val="000277C6"/>
    <w:rsid w:val="00027876"/>
    <w:rsid w:val="00027A4F"/>
    <w:rsid w:val="00027E79"/>
    <w:rsid w:val="00027F1B"/>
    <w:rsid w:val="00027F7B"/>
    <w:rsid w:val="00030670"/>
    <w:rsid w:val="00030737"/>
    <w:rsid w:val="00030814"/>
    <w:rsid w:val="00030870"/>
    <w:rsid w:val="00030A5B"/>
    <w:rsid w:val="00030D78"/>
    <w:rsid w:val="00030EA0"/>
    <w:rsid w:val="00031017"/>
    <w:rsid w:val="0003111D"/>
    <w:rsid w:val="00031236"/>
    <w:rsid w:val="00031317"/>
    <w:rsid w:val="00031419"/>
    <w:rsid w:val="0003168A"/>
    <w:rsid w:val="000316AC"/>
    <w:rsid w:val="00031797"/>
    <w:rsid w:val="00031A07"/>
    <w:rsid w:val="00031A43"/>
    <w:rsid w:val="00031CB0"/>
    <w:rsid w:val="00031CFB"/>
    <w:rsid w:val="00031F63"/>
    <w:rsid w:val="00031FCB"/>
    <w:rsid w:val="000320A0"/>
    <w:rsid w:val="000321A7"/>
    <w:rsid w:val="000322DB"/>
    <w:rsid w:val="00032971"/>
    <w:rsid w:val="00032A8A"/>
    <w:rsid w:val="00032B30"/>
    <w:rsid w:val="00032D39"/>
    <w:rsid w:val="00032F09"/>
    <w:rsid w:val="00033612"/>
    <w:rsid w:val="0003364E"/>
    <w:rsid w:val="00033660"/>
    <w:rsid w:val="00033693"/>
    <w:rsid w:val="00033D9A"/>
    <w:rsid w:val="00033F79"/>
    <w:rsid w:val="00034230"/>
    <w:rsid w:val="000342C1"/>
    <w:rsid w:val="000347B0"/>
    <w:rsid w:val="00034844"/>
    <w:rsid w:val="0003498A"/>
    <w:rsid w:val="00034CA4"/>
    <w:rsid w:val="00034D42"/>
    <w:rsid w:val="00034EED"/>
    <w:rsid w:val="00035022"/>
    <w:rsid w:val="0003513B"/>
    <w:rsid w:val="00035334"/>
    <w:rsid w:val="0003536C"/>
    <w:rsid w:val="0003541E"/>
    <w:rsid w:val="0003557A"/>
    <w:rsid w:val="00035665"/>
    <w:rsid w:val="00035846"/>
    <w:rsid w:val="00035AE4"/>
    <w:rsid w:val="00035C41"/>
    <w:rsid w:val="0003606C"/>
    <w:rsid w:val="0003629D"/>
    <w:rsid w:val="000362BA"/>
    <w:rsid w:val="000363E4"/>
    <w:rsid w:val="00036520"/>
    <w:rsid w:val="00036690"/>
    <w:rsid w:val="00036F1D"/>
    <w:rsid w:val="0003742F"/>
    <w:rsid w:val="000374BA"/>
    <w:rsid w:val="000376B3"/>
    <w:rsid w:val="000377DC"/>
    <w:rsid w:val="00037844"/>
    <w:rsid w:val="000378CD"/>
    <w:rsid w:val="0003794C"/>
    <w:rsid w:val="00037BE2"/>
    <w:rsid w:val="00037E84"/>
    <w:rsid w:val="00040113"/>
    <w:rsid w:val="000402DB"/>
    <w:rsid w:val="0004030C"/>
    <w:rsid w:val="000403C1"/>
    <w:rsid w:val="000404B0"/>
    <w:rsid w:val="000404E9"/>
    <w:rsid w:val="000404FF"/>
    <w:rsid w:val="00040547"/>
    <w:rsid w:val="0004080A"/>
    <w:rsid w:val="0004088E"/>
    <w:rsid w:val="000408D9"/>
    <w:rsid w:val="00040920"/>
    <w:rsid w:val="00040C4B"/>
    <w:rsid w:val="00040ECA"/>
    <w:rsid w:val="00040F37"/>
    <w:rsid w:val="000414E3"/>
    <w:rsid w:val="00041612"/>
    <w:rsid w:val="000416AD"/>
    <w:rsid w:val="0004191B"/>
    <w:rsid w:val="00041DAE"/>
    <w:rsid w:val="000422F0"/>
    <w:rsid w:val="0004270F"/>
    <w:rsid w:val="0004275B"/>
    <w:rsid w:val="00042866"/>
    <w:rsid w:val="00042873"/>
    <w:rsid w:val="00042AB7"/>
    <w:rsid w:val="00042D45"/>
    <w:rsid w:val="00042E99"/>
    <w:rsid w:val="000431EB"/>
    <w:rsid w:val="000431EE"/>
    <w:rsid w:val="000432EE"/>
    <w:rsid w:val="000435BD"/>
    <w:rsid w:val="000436C5"/>
    <w:rsid w:val="00043A52"/>
    <w:rsid w:val="00044046"/>
    <w:rsid w:val="0004436D"/>
    <w:rsid w:val="000444B7"/>
    <w:rsid w:val="000444E5"/>
    <w:rsid w:val="00044CCA"/>
    <w:rsid w:val="00044F8F"/>
    <w:rsid w:val="00045348"/>
    <w:rsid w:val="0004564F"/>
    <w:rsid w:val="00045665"/>
    <w:rsid w:val="000456EC"/>
    <w:rsid w:val="00045B86"/>
    <w:rsid w:val="0004602C"/>
    <w:rsid w:val="00046320"/>
    <w:rsid w:val="00046424"/>
    <w:rsid w:val="00046896"/>
    <w:rsid w:val="00046981"/>
    <w:rsid w:val="00046A0E"/>
    <w:rsid w:val="00046A45"/>
    <w:rsid w:val="00046ACF"/>
    <w:rsid w:val="00046FF2"/>
    <w:rsid w:val="00047306"/>
    <w:rsid w:val="000474B1"/>
    <w:rsid w:val="000476FC"/>
    <w:rsid w:val="000478C1"/>
    <w:rsid w:val="00047A17"/>
    <w:rsid w:val="00047AC3"/>
    <w:rsid w:val="00047CA9"/>
    <w:rsid w:val="00047FB2"/>
    <w:rsid w:val="000500F2"/>
    <w:rsid w:val="000503FE"/>
    <w:rsid w:val="000504D2"/>
    <w:rsid w:val="000506B7"/>
    <w:rsid w:val="0005082B"/>
    <w:rsid w:val="00050BB4"/>
    <w:rsid w:val="00050FDD"/>
    <w:rsid w:val="00051001"/>
    <w:rsid w:val="000512EC"/>
    <w:rsid w:val="000514EB"/>
    <w:rsid w:val="000519C8"/>
    <w:rsid w:val="00051A4E"/>
    <w:rsid w:val="00051C1F"/>
    <w:rsid w:val="00052046"/>
    <w:rsid w:val="0005211D"/>
    <w:rsid w:val="000521A4"/>
    <w:rsid w:val="000521B3"/>
    <w:rsid w:val="00052285"/>
    <w:rsid w:val="0005233A"/>
    <w:rsid w:val="000527D3"/>
    <w:rsid w:val="000528BB"/>
    <w:rsid w:val="00052B27"/>
    <w:rsid w:val="00052CB7"/>
    <w:rsid w:val="00052D1A"/>
    <w:rsid w:val="000530CE"/>
    <w:rsid w:val="00053337"/>
    <w:rsid w:val="000538EA"/>
    <w:rsid w:val="00053E29"/>
    <w:rsid w:val="00054297"/>
    <w:rsid w:val="00054313"/>
    <w:rsid w:val="00054333"/>
    <w:rsid w:val="000544C6"/>
    <w:rsid w:val="000544EE"/>
    <w:rsid w:val="0005480D"/>
    <w:rsid w:val="0005488B"/>
    <w:rsid w:val="0005493D"/>
    <w:rsid w:val="00054C70"/>
    <w:rsid w:val="00054D86"/>
    <w:rsid w:val="0005500E"/>
    <w:rsid w:val="000558C0"/>
    <w:rsid w:val="00055A2B"/>
    <w:rsid w:val="00055C49"/>
    <w:rsid w:val="00055DC5"/>
    <w:rsid w:val="000561DA"/>
    <w:rsid w:val="000566E6"/>
    <w:rsid w:val="00056FF5"/>
    <w:rsid w:val="00057290"/>
    <w:rsid w:val="00057316"/>
    <w:rsid w:val="00057901"/>
    <w:rsid w:val="00057912"/>
    <w:rsid w:val="00057919"/>
    <w:rsid w:val="00057AD5"/>
    <w:rsid w:val="00057BD8"/>
    <w:rsid w:val="00057C5E"/>
    <w:rsid w:val="00057EC9"/>
    <w:rsid w:val="00057ED7"/>
    <w:rsid w:val="00057FBC"/>
    <w:rsid w:val="00060020"/>
    <w:rsid w:val="0006013C"/>
    <w:rsid w:val="00060210"/>
    <w:rsid w:val="00060409"/>
    <w:rsid w:val="0006047B"/>
    <w:rsid w:val="000608AE"/>
    <w:rsid w:val="000610E7"/>
    <w:rsid w:val="00061515"/>
    <w:rsid w:val="0006153C"/>
    <w:rsid w:val="000616A1"/>
    <w:rsid w:val="000619F0"/>
    <w:rsid w:val="00061BEA"/>
    <w:rsid w:val="00061C0A"/>
    <w:rsid w:val="00061CAB"/>
    <w:rsid w:val="00061F51"/>
    <w:rsid w:val="00062130"/>
    <w:rsid w:val="000627A9"/>
    <w:rsid w:val="00062A80"/>
    <w:rsid w:val="0006314F"/>
    <w:rsid w:val="00063325"/>
    <w:rsid w:val="00063333"/>
    <w:rsid w:val="00063616"/>
    <w:rsid w:val="0006368A"/>
    <w:rsid w:val="0006370E"/>
    <w:rsid w:val="0006378B"/>
    <w:rsid w:val="000637AE"/>
    <w:rsid w:val="00063A72"/>
    <w:rsid w:val="00063D25"/>
    <w:rsid w:val="00063F43"/>
    <w:rsid w:val="000640A1"/>
    <w:rsid w:val="000640B8"/>
    <w:rsid w:val="00064229"/>
    <w:rsid w:val="0006446E"/>
    <w:rsid w:val="000645BD"/>
    <w:rsid w:val="000646AB"/>
    <w:rsid w:val="00064991"/>
    <w:rsid w:val="00064A6B"/>
    <w:rsid w:val="00064B69"/>
    <w:rsid w:val="00064B95"/>
    <w:rsid w:val="00064E6E"/>
    <w:rsid w:val="00064F79"/>
    <w:rsid w:val="0006504B"/>
    <w:rsid w:val="000652C6"/>
    <w:rsid w:val="00065333"/>
    <w:rsid w:val="00065404"/>
    <w:rsid w:val="000654CF"/>
    <w:rsid w:val="00065581"/>
    <w:rsid w:val="000655AE"/>
    <w:rsid w:val="0006578B"/>
    <w:rsid w:val="00065A97"/>
    <w:rsid w:val="00065C9C"/>
    <w:rsid w:val="00066313"/>
    <w:rsid w:val="00066456"/>
    <w:rsid w:val="00066544"/>
    <w:rsid w:val="00066957"/>
    <w:rsid w:val="00066A52"/>
    <w:rsid w:val="00066B34"/>
    <w:rsid w:val="00066BDA"/>
    <w:rsid w:val="00066BEC"/>
    <w:rsid w:val="000673DC"/>
    <w:rsid w:val="0006751B"/>
    <w:rsid w:val="00067605"/>
    <w:rsid w:val="0006775F"/>
    <w:rsid w:val="00067874"/>
    <w:rsid w:val="00067A06"/>
    <w:rsid w:val="00067C86"/>
    <w:rsid w:val="00067D9C"/>
    <w:rsid w:val="00067E16"/>
    <w:rsid w:val="00067EE4"/>
    <w:rsid w:val="00070034"/>
    <w:rsid w:val="00070039"/>
    <w:rsid w:val="000700CD"/>
    <w:rsid w:val="000701A8"/>
    <w:rsid w:val="000702E3"/>
    <w:rsid w:val="00070316"/>
    <w:rsid w:val="000703EC"/>
    <w:rsid w:val="000704B0"/>
    <w:rsid w:val="000704E3"/>
    <w:rsid w:val="00070684"/>
    <w:rsid w:val="00070882"/>
    <w:rsid w:val="00070B8B"/>
    <w:rsid w:val="00070C28"/>
    <w:rsid w:val="00070CCC"/>
    <w:rsid w:val="00070F33"/>
    <w:rsid w:val="000710F1"/>
    <w:rsid w:val="00071102"/>
    <w:rsid w:val="00071250"/>
    <w:rsid w:val="00071696"/>
    <w:rsid w:val="00071959"/>
    <w:rsid w:val="00071F4B"/>
    <w:rsid w:val="00071FE8"/>
    <w:rsid w:val="000723CE"/>
    <w:rsid w:val="00072408"/>
    <w:rsid w:val="00072773"/>
    <w:rsid w:val="000727C7"/>
    <w:rsid w:val="00072C0F"/>
    <w:rsid w:val="00072F4F"/>
    <w:rsid w:val="000731C7"/>
    <w:rsid w:val="000737AC"/>
    <w:rsid w:val="000739F6"/>
    <w:rsid w:val="00073A04"/>
    <w:rsid w:val="00073AF0"/>
    <w:rsid w:val="000741F0"/>
    <w:rsid w:val="000741F5"/>
    <w:rsid w:val="00074342"/>
    <w:rsid w:val="00074468"/>
    <w:rsid w:val="000749FD"/>
    <w:rsid w:val="00074C43"/>
    <w:rsid w:val="00075224"/>
    <w:rsid w:val="0007535A"/>
    <w:rsid w:val="0007599B"/>
    <w:rsid w:val="00075C6B"/>
    <w:rsid w:val="00075F25"/>
    <w:rsid w:val="0007651D"/>
    <w:rsid w:val="000765EC"/>
    <w:rsid w:val="00076C8F"/>
    <w:rsid w:val="000770A1"/>
    <w:rsid w:val="0007711D"/>
    <w:rsid w:val="0007711E"/>
    <w:rsid w:val="00077288"/>
    <w:rsid w:val="0007770D"/>
    <w:rsid w:val="00077B88"/>
    <w:rsid w:val="00077C58"/>
    <w:rsid w:val="00077E05"/>
    <w:rsid w:val="00077EA8"/>
    <w:rsid w:val="000801F7"/>
    <w:rsid w:val="000802FA"/>
    <w:rsid w:val="000805F5"/>
    <w:rsid w:val="00080723"/>
    <w:rsid w:val="000809D9"/>
    <w:rsid w:val="00080B01"/>
    <w:rsid w:val="00080D3D"/>
    <w:rsid w:val="00080D55"/>
    <w:rsid w:val="00080E1E"/>
    <w:rsid w:val="00081061"/>
    <w:rsid w:val="00081087"/>
    <w:rsid w:val="000810BF"/>
    <w:rsid w:val="00081146"/>
    <w:rsid w:val="00081466"/>
    <w:rsid w:val="00081C41"/>
    <w:rsid w:val="00081CC5"/>
    <w:rsid w:val="00081E55"/>
    <w:rsid w:val="00081EB2"/>
    <w:rsid w:val="000820F5"/>
    <w:rsid w:val="000822F5"/>
    <w:rsid w:val="0008286E"/>
    <w:rsid w:val="00082A58"/>
    <w:rsid w:val="00082CE4"/>
    <w:rsid w:val="00082E04"/>
    <w:rsid w:val="00083010"/>
    <w:rsid w:val="00083063"/>
    <w:rsid w:val="0008329B"/>
    <w:rsid w:val="0008338F"/>
    <w:rsid w:val="000833F0"/>
    <w:rsid w:val="0008351C"/>
    <w:rsid w:val="000835DB"/>
    <w:rsid w:val="000837CF"/>
    <w:rsid w:val="0008443A"/>
    <w:rsid w:val="0008467F"/>
    <w:rsid w:val="000846E5"/>
    <w:rsid w:val="0008481C"/>
    <w:rsid w:val="00085081"/>
    <w:rsid w:val="0008533D"/>
    <w:rsid w:val="00085371"/>
    <w:rsid w:val="00085698"/>
    <w:rsid w:val="00085ACA"/>
    <w:rsid w:val="00085E46"/>
    <w:rsid w:val="00085ED5"/>
    <w:rsid w:val="00086024"/>
    <w:rsid w:val="00086283"/>
    <w:rsid w:val="00086403"/>
    <w:rsid w:val="000865E9"/>
    <w:rsid w:val="000865F9"/>
    <w:rsid w:val="00086642"/>
    <w:rsid w:val="0008668D"/>
    <w:rsid w:val="0008678A"/>
    <w:rsid w:val="000867DD"/>
    <w:rsid w:val="000867DE"/>
    <w:rsid w:val="00086C8F"/>
    <w:rsid w:val="00086DCB"/>
    <w:rsid w:val="00086F5B"/>
    <w:rsid w:val="00086FD5"/>
    <w:rsid w:val="0008708C"/>
    <w:rsid w:val="0008779A"/>
    <w:rsid w:val="00090008"/>
    <w:rsid w:val="000900A2"/>
    <w:rsid w:val="000901E1"/>
    <w:rsid w:val="00090863"/>
    <w:rsid w:val="00090BF9"/>
    <w:rsid w:val="00090C70"/>
    <w:rsid w:val="00090CB4"/>
    <w:rsid w:val="00090FC8"/>
    <w:rsid w:val="00091007"/>
    <w:rsid w:val="00091275"/>
    <w:rsid w:val="000913AB"/>
    <w:rsid w:val="00091467"/>
    <w:rsid w:val="000914F6"/>
    <w:rsid w:val="0009168D"/>
    <w:rsid w:val="000917AD"/>
    <w:rsid w:val="00091833"/>
    <w:rsid w:val="00091AD5"/>
    <w:rsid w:val="00091EAF"/>
    <w:rsid w:val="00091F82"/>
    <w:rsid w:val="00092069"/>
    <w:rsid w:val="000922E8"/>
    <w:rsid w:val="0009230E"/>
    <w:rsid w:val="0009235E"/>
    <w:rsid w:val="000924D3"/>
    <w:rsid w:val="000925C8"/>
    <w:rsid w:val="00092694"/>
    <w:rsid w:val="000926AC"/>
    <w:rsid w:val="000926DD"/>
    <w:rsid w:val="00092AC4"/>
    <w:rsid w:val="00093165"/>
    <w:rsid w:val="00093173"/>
    <w:rsid w:val="0009353D"/>
    <w:rsid w:val="000935F0"/>
    <w:rsid w:val="00093717"/>
    <w:rsid w:val="000937B8"/>
    <w:rsid w:val="00093A70"/>
    <w:rsid w:val="00094597"/>
    <w:rsid w:val="0009462E"/>
    <w:rsid w:val="00094646"/>
    <w:rsid w:val="00094738"/>
    <w:rsid w:val="00094990"/>
    <w:rsid w:val="00094DDA"/>
    <w:rsid w:val="00095096"/>
    <w:rsid w:val="00095298"/>
    <w:rsid w:val="000952F5"/>
    <w:rsid w:val="0009537E"/>
    <w:rsid w:val="00095497"/>
    <w:rsid w:val="00095498"/>
    <w:rsid w:val="00095759"/>
    <w:rsid w:val="00095D20"/>
    <w:rsid w:val="00095DCA"/>
    <w:rsid w:val="0009601E"/>
    <w:rsid w:val="000961BA"/>
    <w:rsid w:val="000961BF"/>
    <w:rsid w:val="00096755"/>
    <w:rsid w:val="00096846"/>
    <w:rsid w:val="00096A6D"/>
    <w:rsid w:val="00096F64"/>
    <w:rsid w:val="00097267"/>
    <w:rsid w:val="000975C5"/>
    <w:rsid w:val="0009781D"/>
    <w:rsid w:val="00097A47"/>
    <w:rsid w:val="00097B02"/>
    <w:rsid w:val="00097BB8"/>
    <w:rsid w:val="000A0405"/>
    <w:rsid w:val="000A0586"/>
    <w:rsid w:val="000A06AE"/>
    <w:rsid w:val="000A06D7"/>
    <w:rsid w:val="000A07B6"/>
    <w:rsid w:val="000A07E4"/>
    <w:rsid w:val="000A08F6"/>
    <w:rsid w:val="000A0AB5"/>
    <w:rsid w:val="000A0B45"/>
    <w:rsid w:val="000A10C1"/>
    <w:rsid w:val="000A10D7"/>
    <w:rsid w:val="000A1BA3"/>
    <w:rsid w:val="000A2109"/>
    <w:rsid w:val="000A2221"/>
    <w:rsid w:val="000A24F4"/>
    <w:rsid w:val="000A29BC"/>
    <w:rsid w:val="000A2B42"/>
    <w:rsid w:val="000A2B53"/>
    <w:rsid w:val="000A2CBE"/>
    <w:rsid w:val="000A2CFC"/>
    <w:rsid w:val="000A2D19"/>
    <w:rsid w:val="000A2EEB"/>
    <w:rsid w:val="000A2F34"/>
    <w:rsid w:val="000A30FB"/>
    <w:rsid w:val="000A3154"/>
    <w:rsid w:val="000A317E"/>
    <w:rsid w:val="000A3314"/>
    <w:rsid w:val="000A33CE"/>
    <w:rsid w:val="000A34B0"/>
    <w:rsid w:val="000A373B"/>
    <w:rsid w:val="000A3756"/>
    <w:rsid w:val="000A3846"/>
    <w:rsid w:val="000A39BF"/>
    <w:rsid w:val="000A3D8C"/>
    <w:rsid w:val="000A4265"/>
    <w:rsid w:val="000A4285"/>
    <w:rsid w:val="000A4416"/>
    <w:rsid w:val="000A45E1"/>
    <w:rsid w:val="000A47CE"/>
    <w:rsid w:val="000A493E"/>
    <w:rsid w:val="000A4CEE"/>
    <w:rsid w:val="000A4F18"/>
    <w:rsid w:val="000A51B8"/>
    <w:rsid w:val="000A55F4"/>
    <w:rsid w:val="000A5719"/>
    <w:rsid w:val="000A5A07"/>
    <w:rsid w:val="000A5A17"/>
    <w:rsid w:val="000A5DF6"/>
    <w:rsid w:val="000A5EFE"/>
    <w:rsid w:val="000A6326"/>
    <w:rsid w:val="000A6568"/>
    <w:rsid w:val="000A670D"/>
    <w:rsid w:val="000A6868"/>
    <w:rsid w:val="000A6C51"/>
    <w:rsid w:val="000A6CC5"/>
    <w:rsid w:val="000A6CFB"/>
    <w:rsid w:val="000A6FCC"/>
    <w:rsid w:val="000A712F"/>
    <w:rsid w:val="000A7182"/>
    <w:rsid w:val="000A7675"/>
    <w:rsid w:val="000A77D7"/>
    <w:rsid w:val="000A783D"/>
    <w:rsid w:val="000A7BC5"/>
    <w:rsid w:val="000A7CFF"/>
    <w:rsid w:val="000B0020"/>
    <w:rsid w:val="000B0028"/>
    <w:rsid w:val="000B02F3"/>
    <w:rsid w:val="000B036E"/>
    <w:rsid w:val="000B04F0"/>
    <w:rsid w:val="000B05C1"/>
    <w:rsid w:val="000B0835"/>
    <w:rsid w:val="000B0836"/>
    <w:rsid w:val="000B0FD3"/>
    <w:rsid w:val="000B1751"/>
    <w:rsid w:val="000B1965"/>
    <w:rsid w:val="000B1A07"/>
    <w:rsid w:val="000B1A1A"/>
    <w:rsid w:val="000B1B4E"/>
    <w:rsid w:val="000B1E8D"/>
    <w:rsid w:val="000B1F40"/>
    <w:rsid w:val="000B24E0"/>
    <w:rsid w:val="000B2545"/>
    <w:rsid w:val="000B2C7D"/>
    <w:rsid w:val="000B2DB8"/>
    <w:rsid w:val="000B34F4"/>
    <w:rsid w:val="000B3518"/>
    <w:rsid w:val="000B35EA"/>
    <w:rsid w:val="000B3D8D"/>
    <w:rsid w:val="000B3DA8"/>
    <w:rsid w:val="000B3F07"/>
    <w:rsid w:val="000B4221"/>
    <w:rsid w:val="000B4266"/>
    <w:rsid w:val="000B427A"/>
    <w:rsid w:val="000B434C"/>
    <w:rsid w:val="000B4417"/>
    <w:rsid w:val="000B451E"/>
    <w:rsid w:val="000B48ED"/>
    <w:rsid w:val="000B4F03"/>
    <w:rsid w:val="000B5191"/>
    <w:rsid w:val="000B52AA"/>
    <w:rsid w:val="000B5329"/>
    <w:rsid w:val="000B544D"/>
    <w:rsid w:val="000B55CC"/>
    <w:rsid w:val="000B565E"/>
    <w:rsid w:val="000B5662"/>
    <w:rsid w:val="000B57F9"/>
    <w:rsid w:val="000B59EF"/>
    <w:rsid w:val="000B610B"/>
    <w:rsid w:val="000B61D7"/>
    <w:rsid w:val="000B6516"/>
    <w:rsid w:val="000B65E1"/>
    <w:rsid w:val="000B6718"/>
    <w:rsid w:val="000B6A48"/>
    <w:rsid w:val="000B6F2B"/>
    <w:rsid w:val="000B78CB"/>
    <w:rsid w:val="000B7D2D"/>
    <w:rsid w:val="000B7D4D"/>
    <w:rsid w:val="000B7F42"/>
    <w:rsid w:val="000C0375"/>
    <w:rsid w:val="000C039D"/>
    <w:rsid w:val="000C05C2"/>
    <w:rsid w:val="000C0CFB"/>
    <w:rsid w:val="000C0D30"/>
    <w:rsid w:val="000C133E"/>
    <w:rsid w:val="000C1422"/>
    <w:rsid w:val="000C14DE"/>
    <w:rsid w:val="000C162F"/>
    <w:rsid w:val="000C1656"/>
    <w:rsid w:val="000C1781"/>
    <w:rsid w:val="000C1895"/>
    <w:rsid w:val="000C191B"/>
    <w:rsid w:val="000C1B44"/>
    <w:rsid w:val="000C1B70"/>
    <w:rsid w:val="000C1F92"/>
    <w:rsid w:val="000C214B"/>
    <w:rsid w:val="000C2303"/>
    <w:rsid w:val="000C2737"/>
    <w:rsid w:val="000C2796"/>
    <w:rsid w:val="000C286F"/>
    <w:rsid w:val="000C2EB1"/>
    <w:rsid w:val="000C2FD2"/>
    <w:rsid w:val="000C31E8"/>
    <w:rsid w:val="000C34CF"/>
    <w:rsid w:val="000C357C"/>
    <w:rsid w:val="000C3CAF"/>
    <w:rsid w:val="000C3CDB"/>
    <w:rsid w:val="000C3CDD"/>
    <w:rsid w:val="000C40DE"/>
    <w:rsid w:val="000C4397"/>
    <w:rsid w:val="000C45ED"/>
    <w:rsid w:val="000C477F"/>
    <w:rsid w:val="000C4841"/>
    <w:rsid w:val="000C4A1C"/>
    <w:rsid w:val="000C4A9E"/>
    <w:rsid w:val="000C4AF0"/>
    <w:rsid w:val="000C4B17"/>
    <w:rsid w:val="000C4C8A"/>
    <w:rsid w:val="000C4D04"/>
    <w:rsid w:val="000C4D80"/>
    <w:rsid w:val="000C4E62"/>
    <w:rsid w:val="000C52BA"/>
    <w:rsid w:val="000C52F7"/>
    <w:rsid w:val="000C53A0"/>
    <w:rsid w:val="000C5476"/>
    <w:rsid w:val="000C547C"/>
    <w:rsid w:val="000C54FD"/>
    <w:rsid w:val="000C5864"/>
    <w:rsid w:val="000C5907"/>
    <w:rsid w:val="000C5B84"/>
    <w:rsid w:val="000C5D8C"/>
    <w:rsid w:val="000C5DF1"/>
    <w:rsid w:val="000C5FB8"/>
    <w:rsid w:val="000C6644"/>
    <w:rsid w:val="000C675F"/>
    <w:rsid w:val="000C6808"/>
    <w:rsid w:val="000C693C"/>
    <w:rsid w:val="000C6B01"/>
    <w:rsid w:val="000C6B58"/>
    <w:rsid w:val="000C6E30"/>
    <w:rsid w:val="000C71AD"/>
    <w:rsid w:val="000C760C"/>
    <w:rsid w:val="000C76FB"/>
    <w:rsid w:val="000C79B2"/>
    <w:rsid w:val="000C7D78"/>
    <w:rsid w:val="000C7E72"/>
    <w:rsid w:val="000D0023"/>
    <w:rsid w:val="000D01F0"/>
    <w:rsid w:val="000D0268"/>
    <w:rsid w:val="000D027A"/>
    <w:rsid w:val="000D094F"/>
    <w:rsid w:val="000D0CF6"/>
    <w:rsid w:val="000D0ED6"/>
    <w:rsid w:val="000D0FEC"/>
    <w:rsid w:val="000D10D2"/>
    <w:rsid w:val="000D1408"/>
    <w:rsid w:val="000D1540"/>
    <w:rsid w:val="000D197F"/>
    <w:rsid w:val="000D1AE2"/>
    <w:rsid w:val="000D1BC8"/>
    <w:rsid w:val="000D1D62"/>
    <w:rsid w:val="000D1EBE"/>
    <w:rsid w:val="000D1F7B"/>
    <w:rsid w:val="000D21BD"/>
    <w:rsid w:val="000D2231"/>
    <w:rsid w:val="000D2868"/>
    <w:rsid w:val="000D2AD8"/>
    <w:rsid w:val="000D2B74"/>
    <w:rsid w:val="000D31A7"/>
    <w:rsid w:val="000D31F4"/>
    <w:rsid w:val="000D3225"/>
    <w:rsid w:val="000D340B"/>
    <w:rsid w:val="000D37B7"/>
    <w:rsid w:val="000D4176"/>
    <w:rsid w:val="000D419A"/>
    <w:rsid w:val="000D4383"/>
    <w:rsid w:val="000D44DA"/>
    <w:rsid w:val="000D46C7"/>
    <w:rsid w:val="000D48D9"/>
    <w:rsid w:val="000D4967"/>
    <w:rsid w:val="000D4B70"/>
    <w:rsid w:val="000D4C73"/>
    <w:rsid w:val="000D5209"/>
    <w:rsid w:val="000D5454"/>
    <w:rsid w:val="000D56F5"/>
    <w:rsid w:val="000D571C"/>
    <w:rsid w:val="000D57F9"/>
    <w:rsid w:val="000D58F1"/>
    <w:rsid w:val="000D5BB2"/>
    <w:rsid w:val="000D5D79"/>
    <w:rsid w:val="000D60A9"/>
    <w:rsid w:val="000D618A"/>
    <w:rsid w:val="000D66F8"/>
    <w:rsid w:val="000D67F4"/>
    <w:rsid w:val="000D68FF"/>
    <w:rsid w:val="000D6946"/>
    <w:rsid w:val="000D69FD"/>
    <w:rsid w:val="000D6C53"/>
    <w:rsid w:val="000D6CFC"/>
    <w:rsid w:val="000D7068"/>
    <w:rsid w:val="000D712F"/>
    <w:rsid w:val="000D723E"/>
    <w:rsid w:val="000D7444"/>
    <w:rsid w:val="000D746E"/>
    <w:rsid w:val="000D74CD"/>
    <w:rsid w:val="000D7526"/>
    <w:rsid w:val="000D7541"/>
    <w:rsid w:val="000D79DA"/>
    <w:rsid w:val="000D7F64"/>
    <w:rsid w:val="000D7FEC"/>
    <w:rsid w:val="000E02A0"/>
    <w:rsid w:val="000E0688"/>
    <w:rsid w:val="000E081E"/>
    <w:rsid w:val="000E0DB8"/>
    <w:rsid w:val="000E1019"/>
    <w:rsid w:val="000E1130"/>
    <w:rsid w:val="000E13AB"/>
    <w:rsid w:val="000E15EC"/>
    <w:rsid w:val="000E18F4"/>
    <w:rsid w:val="000E1C16"/>
    <w:rsid w:val="000E2316"/>
    <w:rsid w:val="000E26FB"/>
    <w:rsid w:val="000E2C86"/>
    <w:rsid w:val="000E2D64"/>
    <w:rsid w:val="000E3412"/>
    <w:rsid w:val="000E3548"/>
    <w:rsid w:val="000E3B93"/>
    <w:rsid w:val="000E3DF7"/>
    <w:rsid w:val="000E44AA"/>
    <w:rsid w:val="000E4EF5"/>
    <w:rsid w:val="000E5262"/>
    <w:rsid w:val="000E53BC"/>
    <w:rsid w:val="000E541C"/>
    <w:rsid w:val="000E5647"/>
    <w:rsid w:val="000E588F"/>
    <w:rsid w:val="000E5A36"/>
    <w:rsid w:val="000E61E4"/>
    <w:rsid w:val="000E6430"/>
    <w:rsid w:val="000E6833"/>
    <w:rsid w:val="000E691C"/>
    <w:rsid w:val="000E6923"/>
    <w:rsid w:val="000E6965"/>
    <w:rsid w:val="000E69D0"/>
    <w:rsid w:val="000E6EB1"/>
    <w:rsid w:val="000E78A1"/>
    <w:rsid w:val="000E7944"/>
    <w:rsid w:val="000E7989"/>
    <w:rsid w:val="000E7A34"/>
    <w:rsid w:val="000E7A39"/>
    <w:rsid w:val="000E7B62"/>
    <w:rsid w:val="000F015E"/>
    <w:rsid w:val="000F0366"/>
    <w:rsid w:val="000F045F"/>
    <w:rsid w:val="000F051B"/>
    <w:rsid w:val="000F0576"/>
    <w:rsid w:val="000F07FD"/>
    <w:rsid w:val="000F085D"/>
    <w:rsid w:val="000F09D9"/>
    <w:rsid w:val="000F0C70"/>
    <w:rsid w:val="000F123B"/>
    <w:rsid w:val="000F167E"/>
    <w:rsid w:val="000F16C4"/>
    <w:rsid w:val="000F1736"/>
    <w:rsid w:val="000F1904"/>
    <w:rsid w:val="000F1AC4"/>
    <w:rsid w:val="000F1ADF"/>
    <w:rsid w:val="000F1B99"/>
    <w:rsid w:val="000F1F09"/>
    <w:rsid w:val="000F2483"/>
    <w:rsid w:val="000F273D"/>
    <w:rsid w:val="000F2C7B"/>
    <w:rsid w:val="000F2F79"/>
    <w:rsid w:val="000F2F8A"/>
    <w:rsid w:val="000F3273"/>
    <w:rsid w:val="000F3459"/>
    <w:rsid w:val="000F346A"/>
    <w:rsid w:val="000F39B4"/>
    <w:rsid w:val="000F3B92"/>
    <w:rsid w:val="000F3BCE"/>
    <w:rsid w:val="000F3BF1"/>
    <w:rsid w:val="000F3F28"/>
    <w:rsid w:val="000F4005"/>
    <w:rsid w:val="000F4051"/>
    <w:rsid w:val="000F40E7"/>
    <w:rsid w:val="000F4241"/>
    <w:rsid w:val="000F426B"/>
    <w:rsid w:val="000F44FC"/>
    <w:rsid w:val="000F4536"/>
    <w:rsid w:val="000F4807"/>
    <w:rsid w:val="000F4988"/>
    <w:rsid w:val="000F4A3E"/>
    <w:rsid w:val="000F546F"/>
    <w:rsid w:val="000F54FC"/>
    <w:rsid w:val="000F59BF"/>
    <w:rsid w:val="000F5BAC"/>
    <w:rsid w:val="000F5FFD"/>
    <w:rsid w:val="000F6212"/>
    <w:rsid w:val="000F6826"/>
    <w:rsid w:val="000F6A9C"/>
    <w:rsid w:val="000F6B2D"/>
    <w:rsid w:val="000F6BFA"/>
    <w:rsid w:val="000F6C14"/>
    <w:rsid w:val="000F6E6D"/>
    <w:rsid w:val="000F6F86"/>
    <w:rsid w:val="000F6FD3"/>
    <w:rsid w:val="000F6FFD"/>
    <w:rsid w:val="000F748F"/>
    <w:rsid w:val="000F78DE"/>
    <w:rsid w:val="00100311"/>
    <w:rsid w:val="0010040C"/>
    <w:rsid w:val="00100541"/>
    <w:rsid w:val="00100543"/>
    <w:rsid w:val="001009F3"/>
    <w:rsid w:val="00100A5E"/>
    <w:rsid w:val="00100A81"/>
    <w:rsid w:val="00100D04"/>
    <w:rsid w:val="00100D38"/>
    <w:rsid w:val="00100D65"/>
    <w:rsid w:val="001011AB"/>
    <w:rsid w:val="00101695"/>
    <w:rsid w:val="00101CC7"/>
    <w:rsid w:val="00101DA9"/>
    <w:rsid w:val="00101F45"/>
    <w:rsid w:val="00102159"/>
    <w:rsid w:val="0010220E"/>
    <w:rsid w:val="00102583"/>
    <w:rsid w:val="00102BE7"/>
    <w:rsid w:val="00102D5A"/>
    <w:rsid w:val="00103777"/>
    <w:rsid w:val="0010399B"/>
    <w:rsid w:val="00103C1D"/>
    <w:rsid w:val="00103DE9"/>
    <w:rsid w:val="00103F83"/>
    <w:rsid w:val="00104061"/>
    <w:rsid w:val="00104614"/>
    <w:rsid w:val="001049BC"/>
    <w:rsid w:val="00104B27"/>
    <w:rsid w:val="001052EB"/>
    <w:rsid w:val="0010532C"/>
    <w:rsid w:val="00105480"/>
    <w:rsid w:val="00105A1F"/>
    <w:rsid w:val="00105A30"/>
    <w:rsid w:val="00105D81"/>
    <w:rsid w:val="00105E35"/>
    <w:rsid w:val="00105F09"/>
    <w:rsid w:val="00106135"/>
    <w:rsid w:val="0010616A"/>
    <w:rsid w:val="00106365"/>
    <w:rsid w:val="001063DC"/>
    <w:rsid w:val="00106765"/>
    <w:rsid w:val="0010693C"/>
    <w:rsid w:val="00106B44"/>
    <w:rsid w:val="00106D0F"/>
    <w:rsid w:val="00106FA6"/>
    <w:rsid w:val="00107192"/>
    <w:rsid w:val="00107721"/>
    <w:rsid w:val="001077AE"/>
    <w:rsid w:val="00107A83"/>
    <w:rsid w:val="00107B5A"/>
    <w:rsid w:val="00107BFA"/>
    <w:rsid w:val="00107D59"/>
    <w:rsid w:val="00107DE3"/>
    <w:rsid w:val="001103F0"/>
    <w:rsid w:val="00110416"/>
    <w:rsid w:val="00110532"/>
    <w:rsid w:val="001107DA"/>
    <w:rsid w:val="001109E6"/>
    <w:rsid w:val="00110B66"/>
    <w:rsid w:val="00110BFF"/>
    <w:rsid w:val="001113CB"/>
    <w:rsid w:val="00111693"/>
    <w:rsid w:val="001117CE"/>
    <w:rsid w:val="00111881"/>
    <w:rsid w:val="0011193B"/>
    <w:rsid w:val="00111A06"/>
    <w:rsid w:val="00111C3E"/>
    <w:rsid w:val="00111E3C"/>
    <w:rsid w:val="00112268"/>
    <w:rsid w:val="00112537"/>
    <w:rsid w:val="00112570"/>
    <w:rsid w:val="00112663"/>
    <w:rsid w:val="00112692"/>
    <w:rsid w:val="0011283A"/>
    <w:rsid w:val="001128B6"/>
    <w:rsid w:val="00112A36"/>
    <w:rsid w:val="00112C6A"/>
    <w:rsid w:val="00112CBE"/>
    <w:rsid w:val="00112E1E"/>
    <w:rsid w:val="001134B3"/>
    <w:rsid w:val="001137DC"/>
    <w:rsid w:val="00113965"/>
    <w:rsid w:val="00113A04"/>
    <w:rsid w:val="00113B3C"/>
    <w:rsid w:val="00113C06"/>
    <w:rsid w:val="00114124"/>
    <w:rsid w:val="0011418F"/>
    <w:rsid w:val="0011456C"/>
    <w:rsid w:val="0011486D"/>
    <w:rsid w:val="0011494A"/>
    <w:rsid w:val="00114952"/>
    <w:rsid w:val="00114A44"/>
    <w:rsid w:val="0011502E"/>
    <w:rsid w:val="00115073"/>
    <w:rsid w:val="001150E9"/>
    <w:rsid w:val="00115171"/>
    <w:rsid w:val="00115348"/>
    <w:rsid w:val="001153D1"/>
    <w:rsid w:val="0011548C"/>
    <w:rsid w:val="001156A4"/>
    <w:rsid w:val="00115A9A"/>
    <w:rsid w:val="00115C40"/>
    <w:rsid w:val="00115F09"/>
    <w:rsid w:val="001163E1"/>
    <w:rsid w:val="00116518"/>
    <w:rsid w:val="001166B1"/>
    <w:rsid w:val="0011691B"/>
    <w:rsid w:val="00116C15"/>
    <w:rsid w:val="001170F0"/>
    <w:rsid w:val="0011713E"/>
    <w:rsid w:val="00117292"/>
    <w:rsid w:val="00117724"/>
    <w:rsid w:val="00117803"/>
    <w:rsid w:val="00117A19"/>
    <w:rsid w:val="00117B6E"/>
    <w:rsid w:val="00117BA2"/>
    <w:rsid w:val="00117D23"/>
    <w:rsid w:val="00117DB8"/>
    <w:rsid w:val="00117DF8"/>
    <w:rsid w:val="00117E3B"/>
    <w:rsid w:val="00120641"/>
    <w:rsid w:val="0012075C"/>
    <w:rsid w:val="00120779"/>
    <w:rsid w:val="001208D6"/>
    <w:rsid w:val="00120C0D"/>
    <w:rsid w:val="00120D04"/>
    <w:rsid w:val="00120E9A"/>
    <w:rsid w:val="0012101C"/>
    <w:rsid w:val="00121384"/>
    <w:rsid w:val="001213E5"/>
    <w:rsid w:val="001214CC"/>
    <w:rsid w:val="0012155C"/>
    <w:rsid w:val="00121630"/>
    <w:rsid w:val="0012189F"/>
    <w:rsid w:val="00121A48"/>
    <w:rsid w:val="00121CE1"/>
    <w:rsid w:val="00121E8A"/>
    <w:rsid w:val="00121FD0"/>
    <w:rsid w:val="0012205E"/>
    <w:rsid w:val="00122741"/>
    <w:rsid w:val="001227AE"/>
    <w:rsid w:val="00122852"/>
    <w:rsid w:val="0012288F"/>
    <w:rsid w:val="00122C85"/>
    <w:rsid w:val="00122EB0"/>
    <w:rsid w:val="00123327"/>
    <w:rsid w:val="0012332E"/>
    <w:rsid w:val="001235B8"/>
    <w:rsid w:val="001235F4"/>
    <w:rsid w:val="00123714"/>
    <w:rsid w:val="00123D89"/>
    <w:rsid w:val="001240DE"/>
    <w:rsid w:val="00124113"/>
    <w:rsid w:val="00124130"/>
    <w:rsid w:val="00124495"/>
    <w:rsid w:val="001244FD"/>
    <w:rsid w:val="0012461C"/>
    <w:rsid w:val="001246F2"/>
    <w:rsid w:val="00124835"/>
    <w:rsid w:val="00124A63"/>
    <w:rsid w:val="00124CCD"/>
    <w:rsid w:val="00125173"/>
    <w:rsid w:val="00125452"/>
    <w:rsid w:val="001254B9"/>
    <w:rsid w:val="00125543"/>
    <w:rsid w:val="00125716"/>
    <w:rsid w:val="00125AA5"/>
    <w:rsid w:val="00125F3F"/>
    <w:rsid w:val="001261CD"/>
    <w:rsid w:val="0012623F"/>
    <w:rsid w:val="00126377"/>
    <w:rsid w:val="001264E7"/>
    <w:rsid w:val="00126B93"/>
    <w:rsid w:val="00126BF5"/>
    <w:rsid w:val="00126CE8"/>
    <w:rsid w:val="00126D0F"/>
    <w:rsid w:val="00126D2B"/>
    <w:rsid w:val="00126D80"/>
    <w:rsid w:val="00126DA1"/>
    <w:rsid w:val="00126DE3"/>
    <w:rsid w:val="0012728D"/>
    <w:rsid w:val="001272E6"/>
    <w:rsid w:val="001276CF"/>
    <w:rsid w:val="0012785D"/>
    <w:rsid w:val="001278DC"/>
    <w:rsid w:val="001279B9"/>
    <w:rsid w:val="00127C9B"/>
    <w:rsid w:val="00127F03"/>
    <w:rsid w:val="00127FEF"/>
    <w:rsid w:val="001300D4"/>
    <w:rsid w:val="00130353"/>
    <w:rsid w:val="00130FCB"/>
    <w:rsid w:val="001310A0"/>
    <w:rsid w:val="001310C1"/>
    <w:rsid w:val="00131760"/>
    <w:rsid w:val="00131963"/>
    <w:rsid w:val="0013196A"/>
    <w:rsid w:val="0013219D"/>
    <w:rsid w:val="0013259C"/>
    <w:rsid w:val="0013261B"/>
    <w:rsid w:val="00132639"/>
    <w:rsid w:val="001326AD"/>
    <w:rsid w:val="001326F7"/>
    <w:rsid w:val="00132722"/>
    <w:rsid w:val="00132727"/>
    <w:rsid w:val="00133151"/>
    <w:rsid w:val="00133551"/>
    <w:rsid w:val="0013379A"/>
    <w:rsid w:val="0013386A"/>
    <w:rsid w:val="00133984"/>
    <w:rsid w:val="00133CB4"/>
    <w:rsid w:val="00133D0A"/>
    <w:rsid w:val="00133E2F"/>
    <w:rsid w:val="00133FAE"/>
    <w:rsid w:val="0013400E"/>
    <w:rsid w:val="001340EB"/>
    <w:rsid w:val="001341AE"/>
    <w:rsid w:val="00134238"/>
    <w:rsid w:val="00134275"/>
    <w:rsid w:val="00134702"/>
    <w:rsid w:val="00134E09"/>
    <w:rsid w:val="00134EA2"/>
    <w:rsid w:val="00134FD1"/>
    <w:rsid w:val="0013510E"/>
    <w:rsid w:val="00135153"/>
    <w:rsid w:val="00135492"/>
    <w:rsid w:val="001358EC"/>
    <w:rsid w:val="001359EF"/>
    <w:rsid w:val="00135D7E"/>
    <w:rsid w:val="00135ECB"/>
    <w:rsid w:val="00135F4C"/>
    <w:rsid w:val="00135F72"/>
    <w:rsid w:val="001363AA"/>
    <w:rsid w:val="0013656A"/>
    <w:rsid w:val="00136626"/>
    <w:rsid w:val="001367BA"/>
    <w:rsid w:val="001368F0"/>
    <w:rsid w:val="00136961"/>
    <w:rsid w:val="00136A40"/>
    <w:rsid w:val="00136AFE"/>
    <w:rsid w:val="00136C2A"/>
    <w:rsid w:val="00136DC1"/>
    <w:rsid w:val="00136E2A"/>
    <w:rsid w:val="001370DD"/>
    <w:rsid w:val="00137192"/>
    <w:rsid w:val="0013743B"/>
    <w:rsid w:val="001374D0"/>
    <w:rsid w:val="0013762F"/>
    <w:rsid w:val="00137A6E"/>
    <w:rsid w:val="00137CEC"/>
    <w:rsid w:val="0014022A"/>
    <w:rsid w:val="0014025E"/>
    <w:rsid w:val="001402E9"/>
    <w:rsid w:val="001404C3"/>
    <w:rsid w:val="001404D1"/>
    <w:rsid w:val="0014051C"/>
    <w:rsid w:val="001406D8"/>
    <w:rsid w:val="00140722"/>
    <w:rsid w:val="0014084F"/>
    <w:rsid w:val="00140893"/>
    <w:rsid w:val="00140905"/>
    <w:rsid w:val="00140CEF"/>
    <w:rsid w:val="00140F4A"/>
    <w:rsid w:val="00141BFC"/>
    <w:rsid w:val="00141E4B"/>
    <w:rsid w:val="001422C6"/>
    <w:rsid w:val="0014233A"/>
    <w:rsid w:val="00142374"/>
    <w:rsid w:val="001425E1"/>
    <w:rsid w:val="001427FF"/>
    <w:rsid w:val="00142893"/>
    <w:rsid w:val="00142939"/>
    <w:rsid w:val="001429A4"/>
    <w:rsid w:val="001434C2"/>
    <w:rsid w:val="00143A35"/>
    <w:rsid w:val="00143AB7"/>
    <w:rsid w:val="00143B48"/>
    <w:rsid w:val="00143BC1"/>
    <w:rsid w:val="00143CC8"/>
    <w:rsid w:val="00144712"/>
    <w:rsid w:val="00144B30"/>
    <w:rsid w:val="00144B98"/>
    <w:rsid w:val="00144CCF"/>
    <w:rsid w:val="00144D20"/>
    <w:rsid w:val="00144E9A"/>
    <w:rsid w:val="001451AE"/>
    <w:rsid w:val="001452DB"/>
    <w:rsid w:val="0014557D"/>
    <w:rsid w:val="001459F5"/>
    <w:rsid w:val="00145A4B"/>
    <w:rsid w:val="00145CB4"/>
    <w:rsid w:val="00145EE3"/>
    <w:rsid w:val="00145F44"/>
    <w:rsid w:val="00146383"/>
    <w:rsid w:val="001464B0"/>
    <w:rsid w:val="001465A5"/>
    <w:rsid w:val="0014660C"/>
    <w:rsid w:val="00146792"/>
    <w:rsid w:val="00146826"/>
    <w:rsid w:val="00146952"/>
    <w:rsid w:val="00146CD3"/>
    <w:rsid w:val="00146D35"/>
    <w:rsid w:val="00146E2E"/>
    <w:rsid w:val="0014703B"/>
    <w:rsid w:val="00147257"/>
    <w:rsid w:val="00147407"/>
    <w:rsid w:val="00147593"/>
    <w:rsid w:val="0014786A"/>
    <w:rsid w:val="00147BCE"/>
    <w:rsid w:val="00147EE0"/>
    <w:rsid w:val="00147F65"/>
    <w:rsid w:val="001504A9"/>
    <w:rsid w:val="00150878"/>
    <w:rsid w:val="00150947"/>
    <w:rsid w:val="00150C37"/>
    <w:rsid w:val="00150E92"/>
    <w:rsid w:val="0015102D"/>
    <w:rsid w:val="001510F4"/>
    <w:rsid w:val="00151244"/>
    <w:rsid w:val="00151633"/>
    <w:rsid w:val="00151703"/>
    <w:rsid w:val="0015177E"/>
    <w:rsid w:val="0015188C"/>
    <w:rsid w:val="0015189F"/>
    <w:rsid w:val="00151A01"/>
    <w:rsid w:val="00151C4E"/>
    <w:rsid w:val="00151DFD"/>
    <w:rsid w:val="00151F76"/>
    <w:rsid w:val="0015242A"/>
    <w:rsid w:val="00152501"/>
    <w:rsid w:val="00152527"/>
    <w:rsid w:val="001529FA"/>
    <w:rsid w:val="00152C28"/>
    <w:rsid w:val="00152D47"/>
    <w:rsid w:val="00152D6C"/>
    <w:rsid w:val="00152E16"/>
    <w:rsid w:val="00152E23"/>
    <w:rsid w:val="00153386"/>
    <w:rsid w:val="0015340D"/>
    <w:rsid w:val="00153462"/>
    <w:rsid w:val="00153524"/>
    <w:rsid w:val="00153609"/>
    <w:rsid w:val="0015371B"/>
    <w:rsid w:val="001538AC"/>
    <w:rsid w:val="001539EC"/>
    <w:rsid w:val="00153B8A"/>
    <w:rsid w:val="00154159"/>
    <w:rsid w:val="001541AE"/>
    <w:rsid w:val="00154323"/>
    <w:rsid w:val="001545DF"/>
    <w:rsid w:val="001546F1"/>
    <w:rsid w:val="00154A3E"/>
    <w:rsid w:val="00154CA0"/>
    <w:rsid w:val="00154DD1"/>
    <w:rsid w:val="00154F68"/>
    <w:rsid w:val="00154F99"/>
    <w:rsid w:val="001550D4"/>
    <w:rsid w:val="0015512F"/>
    <w:rsid w:val="00155186"/>
    <w:rsid w:val="001551A5"/>
    <w:rsid w:val="0015522D"/>
    <w:rsid w:val="001553E8"/>
    <w:rsid w:val="00155697"/>
    <w:rsid w:val="00155AB6"/>
    <w:rsid w:val="00155E06"/>
    <w:rsid w:val="001563C1"/>
    <w:rsid w:val="0015640E"/>
    <w:rsid w:val="001565B4"/>
    <w:rsid w:val="00156671"/>
    <w:rsid w:val="001566AD"/>
    <w:rsid w:val="00156A23"/>
    <w:rsid w:val="00156CD6"/>
    <w:rsid w:val="00157238"/>
    <w:rsid w:val="00157472"/>
    <w:rsid w:val="001578DC"/>
    <w:rsid w:val="00157D6E"/>
    <w:rsid w:val="00157D7D"/>
    <w:rsid w:val="00157E1C"/>
    <w:rsid w:val="00157ED7"/>
    <w:rsid w:val="0016006C"/>
    <w:rsid w:val="001602B3"/>
    <w:rsid w:val="00160378"/>
    <w:rsid w:val="0016044F"/>
    <w:rsid w:val="00160667"/>
    <w:rsid w:val="0016089F"/>
    <w:rsid w:val="00160BCF"/>
    <w:rsid w:val="00160FBD"/>
    <w:rsid w:val="00161312"/>
    <w:rsid w:val="001613CC"/>
    <w:rsid w:val="0016164F"/>
    <w:rsid w:val="0016173A"/>
    <w:rsid w:val="001619F7"/>
    <w:rsid w:val="00161CA0"/>
    <w:rsid w:val="001621D8"/>
    <w:rsid w:val="001625DA"/>
    <w:rsid w:val="0016264E"/>
    <w:rsid w:val="001627BA"/>
    <w:rsid w:val="0016297C"/>
    <w:rsid w:val="001629AB"/>
    <w:rsid w:val="00162D99"/>
    <w:rsid w:val="00162EE1"/>
    <w:rsid w:val="00162F0A"/>
    <w:rsid w:val="00163091"/>
    <w:rsid w:val="0016322D"/>
    <w:rsid w:val="0016331C"/>
    <w:rsid w:val="001633BD"/>
    <w:rsid w:val="00163658"/>
    <w:rsid w:val="00163906"/>
    <w:rsid w:val="00163A90"/>
    <w:rsid w:val="00163D61"/>
    <w:rsid w:val="00163F04"/>
    <w:rsid w:val="001640E5"/>
    <w:rsid w:val="0016431F"/>
    <w:rsid w:val="00164661"/>
    <w:rsid w:val="00164672"/>
    <w:rsid w:val="00164792"/>
    <w:rsid w:val="00164848"/>
    <w:rsid w:val="001648CB"/>
    <w:rsid w:val="00164AEC"/>
    <w:rsid w:val="00164C1D"/>
    <w:rsid w:val="0016502D"/>
    <w:rsid w:val="0016532C"/>
    <w:rsid w:val="0016564F"/>
    <w:rsid w:val="001656B4"/>
    <w:rsid w:val="00165796"/>
    <w:rsid w:val="001659A6"/>
    <w:rsid w:val="00165CB3"/>
    <w:rsid w:val="00165E16"/>
    <w:rsid w:val="00165F7A"/>
    <w:rsid w:val="00166166"/>
    <w:rsid w:val="0016645A"/>
    <w:rsid w:val="001666D6"/>
    <w:rsid w:val="00166997"/>
    <w:rsid w:val="001671E1"/>
    <w:rsid w:val="00167411"/>
    <w:rsid w:val="0016772D"/>
    <w:rsid w:val="00167A14"/>
    <w:rsid w:val="00167BB3"/>
    <w:rsid w:val="00167EA2"/>
    <w:rsid w:val="00170248"/>
    <w:rsid w:val="00170518"/>
    <w:rsid w:val="001707DB"/>
    <w:rsid w:val="00170AAB"/>
    <w:rsid w:val="00170AC8"/>
    <w:rsid w:val="00170ACC"/>
    <w:rsid w:val="00170AEF"/>
    <w:rsid w:val="00170E0F"/>
    <w:rsid w:val="00170EE9"/>
    <w:rsid w:val="00170F17"/>
    <w:rsid w:val="00171888"/>
    <w:rsid w:val="00171996"/>
    <w:rsid w:val="00171A47"/>
    <w:rsid w:val="00171B68"/>
    <w:rsid w:val="001720D0"/>
    <w:rsid w:val="001722BF"/>
    <w:rsid w:val="00172486"/>
    <w:rsid w:val="0017257A"/>
    <w:rsid w:val="00172794"/>
    <w:rsid w:val="00172855"/>
    <w:rsid w:val="00172B7A"/>
    <w:rsid w:val="00172DC0"/>
    <w:rsid w:val="00172F31"/>
    <w:rsid w:val="001734EE"/>
    <w:rsid w:val="001739CC"/>
    <w:rsid w:val="00173AEC"/>
    <w:rsid w:val="0017463A"/>
    <w:rsid w:val="0017466F"/>
    <w:rsid w:val="001746AF"/>
    <w:rsid w:val="001746E3"/>
    <w:rsid w:val="00174B4E"/>
    <w:rsid w:val="00174E21"/>
    <w:rsid w:val="00175306"/>
    <w:rsid w:val="00175728"/>
    <w:rsid w:val="00175780"/>
    <w:rsid w:val="00175F07"/>
    <w:rsid w:val="001764CF"/>
    <w:rsid w:val="00176639"/>
    <w:rsid w:val="0017695E"/>
    <w:rsid w:val="00176CCD"/>
    <w:rsid w:val="00176D5D"/>
    <w:rsid w:val="00176E90"/>
    <w:rsid w:val="00176ED6"/>
    <w:rsid w:val="0017797B"/>
    <w:rsid w:val="001806A5"/>
    <w:rsid w:val="001806A8"/>
    <w:rsid w:val="00180859"/>
    <w:rsid w:val="00180E6F"/>
    <w:rsid w:val="00180E82"/>
    <w:rsid w:val="0018112A"/>
    <w:rsid w:val="0018122D"/>
    <w:rsid w:val="00181549"/>
    <w:rsid w:val="00181685"/>
    <w:rsid w:val="001816C9"/>
    <w:rsid w:val="0018170D"/>
    <w:rsid w:val="001817ED"/>
    <w:rsid w:val="0018181C"/>
    <w:rsid w:val="00181C9A"/>
    <w:rsid w:val="00181D96"/>
    <w:rsid w:val="00181F63"/>
    <w:rsid w:val="0018216B"/>
    <w:rsid w:val="00182AC2"/>
    <w:rsid w:val="001837EF"/>
    <w:rsid w:val="001838F8"/>
    <w:rsid w:val="00183A24"/>
    <w:rsid w:val="00183D47"/>
    <w:rsid w:val="00183DF5"/>
    <w:rsid w:val="00183FF1"/>
    <w:rsid w:val="001842E1"/>
    <w:rsid w:val="00184308"/>
    <w:rsid w:val="001844DD"/>
    <w:rsid w:val="00184551"/>
    <w:rsid w:val="001848B9"/>
    <w:rsid w:val="00184C2D"/>
    <w:rsid w:val="00184CFD"/>
    <w:rsid w:val="001856C7"/>
    <w:rsid w:val="001859A1"/>
    <w:rsid w:val="00185A8E"/>
    <w:rsid w:val="00185E32"/>
    <w:rsid w:val="001860E7"/>
    <w:rsid w:val="00186203"/>
    <w:rsid w:val="00186375"/>
    <w:rsid w:val="0018651E"/>
    <w:rsid w:val="00186648"/>
    <w:rsid w:val="00186731"/>
    <w:rsid w:val="001867AA"/>
    <w:rsid w:val="00186A88"/>
    <w:rsid w:val="00186B2A"/>
    <w:rsid w:val="00186C48"/>
    <w:rsid w:val="0018750F"/>
    <w:rsid w:val="0018760B"/>
    <w:rsid w:val="00187708"/>
    <w:rsid w:val="00187B29"/>
    <w:rsid w:val="00187D9F"/>
    <w:rsid w:val="00187EEC"/>
    <w:rsid w:val="0019003D"/>
    <w:rsid w:val="001902F6"/>
    <w:rsid w:val="001904BC"/>
    <w:rsid w:val="001904EB"/>
    <w:rsid w:val="001906C5"/>
    <w:rsid w:val="00190BB2"/>
    <w:rsid w:val="00190DD1"/>
    <w:rsid w:val="00191518"/>
    <w:rsid w:val="00191579"/>
    <w:rsid w:val="001919EE"/>
    <w:rsid w:val="00191EBE"/>
    <w:rsid w:val="00191EDF"/>
    <w:rsid w:val="001920D4"/>
    <w:rsid w:val="0019213D"/>
    <w:rsid w:val="001929FD"/>
    <w:rsid w:val="00193412"/>
    <w:rsid w:val="00193417"/>
    <w:rsid w:val="001934B6"/>
    <w:rsid w:val="0019357F"/>
    <w:rsid w:val="00193B5E"/>
    <w:rsid w:val="00193CB1"/>
    <w:rsid w:val="00193F70"/>
    <w:rsid w:val="00194039"/>
    <w:rsid w:val="001941D9"/>
    <w:rsid w:val="0019425F"/>
    <w:rsid w:val="0019455C"/>
    <w:rsid w:val="001947AF"/>
    <w:rsid w:val="00194804"/>
    <w:rsid w:val="00194DE7"/>
    <w:rsid w:val="00195648"/>
    <w:rsid w:val="00195778"/>
    <w:rsid w:val="00195926"/>
    <w:rsid w:val="00195AE3"/>
    <w:rsid w:val="0019600B"/>
    <w:rsid w:val="001961AD"/>
    <w:rsid w:val="00196267"/>
    <w:rsid w:val="00196380"/>
    <w:rsid w:val="0019644E"/>
    <w:rsid w:val="001967A7"/>
    <w:rsid w:val="001968C9"/>
    <w:rsid w:val="00196CCA"/>
    <w:rsid w:val="00196CCB"/>
    <w:rsid w:val="00196CD7"/>
    <w:rsid w:val="00196E54"/>
    <w:rsid w:val="00196F41"/>
    <w:rsid w:val="00197007"/>
    <w:rsid w:val="001975A2"/>
    <w:rsid w:val="001975AA"/>
    <w:rsid w:val="001976E2"/>
    <w:rsid w:val="001979E9"/>
    <w:rsid w:val="00197C63"/>
    <w:rsid w:val="00197E35"/>
    <w:rsid w:val="001A0349"/>
    <w:rsid w:val="001A0362"/>
    <w:rsid w:val="001A0B60"/>
    <w:rsid w:val="001A0D68"/>
    <w:rsid w:val="001A0D78"/>
    <w:rsid w:val="001A0FCD"/>
    <w:rsid w:val="001A10CE"/>
    <w:rsid w:val="001A1146"/>
    <w:rsid w:val="001A14DD"/>
    <w:rsid w:val="001A177B"/>
    <w:rsid w:val="001A1A8A"/>
    <w:rsid w:val="001A1AD3"/>
    <w:rsid w:val="001A1E35"/>
    <w:rsid w:val="001A1E56"/>
    <w:rsid w:val="001A2354"/>
    <w:rsid w:val="001A271A"/>
    <w:rsid w:val="001A2750"/>
    <w:rsid w:val="001A2935"/>
    <w:rsid w:val="001A2C4B"/>
    <w:rsid w:val="001A2C52"/>
    <w:rsid w:val="001A2E4A"/>
    <w:rsid w:val="001A2E55"/>
    <w:rsid w:val="001A2E87"/>
    <w:rsid w:val="001A2E8F"/>
    <w:rsid w:val="001A32DC"/>
    <w:rsid w:val="001A34F4"/>
    <w:rsid w:val="001A3503"/>
    <w:rsid w:val="001A3562"/>
    <w:rsid w:val="001A391E"/>
    <w:rsid w:val="001A3BA9"/>
    <w:rsid w:val="001A3E96"/>
    <w:rsid w:val="001A3EF4"/>
    <w:rsid w:val="001A3F95"/>
    <w:rsid w:val="001A40AB"/>
    <w:rsid w:val="001A435F"/>
    <w:rsid w:val="001A4377"/>
    <w:rsid w:val="001A4463"/>
    <w:rsid w:val="001A49C1"/>
    <w:rsid w:val="001A4B77"/>
    <w:rsid w:val="001A50DA"/>
    <w:rsid w:val="001A512C"/>
    <w:rsid w:val="001A5A09"/>
    <w:rsid w:val="001A5B47"/>
    <w:rsid w:val="001A5BF8"/>
    <w:rsid w:val="001A6308"/>
    <w:rsid w:val="001A64C2"/>
    <w:rsid w:val="001A6887"/>
    <w:rsid w:val="001A6A0B"/>
    <w:rsid w:val="001A6AB1"/>
    <w:rsid w:val="001A6C33"/>
    <w:rsid w:val="001A6DD5"/>
    <w:rsid w:val="001A6FA8"/>
    <w:rsid w:val="001A7069"/>
    <w:rsid w:val="001A7268"/>
    <w:rsid w:val="001A755D"/>
    <w:rsid w:val="001A7619"/>
    <w:rsid w:val="001A7B41"/>
    <w:rsid w:val="001B055B"/>
    <w:rsid w:val="001B072A"/>
    <w:rsid w:val="001B0802"/>
    <w:rsid w:val="001B08F6"/>
    <w:rsid w:val="001B092F"/>
    <w:rsid w:val="001B0DAE"/>
    <w:rsid w:val="001B0F79"/>
    <w:rsid w:val="001B1085"/>
    <w:rsid w:val="001B129B"/>
    <w:rsid w:val="001B14DF"/>
    <w:rsid w:val="001B168A"/>
    <w:rsid w:val="001B1C37"/>
    <w:rsid w:val="001B1FF6"/>
    <w:rsid w:val="001B2069"/>
    <w:rsid w:val="001B2570"/>
    <w:rsid w:val="001B25D8"/>
    <w:rsid w:val="001B282E"/>
    <w:rsid w:val="001B2877"/>
    <w:rsid w:val="001B2923"/>
    <w:rsid w:val="001B296C"/>
    <w:rsid w:val="001B2977"/>
    <w:rsid w:val="001B2C47"/>
    <w:rsid w:val="001B2EA5"/>
    <w:rsid w:val="001B3101"/>
    <w:rsid w:val="001B3594"/>
    <w:rsid w:val="001B3691"/>
    <w:rsid w:val="001B383E"/>
    <w:rsid w:val="001B393B"/>
    <w:rsid w:val="001B3B9F"/>
    <w:rsid w:val="001B3DEA"/>
    <w:rsid w:val="001B3EDC"/>
    <w:rsid w:val="001B3FF2"/>
    <w:rsid w:val="001B4097"/>
    <w:rsid w:val="001B41D6"/>
    <w:rsid w:val="001B44A1"/>
    <w:rsid w:val="001B4823"/>
    <w:rsid w:val="001B4ADA"/>
    <w:rsid w:val="001B4B21"/>
    <w:rsid w:val="001B4E3A"/>
    <w:rsid w:val="001B5D30"/>
    <w:rsid w:val="001B5D42"/>
    <w:rsid w:val="001B5E36"/>
    <w:rsid w:val="001B6008"/>
    <w:rsid w:val="001B616A"/>
    <w:rsid w:val="001B6379"/>
    <w:rsid w:val="001B6455"/>
    <w:rsid w:val="001B65F8"/>
    <w:rsid w:val="001B6671"/>
    <w:rsid w:val="001B668D"/>
    <w:rsid w:val="001B6828"/>
    <w:rsid w:val="001B6A71"/>
    <w:rsid w:val="001B6E40"/>
    <w:rsid w:val="001B6E9F"/>
    <w:rsid w:val="001B71A3"/>
    <w:rsid w:val="001B738A"/>
    <w:rsid w:val="001B7545"/>
    <w:rsid w:val="001B75AB"/>
    <w:rsid w:val="001B771B"/>
    <w:rsid w:val="001B7EAE"/>
    <w:rsid w:val="001C012B"/>
    <w:rsid w:val="001C0315"/>
    <w:rsid w:val="001C0D2D"/>
    <w:rsid w:val="001C0E81"/>
    <w:rsid w:val="001C10CC"/>
    <w:rsid w:val="001C1427"/>
    <w:rsid w:val="001C15DD"/>
    <w:rsid w:val="001C1620"/>
    <w:rsid w:val="001C16A4"/>
    <w:rsid w:val="001C18E8"/>
    <w:rsid w:val="001C1A97"/>
    <w:rsid w:val="001C1B2E"/>
    <w:rsid w:val="001C1C08"/>
    <w:rsid w:val="001C1F7C"/>
    <w:rsid w:val="001C21E3"/>
    <w:rsid w:val="001C24B2"/>
    <w:rsid w:val="001C261B"/>
    <w:rsid w:val="001C2AC4"/>
    <w:rsid w:val="001C2BD4"/>
    <w:rsid w:val="001C3597"/>
    <w:rsid w:val="001C3AEC"/>
    <w:rsid w:val="001C3D59"/>
    <w:rsid w:val="001C4031"/>
    <w:rsid w:val="001C4255"/>
    <w:rsid w:val="001C4536"/>
    <w:rsid w:val="001C4631"/>
    <w:rsid w:val="001C46EB"/>
    <w:rsid w:val="001C4745"/>
    <w:rsid w:val="001C4813"/>
    <w:rsid w:val="001C490D"/>
    <w:rsid w:val="001C497B"/>
    <w:rsid w:val="001C4E07"/>
    <w:rsid w:val="001C4E30"/>
    <w:rsid w:val="001C4FFC"/>
    <w:rsid w:val="001C599D"/>
    <w:rsid w:val="001C59FB"/>
    <w:rsid w:val="001C5BB8"/>
    <w:rsid w:val="001C5BFA"/>
    <w:rsid w:val="001C5ECA"/>
    <w:rsid w:val="001C642E"/>
    <w:rsid w:val="001C6C32"/>
    <w:rsid w:val="001C6DC9"/>
    <w:rsid w:val="001C6F93"/>
    <w:rsid w:val="001C6FE4"/>
    <w:rsid w:val="001C71C6"/>
    <w:rsid w:val="001C7225"/>
    <w:rsid w:val="001C7259"/>
    <w:rsid w:val="001C73DC"/>
    <w:rsid w:val="001C73E2"/>
    <w:rsid w:val="001C75E5"/>
    <w:rsid w:val="001C7829"/>
    <w:rsid w:val="001C7D08"/>
    <w:rsid w:val="001C7EF4"/>
    <w:rsid w:val="001C7EFB"/>
    <w:rsid w:val="001D00B4"/>
    <w:rsid w:val="001D0316"/>
    <w:rsid w:val="001D054D"/>
    <w:rsid w:val="001D0868"/>
    <w:rsid w:val="001D0B67"/>
    <w:rsid w:val="001D0DBA"/>
    <w:rsid w:val="001D11F7"/>
    <w:rsid w:val="001D137F"/>
    <w:rsid w:val="001D16B3"/>
    <w:rsid w:val="001D1A77"/>
    <w:rsid w:val="001D1B17"/>
    <w:rsid w:val="001D1FFA"/>
    <w:rsid w:val="001D22C3"/>
    <w:rsid w:val="001D29B5"/>
    <w:rsid w:val="001D2B9B"/>
    <w:rsid w:val="001D2D65"/>
    <w:rsid w:val="001D31DF"/>
    <w:rsid w:val="001D3327"/>
    <w:rsid w:val="001D34B0"/>
    <w:rsid w:val="001D355E"/>
    <w:rsid w:val="001D3591"/>
    <w:rsid w:val="001D385A"/>
    <w:rsid w:val="001D39D2"/>
    <w:rsid w:val="001D3D8F"/>
    <w:rsid w:val="001D42D3"/>
    <w:rsid w:val="001D4302"/>
    <w:rsid w:val="001D44A4"/>
    <w:rsid w:val="001D47CB"/>
    <w:rsid w:val="001D47FA"/>
    <w:rsid w:val="001D4892"/>
    <w:rsid w:val="001D4A9B"/>
    <w:rsid w:val="001D4C35"/>
    <w:rsid w:val="001D4C55"/>
    <w:rsid w:val="001D50D7"/>
    <w:rsid w:val="001D5655"/>
    <w:rsid w:val="001D56ED"/>
    <w:rsid w:val="001D5707"/>
    <w:rsid w:val="001D5DC8"/>
    <w:rsid w:val="001D5DD8"/>
    <w:rsid w:val="001D6034"/>
    <w:rsid w:val="001D61CD"/>
    <w:rsid w:val="001D637C"/>
    <w:rsid w:val="001D641E"/>
    <w:rsid w:val="001D66B9"/>
    <w:rsid w:val="001D6C08"/>
    <w:rsid w:val="001D6C18"/>
    <w:rsid w:val="001D7449"/>
    <w:rsid w:val="001D76CE"/>
    <w:rsid w:val="001D782A"/>
    <w:rsid w:val="001D7931"/>
    <w:rsid w:val="001D7D6E"/>
    <w:rsid w:val="001D7E58"/>
    <w:rsid w:val="001E0129"/>
    <w:rsid w:val="001E0425"/>
    <w:rsid w:val="001E07AB"/>
    <w:rsid w:val="001E0870"/>
    <w:rsid w:val="001E0AB9"/>
    <w:rsid w:val="001E0AD5"/>
    <w:rsid w:val="001E0ADA"/>
    <w:rsid w:val="001E0B1B"/>
    <w:rsid w:val="001E0E24"/>
    <w:rsid w:val="001E0E79"/>
    <w:rsid w:val="001E1185"/>
    <w:rsid w:val="001E1901"/>
    <w:rsid w:val="001E1BAF"/>
    <w:rsid w:val="001E1E3A"/>
    <w:rsid w:val="001E1F61"/>
    <w:rsid w:val="001E221F"/>
    <w:rsid w:val="001E2232"/>
    <w:rsid w:val="001E2389"/>
    <w:rsid w:val="001E23AC"/>
    <w:rsid w:val="001E23FD"/>
    <w:rsid w:val="001E2648"/>
    <w:rsid w:val="001E2702"/>
    <w:rsid w:val="001E2C6F"/>
    <w:rsid w:val="001E2DC8"/>
    <w:rsid w:val="001E3178"/>
    <w:rsid w:val="001E33B1"/>
    <w:rsid w:val="001E3574"/>
    <w:rsid w:val="001E37A2"/>
    <w:rsid w:val="001E3A85"/>
    <w:rsid w:val="001E3AA6"/>
    <w:rsid w:val="001E3AC0"/>
    <w:rsid w:val="001E3AC2"/>
    <w:rsid w:val="001E3EA8"/>
    <w:rsid w:val="001E3FF8"/>
    <w:rsid w:val="001E41FE"/>
    <w:rsid w:val="001E4229"/>
    <w:rsid w:val="001E4325"/>
    <w:rsid w:val="001E4515"/>
    <w:rsid w:val="001E4550"/>
    <w:rsid w:val="001E464E"/>
    <w:rsid w:val="001E4681"/>
    <w:rsid w:val="001E47CC"/>
    <w:rsid w:val="001E491C"/>
    <w:rsid w:val="001E49E3"/>
    <w:rsid w:val="001E5032"/>
    <w:rsid w:val="001E55AF"/>
    <w:rsid w:val="001E563D"/>
    <w:rsid w:val="001E5968"/>
    <w:rsid w:val="001E5DD4"/>
    <w:rsid w:val="001E5E6B"/>
    <w:rsid w:val="001E607C"/>
    <w:rsid w:val="001E614D"/>
    <w:rsid w:val="001E615B"/>
    <w:rsid w:val="001E6199"/>
    <w:rsid w:val="001E665A"/>
    <w:rsid w:val="001E6B25"/>
    <w:rsid w:val="001E6DE6"/>
    <w:rsid w:val="001E6E67"/>
    <w:rsid w:val="001E6FA3"/>
    <w:rsid w:val="001E72B8"/>
    <w:rsid w:val="001E7554"/>
    <w:rsid w:val="001E7702"/>
    <w:rsid w:val="001E78AB"/>
    <w:rsid w:val="001E7C7C"/>
    <w:rsid w:val="001F0161"/>
    <w:rsid w:val="001F06DB"/>
    <w:rsid w:val="001F08E4"/>
    <w:rsid w:val="001F091C"/>
    <w:rsid w:val="001F0A4F"/>
    <w:rsid w:val="001F0C89"/>
    <w:rsid w:val="001F0E5C"/>
    <w:rsid w:val="001F111F"/>
    <w:rsid w:val="001F12C8"/>
    <w:rsid w:val="001F13F2"/>
    <w:rsid w:val="001F1479"/>
    <w:rsid w:val="001F14E5"/>
    <w:rsid w:val="001F15FB"/>
    <w:rsid w:val="001F1CEB"/>
    <w:rsid w:val="001F21E0"/>
    <w:rsid w:val="001F22CD"/>
    <w:rsid w:val="001F29C4"/>
    <w:rsid w:val="001F2AC9"/>
    <w:rsid w:val="001F2B53"/>
    <w:rsid w:val="001F2D30"/>
    <w:rsid w:val="001F2D68"/>
    <w:rsid w:val="001F2D76"/>
    <w:rsid w:val="001F2E4D"/>
    <w:rsid w:val="001F3000"/>
    <w:rsid w:val="001F340E"/>
    <w:rsid w:val="001F3BA0"/>
    <w:rsid w:val="001F3BD4"/>
    <w:rsid w:val="001F3CA6"/>
    <w:rsid w:val="001F402C"/>
    <w:rsid w:val="001F44AB"/>
    <w:rsid w:val="001F4BA7"/>
    <w:rsid w:val="001F4CAB"/>
    <w:rsid w:val="001F4D94"/>
    <w:rsid w:val="001F501D"/>
    <w:rsid w:val="001F506F"/>
    <w:rsid w:val="001F517B"/>
    <w:rsid w:val="001F5382"/>
    <w:rsid w:val="001F54D1"/>
    <w:rsid w:val="001F5658"/>
    <w:rsid w:val="001F5BA3"/>
    <w:rsid w:val="001F5BB4"/>
    <w:rsid w:val="001F5CEA"/>
    <w:rsid w:val="001F5E5C"/>
    <w:rsid w:val="001F62B6"/>
    <w:rsid w:val="001F62CC"/>
    <w:rsid w:val="001F6447"/>
    <w:rsid w:val="001F64B7"/>
    <w:rsid w:val="001F656E"/>
    <w:rsid w:val="001F6753"/>
    <w:rsid w:val="001F67AA"/>
    <w:rsid w:val="001F682E"/>
    <w:rsid w:val="001F68FC"/>
    <w:rsid w:val="001F6C05"/>
    <w:rsid w:val="001F7049"/>
    <w:rsid w:val="001F7090"/>
    <w:rsid w:val="001F7454"/>
    <w:rsid w:val="001F7724"/>
    <w:rsid w:val="001F7B63"/>
    <w:rsid w:val="001F7FA0"/>
    <w:rsid w:val="002001BD"/>
    <w:rsid w:val="002001D0"/>
    <w:rsid w:val="002004A2"/>
    <w:rsid w:val="00200E19"/>
    <w:rsid w:val="002010DB"/>
    <w:rsid w:val="002011F9"/>
    <w:rsid w:val="00201584"/>
    <w:rsid w:val="00201654"/>
    <w:rsid w:val="002016A2"/>
    <w:rsid w:val="00201C1D"/>
    <w:rsid w:val="00201ECD"/>
    <w:rsid w:val="002021FD"/>
    <w:rsid w:val="002022EA"/>
    <w:rsid w:val="002024B8"/>
    <w:rsid w:val="0020252D"/>
    <w:rsid w:val="0020266E"/>
    <w:rsid w:val="002026E8"/>
    <w:rsid w:val="00202760"/>
    <w:rsid w:val="0020282F"/>
    <w:rsid w:val="00202858"/>
    <w:rsid w:val="00202A0E"/>
    <w:rsid w:val="00202AF8"/>
    <w:rsid w:val="00202CB7"/>
    <w:rsid w:val="002030A0"/>
    <w:rsid w:val="002030C8"/>
    <w:rsid w:val="002034E2"/>
    <w:rsid w:val="002035FC"/>
    <w:rsid w:val="0020367F"/>
    <w:rsid w:val="00203762"/>
    <w:rsid w:val="00203973"/>
    <w:rsid w:val="00203E62"/>
    <w:rsid w:val="00204227"/>
    <w:rsid w:val="00204605"/>
    <w:rsid w:val="00204AB5"/>
    <w:rsid w:val="002050A0"/>
    <w:rsid w:val="00205206"/>
    <w:rsid w:val="00205622"/>
    <w:rsid w:val="00205636"/>
    <w:rsid w:val="00205861"/>
    <w:rsid w:val="00205EB8"/>
    <w:rsid w:val="00205FC0"/>
    <w:rsid w:val="002061B2"/>
    <w:rsid w:val="00206205"/>
    <w:rsid w:val="002064A7"/>
    <w:rsid w:val="00206817"/>
    <w:rsid w:val="00206BFD"/>
    <w:rsid w:val="00206CAB"/>
    <w:rsid w:val="00206E04"/>
    <w:rsid w:val="00206EC3"/>
    <w:rsid w:val="00206FA8"/>
    <w:rsid w:val="00207295"/>
    <w:rsid w:val="002072BA"/>
    <w:rsid w:val="00207839"/>
    <w:rsid w:val="00207CF7"/>
    <w:rsid w:val="00207F03"/>
    <w:rsid w:val="0021043D"/>
    <w:rsid w:val="00210494"/>
    <w:rsid w:val="002104E4"/>
    <w:rsid w:val="002105F8"/>
    <w:rsid w:val="00210C5E"/>
    <w:rsid w:val="00211147"/>
    <w:rsid w:val="00211219"/>
    <w:rsid w:val="00211335"/>
    <w:rsid w:val="00211913"/>
    <w:rsid w:val="00211E19"/>
    <w:rsid w:val="00212122"/>
    <w:rsid w:val="00212189"/>
    <w:rsid w:val="002121E9"/>
    <w:rsid w:val="002126C0"/>
    <w:rsid w:val="002128A8"/>
    <w:rsid w:val="00212AE5"/>
    <w:rsid w:val="00212BF2"/>
    <w:rsid w:val="00212CB8"/>
    <w:rsid w:val="00212E67"/>
    <w:rsid w:val="00212F2F"/>
    <w:rsid w:val="002130BE"/>
    <w:rsid w:val="00213350"/>
    <w:rsid w:val="002135A8"/>
    <w:rsid w:val="00213A8E"/>
    <w:rsid w:val="00213F4A"/>
    <w:rsid w:val="0021473B"/>
    <w:rsid w:val="002147E3"/>
    <w:rsid w:val="002149B2"/>
    <w:rsid w:val="00214AA9"/>
    <w:rsid w:val="00214DF6"/>
    <w:rsid w:val="00215044"/>
    <w:rsid w:val="002150D5"/>
    <w:rsid w:val="00215446"/>
    <w:rsid w:val="0021574A"/>
    <w:rsid w:val="00215752"/>
    <w:rsid w:val="0021575B"/>
    <w:rsid w:val="0021577B"/>
    <w:rsid w:val="00215852"/>
    <w:rsid w:val="002159D1"/>
    <w:rsid w:val="00215B8E"/>
    <w:rsid w:val="00215CAC"/>
    <w:rsid w:val="00215CC2"/>
    <w:rsid w:val="00215D9F"/>
    <w:rsid w:val="00215DAA"/>
    <w:rsid w:val="00215E64"/>
    <w:rsid w:val="00215EDA"/>
    <w:rsid w:val="00215FB1"/>
    <w:rsid w:val="002161D3"/>
    <w:rsid w:val="0021626B"/>
    <w:rsid w:val="00216434"/>
    <w:rsid w:val="002169E4"/>
    <w:rsid w:val="00216A49"/>
    <w:rsid w:val="00216E01"/>
    <w:rsid w:val="0021752B"/>
    <w:rsid w:val="00217727"/>
    <w:rsid w:val="002179D1"/>
    <w:rsid w:val="002179E1"/>
    <w:rsid w:val="00217C09"/>
    <w:rsid w:val="00217D7B"/>
    <w:rsid w:val="00217E30"/>
    <w:rsid w:val="00220289"/>
    <w:rsid w:val="002203F4"/>
    <w:rsid w:val="00220491"/>
    <w:rsid w:val="00220509"/>
    <w:rsid w:val="0022058E"/>
    <w:rsid w:val="00220B79"/>
    <w:rsid w:val="00220D5E"/>
    <w:rsid w:val="002210F2"/>
    <w:rsid w:val="002213D7"/>
    <w:rsid w:val="002213D8"/>
    <w:rsid w:val="002215B0"/>
    <w:rsid w:val="00221776"/>
    <w:rsid w:val="00221B46"/>
    <w:rsid w:val="00221E7A"/>
    <w:rsid w:val="002223A4"/>
    <w:rsid w:val="0022245A"/>
    <w:rsid w:val="002224B4"/>
    <w:rsid w:val="0022273D"/>
    <w:rsid w:val="002227B2"/>
    <w:rsid w:val="00222E06"/>
    <w:rsid w:val="0022308B"/>
    <w:rsid w:val="002231B0"/>
    <w:rsid w:val="00223BC2"/>
    <w:rsid w:val="002242A4"/>
    <w:rsid w:val="002245D9"/>
    <w:rsid w:val="002247DA"/>
    <w:rsid w:val="00224E97"/>
    <w:rsid w:val="00224E9F"/>
    <w:rsid w:val="00224FCD"/>
    <w:rsid w:val="0022510E"/>
    <w:rsid w:val="0022538A"/>
    <w:rsid w:val="00225422"/>
    <w:rsid w:val="002254C7"/>
    <w:rsid w:val="002256A7"/>
    <w:rsid w:val="002257BF"/>
    <w:rsid w:val="00225E52"/>
    <w:rsid w:val="002263EE"/>
    <w:rsid w:val="00226690"/>
    <w:rsid w:val="00226769"/>
    <w:rsid w:val="0022696D"/>
    <w:rsid w:val="00226A02"/>
    <w:rsid w:val="00226FB8"/>
    <w:rsid w:val="002271AB"/>
    <w:rsid w:val="0022728F"/>
    <w:rsid w:val="00227396"/>
    <w:rsid w:val="002273EF"/>
    <w:rsid w:val="00227962"/>
    <w:rsid w:val="00227C3D"/>
    <w:rsid w:val="00227D84"/>
    <w:rsid w:val="00227DCD"/>
    <w:rsid w:val="002301CA"/>
    <w:rsid w:val="002302DC"/>
    <w:rsid w:val="00230314"/>
    <w:rsid w:val="002306BA"/>
    <w:rsid w:val="00230E62"/>
    <w:rsid w:val="00230EE5"/>
    <w:rsid w:val="00230F01"/>
    <w:rsid w:val="0023133A"/>
    <w:rsid w:val="002313C8"/>
    <w:rsid w:val="00231471"/>
    <w:rsid w:val="00231A02"/>
    <w:rsid w:val="00231C6C"/>
    <w:rsid w:val="00231F94"/>
    <w:rsid w:val="00232081"/>
    <w:rsid w:val="00232799"/>
    <w:rsid w:val="00232D38"/>
    <w:rsid w:val="00232E0E"/>
    <w:rsid w:val="0023309C"/>
    <w:rsid w:val="002332D2"/>
    <w:rsid w:val="00233307"/>
    <w:rsid w:val="00233496"/>
    <w:rsid w:val="002338BA"/>
    <w:rsid w:val="00233E1A"/>
    <w:rsid w:val="00233F81"/>
    <w:rsid w:val="002340C4"/>
    <w:rsid w:val="0023427D"/>
    <w:rsid w:val="00234323"/>
    <w:rsid w:val="002343E4"/>
    <w:rsid w:val="0023448B"/>
    <w:rsid w:val="002344A3"/>
    <w:rsid w:val="002346B1"/>
    <w:rsid w:val="0023479B"/>
    <w:rsid w:val="00234933"/>
    <w:rsid w:val="00234989"/>
    <w:rsid w:val="002349A4"/>
    <w:rsid w:val="002349D3"/>
    <w:rsid w:val="00234C51"/>
    <w:rsid w:val="00234C96"/>
    <w:rsid w:val="00234ED2"/>
    <w:rsid w:val="00234FA6"/>
    <w:rsid w:val="0023504A"/>
    <w:rsid w:val="00235582"/>
    <w:rsid w:val="002358CA"/>
    <w:rsid w:val="00235AE0"/>
    <w:rsid w:val="00235C1A"/>
    <w:rsid w:val="00235CE1"/>
    <w:rsid w:val="0023600D"/>
    <w:rsid w:val="002360FD"/>
    <w:rsid w:val="002361B9"/>
    <w:rsid w:val="00236654"/>
    <w:rsid w:val="002366A6"/>
    <w:rsid w:val="0023692F"/>
    <w:rsid w:val="00236BA9"/>
    <w:rsid w:val="00236D35"/>
    <w:rsid w:val="00236DA2"/>
    <w:rsid w:val="002371F0"/>
    <w:rsid w:val="002374B6"/>
    <w:rsid w:val="00237984"/>
    <w:rsid w:val="002379DF"/>
    <w:rsid w:val="00237CD0"/>
    <w:rsid w:val="00237FF9"/>
    <w:rsid w:val="0024007A"/>
    <w:rsid w:val="002400D7"/>
    <w:rsid w:val="002401DB"/>
    <w:rsid w:val="002402EF"/>
    <w:rsid w:val="0024051F"/>
    <w:rsid w:val="0024053A"/>
    <w:rsid w:val="0024067E"/>
    <w:rsid w:val="002406CF"/>
    <w:rsid w:val="00240711"/>
    <w:rsid w:val="00240802"/>
    <w:rsid w:val="00240DA9"/>
    <w:rsid w:val="00240E9E"/>
    <w:rsid w:val="00240F82"/>
    <w:rsid w:val="0024110D"/>
    <w:rsid w:val="00241299"/>
    <w:rsid w:val="0024145C"/>
    <w:rsid w:val="0024146D"/>
    <w:rsid w:val="00241518"/>
    <w:rsid w:val="00241529"/>
    <w:rsid w:val="0024172B"/>
    <w:rsid w:val="00241C80"/>
    <w:rsid w:val="00241D70"/>
    <w:rsid w:val="00241DE8"/>
    <w:rsid w:val="00241FCB"/>
    <w:rsid w:val="00242248"/>
    <w:rsid w:val="00242468"/>
    <w:rsid w:val="002424C3"/>
    <w:rsid w:val="002428C5"/>
    <w:rsid w:val="00242EDE"/>
    <w:rsid w:val="002431A5"/>
    <w:rsid w:val="00243483"/>
    <w:rsid w:val="0024388A"/>
    <w:rsid w:val="00243987"/>
    <w:rsid w:val="00243BA7"/>
    <w:rsid w:val="00243BB5"/>
    <w:rsid w:val="00243C13"/>
    <w:rsid w:val="00243E38"/>
    <w:rsid w:val="00244456"/>
    <w:rsid w:val="0024487F"/>
    <w:rsid w:val="00244A69"/>
    <w:rsid w:val="00244BA2"/>
    <w:rsid w:val="00244F2A"/>
    <w:rsid w:val="00245147"/>
    <w:rsid w:val="00245345"/>
    <w:rsid w:val="002453CF"/>
    <w:rsid w:val="00245462"/>
    <w:rsid w:val="00245636"/>
    <w:rsid w:val="0024577E"/>
    <w:rsid w:val="0024588C"/>
    <w:rsid w:val="00245D04"/>
    <w:rsid w:val="00245EBB"/>
    <w:rsid w:val="0024639C"/>
    <w:rsid w:val="002464B4"/>
    <w:rsid w:val="002464BB"/>
    <w:rsid w:val="002467CF"/>
    <w:rsid w:val="0024682A"/>
    <w:rsid w:val="00246A71"/>
    <w:rsid w:val="00246BFD"/>
    <w:rsid w:val="00246FC5"/>
    <w:rsid w:val="0024784C"/>
    <w:rsid w:val="00247953"/>
    <w:rsid w:val="00247B7F"/>
    <w:rsid w:val="00247D60"/>
    <w:rsid w:val="00247EB9"/>
    <w:rsid w:val="00247EED"/>
    <w:rsid w:val="00250233"/>
    <w:rsid w:val="0025074E"/>
    <w:rsid w:val="002507F1"/>
    <w:rsid w:val="0025091B"/>
    <w:rsid w:val="00250A7E"/>
    <w:rsid w:val="00250C41"/>
    <w:rsid w:val="00250E27"/>
    <w:rsid w:val="00251117"/>
    <w:rsid w:val="002511FA"/>
    <w:rsid w:val="002512B1"/>
    <w:rsid w:val="002513ED"/>
    <w:rsid w:val="0025147A"/>
    <w:rsid w:val="0025147C"/>
    <w:rsid w:val="00251861"/>
    <w:rsid w:val="0025187B"/>
    <w:rsid w:val="002519EC"/>
    <w:rsid w:val="00251B1C"/>
    <w:rsid w:val="00251B3C"/>
    <w:rsid w:val="00251C99"/>
    <w:rsid w:val="00251CD4"/>
    <w:rsid w:val="00251D79"/>
    <w:rsid w:val="00251EDF"/>
    <w:rsid w:val="00252061"/>
    <w:rsid w:val="002521D4"/>
    <w:rsid w:val="002522E2"/>
    <w:rsid w:val="0025245B"/>
    <w:rsid w:val="002526A8"/>
    <w:rsid w:val="002527EE"/>
    <w:rsid w:val="00252885"/>
    <w:rsid w:val="00252A40"/>
    <w:rsid w:val="00252BF3"/>
    <w:rsid w:val="00252D6D"/>
    <w:rsid w:val="00252EA9"/>
    <w:rsid w:val="00253195"/>
    <w:rsid w:val="00253214"/>
    <w:rsid w:val="00253312"/>
    <w:rsid w:val="0025362D"/>
    <w:rsid w:val="00253E7E"/>
    <w:rsid w:val="00254428"/>
    <w:rsid w:val="002545D3"/>
    <w:rsid w:val="00254654"/>
    <w:rsid w:val="0025488E"/>
    <w:rsid w:val="002548A6"/>
    <w:rsid w:val="00254B8A"/>
    <w:rsid w:val="00254B98"/>
    <w:rsid w:val="00254E67"/>
    <w:rsid w:val="002551BD"/>
    <w:rsid w:val="00255492"/>
    <w:rsid w:val="0025583D"/>
    <w:rsid w:val="00255878"/>
    <w:rsid w:val="00256392"/>
    <w:rsid w:val="002563EE"/>
    <w:rsid w:val="002564F2"/>
    <w:rsid w:val="002566DC"/>
    <w:rsid w:val="00256938"/>
    <w:rsid w:val="00256D28"/>
    <w:rsid w:val="00256E46"/>
    <w:rsid w:val="00256F62"/>
    <w:rsid w:val="00256FBE"/>
    <w:rsid w:val="00257436"/>
    <w:rsid w:val="00257445"/>
    <w:rsid w:val="002577BF"/>
    <w:rsid w:val="002578F4"/>
    <w:rsid w:val="002600A6"/>
    <w:rsid w:val="00260348"/>
    <w:rsid w:val="002604AF"/>
    <w:rsid w:val="002607F1"/>
    <w:rsid w:val="00260A5F"/>
    <w:rsid w:val="00260AC7"/>
    <w:rsid w:val="00260C29"/>
    <w:rsid w:val="00260DBD"/>
    <w:rsid w:val="00261180"/>
    <w:rsid w:val="00261515"/>
    <w:rsid w:val="00261654"/>
    <w:rsid w:val="00261740"/>
    <w:rsid w:val="002617BC"/>
    <w:rsid w:val="00261BEE"/>
    <w:rsid w:val="00261DFE"/>
    <w:rsid w:val="00261F7D"/>
    <w:rsid w:val="002621AE"/>
    <w:rsid w:val="00262475"/>
    <w:rsid w:val="002625C0"/>
    <w:rsid w:val="002625F4"/>
    <w:rsid w:val="00262D4A"/>
    <w:rsid w:val="00263115"/>
    <w:rsid w:val="00263270"/>
    <w:rsid w:val="00263412"/>
    <w:rsid w:val="002634EF"/>
    <w:rsid w:val="00263920"/>
    <w:rsid w:val="002639AC"/>
    <w:rsid w:val="00263A90"/>
    <w:rsid w:val="00263EB8"/>
    <w:rsid w:val="00263F0B"/>
    <w:rsid w:val="00264317"/>
    <w:rsid w:val="00264BC7"/>
    <w:rsid w:val="00264C23"/>
    <w:rsid w:val="00264C45"/>
    <w:rsid w:val="00264C53"/>
    <w:rsid w:val="00264D5C"/>
    <w:rsid w:val="00264EA6"/>
    <w:rsid w:val="00265042"/>
    <w:rsid w:val="0026521A"/>
    <w:rsid w:val="0026530C"/>
    <w:rsid w:val="0026546E"/>
    <w:rsid w:val="0026548C"/>
    <w:rsid w:val="00265AAF"/>
    <w:rsid w:val="00265CD0"/>
    <w:rsid w:val="00265D4E"/>
    <w:rsid w:val="002660B9"/>
    <w:rsid w:val="00266140"/>
    <w:rsid w:val="0026631D"/>
    <w:rsid w:val="00266394"/>
    <w:rsid w:val="00266614"/>
    <w:rsid w:val="00266807"/>
    <w:rsid w:val="00266A85"/>
    <w:rsid w:val="00266BBE"/>
    <w:rsid w:val="002672C9"/>
    <w:rsid w:val="00267477"/>
    <w:rsid w:val="002677B9"/>
    <w:rsid w:val="002679E9"/>
    <w:rsid w:val="00267C4F"/>
    <w:rsid w:val="00267D68"/>
    <w:rsid w:val="00267DFF"/>
    <w:rsid w:val="0027027F"/>
    <w:rsid w:val="00270314"/>
    <w:rsid w:val="00270422"/>
    <w:rsid w:val="002704C9"/>
    <w:rsid w:val="00270542"/>
    <w:rsid w:val="0027059A"/>
    <w:rsid w:val="0027065C"/>
    <w:rsid w:val="00270977"/>
    <w:rsid w:val="00270B76"/>
    <w:rsid w:val="00270E7C"/>
    <w:rsid w:val="00270F0C"/>
    <w:rsid w:val="00270FC6"/>
    <w:rsid w:val="002712D1"/>
    <w:rsid w:val="0027189B"/>
    <w:rsid w:val="00271D8A"/>
    <w:rsid w:val="00271DE9"/>
    <w:rsid w:val="0027218C"/>
    <w:rsid w:val="0027247A"/>
    <w:rsid w:val="00272552"/>
    <w:rsid w:val="002726CC"/>
    <w:rsid w:val="0027284B"/>
    <w:rsid w:val="0027296E"/>
    <w:rsid w:val="002729CD"/>
    <w:rsid w:val="00272B3D"/>
    <w:rsid w:val="00272D2A"/>
    <w:rsid w:val="00272E73"/>
    <w:rsid w:val="00272EFF"/>
    <w:rsid w:val="00272F92"/>
    <w:rsid w:val="002730FD"/>
    <w:rsid w:val="0027334E"/>
    <w:rsid w:val="002733BA"/>
    <w:rsid w:val="00273B32"/>
    <w:rsid w:val="00273BCC"/>
    <w:rsid w:val="00273BDE"/>
    <w:rsid w:val="00273CA4"/>
    <w:rsid w:val="00273ECE"/>
    <w:rsid w:val="0027435C"/>
    <w:rsid w:val="00274399"/>
    <w:rsid w:val="0027450A"/>
    <w:rsid w:val="002748C1"/>
    <w:rsid w:val="00274906"/>
    <w:rsid w:val="00274986"/>
    <w:rsid w:val="00274E1A"/>
    <w:rsid w:val="00274F64"/>
    <w:rsid w:val="00275005"/>
    <w:rsid w:val="002750A0"/>
    <w:rsid w:val="002751D3"/>
    <w:rsid w:val="00275466"/>
    <w:rsid w:val="0027548A"/>
    <w:rsid w:val="002754CA"/>
    <w:rsid w:val="002754EE"/>
    <w:rsid w:val="002757A4"/>
    <w:rsid w:val="0027610F"/>
    <w:rsid w:val="0027618B"/>
    <w:rsid w:val="002764A3"/>
    <w:rsid w:val="00276703"/>
    <w:rsid w:val="0027689A"/>
    <w:rsid w:val="0027695D"/>
    <w:rsid w:val="00276EA3"/>
    <w:rsid w:val="00277036"/>
    <w:rsid w:val="00277204"/>
    <w:rsid w:val="00277269"/>
    <w:rsid w:val="00277398"/>
    <w:rsid w:val="0027777B"/>
    <w:rsid w:val="00277960"/>
    <w:rsid w:val="00277C2E"/>
    <w:rsid w:val="00277C4A"/>
    <w:rsid w:val="00277F0F"/>
    <w:rsid w:val="002800D2"/>
    <w:rsid w:val="0028025A"/>
    <w:rsid w:val="0028082F"/>
    <w:rsid w:val="0028092A"/>
    <w:rsid w:val="002809EA"/>
    <w:rsid w:val="00280A9E"/>
    <w:rsid w:val="00280AA3"/>
    <w:rsid w:val="00280B9F"/>
    <w:rsid w:val="00280BF7"/>
    <w:rsid w:val="00280DC8"/>
    <w:rsid w:val="0028112D"/>
    <w:rsid w:val="002814F7"/>
    <w:rsid w:val="002815B0"/>
    <w:rsid w:val="0028181B"/>
    <w:rsid w:val="00281D78"/>
    <w:rsid w:val="00281F39"/>
    <w:rsid w:val="00281F67"/>
    <w:rsid w:val="002820BC"/>
    <w:rsid w:val="002827F6"/>
    <w:rsid w:val="00282B30"/>
    <w:rsid w:val="00282D74"/>
    <w:rsid w:val="00282E61"/>
    <w:rsid w:val="0028340C"/>
    <w:rsid w:val="00283648"/>
    <w:rsid w:val="00283895"/>
    <w:rsid w:val="00283B78"/>
    <w:rsid w:val="00283F9C"/>
    <w:rsid w:val="00284105"/>
    <w:rsid w:val="0028421A"/>
    <w:rsid w:val="00284490"/>
    <w:rsid w:val="00284603"/>
    <w:rsid w:val="00284A42"/>
    <w:rsid w:val="00284C85"/>
    <w:rsid w:val="00285219"/>
    <w:rsid w:val="002853DD"/>
    <w:rsid w:val="0028563B"/>
    <w:rsid w:val="002856BE"/>
    <w:rsid w:val="00285C14"/>
    <w:rsid w:val="00285CE7"/>
    <w:rsid w:val="00285EC0"/>
    <w:rsid w:val="00285F05"/>
    <w:rsid w:val="0028627A"/>
    <w:rsid w:val="002862CB"/>
    <w:rsid w:val="0028642F"/>
    <w:rsid w:val="00286C14"/>
    <w:rsid w:val="00286CCF"/>
    <w:rsid w:val="00286EF0"/>
    <w:rsid w:val="00286F49"/>
    <w:rsid w:val="00287246"/>
    <w:rsid w:val="0028756B"/>
    <w:rsid w:val="002879A0"/>
    <w:rsid w:val="00287A8D"/>
    <w:rsid w:val="00287B2B"/>
    <w:rsid w:val="00287F3C"/>
    <w:rsid w:val="00290426"/>
    <w:rsid w:val="002904E9"/>
    <w:rsid w:val="00290524"/>
    <w:rsid w:val="002905CB"/>
    <w:rsid w:val="002909B9"/>
    <w:rsid w:val="002909E1"/>
    <w:rsid w:val="002909FD"/>
    <w:rsid w:val="00290ACA"/>
    <w:rsid w:val="00290BCF"/>
    <w:rsid w:val="002915A0"/>
    <w:rsid w:val="00291614"/>
    <w:rsid w:val="002916B6"/>
    <w:rsid w:val="00291A6C"/>
    <w:rsid w:val="00291A98"/>
    <w:rsid w:val="00291B63"/>
    <w:rsid w:val="00291BAB"/>
    <w:rsid w:val="00291BFF"/>
    <w:rsid w:val="0029219D"/>
    <w:rsid w:val="002922CF"/>
    <w:rsid w:val="002924AC"/>
    <w:rsid w:val="00292768"/>
    <w:rsid w:val="002927E0"/>
    <w:rsid w:val="00292DF7"/>
    <w:rsid w:val="00293066"/>
    <w:rsid w:val="002931BA"/>
    <w:rsid w:val="00293354"/>
    <w:rsid w:val="00293446"/>
    <w:rsid w:val="00293B5E"/>
    <w:rsid w:val="00293C62"/>
    <w:rsid w:val="00293F13"/>
    <w:rsid w:val="00293FE8"/>
    <w:rsid w:val="002943FC"/>
    <w:rsid w:val="00294842"/>
    <w:rsid w:val="00294A2B"/>
    <w:rsid w:val="00294A76"/>
    <w:rsid w:val="002953D5"/>
    <w:rsid w:val="00295444"/>
    <w:rsid w:val="00295715"/>
    <w:rsid w:val="00295A34"/>
    <w:rsid w:val="00295B31"/>
    <w:rsid w:val="00295B38"/>
    <w:rsid w:val="00295BE3"/>
    <w:rsid w:val="00295EED"/>
    <w:rsid w:val="00296299"/>
    <w:rsid w:val="002962A3"/>
    <w:rsid w:val="00296982"/>
    <w:rsid w:val="00296A7C"/>
    <w:rsid w:val="00296D06"/>
    <w:rsid w:val="00297008"/>
    <w:rsid w:val="00297180"/>
    <w:rsid w:val="002971CB"/>
    <w:rsid w:val="00297267"/>
    <w:rsid w:val="002972B0"/>
    <w:rsid w:val="00297370"/>
    <w:rsid w:val="00297A01"/>
    <w:rsid w:val="00297B4A"/>
    <w:rsid w:val="00297D06"/>
    <w:rsid w:val="00297D85"/>
    <w:rsid w:val="00297F60"/>
    <w:rsid w:val="002A026A"/>
    <w:rsid w:val="002A0592"/>
    <w:rsid w:val="002A083F"/>
    <w:rsid w:val="002A09A4"/>
    <w:rsid w:val="002A0C3B"/>
    <w:rsid w:val="002A0D24"/>
    <w:rsid w:val="002A10BC"/>
    <w:rsid w:val="002A13F0"/>
    <w:rsid w:val="002A1501"/>
    <w:rsid w:val="002A1969"/>
    <w:rsid w:val="002A1AB1"/>
    <w:rsid w:val="002A1C12"/>
    <w:rsid w:val="002A1C4E"/>
    <w:rsid w:val="002A1D35"/>
    <w:rsid w:val="002A1F48"/>
    <w:rsid w:val="002A2011"/>
    <w:rsid w:val="002A2780"/>
    <w:rsid w:val="002A2CA5"/>
    <w:rsid w:val="002A2F1F"/>
    <w:rsid w:val="002A2F8C"/>
    <w:rsid w:val="002A30B2"/>
    <w:rsid w:val="002A39DE"/>
    <w:rsid w:val="002A3C96"/>
    <w:rsid w:val="002A3E8F"/>
    <w:rsid w:val="002A3F53"/>
    <w:rsid w:val="002A3FDE"/>
    <w:rsid w:val="002A42D0"/>
    <w:rsid w:val="002A436A"/>
    <w:rsid w:val="002A444D"/>
    <w:rsid w:val="002A4470"/>
    <w:rsid w:val="002A44BD"/>
    <w:rsid w:val="002A4BE1"/>
    <w:rsid w:val="002A4CDD"/>
    <w:rsid w:val="002A4D0D"/>
    <w:rsid w:val="002A4DDA"/>
    <w:rsid w:val="002A54D9"/>
    <w:rsid w:val="002A583C"/>
    <w:rsid w:val="002A58A6"/>
    <w:rsid w:val="002A5968"/>
    <w:rsid w:val="002A5BBA"/>
    <w:rsid w:val="002A5E61"/>
    <w:rsid w:val="002A6239"/>
    <w:rsid w:val="002A628C"/>
    <w:rsid w:val="002A6522"/>
    <w:rsid w:val="002A65D2"/>
    <w:rsid w:val="002A677D"/>
    <w:rsid w:val="002A6A41"/>
    <w:rsid w:val="002A7205"/>
    <w:rsid w:val="002A72EC"/>
    <w:rsid w:val="002A7491"/>
    <w:rsid w:val="002A750A"/>
    <w:rsid w:val="002A76B6"/>
    <w:rsid w:val="002A79F0"/>
    <w:rsid w:val="002A7AEF"/>
    <w:rsid w:val="002A7C26"/>
    <w:rsid w:val="002A7C8B"/>
    <w:rsid w:val="002B017E"/>
    <w:rsid w:val="002B023C"/>
    <w:rsid w:val="002B026B"/>
    <w:rsid w:val="002B02F4"/>
    <w:rsid w:val="002B0442"/>
    <w:rsid w:val="002B1299"/>
    <w:rsid w:val="002B12B0"/>
    <w:rsid w:val="002B1A7E"/>
    <w:rsid w:val="002B1D7F"/>
    <w:rsid w:val="002B1E2E"/>
    <w:rsid w:val="002B2480"/>
    <w:rsid w:val="002B2588"/>
    <w:rsid w:val="002B351E"/>
    <w:rsid w:val="002B35DD"/>
    <w:rsid w:val="002B39FF"/>
    <w:rsid w:val="002B3C87"/>
    <w:rsid w:val="002B3E4C"/>
    <w:rsid w:val="002B4090"/>
    <w:rsid w:val="002B4192"/>
    <w:rsid w:val="002B42D5"/>
    <w:rsid w:val="002B44B4"/>
    <w:rsid w:val="002B4830"/>
    <w:rsid w:val="002B48D2"/>
    <w:rsid w:val="002B48E1"/>
    <w:rsid w:val="002B4908"/>
    <w:rsid w:val="002B4A5B"/>
    <w:rsid w:val="002B5027"/>
    <w:rsid w:val="002B51BE"/>
    <w:rsid w:val="002B51D7"/>
    <w:rsid w:val="002B52D3"/>
    <w:rsid w:val="002B5436"/>
    <w:rsid w:val="002B547D"/>
    <w:rsid w:val="002B54AD"/>
    <w:rsid w:val="002B5561"/>
    <w:rsid w:val="002B5869"/>
    <w:rsid w:val="002B589C"/>
    <w:rsid w:val="002B5DC5"/>
    <w:rsid w:val="002B5F58"/>
    <w:rsid w:val="002B60C9"/>
    <w:rsid w:val="002B638C"/>
    <w:rsid w:val="002B64BE"/>
    <w:rsid w:val="002B662E"/>
    <w:rsid w:val="002B67A9"/>
    <w:rsid w:val="002B68A9"/>
    <w:rsid w:val="002B6999"/>
    <w:rsid w:val="002B6BA5"/>
    <w:rsid w:val="002B6DAF"/>
    <w:rsid w:val="002B70E2"/>
    <w:rsid w:val="002B7141"/>
    <w:rsid w:val="002B71A6"/>
    <w:rsid w:val="002B71C7"/>
    <w:rsid w:val="002B7671"/>
    <w:rsid w:val="002B7698"/>
    <w:rsid w:val="002B77CC"/>
    <w:rsid w:val="002B7A9D"/>
    <w:rsid w:val="002B7BEF"/>
    <w:rsid w:val="002B7CCD"/>
    <w:rsid w:val="002B7D2B"/>
    <w:rsid w:val="002C039D"/>
    <w:rsid w:val="002C0C28"/>
    <w:rsid w:val="002C0C62"/>
    <w:rsid w:val="002C0D6F"/>
    <w:rsid w:val="002C0F48"/>
    <w:rsid w:val="002C0FF8"/>
    <w:rsid w:val="002C1041"/>
    <w:rsid w:val="002C1895"/>
    <w:rsid w:val="002C1BD4"/>
    <w:rsid w:val="002C2447"/>
    <w:rsid w:val="002C24BB"/>
    <w:rsid w:val="002C270D"/>
    <w:rsid w:val="002C28EB"/>
    <w:rsid w:val="002C2D58"/>
    <w:rsid w:val="002C2D83"/>
    <w:rsid w:val="002C2EE4"/>
    <w:rsid w:val="002C34F0"/>
    <w:rsid w:val="002C357F"/>
    <w:rsid w:val="002C365E"/>
    <w:rsid w:val="002C3846"/>
    <w:rsid w:val="002C3933"/>
    <w:rsid w:val="002C3956"/>
    <w:rsid w:val="002C4525"/>
    <w:rsid w:val="002C456F"/>
    <w:rsid w:val="002C4613"/>
    <w:rsid w:val="002C49C9"/>
    <w:rsid w:val="002C4D58"/>
    <w:rsid w:val="002C4EE8"/>
    <w:rsid w:val="002C5360"/>
    <w:rsid w:val="002C53A6"/>
    <w:rsid w:val="002C556D"/>
    <w:rsid w:val="002C59A8"/>
    <w:rsid w:val="002C5A4B"/>
    <w:rsid w:val="002C6136"/>
    <w:rsid w:val="002C6226"/>
    <w:rsid w:val="002C64C2"/>
    <w:rsid w:val="002C66AE"/>
    <w:rsid w:val="002C66D1"/>
    <w:rsid w:val="002C686B"/>
    <w:rsid w:val="002C6B8C"/>
    <w:rsid w:val="002C6F60"/>
    <w:rsid w:val="002C6FB9"/>
    <w:rsid w:val="002C6FEF"/>
    <w:rsid w:val="002C7019"/>
    <w:rsid w:val="002C725A"/>
    <w:rsid w:val="002C7325"/>
    <w:rsid w:val="002C74BB"/>
    <w:rsid w:val="002C781B"/>
    <w:rsid w:val="002C7975"/>
    <w:rsid w:val="002C7D17"/>
    <w:rsid w:val="002C7D2C"/>
    <w:rsid w:val="002C7FB4"/>
    <w:rsid w:val="002D079A"/>
    <w:rsid w:val="002D09AB"/>
    <w:rsid w:val="002D09B5"/>
    <w:rsid w:val="002D0DC9"/>
    <w:rsid w:val="002D0E3F"/>
    <w:rsid w:val="002D15DE"/>
    <w:rsid w:val="002D17AC"/>
    <w:rsid w:val="002D1C05"/>
    <w:rsid w:val="002D1E1C"/>
    <w:rsid w:val="002D202B"/>
    <w:rsid w:val="002D2053"/>
    <w:rsid w:val="002D2410"/>
    <w:rsid w:val="002D25FE"/>
    <w:rsid w:val="002D2928"/>
    <w:rsid w:val="002D2B97"/>
    <w:rsid w:val="002D2C57"/>
    <w:rsid w:val="002D305B"/>
    <w:rsid w:val="002D30A8"/>
    <w:rsid w:val="002D3329"/>
    <w:rsid w:val="002D3355"/>
    <w:rsid w:val="002D35FA"/>
    <w:rsid w:val="002D36BA"/>
    <w:rsid w:val="002D38C8"/>
    <w:rsid w:val="002D3B86"/>
    <w:rsid w:val="002D3B9A"/>
    <w:rsid w:val="002D418A"/>
    <w:rsid w:val="002D41F1"/>
    <w:rsid w:val="002D432D"/>
    <w:rsid w:val="002D4413"/>
    <w:rsid w:val="002D4B80"/>
    <w:rsid w:val="002D4CE2"/>
    <w:rsid w:val="002D50C0"/>
    <w:rsid w:val="002D51DB"/>
    <w:rsid w:val="002D52A7"/>
    <w:rsid w:val="002D530B"/>
    <w:rsid w:val="002D55D2"/>
    <w:rsid w:val="002D567A"/>
    <w:rsid w:val="002D56BF"/>
    <w:rsid w:val="002D578F"/>
    <w:rsid w:val="002D5C71"/>
    <w:rsid w:val="002D62E3"/>
    <w:rsid w:val="002D6373"/>
    <w:rsid w:val="002D63CB"/>
    <w:rsid w:val="002D679E"/>
    <w:rsid w:val="002D6AFF"/>
    <w:rsid w:val="002D6B24"/>
    <w:rsid w:val="002D6BB3"/>
    <w:rsid w:val="002D6BCF"/>
    <w:rsid w:val="002D6DE5"/>
    <w:rsid w:val="002D6F77"/>
    <w:rsid w:val="002D6F81"/>
    <w:rsid w:val="002D73C1"/>
    <w:rsid w:val="002D743C"/>
    <w:rsid w:val="002D75C4"/>
    <w:rsid w:val="002D7707"/>
    <w:rsid w:val="002D7E3A"/>
    <w:rsid w:val="002E01F3"/>
    <w:rsid w:val="002E09D3"/>
    <w:rsid w:val="002E0DE2"/>
    <w:rsid w:val="002E12A2"/>
    <w:rsid w:val="002E12A4"/>
    <w:rsid w:val="002E1378"/>
    <w:rsid w:val="002E17FA"/>
    <w:rsid w:val="002E1C1C"/>
    <w:rsid w:val="002E1DBF"/>
    <w:rsid w:val="002E1EF0"/>
    <w:rsid w:val="002E2157"/>
    <w:rsid w:val="002E2499"/>
    <w:rsid w:val="002E2BA8"/>
    <w:rsid w:val="002E2D97"/>
    <w:rsid w:val="002E2DA8"/>
    <w:rsid w:val="002E2DC5"/>
    <w:rsid w:val="002E2F05"/>
    <w:rsid w:val="002E31F0"/>
    <w:rsid w:val="002E3358"/>
    <w:rsid w:val="002E3431"/>
    <w:rsid w:val="002E3544"/>
    <w:rsid w:val="002E3925"/>
    <w:rsid w:val="002E39A1"/>
    <w:rsid w:val="002E39E7"/>
    <w:rsid w:val="002E3A00"/>
    <w:rsid w:val="002E3B00"/>
    <w:rsid w:val="002E41D3"/>
    <w:rsid w:val="002E4214"/>
    <w:rsid w:val="002E4477"/>
    <w:rsid w:val="002E44C1"/>
    <w:rsid w:val="002E4691"/>
    <w:rsid w:val="002E4777"/>
    <w:rsid w:val="002E4BF0"/>
    <w:rsid w:val="002E5396"/>
    <w:rsid w:val="002E53C2"/>
    <w:rsid w:val="002E54FC"/>
    <w:rsid w:val="002E55BE"/>
    <w:rsid w:val="002E5BA9"/>
    <w:rsid w:val="002E682C"/>
    <w:rsid w:val="002E698E"/>
    <w:rsid w:val="002E6A26"/>
    <w:rsid w:val="002E6A9B"/>
    <w:rsid w:val="002E6C8C"/>
    <w:rsid w:val="002E6D8C"/>
    <w:rsid w:val="002E7092"/>
    <w:rsid w:val="002E72F0"/>
    <w:rsid w:val="002E731E"/>
    <w:rsid w:val="002E749D"/>
    <w:rsid w:val="002E74C3"/>
    <w:rsid w:val="002E76CE"/>
    <w:rsid w:val="002E7728"/>
    <w:rsid w:val="002E781A"/>
    <w:rsid w:val="002F012C"/>
    <w:rsid w:val="002F0352"/>
    <w:rsid w:val="002F04CA"/>
    <w:rsid w:val="002F04D7"/>
    <w:rsid w:val="002F0539"/>
    <w:rsid w:val="002F0796"/>
    <w:rsid w:val="002F089A"/>
    <w:rsid w:val="002F08EE"/>
    <w:rsid w:val="002F0A9A"/>
    <w:rsid w:val="002F0B73"/>
    <w:rsid w:val="002F0E6E"/>
    <w:rsid w:val="002F0EBC"/>
    <w:rsid w:val="002F1065"/>
    <w:rsid w:val="002F10BB"/>
    <w:rsid w:val="002F1264"/>
    <w:rsid w:val="002F134E"/>
    <w:rsid w:val="002F15EA"/>
    <w:rsid w:val="002F160C"/>
    <w:rsid w:val="002F1A23"/>
    <w:rsid w:val="002F1A5E"/>
    <w:rsid w:val="002F1AEB"/>
    <w:rsid w:val="002F1BB1"/>
    <w:rsid w:val="002F1C50"/>
    <w:rsid w:val="002F2230"/>
    <w:rsid w:val="002F238D"/>
    <w:rsid w:val="002F26D4"/>
    <w:rsid w:val="002F26FD"/>
    <w:rsid w:val="002F27E9"/>
    <w:rsid w:val="002F29C4"/>
    <w:rsid w:val="002F2D55"/>
    <w:rsid w:val="002F313A"/>
    <w:rsid w:val="002F3288"/>
    <w:rsid w:val="002F38B6"/>
    <w:rsid w:val="002F3FD2"/>
    <w:rsid w:val="002F40A8"/>
    <w:rsid w:val="002F40AC"/>
    <w:rsid w:val="002F4442"/>
    <w:rsid w:val="002F4537"/>
    <w:rsid w:val="002F45BB"/>
    <w:rsid w:val="002F46B1"/>
    <w:rsid w:val="002F473F"/>
    <w:rsid w:val="002F47C4"/>
    <w:rsid w:val="002F4B3C"/>
    <w:rsid w:val="002F504A"/>
    <w:rsid w:val="002F5204"/>
    <w:rsid w:val="002F5675"/>
    <w:rsid w:val="002F5E1B"/>
    <w:rsid w:val="002F5E80"/>
    <w:rsid w:val="002F62EE"/>
    <w:rsid w:val="002F6324"/>
    <w:rsid w:val="002F6716"/>
    <w:rsid w:val="002F67BD"/>
    <w:rsid w:val="002F67FC"/>
    <w:rsid w:val="002F691E"/>
    <w:rsid w:val="002F6A37"/>
    <w:rsid w:val="002F6B25"/>
    <w:rsid w:val="002F7820"/>
    <w:rsid w:val="002F7922"/>
    <w:rsid w:val="002F7C0E"/>
    <w:rsid w:val="002F7CA2"/>
    <w:rsid w:val="002F7DAE"/>
    <w:rsid w:val="00300233"/>
    <w:rsid w:val="003003F5"/>
    <w:rsid w:val="0030058D"/>
    <w:rsid w:val="00300792"/>
    <w:rsid w:val="00300B96"/>
    <w:rsid w:val="00300C44"/>
    <w:rsid w:val="00300D3B"/>
    <w:rsid w:val="00300ED5"/>
    <w:rsid w:val="00300F02"/>
    <w:rsid w:val="003010EE"/>
    <w:rsid w:val="003012B4"/>
    <w:rsid w:val="00301405"/>
    <w:rsid w:val="00301576"/>
    <w:rsid w:val="00301A6B"/>
    <w:rsid w:val="00301AF3"/>
    <w:rsid w:val="0030215B"/>
    <w:rsid w:val="003022DC"/>
    <w:rsid w:val="00302329"/>
    <w:rsid w:val="0030248D"/>
    <w:rsid w:val="0030264E"/>
    <w:rsid w:val="00302713"/>
    <w:rsid w:val="00302B0A"/>
    <w:rsid w:val="00302CC4"/>
    <w:rsid w:val="00302CF9"/>
    <w:rsid w:val="00302D6A"/>
    <w:rsid w:val="00303DBF"/>
    <w:rsid w:val="00303E2A"/>
    <w:rsid w:val="00304188"/>
    <w:rsid w:val="00304201"/>
    <w:rsid w:val="003043D0"/>
    <w:rsid w:val="0030465D"/>
    <w:rsid w:val="003048BF"/>
    <w:rsid w:val="00304B74"/>
    <w:rsid w:val="00304C2B"/>
    <w:rsid w:val="00304ED8"/>
    <w:rsid w:val="00304FA8"/>
    <w:rsid w:val="0030500F"/>
    <w:rsid w:val="00305611"/>
    <w:rsid w:val="003056C1"/>
    <w:rsid w:val="003059EC"/>
    <w:rsid w:val="00305C9F"/>
    <w:rsid w:val="00305D84"/>
    <w:rsid w:val="003064FF"/>
    <w:rsid w:val="00306660"/>
    <w:rsid w:val="0030684F"/>
    <w:rsid w:val="003068CA"/>
    <w:rsid w:val="00306B07"/>
    <w:rsid w:val="00306C05"/>
    <w:rsid w:val="00306C76"/>
    <w:rsid w:val="00306D61"/>
    <w:rsid w:val="00306ECB"/>
    <w:rsid w:val="00306FED"/>
    <w:rsid w:val="0030700F"/>
    <w:rsid w:val="003071AF"/>
    <w:rsid w:val="003078CC"/>
    <w:rsid w:val="00307928"/>
    <w:rsid w:val="003079E4"/>
    <w:rsid w:val="00307E0F"/>
    <w:rsid w:val="0031005A"/>
    <w:rsid w:val="0031016E"/>
    <w:rsid w:val="003101ED"/>
    <w:rsid w:val="00310456"/>
    <w:rsid w:val="00310761"/>
    <w:rsid w:val="003109B3"/>
    <w:rsid w:val="00310A7D"/>
    <w:rsid w:val="00310AB9"/>
    <w:rsid w:val="00310C03"/>
    <w:rsid w:val="00310C35"/>
    <w:rsid w:val="00310CA9"/>
    <w:rsid w:val="00310D4A"/>
    <w:rsid w:val="0031146B"/>
    <w:rsid w:val="003115DD"/>
    <w:rsid w:val="0031195C"/>
    <w:rsid w:val="00311CC7"/>
    <w:rsid w:val="00311E69"/>
    <w:rsid w:val="00311F19"/>
    <w:rsid w:val="00311F20"/>
    <w:rsid w:val="00311FE9"/>
    <w:rsid w:val="003120BC"/>
    <w:rsid w:val="0031223D"/>
    <w:rsid w:val="003126E6"/>
    <w:rsid w:val="00312903"/>
    <w:rsid w:val="00312F4D"/>
    <w:rsid w:val="0031308F"/>
    <w:rsid w:val="003130F5"/>
    <w:rsid w:val="003131C1"/>
    <w:rsid w:val="00313422"/>
    <w:rsid w:val="0031380A"/>
    <w:rsid w:val="00313D0F"/>
    <w:rsid w:val="00313D9C"/>
    <w:rsid w:val="00313DAA"/>
    <w:rsid w:val="00313F83"/>
    <w:rsid w:val="0031405D"/>
    <w:rsid w:val="00314226"/>
    <w:rsid w:val="0031425C"/>
    <w:rsid w:val="0031471C"/>
    <w:rsid w:val="003147F2"/>
    <w:rsid w:val="0031480B"/>
    <w:rsid w:val="00314B72"/>
    <w:rsid w:val="00314D47"/>
    <w:rsid w:val="00314D4E"/>
    <w:rsid w:val="00314F81"/>
    <w:rsid w:val="003151CB"/>
    <w:rsid w:val="0031542A"/>
    <w:rsid w:val="003155A7"/>
    <w:rsid w:val="003155F5"/>
    <w:rsid w:val="00315989"/>
    <w:rsid w:val="00315D9C"/>
    <w:rsid w:val="00315EDB"/>
    <w:rsid w:val="00316534"/>
    <w:rsid w:val="0031670A"/>
    <w:rsid w:val="00316A2C"/>
    <w:rsid w:val="00316A5D"/>
    <w:rsid w:val="00316D00"/>
    <w:rsid w:val="00316DC7"/>
    <w:rsid w:val="0031739B"/>
    <w:rsid w:val="003173FA"/>
    <w:rsid w:val="00317419"/>
    <w:rsid w:val="003174F2"/>
    <w:rsid w:val="003175C7"/>
    <w:rsid w:val="00317714"/>
    <w:rsid w:val="003177A7"/>
    <w:rsid w:val="00317C94"/>
    <w:rsid w:val="00317CE3"/>
    <w:rsid w:val="00317DB9"/>
    <w:rsid w:val="00317F8D"/>
    <w:rsid w:val="003200AD"/>
    <w:rsid w:val="00320312"/>
    <w:rsid w:val="0032039C"/>
    <w:rsid w:val="0032047A"/>
    <w:rsid w:val="00320503"/>
    <w:rsid w:val="00320A8F"/>
    <w:rsid w:val="0032109B"/>
    <w:rsid w:val="00321364"/>
    <w:rsid w:val="00321414"/>
    <w:rsid w:val="00321475"/>
    <w:rsid w:val="00321526"/>
    <w:rsid w:val="00321528"/>
    <w:rsid w:val="003215AD"/>
    <w:rsid w:val="00321927"/>
    <w:rsid w:val="00321A3A"/>
    <w:rsid w:val="00321A5C"/>
    <w:rsid w:val="00321D0B"/>
    <w:rsid w:val="00321E3D"/>
    <w:rsid w:val="00321F4B"/>
    <w:rsid w:val="00322360"/>
    <w:rsid w:val="00322618"/>
    <w:rsid w:val="003226A9"/>
    <w:rsid w:val="003226B6"/>
    <w:rsid w:val="003228F7"/>
    <w:rsid w:val="00322CDB"/>
    <w:rsid w:val="00323026"/>
    <w:rsid w:val="00323046"/>
    <w:rsid w:val="003232E2"/>
    <w:rsid w:val="0032378F"/>
    <w:rsid w:val="003238C7"/>
    <w:rsid w:val="00323A8E"/>
    <w:rsid w:val="00323AB4"/>
    <w:rsid w:val="00323DEA"/>
    <w:rsid w:val="00323EEE"/>
    <w:rsid w:val="003240CA"/>
    <w:rsid w:val="00324964"/>
    <w:rsid w:val="0032497E"/>
    <w:rsid w:val="00324C85"/>
    <w:rsid w:val="00324DDD"/>
    <w:rsid w:val="00324E28"/>
    <w:rsid w:val="00325331"/>
    <w:rsid w:val="00325393"/>
    <w:rsid w:val="0032554D"/>
    <w:rsid w:val="003255CA"/>
    <w:rsid w:val="003255FE"/>
    <w:rsid w:val="00325624"/>
    <w:rsid w:val="00325632"/>
    <w:rsid w:val="0032595F"/>
    <w:rsid w:val="00325AAD"/>
    <w:rsid w:val="00325B00"/>
    <w:rsid w:val="00325B87"/>
    <w:rsid w:val="0032601E"/>
    <w:rsid w:val="003267D0"/>
    <w:rsid w:val="00326B02"/>
    <w:rsid w:val="00326C95"/>
    <w:rsid w:val="00326DEA"/>
    <w:rsid w:val="00326F10"/>
    <w:rsid w:val="00327039"/>
    <w:rsid w:val="00327396"/>
    <w:rsid w:val="0032758D"/>
    <w:rsid w:val="00327791"/>
    <w:rsid w:val="00327953"/>
    <w:rsid w:val="003279FC"/>
    <w:rsid w:val="00327A37"/>
    <w:rsid w:val="00327A40"/>
    <w:rsid w:val="00327A56"/>
    <w:rsid w:val="00327A89"/>
    <w:rsid w:val="00327ADE"/>
    <w:rsid w:val="00327C14"/>
    <w:rsid w:val="003302B5"/>
    <w:rsid w:val="00330534"/>
    <w:rsid w:val="00330765"/>
    <w:rsid w:val="003307F9"/>
    <w:rsid w:val="00330837"/>
    <w:rsid w:val="0033094E"/>
    <w:rsid w:val="00330EAD"/>
    <w:rsid w:val="00330F41"/>
    <w:rsid w:val="00330FEE"/>
    <w:rsid w:val="0033101F"/>
    <w:rsid w:val="00331117"/>
    <w:rsid w:val="0033121C"/>
    <w:rsid w:val="003312F6"/>
    <w:rsid w:val="00331668"/>
    <w:rsid w:val="003317C4"/>
    <w:rsid w:val="00331985"/>
    <w:rsid w:val="00331B0C"/>
    <w:rsid w:val="00331BE6"/>
    <w:rsid w:val="00331BF1"/>
    <w:rsid w:val="00331E75"/>
    <w:rsid w:val="00332034"/>
    <w:rsid w:val="00332115"/>
    <w:rsid w:val="0033222C"/>
    <w:rsid w:val="0033248F"/>
    <w:rsid w:val="00332555"/>
    <w:rsid w:val="003326A2"/>
    <w:rsid w:val="003327F6"/>
    <w:rsid w:val="00332D3E"/>
    <w:rsid w:val="00332E43"/>
    <w:rsid w:val="00333006"/>
    <w:rsid w:val="00333361"/>
    <w:rsid w:val="00333372"/>
    <w:rsid w:val="00333850"/>
    <w:rsid w:val="00333A12"/>
    <w:rsid w:val="00333B23"/>
    <w:rsid w:val="00333B8A"/>
    <w:rsid w:val="00333D0C"/>
    <w:rsid w:val="00333F63"/>
    <w:rsid w:val="00333F67"/>
    <w:rsid w:val="0033412E"/>
    <w:rsid w:val="003341EC"/>
    <w:rsid w:val="0033433B"/>
    <w:rsid w:val="00334894"/>
    <w:rsid w:val="003348EF"/>
    <w:rsid w:val="00334BA6"/>
    <w:rsid w:val="00334C2F"/>
    <w:rsid w:val="00334D08"/>
    <w:rsid w:val="00334D8B"/>
    <w:rsid w:val="00334FE3"/>
    <w:rsid w:val="003357EA"/>
    <w:rsid w:val="0033586F"/>
    <w:rsid w:val="00335896"/>
    <w:rsid w:val="0033593D"/>
    <w:rsid w:val="0033593E"/>
    <w:rsid w:val="00335B7A"/>
    <w:rsid w:val="00335B8C"/>
    <w:rsid w:val="00335D9D"/>
    <w:rsid w:val="00335DBA"/>
    <w:rsid w:val="00335F6E"/>
    <w:rsid w:val="00335FFA"/>
    <w:rsid w:val="00336061"/>
    <w:rsid w:val="0033627E"/>
    <w:rsid w:val="0033660A"/>
    <w:rsid w:val="003366C8"/>
    <w:rsid w:val="00336B6D"/>
    <w:rsid w:val="00336E38"/>
    <w:rsid w:val="00336F0D"/>
    <w:rsid w:val="0033702E"/>
    <w:rsid w:val="00337094"/>
    <w:rsid w:val="00337143"/>
    <w:rsid w:val="003376E8"/>
    <w:rsid w:val="00337848"/>
    <w:rsid w:val="00337C0B"/>
    <w:rsid w:val="00337DD6"/>
    <w:rsid w:val="0034003C"/>
    <w:rsid w:val="0034009B"/>
    <w:rsid w:val="0034047D"/>
    <w:rsid w:val="00340729"/>
    <w:rsid w:val="00340866"/>
    <w:rsid w:val="0034091F"/>
    <w:rsid w:val="00340BB3"/>
    <w:rsid w:val="00340CA3"/>
    <w:rsid w:val="00340D66"/>
    <w:rsid w:val="00340E7F"/>
    <w:rsid w:val="003410D1"/>
    <w:rsid w:val="003410D7"/>
    <w:rsid w:val="003412A2"/>
    <w:rsid w:val="00341531"/>
    <w:rsid w:val="003416BB"/>
    <w:rsid w:val="0034174A"/>
    <w:rsid w:val="003419A4"/>
    <w:rsid w:val="00341B49"/>
    <w:rsid w:val="00341D2E"/>
    <w:rsid w:val="00341DB7"/>
    <w:rsid w:val="00341DC9"/>
    <w:rsid w:val="00342159"/>
    <w:rsid w:val="00342194"/>
    <w:rsid w:val="0034226D"/>
    <w:rsid w:val="0034234C"/>
    <w:rsid w:val="0034269D"/>
    <w:rsid w:val="0034284E"/>
    <w:rsid w:val="003429F9"/>
    <w:rsid w:val="00342B9E"/>
    <w:rsid w:val="00342C48"/>
    <w:rsid w:val="00343178"/>
    <w:rsid w:val="003431B6"/>
    <w:rsid w:val="0034333A"/>
    <w:rsid w:val="0034352E"/>
    <w:rsid w:val="00343778"/>
    <w:rsid w:val="003437EF"/>
    <w:rsid w:val="003439E5"/>
    <w:rsid w:val="00343C92"/>
    <w:rsid w:val="00343CFA"/>
    <w:rsid w:val="00343D78"/>
    <w:rsid w:val="00343F39"/>
    <w:rsid w:val="00343FC0"/>
    <w:rsid w:val="003440D9"/>
    <w:rsid w:val="0034451D"/>
    <w:rsid w:val="00344795"/>
    <w:rsid w:val="00344822"/>
    <w:rsid w:val="00344927"/>
    <w:rsid w:val="003449C6"/>
    <w:rsid w:val="00344B93"/>
    <w:rsid w:val="00344BA0"/>
    <w:rsid w:val="00344F8D"/>
    <w:rsid w:val="003450E7"/>
    <w:rsid w:val="0034519C"/>
    <w:rsid w:val="0034527F"/>
    <w:rsid w:val="00345843"/>
    <w:rsid w:val="00345891"/>
    <w:rsid w:val="003458F3"/>
    <w:rsid w:val="00345E14"/>
    <w:rsid w:val="00345FD6"/>
    <w:rsid w:val="00346215"/>
    <w:rsid w:val="003465D6"/>
    <w:rsid w:val="003469B5"/>
    <w:rsid w:val="00346BF7"/>
    <w:rsid w:val="00346DD4"/>
    <w:rsid w:val="00346E0E"/>
    <w:rsid w:val="00347079"/>
    <w:rsid w:val="00347085"/>
    <w:rsid w:val="00347124"/>
    <w:rsid w:val="0034715F"/>
    <w:rsid w:val="00347334"/>
    <w:rsid w:val="00347478"/>
    <w:rsid w:val="003474B1"/>
    <w:rsid w:val="00347746"/>
    <w:rsid w:val="00347A82"/>
    <w:rsid w:val="00347D4C"/>
    <w:rsid w:val="003501A4"/>
    <w:rsid w:val="0035031D"/>
    <w:rsid w:val="00350356"/>
    <w:rsid w:val="00350650"/>
    <w:rsid w:val="003507C0"/>
    <w:rsid w:val="00350B0A"/>
    <w:rsid w:val="00350BE3"/>
    <w:rsid w:val="00350C6C"/>
    <w:rsid w:val="00350D52"/>
    <w:rsid w:val="00350F42"/>
    <w:rsid w:val="0035111F"/>
    <w:rsid w:val="0035112F"/>
    <w:rsid w:val="0035122F"/>
    <w:rsid w:val="003519D1"/>
    <w:rsid w:val="003519FD"/>
    <w:rsid w:val="00351DE8"/>
    <w:rsid w:val="00351E85"/>
    <w:rsid w:val="00352156"/>
    <w:rsid w:val="00352217"/>
    <w:rsid w:val="00352502"/>
    <w:rsid w:val="0035257B"/>
    <w:rsid w:val="00352605"/>
    <w:rsid w:val="00352655"/>
    <w:rsid w:val="00352736"/>
    <w:rsid w:val="00352899"/>
    <w:rsid w:val="00352B88"/>
    <w:rsid w:val="00352D21"/>
    <w:rsid w:val="00352D9B"/>
    <w:rsid w:val="00352DF6"/>
    <w:rsid w:val="00353002"/>
    <w:rsid w:val="003531A5"/>
    <w:rsid w:val="00353408"/>
    <w:rsid w:val="003539AD"/>
    <w:rsid w:val="00353B8A"/>
    <w:rsid w:val="00353C38"/>
    <w:rsid w:val="00353D1F"/>
    <w:rsid w:val="00354255"/>
    <w:rsid w:val="003545D4"/>
    <w:rsid w:val="003546F2"/>
    <w:rsid w:val="00354921"/>
    <w:rsid w:val="00354F61"/>
    <w:rsid w:val="00354F9A"/>
    <w:rsid w:val="00355FD0"/>
    <w:rsid w:val="0035608A"/>
    <w:rsid w:val="003560A7"/>
    <w:rsid w:val="00356114"/>
    <w:rsid w:val="003561D1"/>
    <w:rsid w:val="003561F8"/>
    <w:rsid w:val="003563CB"/>
    <w:rsid w:val="00356DBD"/>
    <w:rsid w:val="003578B3"/>
    <w:rsid w:val="00357A6B"/>
    <w:rsid w:val="00357ACA"/>
    <w:rsid w:val="00357E51"/>
    <w:rsid w:val="00360011"/>
    <w:rsid w:val="0036025E"/>
    <w:rsid w:val="003604A4"/>
    <w:rsid w:val="0036056A"/>
    <w:rsid w:val="00360D2F"/>
    <w:rsid w:val="00360D79"/>
    <w:rsid w:val="00360ECA"/>
    <w:rsid w:val="00361276"/>
    <w:rsid w:val="00361313"/>
    <w:rsid w:val="003613B0"/>
    <w:rsid w:val="0036154F"/>
    <w:rsid w:val="00361606"/>
    <w:rsid w:val="00361854"/>
    <w:rsid w:val="00361904"/>
    <w:rsid w:val="00361950"/>
    <w:rsid w:val="00361999"/>
    <w:rsid w:val="00361BF3"/>
    <w:rsid w:val="00362521"/>
    <w:rsid w:val="003626A1"/>
    <w:rsid w:val="003626FA"/>
    <w:rsid w:val="003628E9"/>
    <w:rsid w:val="00362D3E"/>
    <w:rsid w:val="00362D73"/>
    <w:rsid w:val="00362DE3"/>
    <w:rsid w:val="00362FF8"/>
    <w:rsid w:val="00363262"/>
    <w:rsid w:val="0036335D"/>
    <w:rsid w:val="003635E7"/>
    <w:rsid w:val="00363A12"/>
    <w:rsid w:val="00363D41"/>
    <w:rsid w:val="00363DE4"/>
    <w:rsid w:val="00363F3C"/>
    <w:rsid w:val="003641AB"/>
    <w:rsid w:val="00364280"/>
    <w:rsid w:val="0036448A"/>
    <w:rsid w:val="003645FE"/>
    <w:rsid w:val="0036463F"/>
    <w:rsid w:val="003649C7"/>
    <w:rsid w:val="00364A55"/>
    <w:rsid w:val="00365214"/>
    <w:rsid w:val="0036540E"/>
    <w:rsid w:val="00365686"/>
    <w:rsid w:val="0036585F"/>
    <w:rsid w:val="0036588E"/>
    <w:rsid w:val="003658DC"/>
    <w:rsid w:val="003659F2"/>
    <w:rsid w:val="00365C08"/>
    <w:rsid w:val="00365C39"/>
    <w:rsid w:val="00366272"/>
    <w:rsid w:val="003663E3"/>
    <w:rsid w:val="00366417"/>
    <w:rsid w:val="00366491"/>
    <w:rsid w:val="00366522"/>
    <w:rsid w:val="00366676"/>
    <w:rsid w:val="003668AE"/>
    <w:rsid w:val="00366A22"/>
    <w:rsid w:val="00367266"/>
    <w:rsid w:val="0036728B"/>
    <w:rsid w:val="003673A1"/>
    <w:rsid w:val="003674BE"/>
    <w:rsid w:val="00367650"/>
    <w:rsid w:val="00367721"/>
    <w:rsid w:val="003679A1"/>
    <w:rsid w:val="0037021E"/>
    <w:rsid w:val="003702F6"/>
    <w:rsid w:val="00370309"/>
    <w:rsid w:val="00370366"/>
    <w:rsid w:val="00370467"/>
    <w:rsid w:val="003705B2"/>
    <w:rsid w:val="003707DD"/>
    <w:rsid w:val="00370945"/>
    <w:rsid w:val="0037095C"/>
    <w:rsid w:val="00370DD3"/>
    <w:rsid w:val="0037104C"/>
    <w:rsid w:val="00371054"/>
    <w:rsid w:val="003721BA"/>
    <w:rsid w:val="00372594"/>
    <w:rsid w:val="00372791"/>
    <w:rsid w:val="003730BE"/>
    <w:rsid w:val="00373108"/>
    <w:rsid w:val="003734F8"/>
    <w:rsid w:val="003736BB"/>
    <w:rsid w:val="003737FF"/>
    <w:rsid w:val="00373BD1"/>
    <w:rsid w:val="00373CA6"/>
    <w:rsid w:val="00373D04"/>
    <w:rsid w:val="0037436D"/>
    <w:rsid w:val="00374501"/>
    <w:rsid w:val="00374658"/>
    <w:rsid w:val="00374D2E"/>
    <w:rsid w:val="00374D7F"/>
    <w:rsid w:val="00374EDC"/>
    <w:rsid w:val="00374F76"/>
    <w:rsid w:val="0037504F"/>
    <w:rsid w:val="00375368"/>
    <w:rsid w:val="0037537E"/>
    <w:rsid w:val="003755C0"/>
    <w:rsid w:val="003755EA"/>
    <w:rsid w:val="003757BD"/>
    <w:rsid w:val="00375AA7"/>
    <w:rsid w:val="00375E5A"/>
    <w:rsid w:val="00375E8A"/>
    <w:rsid w:val="00376733"/>
    <w:rsid w:val="00376785"/>
    <w:rsid w:val="00376BAE"/>
    <w:rsid w:val="00376C8E"/>
    <w:rsid w:val="00376D8A"/>
    <w:rsid w:val="00376E4C"/>
    <w:rsid w:val="0037723D"/>
    <w:rsid w:val="003772BB"/>
    <w:rsid w:val="003775B2"/>
    <w:rsid w:val="003778B2"/>
    <w:rsid w:val="00377A20"/>
    <w:rsid w:val="00377D53"/>
    <w:rsid w:val="00377D57"/>
    <w:rsid w:val="00377EDF"/>
    <w:rsid w:val="003800C5"/>
    <w:rsid w:val="0038014A"/>
    <w:rsid w:val="0038024F"/>
    <w:rsid w:val="00380574"/>
    <w:rsid w:val="00380699"/>
    <w:rsid w:val="00380935"/>
    <w:rsid w:val="00380977"/>
    <w:rsid w:val="00380B00"/>
    <w:rsid w:val="00380CD5"/>
    <w:rsid w:val="00380F24"/>
    <w:rsid w:val="00380FA4"/>
    <w:rsid w:val="003813DD"/>
    <w:rsid w:val="00381401"/>
    <w:rsid w:val="00381670"/>
    <w:rsid w:val="00381F1A"/>
    <w:rsid w:val="00382049"/>
    <w:rsid w:val="0038271D"/>
    <w:rsid w:val="00382B10"/>
    <w:rsid w:val="00383442"/>
    <w:rsid w:val="00383456"/>
    <w:rsid w:val="00383802"/>
    <w:rsid w:val="0038394F"/>
    <w:rsid w:val="00383F63"/>
    <w:rsid w:val="00383F96"/>
    <w:rsid w:val="00384427"/>
    <w:rsid w:val="003844D4"/>
    <w:rsid w:val="00385041"/>
    <w:rsid w:val="00385526"/>
    <w:rsid w:val="00385C4F"/>
    <w:rsid w:val="00385D02"/>
    <w:rsid w:val="00385DCE"/>
    <w:rsid w:val="003860F4"/>
    <w:rsid w:val="00386144"/>
    <w:rsid w:val="00386267"/>
    <w:rsid w:val="003863C1"/>
    <w:rsid w:val="003864CC"/>
    <w:rsid w:val="0038660D"/>
    <w:rsid w:val="00386755"/>
    <w:rsid w:val="00386BB4"/>
    <w:rsid w:val="00386C92"/>
    <w:rsid w:val="00386D23"/>
    <w:rsid w:val="00386E0D"/>
    <w:rsid w:val="00387034"/>
    <w:rsid w:val="0038707F"/>
    <w:rsid w:val="0038725C"/>
    <w:rsid w:val="003872E4"/>
    <w:rsid w:val="00387519"/>
    <w:rsid w:val="00387759"/>
    <w:rsid w:val="003878CB"/>
    <w:rsid w:val="00387956"/>
    <w:rsid w:val="00387D39"/>
    <w:rsid w:val="00387D3E"/>
    <w:rsid w:val="00387DF1"/>
    <w:rsid w:val="00387F94"/>
    <w:rsid w:val="00390851"/>
    <w:rsid w:val="00390E1A"/>
    <w:rsid w:val="00390F56"/>
    <w:rsid w:val="00390F64"/>
    <w:rsid w:val="003910C8"/>
    <w:rsid w:val="003913C4"/>
    <w:rsid w:val="003915E5"/>
    <w:rsid w:val="0039169E"/>
    <w:rsid w:val="00391761"/>
    <w:rsid w:val="00391D93"/>
    <w:rsid w:val="00391E82"/>
    <w:rsid w:val="00391FF4"/>
    <w:rsid w:val="003920F1"/>
    <w:rsid w:val="003924AF"/>
    <w:rsid w:val="00392907"/>
    <w:rsid w:val="00392ABA"/>
    <w:rsid w:val="00392C94"/>
    <w:rsid w:val="00392C98"/>
    <w:rsid w:val="00392FFD"/>
    <w:rsid w:val="00393199"/>
    <w:rsid w:val="003932AB"/>
    <w:rsid w:val="0039356E"/>
    <w:rsid w:val="00393DF7"/>
    <w:rsid w:val="003940A5"/>
    <w:rsid w:val="0039477A"/>
    <w:rsid w:val="003948F6"/>
    <w:rsid w:val="003952F2"/>
    <w:rsid w:val="00395389"/>
    <w:rsid w:val="003954CD"/>
    <w:rsid w:val="0039594A"/>
    <w:rsid w:val="00395DB6"/>
    <w:rsid w:val="00395DBA"/>
    <w:rsid w:val="00395DE9"/>
    <w:rsid w:val="003961A5"/>
    <w:rsid w:val="0039632D"/>
    <w:rsid w:val="003965C0"/>
    <w:rsid w:val="003969D6"/>
    <w:rsid w:val="00396BE5"/>
    <w:rsid w:val="00396D14"/>
    <w:rsid w:val="00397281"/>
    <w:rsid w:val="003973CE"/>
    <w:rsid w:val="003975FB"/>
    <w:rsid w:val="0039761D"/>
    <w:rsid w:val="00397BFC"/>
    <w:rsid w:val="00397F6F"/>
    <w:rsid w:val="003A0055"/>
    <w:rsid w:val="003A032B"/>
    <w:rsid w:val="003A061B"/>
    <w:rsid w:val="003A0677"/>
    <w:rsid w:val="003A0A44"/>
    <w:rsid w:val="003A0A74"/>
    <w:rsid w:val="003A0AC0"/>
    <w:rsid w:val="003A0AF3"/>
    <w:rsid w:val="003A0B38"/>
    <w:rsid w:val="003A0EFA"/>
    <w:rsid w:val="003A0F8F"/>
    <w:rsid w:val="003A1037"/>
    <w:rsid w:val="003A1528"/>
    <w:rsid w:val="003A1578"/>
    <w:rsid w:val="003A1684"/>
    <w:rsid w:val="003A186C"/>
    <w:rsid w:val="003A1BB3"/>
    <w:rsid w:val="003A1BBE"/>
    <w:rsid w:val="003A1C67"/>
    <w:rsid w:val="003A1FCF"/>
    <w:rsid w:val="003A253B"/>
    <w:rsid w:val="003A2A3D"/>
    <w:rsid w:val="003A2B66"/>
    <w:rsid w:val="003A397C"/>
    <w:rsid w:val="003A3A15"/>
    <w:rsid w:val="003A3C58"/>
    <w:rsid w:val="003A3D05"/>
    <w:rsid w:val="003A3F47"/>
    <w:rsid w:val="003A3F6A"/>
    <w:rsid w:val="003A3F9C"/>
    <w:rsid w:val="003A41A7"/>
    <w:rsid w:val="003A44F7"/>
    <w:rsid w:val="003A4700"/>
    <w:rsid w:val="003A47B7"/>
    <w:rsid w:val="003A4936"/>
    <w:rsid w:val="003A4C8E"/>
    <w:rsid w:val="003A4DE8"/>
    <w:rsid w:val="003A4E32"/>
    <w:rsid w:val="003A53E9"/>
    <w:rsid w:val="003A546B"/>
    <w:rsid w:val="003A54E2"/>
    <w:rsid w:val="003A55A9"/>
    <w:rsid w:val="003A5F38"/>
    <w:rsid w:val="003A5F71"/>
    <w:rsid w:val="003A5FD7"/>
    <w:rsid w:val="003A624F"/>
    <w:rsid w:val="003A659A"/>
    <w:rsid w:val="003A65C9"/>
    <w:rsid w:val="003A664B"/>
    <w:rsid w:val="003A6744"/>
    <w:rsid w:val="003A69CB"/>
    <w:rsid w:val="003A6DBE"/>
    <w:rsid w:val="003A6EE1"/>
    <w:rsid w:val="003A6F50"/>
    <w:rsid w:val="003A73C0"/>
    <w:rsid w:val="003A76B1"/>
    <w:rsid w:val="003A76E0"/>
    <w:rsid w:val="003A7805"/>
    <w:rsid w:val="003A788C"/>
    <w:rsid w:val="003A79DC"/>
    <w:rsid w:val="003A7F6A"/>
    <w:rsid w:val="003B043B"/>
    <w:rsid w:val="003B062A"/>
    <w:rsid w:val="003B08AF"/>
    <w:rsid w:val="003B0973"/>
    <w:rsid w:val="003B0C45"/>
    <w:rsid w:val="003B0F73"/>
    <w:rsid w:val="003B17FE"/>
    <w:rsid w:val="003B1D38"/>
    <w:rsid w:val="003B1F8A"/>
    <w:rsid w:val="003B2012"/>
    <w:rsid w:val="003B2013"/>
    <w:rsid w:val="003B236A"/>
    <w:rsid w:val="003B23ED"/>
    <w:rsid w:val="003B2547"/>
    <w:rsid w:val="003B2726"/>
    <w:rsid w:val="003B2918"/>
    <w:rsid w:val="003B2A1D"/>
    <w:rsid w:val="003B2A68"/>
    <w:rsid w:val="003B2AAF"/>
    <w:rsid w:val="003B2BE5"/>
    <w:rsid w:val="003B32D7"/>
    <w:rsid w:val="003B33AD"/>
    <w:rsid w:val="003B377F"/>
    <w:rsid w:val="003B3817"/>
    <w:rsid w:val="003B3AEB"/>
    <w:rsid w:val="003B3AFE"/>
    <w:rsid w:val="003B3C32"/>
    <w:rsid w:val="003B4088"/>
    <w:rsid w:val="003B40D8"/>
    <w:rsid w:val="003B416C"/>
    <w:rsid w:val="003B4291"/>
    <w:rsid w:val="003B469C"/>
    <w:rsid w:val="003B4716"/>
    <w:rsid w:val="003B4937"/>
    <w:rsid w:val="003B4D32"/>
    <w:rsid w:val="003B4D77"/>
    <w:rsid w:val="003B58D1"/>
    <w:rsid w:val="003B5992"/>
    <w:rsid w:val="003B5BAA"/>
    <w:rsid w:val="003B5D32"/>
    <w:rsid w:val="003B5EA9"/>
    <w:rsid w:val="003B605D"/>
    <w:rsid w:val="003B60A9"/>
    <w:rsid w:val="003B610A"/>
    <w:rsid w:val="003B6282"/>
    <w:rsid w:val="003B677A"/>
    <w:rsid w:val="003B69DE"/>
    <w:rsid w:val="003B71A2"/>
    <w:rsid w:val="003B7B4F"/>
    <w:rsid w:val="003B7C23"/>
    <w:rsid w:val="003B7EEF"/>
    <w:rsid w:val="003B7FB9"/>
    <w:rsid w:val="003C0353"/>
    <w:rsid w:val="003C12F2"/>
    <w:rsid w:val="003C1342"/>
    <w:rsid w:val="003C14A3"/>
    <w:rsid w:val="003C1536"/>
    <w:rsid w:val="003C1839"/>
    <w:rsid w:val="003C1A1C"/>
    <w:rsid w:val="003C1BDB"/>
    <w:rsid w:val="003C2892"/>
    <w:rsid w:val="003C2A80"/>
    <w:rsid w:val="003C2ABF"/>
    <w:rsid w:val="003C2E28"/>
    <w:rsid w:val="003C2F11"/>
    <w:rsid w:val="003C3187"/>
    <w:rsid w:val="003C31DB"/>
    <w:rsid w:val="003C37DE"/>
    <w:rsid w:val="003C3951"/>
    <w:rsid w:val="003C3CFA"/>
    <w:rsid w:val="003C3EFD"/>
    <w:rsid w:val="003C423E"/>
    <w:rsid w:val="003C4C38"/>
    <w:rsid w:val="003C5124"/>
    <w:rsid w:val="003C5514"/>
    <w:rsid w:val="003C5584"/>
    <w:rsid w:val="003C56B7"/>
    <w:rsid w:val="003C56EF"/>
    <w:rsid w:val="003C587B"/>
    <w:rsid w:val="003C5934"/>
    <w:rsid w:val="003C59C8"/>
    <w:rsid w:val="003C5A5D"/>
    <w:rsid w:val="003C5FDA"/>
    <w:rsid w:val="003C6321"/>
    <w:rsid w:val="003C65BE"/>
    <w:rsid w:val="003C6760"/>
    <w:rsid w:val="003C6979"/>
    <w:rsid w:val="003C69C4"/>
    <w:rsid w:val="003C6A4B"/>
    <w:rsid w:val="003C6B16"/>
    <w:rsid w:val="003C6CBA"/>
    <w:rsid w:val="003C6EB3"/>
    <w:rsid w:val="003C731C"/>
    <w:rsid w:val="003C7565"/>
    <w:rsid w:val="003C78DE"/>
    <w:rsid w:val="003C78FB"/>
    <w:rsid w:val="003C7BF7"/>
    <w:rsid w:val="003C7D67"/>
    <w:rsid w:val="003C7DD0"/>
    <w:rsid w:val="003D024A"/>
    <w:rsid w:val="003D0593"/>
    <w:rsid w:val="003D0F69"/>
    <w:rsid w:val="003D1159"/>
    <w:rsid w:val="003D11DE"/>
    <w:rsid w:val="003D167C"/>
    <w:rsid w:val="003D1894"/>
    <w:rsid w:val="003D1AEA"/>
    <w:rsid w:val="003D1BC3"/>
    <w:rsid w:val="003D1E5A"/>
    <w:rsid w:val="003D1E65"/>
    <w:rsid w:val="003D1F44"/>
    <w:rsid w:val="003D21A8"/>
    <w:rsid w:val="003D29C6"/>
    <w:rsid w:val="003D2BC2"/>
    <w:rsid w:val="003D2ED7"/>
    <w:rsid w:val="003D3011"/>
    <w:rsid w:val="003D3268"/>
    <w:rsid w:val="003D32C1"/>
    <w:rsid w:val="003D34EB"/>
    <w:rsid w:val="003D35F1"/>
    <w:rsid w:val="003D3A8F"/>
    <w:rsid w:val="003D3DBF"/>
    <w:rsid w:val="003D419A"/>
    <w:rsid w:val="003D42D8"/>
    <w:rsid w:val="003D43AF"/>
    <w:rsid w:val="003D4A9D"/>
    <w:rsid w:val="003D4E0F"/>
    <w:rsid w:val="003D56FB"/>
    <w:rsid w:val="003D5810"/>
    <w:rsid w:val="003D5957"/>
    <w:rsid w:val="003D5959"/>
    <w:rsid w:val="003D5C15"/>
    <w:rsid w:val="003D5D39"/>
    <w:rsid w:val="003D5D61"/>
    <w:rsid w:val="003D5E6B"/>
    <w:rsid w:val="003D6072"/>
    <w:rsid w:val="003D61C1"/>
    <w:rsid w:val="003D621F"/>
    <w:rsid w:val="003D62CF"/>
    <w:rsid w:val="003D637A"/>
    <w:rsid w:val="003D63F9"/>
    <w:rsid w:val="003D6916"/>
    <w:rsid w:val="003D6C0F"/>
    <w:rsid w:val="003D6C6F"/>
    <w:rsid w:val="003D6D6E"/>
    <w:rsid w:val="003D7119"/>
    <w:rsid w:val="003D7283"/>
    <w:rsid w:val="003D74AF"/>
    <w:rsid w:val="003D7550"/>
    <w:rsid w:val="003D75BD"/>
    <w:rsid w:val="003D78A8"/>
    <w:rsid w:val="003E016A"/>
    <w:rsid w:val="003E02F2"/>
    <w:rsid w:val="003E0316"/>
    <w:rsid w:val="003E06BB"/>
    <w:rsid w:val="003E0740"/>
    <w:rsid w:val="003E08A8"/>
    <w:rsid w:val="003E0934"/>
    <w:rsid w:val="003E0D66"/>
    <w:rsid w:val="003E138F"/>
    <w:rsid w:val="003E170F"/>
    <w:rsid w:val="003E1841"/>
    <w:rsid w:val="003E1ACD"/>
    <w:rsid w:val="003E1C25"/>
    <w:rsid w:val="003E1C5A"/>
    <w:rsid w:val="003E1F27"/>
    <w:rsid w:val="003E1F79"/>
    <w:rsid w:val="003E2203"/>
    <w:rsid w:val="003E2394"/>
    <w:rsid w:val="003E2920"/>
    <w:rsid w:val="003E2ADE"/>
    <w:rsid w:val="003E2B27"/>
    <w:rsid w:val="003E3022"/>
    <w:rsid w:val="003E30FA"/>
    <w:rsid w:val="003E3316"/>
    <w:rsid w:val="003E339B"/>
    <w:rsid w:val="003E34F8"/>
    <w:rsid w:val="003E3618"/>
    <w:rsid w:val="003E3984"/>
    <w:rsid w:val="003E3AD1"/>
    <w:rsid w:val="003E3BE5"/>
    <w:rsid w:val="003E3DE8"/>
    <w:rsid w:val="003E3FA0"/>
    <w:rsid w:val="003E4085"/>
    <w:rsid w:val="003E435A"/>
    <w:rsid w:val="003E437D"/>
    <w:rsid w:val="003E43AE"/>
    <w:rsid w:val="003E442B"/>
    <w:rsid w:val="003E4B07"/>
    <w:rsid w:val="003E4D18"/>
    <w:rsid w:val="003E4F88"/>
    <w:rsid w:val="003E51B1"/>
    <w:rsid w:val="003E554C"/>
    <w:rsid w:val="003E55AA"/>
    <w:rsid w:val="003E5774"/>
    <w:rsid w:val="003E57E4"/>
    <w:rsid w:val="003E58A9"/>
    <w:rsid w:val="003E58B8"/>
    <w:rsid w:val="003E58CA"/>
    <w:rsid w:val="003E6082"/>
    <w:rsid w:val="003E6165"/>
    <w:rsid w:val="003E66CA"/>
    <w:rsid w:val="003E696F"/>
    <w:rsid w:val="003E6E75"/>
    <w:rsid w:val="003E6F9C"/>
    <w:rsid w:val="003E7925"/>
    <w:rsid w:val="003E7984"/>
    <w:rsid w:val="003E7CF3"/>
    <w:rsid w:val="003F042A"/>
    <w:rsid w:val="003F05C8"/>
    <w:rsid w:val="003F07AD"/>
    <w:rsid w:val="003F0B6E"/>
    <w:rsid w:val="003F1076"/>
    <w:rsid w:val="003F11BE"/>
    <w:rsid w:val="003F11DA"/>
    <w:rsid w:val="003F17D1"/>
    <w:rsid w:val="003F1B6A"/>
    <w:rsid w:val="003F1C30"/>
    <w:rsid w:val="003F1CCF"/>
    <w:rsid w:val="003F1CE5"/>
    <w:rsid w:val="003F1F28"/>
    <w:rsid w:val="003F24AD"/>
    <w:rsid w:val="003F266A"/>
    <w:rsid w:val="003F2797"/>
    <w:rsid w:val="003F2876"/>
    <w:rsid w:val="003F2B9B"/>
    <w:rsid w:val="003F2F1C"/>
    <w:rsid w:val="003F2F6E"/>
    <w:rsid w:val="003F3195"/>
    <w:rsid w:val="003F32BE"/>
    <w:rsid w:val="003F39C3"/>
    <w:rsid w:val="003F39C6"/>
    <w:rsid w:val="003F3E7F"/>
    <w:rsid w:val="003F415B"/>
    <w:rsid w:val="003F44C7"/>
    <w:rsid w:val="003F48E2"/>
    <w:rsid w:val="003F4D5E"/>
    <w:rsid w:val="003F4DD6"/>
    <w:rsid w:val="003F4EFD"/>
    <w:rsid w:val="003F4FA3"/>
    <w:rsid w:val="003F5337"/>
    <w:rsid w:val="003F54EE"/>
    <w:rsid w:val="003F55B5"/>
    <w:rsid w:val="003F5A0D"/>
    <w:rsid w:val="003F5B8A"/>
    <w:rsid w:val="003F5BDC"/>
    <w:rsid w:val="003F5DA2"/>
    <w:rsid w:val="003F5E40"/>
    <w:rsid w:val="003F5ECB"/>
    <w:rsid w:val="003F5FBB"/>
    <w:rsid w:val="003F6A42"/>
    <w:rsid w:val="003F729D"/>
    <w:rsid w:val="003F74F7"/>
    <w:rsid w:val="003F77B8"/>
    <w:rsid w:val="003F77C7"/>
    <w:rsid w:val="003F782C"/>
    <w:rsid w:val="003F788E"/>
    <w:rsid w:val="003F7B67"/>
    <w:rsid w:val="003F7B6D"/>
    <w:rsid w:val="003F7B7A"/>
    <w:rsid w:val="003F7E07"/>
    <w:rsid w:val="003F7FDF"/>
    <w:rsid w:val="00400080"/>
    <w:rsid w:val="00400253"/>
    <w:rsid w:val="00400503"/>
    <w:rsid w:val="004008AD"/>
    <w:rsid w:val="004009E5"/>
    <w:rsid w:val="00400B55"/>
    <w:rsid w:val="004010BB"/>
    <w:rsid w:val="0040142B"/>
    <w:rsid w:val="004015A0"/>
    <w:rsid w:val="0040194A"/>
    <w:rsid w:val="00401AD2"/>
    <w:rsid w:val="00401E8F"/>
    <w:rsid w:val="00402271"/>
    <w:rsid w:val="00402316"/>
    <w:rsid w:val="004026EF"/>
    <w:rsid w:val="00402793"/>
    <w:rsid w:val="00402E7F"/>
    <w:rsid w:val="00403229"/>
    <w:rsid w:val="00403578"/>
    <w:rsid w:val="00403A4D"/>
    <w:rsid w:val="00403C60"/>
    <w:rsid w:val="00403CFC"/>
    <w:rsid w:val="00404101"/>
    <w:rsid w:val="00404223"/>
    <w:rsid w:val="004045E3"/>
    <w:rsid w:val="004046B2"/>
    <w:rsid w:val="00404A45"/>
    <w:rsid w:val="00404CB1"/>
    <w:rsid w:val="00405395"/>
    <w:rsid w:val="004053A7"/>
    <w:rsid w:val="004056A5"/>
    <w:rsid w:val="004058E4"/>
    <w:rsid w:val="00405AAC"/>
    <w:rsid w:val="00405BA1"/>
    <w:rsid w:val="00406282"/>
    <w:rsid w:val="004065A6"/>
    <w:rsid w:val="00406745"/>
    <w:rsid w:val="00406861"/>
    <w:rsid w:val="00406B6F"/>
    <w:rsid w:val="00406CBF"/>
    <w:rsid w:val="00407117"/>
    <w:rsid w:val="004074B0"/>
    <w:rsid w:val="00407655"/>
    <w:rsid w:val="00407887"/>
    <w:rsid w:val="00407AB3"/>
    <w:rsid w:val="00407C51"/>
    <w:rsid w:val="004100AF"/>
    <w:rsid w:val="00410193"/>
    <w:rsid w:val="004107B6"/>
    <w:rsid w:val="0041088B"/>
    <w:rsid w:val="004108B3"/>
    <w:rsid w:val="00410B21"/>
    <w:rsid w:val="00410BF1"/>
    <w:rsid w:val="0041120C"/>
    <w:rsid w:val="00411286"/>
    <w:rsid w:val="0041151C"/>
    <w:rsid w:val="00411627"/>
    <w:rsid w:val="0041169E"/>
    <w:rsid w:val="004116E1"/>
    <w:rsid w:val="00411741"/>
    <w:rsid w:val="00411888"/>
    <w:rsid w:val="00411952"/>
    <w:rsid w:val="00411CC4"/>
    <w:rsid w:val="004120AC"/>
    <w:rsid w:val="00412162"/>
    <w:rsid w:val="004122FF"/>
    <w:rsid w:val="004126BB"/>
    <w:rsid w:val="004127D4"/>
    <w:rsid w:val="00412831"/>
    <w:rsid w:val="00412C99"/>
    <w:rsid w:val="00412F9C"/>
    <w:rsid w:val="0041323E"/>
    <w:rsid w:val="004136E5"/>
    <w:rsid w:val="0041374E"/>
    <w:rsid w:val="00413772"/>
    <w:rsid w:val="004137AC"/>
    <w:rsid w:val="004137FB"/>
    <w:rsid w:val="00413B96"/>
    <w:rsid w:val="00413BAC"/>
    <w:rsid w:val="00413D99"/>
    <w:rsid w:val="00413EF2"/>
    <w:rsid w:val="00413F7D"/>
    <w:rsid w:val="00413FE4"/>
    <w:rsid w:val="00413FF4"/>
    <w:rsid w:val="0041445A"/>
    <w:rsid w:val="004146D5"/>
    <w:rsid w:val="0041479B"/>
    <w:rsid w:val="00414F92"/>
    <w:rsid w:val="00415073"/>
    <w:rsid w:val="004150BC"/>
    <w:rsid w:val="00415254"/>
    <w:rsid w:val="0041525E"/>
    <w:rsid w:val="004154A4"/>
    <w:rsid w:val="004155E4"/>
    <w:rsid w:val="0041572D"/>
    <w:rsid w:val="00415746"/>
    <w:rsid w:val="00415BF7"/>
    <w:rsid w:val="0041612B"/>
    <w:rsid w:val="0041658F"/>
    <w:rsid w:val="004165BF"/>
    <w:rsid w:val="004165C1"/>
    <w:rsid w:val="00416711"/>
    <w:rsid w:val="00416B28"/>
    <w:rsid w:val="00416F35"/>
    <w:rsid w:val="00416FB1"/>
    <w:rsid w:val="00416FDF"/>
    <w:rsid w:val="0041701B"/>
    <w:rsid w:val="00417095"/>
    <w:rsid w:val="004174AF"/>
    <w:rsid w:val="004174E4"/>
    <w:rsid w:val="00417580"/>
    <w:rsid w:val="00417A3A"/>
    <w:rsid w:val="00417D3E"/>
    <w:rsid w:val="00417ED1"/>
    <w:rsid w:val="00417F9D"/>
    <w:rsid w:val="00420089"/>
    <w:rsid w:val="00420421"/>
    <w:rsid w:val="004204C2"/>
    <w:rsid w:val="00420603"/>
    <w:rsid w:val="004207C8"/>
    <w:rsid w:val="00420916"/>
    <w:rsid w:val="00420A25"/>
    <w:rsid w:val="00420C63"/>
    <w:rsid w:val="00420DC5"/>
    <w:rsid w:val="00421248"/>
    <w:rsid w:val="004214AF"/>
    <w:rsid w:val="0042159E"/>
    <w:rsid w:val="00421B56"/>
    <w:rsid w:val="00421BC7"/>
    <w:rsid w:val="00421C28"/>
    <w:rsid w:val="00421CA4"/>
    <w:rsid w:val="00421E38"/>
    <w:rsid w:val="004228ED"/>
    <w:rsid w:val="00422B3D"/>
    <w:rsid w:val="00422B73"/>
    <w:rsid w:val="00422C35"/>
    <w:rsid w:val="00422C92"/>
    <w:rsid w:val="00422FDE"/>
    <w:rsid w:val="00423275"/>
    <w:rsid w:val="0042338E"/>
    <w:rsid w:val="004234B4"/>
    <w:rsid w:val="00423539"/>
    <w:rsid w:val="004235B9"/>
    <w:rsid w:val="004241E2"/>
    <w:rsid w:val="004241FB"/>
    <w:rsid w:val="004244F3"/>
    <w:rsid w:val="00424863"/>
    <w:rsid w:val="00424B2F"/>
    <w:rsid w:val="00424C7F"/>
    <w:rsid w:val="00424F5D"/>
    <w:rsid w:val="00425085"/>
    <w:rsid w:val="004256F0"/>
    <w:rsid w:val="00425872"/>
    <w:rsid w:val="00425AB1"/>
    <w:rsid w:val="00425AFB"/>
    <w:rsid w:val="00425BA2"/>
    <w:rsid w:val="00425D8C"/>
    <w:rsid w:val="00425DAD"/>
    <w:rsid w:val="00426311"/>
    <w:rsid w:val="00426825"/>
    <w:rsid w:val="00426F89"/>
    <w:rsid w:val="00427008"/>
    <w:rsid w:val="00427096"/>
    <w:rsid w:val="004272B4"/>
    <w:rsid w:val="00427417"/>
    <w:rsid w:val="00427701"/>
    <w:rsid w:val="0042789B"/>
    <w:rsid w:val="004278C6"/>
    <w:rsid w:val="004279B7"/>
    <w:rsid w:val="004279BB"/>
    <w:rsid w:val="00427B62"/>
    <w:rsid w:val="00427DED"/>
    <w:rsid w:val="00427F9A"/>
    <w:rsid w:val="0043045B"/>
    <w:rsid w:val="0043087A"/>
    <w:rsid w:val="0043089E"/>
    <w:rsid w:val="00430976"/>
    <w:rsid w:val="00430AC1"/>
    <w:rsid w:val="00430CC2"/>
    <w:rsid w:val="00430D1B"/>
    <w:rsid w:val="00430E10"/>
    <w:rsid w:val="004310E1"/>
    <w:rsid w:val="004312D6"/>
    <w:rsid w:val="00431461"/>
    <w:rsid w:val="004314A8"/>
    <w:rsid w:val="0043154B"/>
    <w:rsid w:val="0043172A"/>
    <w:rsid w:val="00431D65"/>
    <w:rsid w:val="00432191"/>
    <w:rsid w:val="004321C1"/>
    <w:rsid w:val="00432591"/>
    <w:rsid w:val="00432615"/>
    <w:rsid w:val="00432730"/>
    <w:rsid w:val="00432992"/>
    <w:rsid w:val="00432A34"/>
    <w:rsid w:val="00432AB8"/>
    <w:rsid w:val="00432CE2"/>
    <w:rsid w:val="00432E27"/>
    <w:rsid w:val="004333C8"/>
    <w:rsid w:val="004335BB"/>
    <w:rsid w:val="004336EA"/>
    <w:rsid w:val="00433D19"/>
    <w:rsid w:val="00433D25"/>
    <w:rsid w:val="00433D87"/>
    <w:rsid w:val="00433E49"/>
    <w:rsid w:val="00433F6D"/>
    <w:rsid w:val="00433F97"/>
    <w:rsid w:val="00434251"/>
    <w:rsid w:val="0043448F"/>
    <w:rsid w:val="00434553"/>
    <w:rsid w:val="00434A6A"/>
    <w:rsid w:val="00434A99"/>
    <w:rsid w:val="00434AFF"/>
    <w:rsid w:val="00434FE3"/>
    <w:rsid w:val="0043508F"/>
    <w:rsid w:val="004355FC"/>
    <w:rsid w:val="0043564C"/>
    <w:rsid w:val="00435749"/>
    <w:rsid w:val="004359C9"/>
    <w:rsid w:val="00435CC0"/>
    <w:rsid w:val="00435EE7"/>
    <w:rsid w:val="00436204"/>
    <w:rsid w:val="00436383"/>
    <w:rsid w:val="004369CE"/>
    <w:rsid w:val="00436E67"/>
    <w:rsid w:val="00436EBD"/>
    <w:rsid w:val="004370E8"/>
    <w:rsid w:val="004374CA"/>
    <w:rsid w:val="00437571"/>
    <w:rsid w:val="00437579"/>
    <w:rsid w:val="00437DB2"/>
    <w:rsid w:val="00437F89"/>
    <w:rsid w:val="00440556"/>
    <w:rsid w:val="00440AF0"/>
    <w:rsid w:val="00440BEF"/>
    <w:rsid w:val="00440C27"/>
    <w:rsid w:val="00440DDE"/>
    <w:rsid w:val="00440E43"/>
    <w:rsid w:val="00441039"/>
    <w:rsid w:val="00441209"/>
    <w:rsid w:val="0044151D"/>
    <w:rsid w:val="004415D7"/>
    <w:rsid w:val="00441871"/>
    <w:rsid w:val="00441DEA"/>
    <w:rsid w:val="00441F0D"/>
    <w:rsid w:val="004421AB"/>
    <w:rsid w:val="004423A5"/>
    <w:rsid w:val="00442791"/>
    <w:rsid w:val="00442893"/>
    <w:rsid w:val="00442EE1"/>
    <w:rsid w:val="00442F09"/>
    <w:rsid w:val="004435DC"/>
    <w:rsid w:val="00443765"/>
    <w:rsid w:val="0044391F"/>
    <w:rsid w:val="00443CD2"/>
    <w:rsid w:val="00443F5C"/>
    <w:rsid w:val="004440D3"/>
    <w:rsid w:val="0044413A"/>
    <w:rsid w:val="00444254"/>
    <w:rsid w:val="0044480B"/>
    <w:rsid w:val="00444923"/>
    <w:rsid w:val="00444BC1"/>
    <w:rsid w:val="00444E16"/>
    <w:rsid w:val="00444E85"/>
    <w:rsid w:val="00444F63"/>
    <w:rsid w:val="00445264"/>
    <w:rsid w:val="004452BC"/>
    <w:rsid w:val="0044540A"/>
    <w:rsid w:val="004455D6"/>
    <w:rsid w:val="00445644"/>
    <w:rsid w:val="004456AD"/>
    <w:rsid w:val="004459A0"/>
    <w:rsid w:val="00445A23"/>
    <w:rsid w:val="00445A51"/>
    <w:rsid w:val="00445CE4"/>
    <w:rsid w:val="00445E29"/>
    <w:rsid w:val="00445E92"/>
    <w:rsid w:val="00445EE7"/>
    <w:rsid w:val="0044601F"/>
    <w:rsid w:val="00446222"/>
    <w:rsid w:val="004462F3"/>
    <w:rsid w:val="0044657C"/>
    <w:rsid w:val="0044694D"/>
    <w:rsid w:val="00446C48"/>
    <w:rsid w:val="00446C8C"/>
    <w:rsid w:val="00446D42"/>
    <w:rsid w:val="00446DA9"/>
    <w:rsid w:val="00446F76"/>
    <w:rsid w:val="004470C5"/>
    <w:rsid w:val="00447669"/>
    <w:rsid w:val="0044788F"/>
    <w:rsid w:val="00447D8A"/>
    <w:rsid w:val="00450369"/>
    <w:rsid w:val="00450507"/>
    <w:rsid w:val="004505A3"/>
    <w:rsid w:val="004506CB"/>
    <w:rsid w:val="00450744"/>
    <w:rsid w:val="004507A6"/>
    <w:rsid w:val="004509A4"/>
    <w:rsid w:val="00450EB1"/>
    <w:rsid w:val="004511BB"/>
    <w:rsid w:val="004513DE"/>
    <w:rsid w:val="00451686"/>
    <w:rsid w:val="00451923"/>
    <w:rsid w:val="004519D6"/>
    <w:rsid w:val="00451A5A"/>
    <w:rsid w:val="00451DFC"/>
    <w:rsid w:val="00452069"/>
    <w:rsid w:val="0045208B"/>
    <w:rsid w:val="0045219D"/>
    <w:rsid w:val="00452561"/>
    <w:rsid w:val="0045271A"/>
    <w:rsid w:val="00452806"/>
    <w:rsid w:val="004528C2"/>
    <w:rsid w:val="00452B09"/>
    <w:rsid w:val="00452B15"/>
    <w:rsid w:val="00452CBC"/>
    <w:rsid w:val="00452D0E"/>
    <w:rsid w:val="00452E5A"/>
    <w:rsid w:val="00452FE0"/>
    <w:rsid w:val="004530BF"/>
    <w:rsid w:val="004532DB"/>
    <w:rsid w:val="00453440"/>
    <w:rsid w:val="0045388F"/>
    <w:rsid w:val="004538AD"/>
    <w:rsid w:val="004538B8"/>
    <w:rsid w:val="00453E4D"/>
    <w:rsid w:val="00453EFD"/>
    <w:rsid w:val="00454052"/>
    <w:rsid w:val="00454478"/>
    <w:rsid w:val="004544FF"/>
    <w:rsid w:val="00454862"/>
    <w:rsid w:val="00454D2E"/>
    <w:rsid w:val="00454E4F"/>
    <w:rsid w:val="00454FB1"/>
    <w:rsid w:val="004550E9"/>
    <w:rsid w:val="00455664"/>
    <w:rsid w:val="00455765"/>
    <w:rsid w:val="00455A28"/>
    <w:rsid w:val="00455B51"/>
    <w:rsid w:val="00455B6D"/>
    <w:rsid w:val="00455BF3"/>
    <w:rsid w:val="00455D16"/>
    <w:rsid w:val="00455E05"/>
    <w:rsid w:val="00455EF0"/>
    <w:rsid w:val="00456148"/>
    <w:rsid w:val="004562E3"/>
    <w:rsid w:val="00456546"/>
    <w:rsid w:val="00456B8E"/>
    <w:rsid w:val="00456C62"/>
    <w:rsid w:val="00456CC1"/>
    <w:rsid w:val="00457322"/>
    <w:rsid w:val="0045739F"/>
    <w:rsid w:val="00457423"/>
    <w:rsid w:val="004575E7"/>
    <w:rsid w:val="0045766F"/>
    <w:rsid w:val="00457A07"/>
    <w:rsid w:val="00457AE6"/>
    <w:rsid w:val="00457C0C"/>
    <w:rsid w:val="00457C7B"/>
    <w:rsid w:val="00457C83"/>
    <w:rsid w:val="00457CC5"/>
    <w:rsid w:val="00457E28"/>
    <w:rsid w:val="00457E93"/>
    <w:rsid w:val="00457F43"/>
    <w:rsid w:val="00457FB1"/>
    <w:rsid w:val="00460129"/>
    <w:rsid w:val="00460EF5"/>
    <w:rsid w:val="00461106"/>
    <w:rsid w:val="00461AD2"/>
    <w:rsid w:val="00461C88"/>
    <w:rsid w:val="00461D22"/>
    <w:rsid w:val="00462589"/>
    <w:rsid w:val="004628F1"/>
    <w:rsid w:val="004630FB"/>
    <w:rsid w:val="004631B3"/>
    <w:rsid w:val="004631FB"/>
    <w:rsid w:val="00463270"/>
    <w:rsid w:val="004639BD"/>
    <w:rsid w:val="00463C5D"/>
    <w:rsid w:val="00463C72"/>
    <w:rsid w:val="00463DFB"/>
    <w:rsid w:val="00463ECA"/>
    <w:rsid w:val="00464030"/>
    <w:rsid w:val="00464175"/>
    <w:rsid w:val="004643A8"/>
    <w:rsid w:val="0046466B"/>
    <w:rsid w:val="0046468D"/>
    <w:rsid w:val="00464DB1"/>
    <w:rsid w:val="00464FE4"/>
    <w:rsid w:val="00465090"/>
    <w:rsid w:val="004650BD"/>
    <w:rsid w:val="004651CF"/>
    <w:rsid w:val="004657C8"/>
    <w:rsid w:val="0046596F"/>
    <w:rsid w:val="00465A50"/>
    <w:rsid w:val="00465AA3"/>
    <w:rsid w:val="00465E10"/>
    <w:rsid w:val="004663AD"/>
    <w:rsid w:val="00466562"/>
    <w:rsid w:val="00466588"/>
    <w:rsid w:val="004668DC"/>
    <w:rsid w:val="004669C0"/>
    <w:rsid w:val="00466D3B"/>
    <w:rsid w:val="00466D3E"/>
    <w:rsid w:val="00466E6B"/>
    <w:rsid w:val="00466E79"/>
    <w:rsid w:val="00467047"/>
    <w:rsid w:val="0046735D"/>
    <w:rsid w:val="0046743E"/>
    <w:rsid w:val="00467660"/>
    <w:rsid w:val="004676A7"/>
    <w:rsid w:val="004679A5"/>
    <w:rsid w:val="00467A5C"/>
    <w:rsid w:val="00467DAA"/>
    <w:rsid w:val="00467F7D"/>
    <w:rsid w:val="00470019"/>
    <w:rsid w:val="00470137"/>
    <w:rsid w:val="00470277"/>
    <w:rsid w:val="004702E0"/>
    <w:rsid w:val="0047030C"/>
    <w:rsid w:val="0047088F"/>
    <w:rsid w:val="00470C8D"/>
    <w:rsid w:val="00470CE9"/>
    <w:rsid w:val="00470D28"/>
    <w:rsid w:val="00470E3E"/>
    <w:rsid w:val="004712B0"/>
    <w:rsid w:val="00471545"/>
    <w:rsid w:val="004715B8"/>
    <w:rsid w:val="00471661"/>
    <w:rsid w:val="00471863"/>
    <w:rsid w:val="00471A11"/>
    <w:rsid w:val="00471AA5"/>
    <w:rsid w:val="00471BE7"/>
    <w:rsid w:val="00471F3E"/>
    <w:rsid w:val="0047210A"/>
    <w:rsid w:val="00472394"/>
    <w:rsid w:val="004727F9"/>
    <w:rsid w:val="00472983"/>
    <w:rsid w:val="00472BCF"/>
    <w:rsid w:val="00472BD6"/>
    <w:rsid w:val="00472C62"/>
    <w:rsid w:val="00473188"/>
    <w:rsid w:val="004732C0"/>
    <w:rsid w:val="0047334A"/>
    <w:rsid w:val="004733FA"/>
    <w:rsid w:val="00473499"/>
    <w:rsid w:val="004739CD"/>
    <w:rsid w:val="00474131"/>
    <w:rsid w:val="00474549"/>
    <w:rsid w:val="004745DA"/>
    <w:rsid w:val="004745EF"/>
    <w:rsid w:val="004748F7"/>
    <w:rsid w:val="0047497C"/>
    <w:rsid w:val="00474B81"/>
    <w:rsid w:val="00474B87"/>
    <w:rsid w:val="00474F80"/>
    <w:rsid w:val="00475459"/>
    <w:rsid w:val="00475898"/>
    <w:rsid w:val="00475AD0"/>
    <w:rsid w:val="00475CB2"/>
    <w:rsid w:val="00475D79"/>
    <w:rsid w:val="00475DBB"/>
    <w:rsid w:val="00475F7F"/>
    <w:rsid w:val="0047601B"/>
    <w:rsid w:val="00476028"/>
    <w:rsid w:val="004763A2"/>
    <w:rsid w:val="004765CC"/>
    <w:rsid w:val="00476727"/>
    <w:rsid w:val="0047689A"/>
    <w:rsid w:val="00476C55"/>
    <w:rsid w:val="00476FA8"/>
    <w:rsid w:val="004770FB"/>
    <w:rsid w:val="0047717E"/>
    <w:rsid w:val="004773D9"/>
    <w:rsid w:val="004775A5"/>
    <w:rsid w:val="004778CE"/>
    <w:rsid w:val="00477B0F"/>
    <w:rsid w:val="00477C21"/>
    <w:rsid w:val="00477C4F"/>
    <w:rsid w:val="00477E61"/>
    <w:rsid w:val="00480032"/>
    <w:rsid w:val="00480713"/>
    <w:rsid w:val="0048098A"/>
    <w:rsid w:val="0048099C"/>
    <w:rsid w:val="00480C3D"/>
    <w:rsid w:val="00480FA6"/>
    <w:rsid w:val="0048137A"/>
    <w:rsid w:val="004814A1"/>
    <w:rsid w:val="0048154F"/>
    <w:rsid w:val="00481606"/>
    <w:rsid w:val="004817A2"/>
    <w:rsid w:val="00481917"/>
    <w:rsid w:val="00481DE2"/>
    <w:rsid w:val="00481F0F"/>
    <w:rsid w:val="00482102"/>
    <w:rsid w:val="00482217"/>
    <w:rsid w:val="0048243F"/>
    <w:rsid w:val="00482517"/>
    <w:rsid w:val="00482637"/>
    <w:rsid w:val="004826FE"/>
    <w:rsid w:val="004828A0"/>
    <w:rsid w:val="00482901"/>
    <w:rsid w:val="00482AB8"/>
    <w:rsid w:val="00482DC0"/>
    <w:rsid w:val="00482FE4"/>
    <w:rsid w:val="004831BA"/>
    <w:rsid w:val="004834BC"/>
    <w:rsid w:val="004835C1"/>
    <w:rsid w:val="004838EB"/>
    <w:rsid w:val="00483A5A"/>
    <w:rsid w:val="0048449B"/>
    <w:rsid w:val="00484A0F"/>
    <w:rsid w:val="00484A7F"/>
    <w:rsid w:val="00484AA7"/>
    <w:rsid w:val="00484AF7"/>
    <w:rsid w:val="00484C47"/>
    <w:rsid w:val="00484D58"/>
    <w:rsid w:val="00484D65"/>
    <w:rsid w:val="00484DC3"/>
    <w:rsid w:val="004850FE"/>
    <w:rsid w:val="004854DA"/>
    <w:rsid w:val="004856B6"/>
    <w:rsid w:val="00485707"/>
    <w:rsid w:val="00485C8F"/>
    <w:rsid w:val="00485E13"/>
    <w:rsid w:val="00485E64"/>
    <w:rsid w:val="004860BD"/>
    <w:rsid w:val="00486350"/>
    <w:rsid w:val="00486486"/>
    <w:rsid w:val="004865AF"/>
    <w:rsid w:val="004865E1"/>
    <w:rsid w:val="004867FC"/>
    <w:rsid w:val="00486815"/>
    <w:rsid w:val="00486AA5"/>
    <w:rsid w:val="00486DA2"/>
    <w:rsid w:val="00486DF4"/>
    <w:rsid w:val="00486F32"/>
    <w:rsid w:val="0048713D"/>
    <w:rsid w:val="004871A7"/>
    <w:rsid w:val="00487330"/>
    <w:rsid w:val="00487619"/>
    <w:rsid w:val="00487BB2"/>
    <w:rsid w:val="00487CB9"/>
    <w:rsid w:val="004901F5"/>
    <w:rsid w:val="0049052B"/>
    <w:rsid w:val="004909E7"/>
    <w:rsid w:val="00490C4B"/>
    <w:rsid w:val="00490EA2"/>
    <w:rsid w:val="00490ECD"/>
    <w:rsid w:val="00491545"/>
    <w:rsid w:val="004915C4"/>
    <w:rsid w:val="00491AFD"/>
    <w:rsid w:val="00491C65"/>
    <w:rsid w:val="00491E7C"/>
    <w:rsid w:val="00491EC5"/>
    <w:rsid w:val="00491F19"/>
    <w:rsid w:val="00491F70"/>
    <w:rsid w:val="00491FD3"/>
    <w:rsid w:val="004922F4"/>
    <w:rsid w:val="0049233A"/>
    <w:rsid w:val="00492566"/>
    <w:rsid w:val="004929A9"/>
    <w:rsid w:val="00492CB7"/>
    <w:rsid w:val="00492DDC"/>
    <w:rsid w:val="004930BD"/>
    <w:rsid w:val="0049333D"/>
    <w:rsid w:val="00493571"/>
    <w:rsid w:val="004936DC"/>
    <w:rsid w:val="00493A75"/>
    <w:rsid w:val="00493D33"/>
    <w:rsid w:val="00493D7B"/>
    <w:rsid w:val="00493F54"/>
    <w:rsid w:val="00493FD9"/>
    <w:rsid w:val="004940EE"/>
    <w:rsid w:val="00494139"/>
    <w:rsid w:val="004942ED"/>
    <w:rsid w:val="00494821"/>
    <w:rsid w:val="00494DB2"/>
    <w:rsid w:val="00495093"/>
    <w:rsid w:val="004956A0"/>
    <w:rsid w:val="004956F7"/>
    <w:rsid w:val="00495814"/>
    <w:rsid w:val="00495A34"/>
    <w:rsid w:val="00495EC4"/>
    <w:rsid w:val="0049607C"/>
    <w:rsid w:val="004961DF"/>
    <w:rsid w:val="0049669A"/>
    <w:rsid w:val="00496818"/>
    <w:rsid w:val="004969D9"/>
    <w:rsid w:val="00496A47"/>
    <w:rsid w:val="00496B61"/>
    <w:rsid w:val="00496C33"/>
    <w:rsid w:val="00496E08"/>
    <w:rsid w:val="00496EC5"/>
    <w:rsid w:val="00496FD9"/>
    <w:rsid w:val="00497010"/>
    <w:rsid w:val="004977A2"/>
    <w:rsid w:val="004977C4"/>
    <w:rsid w:val="004978A7"/>
    <w:rsid w:val="00497A14"/>
    <w:rsid w:val="00497CD8"/>
    <w:rsid w:val="004A0033"/>
    <w:rsid w:val="004A0160"/>
    <w:rsid w:val="004A0331"/>
    <w:rsid w:val="004A0510"/>
    <w:rsid w:val="004A0C8D"/>
    <w:rsid w:val="004A0D6C"/>
    <w:rsid w:val="004A0F53"/>
    <w:rsid w:val="004A0FA5"/>
    <w:rsid w:val="004A1213"/>
    <w:rsid w:val="004A1215"/>
    <w:rsid w:val="004A133C"/>
    <w:rsid w:val="004A15E5"/>
    <w:rsid w:val="004A161C"/>
    <w:rsid w:val="004A1759"/>
    <w:rsid w:val="004A1D59"/>
    <w:rsid w:val="004A24CA"/>
    <w:rsid w:val="004A29BD"/>
    <w:rsid w:val="004A2B6F"/>
    <w:rsid w:val="004A2D66"/>
    <w:rsid w:val="004A2D7E"/>
    <w:rsid w:val="004A2E3F"/>
    <w:rsid w:val="004A2F58"/>
    <w:rsid w:val="004A2FF6"/>
    <w:rsid w:val="004A3443"/>
    <w:rsid w:val="004A3507"/>
    <w:rsid w:val="004A35C0"/>
    <w:rsid w:val="004A3A28"/>
    <w:rsid w:val="004A3A4C"/>
    <w:rsid w:val="004A3BDE"/>
    <w:rsid w:val="004A3C9A"/>
    <w:rsid w:val="004A4A66"/>
    <w:rsid w:val="004A4BD7"/>
    <w:rsid w:val="004A4DC5"/>
    <w:rsid w:val="004A4EAC"/>
    <w:rsid w:val="004A51D3"/>
    <w:rsid w:val="004A56C0"/>
    <w:rsid w:val="004A5729"/>
    <w:rsid w:val="004A5C85"/>
    <w:rsid w:val="004A5CAC"/>
    <w:rsid w:val="004A5FB8"/>
    <w:rsid w:val="004A5FF5"/>
    <w:rsid w:val="004A61A7"/>
    <w:rsid w:val="004A62F0"/>
    <w:rsid w:val="004A649B"/>
    <w:rsid w:val="004A66AB"/>
    <w:rsid w:val="004A66D0"/>
    <w:rsid w:val="004A6CE1"/>
    <w:rsid w:val="004A6DBC"/>
    <w:rsid w:val="004A6F49"/>
    <w:rsid w:val="004A730D"/>
    <w:rsid w:val="004A745A"/>
    <w:rsid w:val="004A7478"/>
    <w:rsid w:val="004A778D"/>
    <w:rsid w:val="004A7E09"/>
    <w:rsid w:val="004A7F5E"/>
    <w:rsid w:val="004B0144"/>
    <w:rsid w:val="004B027D"/>
    <w:rsid w:val="004B0739"/>
    <w:rsid w:val="004B07F1"/>
    <w:rsid w:val="004B11FC"/>
    <w:rsid w:val="004B1B27"/>
    <w:rsid w:val="004B1CC8"/>
    <w:rsid w:val="004B1E4E"/>
    <w:rsid w:val="004B227D"/>
    <w:rsid w:val="004B2303"/>
    <w:rsid w:val="004B29B0"/>
    <w:rsid w:val="004B29B4"/>
    <w:rsid w:val="004B2AD1"/>
    <w:rsid w:val="004B2BE2"/>
    <w:rsid w:val="004B2D0F"/>
    <w:rsid w:val="004B381B"/>
    <w:rsid w:val="004B382E"/>
    <w:rsid w:val="004B394C"/>
    <w:rsid w:val="004B3B84"/>
    <w:rsid w:val="004B3C20"/>
    <w:rsid w:val="004B3D44"/>
    <w:rsid w:val="004B4140"/>
    <w:rsid w:val="004B41EE"/>
    <w:rsid w:val="004B4284"/>
    <w:rsid w:val="004B4489"/>
    <w:rsid w:val="004B4744"/>
    <w:rsid w:val="004B4E62"/>
    <w:rsid w:val="004B4EEC"/>
    <w:rsid w:val="004B4F41"/>
    <w:rsid w:val="004B5146"/>
    <w:rsid w:val="004B5431"/>
    <w:rsid w:val="004B5831"/>
    <w:rsid w:val="004B5839"/>
    <w:rsid w:val="004B58B2"/>
    <w:rsid w:val="004B58CD"/>
    <w:rsid w:val="004B6271"/>
    <w:rsid w:val="004B68A1"/>
    <w:rsid w:val="004B6A16"/>
    <w:rsid w:val="004B6BC9"/>
    <w:rsid w:val="004B6E12"/>
    <w:rsid w:val="004B6E1F"/>
    <w:rsid w:val="004B6EC2"/>
    <w:rsid w:val="004B7214"/>
    <w:rsid w:val="004B72BE"/>
    <w:rsid w:val="004B7478"/>
    <w:rsid w:val="004B756F"/>
    <w:rsid w:val="004B7870"/>
    <w:rsid w:val="004B78B8"/>
    <w:rsid w:val="004B792B"/>
    <w:rsid w:val="004B7B2D"/>
    <w:rsid w:val="004B7D1A"/>
    <w:rsid w:val="004B7D72"/>
    <w:rsid w:val="004C011E"/>
    <w:rsid w:val="004C0129"/>
    <w:rsid w:val="004C01A1"/>
    <w:rsid w:val="004C0611"/>
    <w:rsid w:val="004C07AB"/>
    <w:rsid w:val="004C0FCB"/>
    <w:rsid w:val="004C102B"/>
    <w:rsid w:val="004C142C"/>
    <w:rsid w:val="004C14E4"/>
    <w:rsid w:val="004C16A6"/>
    <w:rsid w:val="004C16D8"/>
    <w:rsid w:val="004C1808"/>
    <w:rsid w:val="004C180B"/>
    <w:rsid w:val="004C1CAC"/>
    <w:rsid w:val="004C1EC0"/>
    <w:rsid w:val="004C24F3"/>
    <w:rsid w:val="004C282C"/>
    <w:rsid w:val="004C29E7"/>
    <w:rsid w:val="004C2B2E"/>
    <w:rsid w:val="004C2EB0"/>
    <w:rsid w:val="004C38BD"/>
    <w:rsid w:val="004C3981"/>
    <w:rsid w:val="004C3E8A"/>
    <w:rsid w:val="004C3F85"/>
    <w:rsid w:val="004C42CD"/>
    <w:rsid w:val="004C4317"/>
    <w:rsid w:val="004C433B"/>
    <w:rsid w:val="004C4374"/>
    <w:rsid w:val="004C46B0"/>
    <w:rsid w:val="004C4C7A"/>
    <w:rsid w:val="004C52B8"/>
    <w:rsid w:val="004C55AC"/>
    <w:rsid w:val="004C5D0F"/>
    <w:rsid w:val="004C5DB3"/>
    <w:rsid w:val="004C5DCF"/>
    <w:rsid w:val="004C5F4D"/>
    <w:rsid w:val="004C6146"/>
    <w:rsid w:val="004C6263"/>
    <w:rsid w:val="004C63F6"/>
    <w:rsid w:val="004C6636"/>
    <w:rsid w:val="004C68C7"/>
    <w:rsid w:val="004C68EE"/>
    <w:rsid w:val="004C6C39"/>
    <w:rsid w:val="004C6D78"/>
    <w:rsid w:val="004C6E67"/>
    <w:rsid w:val="004C6F56"/>
    <w:rsid w:val="004C708F"/>
    <w:rsid w:val="004C7335"/>
    <w:rsid w:val="004C7390"/>
    <w:rsid w:val="004C7722"/>
    <w:rsid w:val="004C7731"/>
    <w:rsid w:val="004C7A98"/>
    <w:rsid w:val="004C7AFA"/>
    <w:rsid w:val="004C7BFA"/>
    <w:rsid w:val="004D0074"/>
    <w:rsid w:val="004D0309"/>
    <w:rsid w:val="004D0358"/>
    <w:rsid w:val="004D057F"/>
    <w:rsid w:val="004D0872"/>
    <w:rsid w:val="004D0B99"/>
    <w:rsid w:val="004D0FE6"/>
    <w:rsid w:val="004D1005"/>
    <w:rsid w:val="004D1371"/>
    <w:rsid w:val="004D13AA"/>
    <w:rsid w:val="004D143E"/>
    <w:rsid w:val="004D1BC0"/>
    <w:rsid w:val="004D1CEB"/>
    <w:rsid w:val="004D1D53"/>
    <w:rsid w:val="004D1E50"/>
    <w:rsid w:val="004D1FF3"/>
    <w:rsid w:val="004D2161"/>
    <w:rsid w:val="004D218E"/>
    <w:rsid w:val="004D2461"/>
    <w:rsid w:val="004D2504"/>
    <w:rsid w:val="004D2A45"/>
    <w:rsid w:val="004D2B57"/>
    <w:rsid w:val="004D2E8F"/>
    <w:rsid w:val="004D2FAF"/>
    <w:rsid w:val="004D30BB"/>
    <w:rsid w:val="004D338D"/>
    <w:rsid w:val="004D33E0"/>
    <w:rsid w:val="004D360A"/>
    <w:rsid w:val="004D3806"/>
    <w:rsid w:val="004D3BB8"/>
    <w:rsid w:val="004D4137"/>
    <w:rsid w:val="004D432E"/>
    <w:rsid w:val="004D44FB"/>
    <w:rsid w:val="004D47AB"/>
    <w:rsid w:val="004D48E7"/>
    <w:rsid w:val="004D4A1C"/>
    <w:rsid w:val="004D4E2C"/>
    <w:rsid w:val="004D4FFD"/>
    <w:rsid w:val="004D50A2"/>
    <w:rsid w:val="004D51F7"/>
    <w:rsid w:val="004D5365"/>
    <w:rsid w:val="004D55A8"/>
    <w:rsid w:val="004D5B16"/>
    <w:rsid w:val="004D5C01"/>
    <w:rsid w:val="004D5C55"/>
    <w:rsid w:val="004D5F02"/>
    <w:rsid w:val="004D5F46"/>
    <w:rsid w:val="004D706B"/>
    <w:rsid w:val="004D706F"/>
    <w:rsid w:val="004D7126"/>
    <w:rsid w:val="004D7238"/>
    <w:rsid w:val="004D72CD"/>
    <w:rsid w:val="004D73BD"/>
    <w:rsid w:val="004D7695"/>
    <w:rsid w:val="004D7A04"/>
    <w:rsid w:val="004E0211"/>
    <w:rsid w:val="004E03BC"/>
    <w:rsid w:val="004E052D"/>
    <w:rsid w:val="004E08C7"/>
    <w:rsid w:val="004E0A94"/>
    <w:rsid w:val="004E0D1E"/>
    <w:rsid w:val="004E0E39"/>
    <w:rsid w:val="004E0FFF"/>
    <w:rsid w:val="004E14CA"/>
    <w:rsid w:val="004E15B1"/>
    <w:rsid w:val="004E173D"/>
    <w:rsid w:val="004E17DE"/>
    <w:rsid w:val="004E1C66"/>
    <w:rsid w:val="004E216F"/>
    <w:rsid w:val="004E2773"/>
    <w:rsid w:val="004E298E"/>
    <w:rsid w:val="004E2BA9"/>
    <w:rsid w:val="004E2BB9"/>
    <w:rsid w:val="004E2BBC"/>
    <w:rsid w:val="004E2C94"/>
    <w:rsid w:val="004E2D4F"/>
    <w:rsid w:val="004E3025"/>
    <w:rsid w:val="004E31D9"/>
    <w:rsid w:val="004E33C4"/>
    <w:rsid w:val="004E33E8"/>
    <w:rsid w:val="004E34CE"/>
    <w:rsid w:val="004E3EA3"/>
    <w:rsid w:val="004E3FE0"/>
    <w:rsid w:val="004E437A"/>
    <w:rsid w:val="004E44B2"/>
    <w:rsid w:val="004E45DF"/>
    <w:rsid w:val="004E465C"/>
    <w:rsid w:val="004E4835"/>
    <w:rsid w:val="004E4EB9"/>
    <w:rsid w:val="004E5532"/>
    <w:rsid w:val="004E5920"/>
    <w:rsid w:val="004E59D6"/>
    <w:rsid w:val="004E5D04"/>
    <w:rsid w:val="004E5E54"/>
    <w:rsid w:val="004E5E69"/>
    <w:rsid w:val="004E5FDE"/>
    <w:rsid w:val="004E60E5"/>
    <w:rsid w:val="004E62D1"/>
    <w:rsid w:val="004E652A"/>
    <w:rsid w:val="004E670A"/>
    <w:rsid w:val="004E6A8C"/>
    <w:rsid w:val="004E6C84"/>
    <w:rsid w:val="004E6D15"/>
    <w:rsid w:val="004E7180"/>
    <w:rsid w:val="004E722E"/>
    <w:rsid w:val="004E7510"/>
    <w:rsid w:val="004E75BF"/>
    <w:rsid w:val="004E76D9"/>
    <w:rsid w:val="004E78AE"/>
    <w:rsid w:val="004E7BF5"/>
    <w:rsid w:val="004E7C19"/>
    <w:rsid w:val="004E7FA1"/>
    <w:rsid w:val="004F01F1"/>
    <w:rsid w:val="004F07EE"/>
    <w:rsid w:val="004F0BA8"/>
    <w:rsid w:val="004F0D02"/>
    <w:rsid w:val="004F1021"/>
    <w:rsid w:val="004F1319"/>
    <w:rsid w:val="004F140F"/>
    <w:rsid w:val="004F1469"/>
    <w:rsid w:val="004F14AE"/>
    <w:rsid w:val="004F15A0"/>
    <w:rsid w:val="004F15AF"/>
    <w:rsid w:val="004F1653"/>
    <w:rsid w:val="004F1868"/>
    <w:rsid w:val="004F19AF"/>
    <w:rsid w:val="004F1CC7"/>
    <w:rsid w:val="004F1ED2"/>
    <w:rsid w:val="004F1F24"/>
    <w:rsid w:val="004F23C9"/>
    <w:rsid w:val="004F26C4"/>
    <w:rsid w:val="004F280A"/>
    <w:rsid w:val="004F2A4E"/>
    <w:rsid w:val="004F2B4F"/>
    <w:rsid w:val="004F301C"/>
    <w:rsid w:val="004F31CC"/>
    <w:rsid w:val="004F3652"/>
    <w:rsid w:val="004F38A7"/>
    <w:rsid w:val="004F3AD8"/>
    <w:rsid w:val="004F3CEE"/>
    <w:rsid w:val="004F3F3B"/>
    <w:rsid w:val="004F3F64"/>
    <w:rsid w:val="004F40CE"/>
    <w:rsid w:val="004F4229"/>
    <w:rsid w:val="004F4237"/>
    <w:rsid w:val="004F47CD"/>
    <w:rsid w:val="004F4A05"/>
    <w:rsid w:val="004F4B60"/>
    <w:rsid w:val="004F4E49"/>
    <w:rsid w:val="004F4F7F"/>
    <w:rsid w:val="004F50AE"/>
    <w:rsid w:val="004F5169"/>
    <w:rsid w:val="004F54E4"/>
    <w:rsid w:val="004F59AC"/>
    <w:rsid w:val="004F5D5E"/>
    <w:rsid w:val="004F6124"/>
    <w:rsid w:val="004F6186"/>
    <w:rsid w:val="004F61CA"/>
    <w:rsid w:val="004F6221"/>
    <w:rsid w:val="004F62F6"/>
    <w:rsid w:val="004F633D"/>
    <w:rsid w:val="004F66D5"/>
    <w:rsid w:val="004F69AE"/>
    <w:rsid w:val="004F69C2"/>
    <w:rsid w:val="004F6C34"/>
    <w:rsid w:val="004F6C57"/>
    <w:rsid w:val="004F6D8B"/>
    <w:rsid w:val="004F70B9"/>
    <w:rsid w:val="004F7436"/>
    <w:rsid w:val="004F7A89"/>
    <w:rsid w:val="004F7C87"/>
    <w:rsid w:val="004F7D4D"/>
    <w:rsid w:val="004F7E80"/>
    <w:rsid w:val="004F7EE1"/>
    <w:rsid w:val="005000F2"/>
    <w:rsid w:val="0050035A"/>
    <w:rsid w:val="005004D6"/>
    <w:rsid w:val="0050071A"/>
    <w:rsid w:val="00500CDB"/>
    <w:rsid w:val="00500D23"/>
    <w:rsid w:val="00500E31"/>
    <w:rsid w:val="00501031"/>
    <w:rsid w:val="0050128E"/>
    <w:rsid w:val="00501487"/>
    <w:rsid w:val="00501530"/>
    <w:rsid w:val="0050153F"/>
    <w:rsid w:val="00501789"/>
    <w:rsid w:val="00501823"/>
    <w:rsid w:val="005019C4"/>
    <w:rsid w:val="00501AD6"/>
    <w:rsid w:val="00501FCB"/>
    <w:rsid w:val="00502604"/>
    <w:rsid w:val="005027C3"/>
    <w:rsid w:val="00502921"/>
    <w:rsid w:val="00502B20"/>
    <w:rsid w:val="00502BBA"/>
    <w:rsid w:val="00502BFE"/>
    <w:rsid w:val="00503084"/>
    <w:rsid w:val="005030DA"/>
    <w:rsid w:val="005031DD"/>
    <w:rsid w:val="00503338"/>
    <w:rsid w:val="005039C4"/>
    <w:rsid w:val="00503AA3"/>
    <w:rsid w:val="005043DD"/>
    <w:rsid w:val="0050471A"/>
    <w:rsid w:val="005047BA"/>
    <w:rsid w:val="00504954"/>
    <w:rsid w:val="00504A45"/>
    <w:rsid w:val="00504AE3"/>
    <w:rsid w:val="00504C23"/>
    <w:rsid w:val="00504F5B"/>
    <w:rsid w:val="00504FBC"/>
    <w:rsid w:val="00505026"/>
    <w:rsid w:val="0050515D"/>
    <w:rsid w:val="005053A7"/>
    <w:rsid w:val="005053E3"/>
    <w:rsid w:val="005058A4"/>
    <w:rsid w:val="00505E07"/>
    <w:rsid w:val="00505E65"/>
    <w:rsid w:val="00505EBD"/>
    <w:rsid w:val="00506165"/>
    <w:rsid w:val="00506280"/>
    <w:rsid w:val="005063A3"/>
    <w:rsid w:val="00506AF8"/>
    <w:rsid w:val="00506B68"/>
    <w:rsid w:val="005070D0"/>
    <w:rsid w:val="0050720C"/>
    <w:rsid w:val="0050726A"/>
    <w:rsid w:val="005072B6"/>
    <w:rsid w:val="005073AE"/>
    <w:rsid w:val="00507477"/>
    <w:rsid w:val="00507B1C"/>
    <w:rsid w:val="00507C0E"/>
    <w:rsid w:val="00507D07"/>
    <w:rsid w:val="00507D57"/>
    <w:rsid w:val="00507F87"/>
    <w:rsid w:val="00507FA6"/>
    <w:rsid w:val="005100BB"/>
    <w:rsid w:val="005101DA"/>
    <w:rsid w:val="005103D2"/>
    <w:rsid w:val="00510465"/>
    <w:rsid w:val="0051051B"/>
    <w:rsid w:val="00510806"/>
    <w:rsid w:val="00510DB5"/>
    <w:rsid w:val="00510E5A"/>
    <w:rsid w:val="0051121B"/>
    <w:rsid w:val="0051141E"/>
    <w:rsid w:val="005118C6"/>
    <w:rsid w:val="00511929"/>
    <w:rsid w:val="00511C18"/>
    <w:rsid w:val="00511EA8"/>
    <w:rsid w:val="00511FCA"/>
    <w:rsid w:val="00512697"/>
    <w:rsid w:val="005128A9"/>
    <w:rsid w:val="00512B11"/>
    <w:rsid w:val="00512BE3"/>
    <w:rsid w:val="00512EFA"/>
    <w:rsid w:val="00513076"/>
    <w:rsid w:val="0051333B"/>
    <w:rsid w:val="00513446"/>
    <w:rsid w:val="0051352A"/>
    <w:rsid w:val="00513768"/>
    <w:rsid w:val="005139FC"/>
    <w:rsid w:val="0051405B"/>
    <w:rsid w:val="00514114"/>
    <w:rsid w:val="00514614"/>
    <w:rsid w:val="005147AB"/>
    <w:rsid w:val="00514853"/>
    <w:rsid w:val="00514929"/>
    <w:rsid w:val="00514B9B"/>
    <w:rsid w:val="00514C10"/>
    <w:rsid w:val="00514FA5"/>
    <w:rsid w:val="00514FDC"/>
    <w:rsid w:val="005153D7"/>
    <w:rsid w:val="005159DC"/>
    <w:rsid w:val="00515D64"/>
    <w:rsid w:val="00516409"/>
    <w:rsid w:val="0051688F"/>
    <w:rsid w:val="00516FAE"/>
    <w:rsid w:val="00516FDE"/>
    <w:rsid w:val="00517362"/>
    <w:rsid w:val="0051768D"/>
    <w:rsid w:val="0051790A"/>
    <w:rsid w:val="00517B5E"/>
    <w:rsid w:val="00517E63"/>
    <w:rsid w:val="00520470"/>
    <w:rsid w:val="00521753"/>
    <w:rsid w:val="00521A4C"/>
    <w:rsid w:val="00521CB2"/>
    <w:rsid w:val="00521DD6"/>
    <w:rsid w:val="00521F85"/>
    <w:rsid w:val="00522159"/>
    <w:rsid w:val="0052248F"/>
    <w:rsid w:val="0052283C"/>
    <w:rsid w:val="005230AD"/>
    <w:rsid w:val="0052313D"/>
    <w:rsid w:val="0052314A"/>
    <w:rsid w:val="0052318A"/>
    <w:rsid w:val="0052324F"/>
    <w:rsid w:val="00523287"/>
    <w:rsid w:val="00523AEC"/>
    <w:rsid w:val="00523D3E"/>
    <w:rsid w:val="00523EFE"/>
    <w:rsid w:val="0052405B"/>
    <w:rsid w:val="005240A8"/>
    <w:rsid w:val="00524188"/>
    <w:rsid w:val="005241AA"/>
    <w:rsid w:val="005241BD"/>
    <w:rsid w:val="0052426F"/>
    <w:rsid w:val="00524501"/>
    <w:rsid w:val="0052451D"/>
    <w:rsid w:val="00524A0B"/>
    <w:rsid w:val="00524AB0"/>
    <w:rsid w:val="00524B17"/>
    <w:rsid w:val="00524C93"/>
    <w:rsid w:val="00524E1F"/>
    <w:rsid w:val="00525393"/>
    <w:rsid w:val="005254A4"/>
    <w:rsid w:val="0052599B"/>
    <w:rsid w:val="00525EFC"/>
    <w:rsid w:val="00525F56"/>
    <w:rsid w:val="0052617C"/>
    <w:rsid w:val="0052693F"/>
    <w:rsid w:val="00526C12"/>
    <w:rsid w:val="00527284"/>
    <w:rsid w:val="0052758E"/>
    <w:rsid w:val="00527875"/>
    <w:rsid w:val="00527C86"/>
    <w:rsid w:val="00527E12"/>
    <w:rsid w:val="005301D0"/>
    <w:rsid w:val="00530910"/>
    <w:rsid w:val="00530ED0"/>
    <w:rsid w:val="0053100A"/>
    <w:rsid w:val="0053118E"/>
    <w:rsid w:val="00531442"/>
    <w:rsid w:val="00531AA3"/>
    <w:rsid w:val="00531F72"/>
    <w:rsid w:val="00531FB4"/>
    <w:rsid w:val="005321F8"/>
    <w:rsid w:val="005324EF"/>
    <w:rsid w:val="00532565"/>
    <w:rsid w:val="005326D0"/>
    <w:rsid w:val="005328EF"/>
    <w:rsid w:val="00532C74"/>
    <w:rsid w:val="00532CCB"/>
    <w:rsid w:val="00532ED7"/>
    <w:rsid w:val="00533333"/>
    <w:rsid w:val="0053389E"/>
    <w:rsid w:val="00534109"/>
    <w:rsid w:val="00534159"/>
    <w:rsid w:val="005342D2"/>
    <w:rsid w:val="00534456"/>
    <w:rsid w:val="00534A00"/>
    <w:rsid w:val="00534BFD"/>
    <w:rsid w:val="00534D8C"/>
    <w:rsid w:val="00534DB5"/>
    <w:rsid w:val="00534E19"/>
    <w:rsid w:val="0053583B"/>
    <w:rsid w:val="00535A8B"/>
    <w:rsid w:val="00535C9E"/>
    <w:rsid w:val="00535D6D"/>
    <w:rsid w:val="0053604B"/>
    <w:rsid w:val="00536062"/>
    <w:rsid w:val="00536331"/>
    <w:rsid w:val="005363B6"/>
    <w:rsid w:val="00536749"/>
    <w:rsid w:val="00536785"/>
    <w:rsid w:val="005367E7"/>
    <w:rsid w:val="0053685E"/>
    <w:rsid w:val="0053690D"/>
    <w:rsid w:val="005369E1"/>
    <w:rsid w:val="00536A75"/>
    <w:rsid w:val="00536B2A"/>
    <w:rsid w:val="00536B78"/>
    <w:rsid w:val="00536D56"/>
    <w:rsid w:val="00536E9C"/>
    <w:rsid w:val="00536F35"/>
    <w:rsid w:val="00536F95"/>
    <w:rsid w:val="00537045"/>
    <w:rsid w:val="00537069"/>
    <w:rsid w:val="005370C3"/>
    <w:rsid w:val="005370E4"/>
    <w:rsid w:val="00537114"/>
    <w:rsid w:val="0053719B"/>
    <w:rsid w:val="00537430"/>
    <w:rsid w:val="00537600"/>
    <w:rsid w:val="00537CC7"/>
    <w:rsid w:val="00537D43"/>
    <w:rsid w:val="00537D81"/>
    <w:rsid w:val="00537E07"/>
    <w:rsid w:val="0054003D"/>
    <w:rsid w:val="00540291"/>
    <w:rsid w:val="005402D5"/>
    <w:rsid w:val="00540695"/>
    <w:rsid w:val="0054069E"/>
    <w:rsid w:val="005406B8"/>
    <w:rsid w:val="005407B2"/>
    <w:rsid w:val="0054092D"/>
    <w:rsid w:val="005409AA"/>
    <w:rsid w:val="00540DEC"/>
    <w:rsid w:val="00540FD3"/>
    <w:rsid w:val="00541023"/>
    <w:rsid w:val="00541107"/>
    <w:rsid w:val="005418CE"/>
    <w:rsid w:val="0054191A"/>
    <w:rsid w:val="00541AAF"/>
    <w:rsid w:val="0054282B"/>
    <w:rsid w:val="00542886"/>
    <w:rsid w:val="00542B74"/>
    <w:rsid w:val="00542BA7"/>
    <w:rsid w:val="00542CB6"/>
    <w:rsid w:val="00543412"/>
    <w:rsid w:val="00543504"/>
    <w:rsid w:val="00543643"/>
    <w:rsid w:val="00543A67"/>
    <w:rsid w:val="00543DCA"/>
    <w:rsid w:val="00543E63"/>
    <w:rsid w:val="00543E73"/>
    <w:rsid w:val="00544662"/>
    <w:rsid w:val="00544670"/>
    <w:rsid w:val="00544B1D"/>
    <w:rsid w:val="00544C2C"/>
    <w:rsid w:val="00544C77"/>
    <w:rsid w:val="00544F42"/>
    <w:rsid w:val="00545344"/>
    <w:rsid w:val="00545710"/>
    <w:rsid w:val="00545777"/>
    <w:rsid w:val="00545EFA"/>
    <w:rsid w:val="00546212"/>
    <w:rsid w:val="005464C5"/>
    <w:rsid w:val="005464F5"/>
    <w:rsid w:val="005464FD"/>
    <w:rsid w:val="00546632"/>
    <w:rsid w:val="00546B23"/>
    <w:rsid w:val="00546DF9"/>
    <w:rsid w:val="00546E38"/>
    <w:rsid w:val="00546E7A"/>
    <w:rsid w:val="00546F17"/>
    <w:rsid w:val="00547203"/>
    <w:rsid w:val="005472C8"/>
    <w:rsid w:val="005475A3"/>
    <w:rsid w:val="00547712"/>
    <w:rsid w:val="00547C42"/>
    <w:rsid w:val="00547D73"/>
    <w:rsid w:val="005500EA"/>
    <w:rsid w:val="005505A1"/>
    <w:rsid w:val="00551A1E"/>
    <w:rsid w:val="00551D32"/>
    <w:rsid w:val="005520AF"/>
    <w:rsid w:val="00552152"/>
    <w:rsid w:val="005521BD"/>
    <w:rsid w:val="005521F6"/>
    <w:rsid w:val="005522E8"/>
    <w:rsid w:val="0055249B"/>
    <w:rsid w:val="00552613"/>
    <w:rsid w:val="00552836"/>
    <w:rsid w:val="005528B3"/>
    <w:rsid w:val="00552BAD"/>
    <w:rsid w:val="00552F97"/>
    <w:rsid w:val="00553DD9"/>
    <w:rsid w:val="00553F88"/>
    <w:rsid w:val="0055415E"/>
    <w:rsid w:val="0055443E"/>
    <w:rsid w:val="0055449D"/>
    <w:rsid w:val="00554645"/>
    <w:rsid w:val="00554767"/>
    <w:rsid w:val="00554B09"/>
    <w:rsid w:val="00554E99"/>
    <w:rsid w:val="00555551"/>
    <w:rsid w:val="005556B2"/>
    <w:rsid w:val="005557D1"/>
    <w:rsid w:val="00555C0D"/>
    <w:rsid w:val="00555ED6"/>
    <w:rsid w:val="00555F1C"/>
    <w:rsid w:val="0055608E"/>
    <w:rsid w:val="005567DF"/>
    <w:rsid w:val="005567F4"/>
    <w:rsid w:val="0055687E"/>
    <w:rsid w:val="00556B89"/>
    <w:rsid w:val="00556BA3"/>
    <w:rsid w:val="00556E55"/>
    <w:rsid w:val="00556E8B"/>
    <w:rsid w:val="00556EB9"/>
    <w:rsid w:val="00556F31"/>
    <w:rsid w:val="00556FF1"/>
    <w:rsid w:val="005572AF"/>
    <w:rsid w:val="00557510"/>
    <w:rsid w:val="00557C34"/>
    <w:rsid w:val="00560026"/>
    <w:rsid w:val="00560155"/>
    <w:rsid w:val="0056034C"/>
    <w:rsid w:val="00560357"/>
    <w:rsid w:val="00560397"/>
    <w:rsid w:val="00560581"/>
    <w:rsid w:val="00560775"/>
    <w:rsid w:val="00560945"/>
    <w:rsid w:val="00560C09"/>
    <w:rsid w:val="00560E6D"/>
    <w:rsid w:val="00561166"/>
    <w:rsid w:val="0056167F"/>
    <w:rsid w:val="0056181F"/>
    <w:rsid w:val="0056195E"/>
    <w:rsid w:val="00561C7C"/>
    <w:rsid w:val="00562111"/>
    <w:rsid w:val="00562734"/>
    <w:rsid w:val="00562814"/>
    <w:rsid w:val="005629B2"/>
    <w:rsid w:val="00563363"/>
    <w:rsid w:val="0056363C"/>
    <w:rsid w:val="00563931"/>
    <w:rsid w:val="0056399B"/>
    <w:rsid w:val="00563A83"/>
    <w:rsid w:val="00563BA7"/>
    <w:rsid w:val="00563C43"/>
    <w:rsid w:val="00563D02"/>
    <w:rsid w:val="00563D69"/>
    <w:rsid w:val="00564203"/>
    <w:rsid w:val="005645D5"/>
    <w:rsid w:val="0056463C"/>
    <w:rsid w:val="00564E15"/>
    <w:rsid w:val="00565A41"/>
    <w:rsid w:val="00565C3F"/>
    <w:rsid w:val="00565F05"/>
    <w:rsid w:val="005660AD"/>
    <w:rsid w:val="0056632C"/>
    <w:rsid w:val="005666F2"/>
    <w:rsid w:val="0056678E"/>
    <w:rsid w:val="00566855"/>
    <w:rsid w:val="005668D6"/>
    <w:rsid w:val="00566940"/>
    <w:rsid w:val="005669C5"/>
    <w:rsid w:val="00566A6B"/>
    <w:rsid w:val="00566AC6"/>
    <w:rsid w:val="00566BA6"/>
    <w:rsid w:val="00566BBB"/>
    <w:rsid w:val="00566C63"/>
    <w:rsid w:val="00566CB1"/>
    <w:rsid w:val="00566DEC"/>
    <w:rsid w:val="00566F21"/>
    <w:rsid w:val="00566F38"/>
    <w:rsid w:val="005671BB"/>
    <w:rsid w:val="005676D7"/>
    <w:rsid w:val="0056790B"/>
    <w:rsid w:val="0056790D"/>
    <w:rsid w:val="00567A98"/>
    <w:rsid w:val="00567B5F"/>
    <w:rsid w:val="00567B70"/>
    <w:rsid w:val="00567E4A"/>
    <w:rsid w:val="00567F3D"/>
    <w:rsid w:val="00570065"/>
    <w:rsid w:val="00570884"/>
    <w:rsid w:val="00570B23"/>
    <w:rsid w:val="00570CF4"/>
    <w:rsid w:val="00570EB4"/>
    <w:rsid w:val="00571374"/>
    <w:rsid w:val="005713C1"/>
    <w:rsid w:val="00571554"/>
    <w:rsid w:val="00571572"/>
    <w:rsid w:val="00571599"/>
    <w:rsid w:val="0057165B"/>
    <w:rsid w:val="005718DD"/>
    <w:rsid w:val="00571951"/>
    <w:rsid w:val="00571AFD"/>
    <w:rsid w:val="00571CDC"/>
    <w:rsid w:val="00571D14"/>
    <w:rsid w:val="00571D5B"/>
    <w:rsid w:val="00571F8A"/>
    <w:rsid w:val="00572089"/>
    <w:rsid w:val="0057209F"/>
    <w:rsid w:val="00572202"/>
    <w:rsid w:val="005724C7"/>
    <w:rsid w:val="005726C7"/>
    <w:rsid w:val="00572BFE"/>
    <w:rsid w:val="00572CB8"/>
    <w:rsid w:val="00572E7B"/>
    <w:rsid w:val="00573127"/>
    <w:rsid w:val="005731E9"/>
    <w:rsid w:val="0057336F"/>
    <w:rsid w:val="005733E3"/>
    <w:rsid w:val="00573579"/>
    <w:rsid w:val="0057361F"/>
    <w:rsid w:val="005738BB"/>
    <w:rsid w:val="00573EFB"/>
    <w:rsid w:val="005741EF"/>
    <w:rsid w:val="005741F8"/>
    <w:rsid w:val="005743AC"/>
    <w:rsid w:val="00574768"/>
    <w:rsid w:val="00574DD1"/>
    <w:rsid w:val="00574F54"/>
    <w:rsid w:val="00574F6D"/>
    <w:rsid w:val="00574FC1"/>
    <w:rsid w:val="00575168"/>
    <w:rsid w:val="0057517B"/>
    <w:rsid w:val="0057536F"/>
    <w:rsid w:val="0057578B"/>
    <w:rsid w:val="00575865"/>
    <w:rsid w:val="00575C53"/>
    <w:rsid w:val="00575EAA"/>
    <w:rsid w:val="00575FB0"/>
    <w:rsid w:val="0057625F"/>
    <w:rsid w:val="005763C6"/>
    <w:rsid w:val="00576650"/>
    <w:rsid w:val="00577398"/>
    <w:rsid w:val="0057758D"/>
    <w:rsid w:val="00577909"/>
    <w:rsid w:val="00577ADF"/>
    <w:rsid w:val="00577DC4"/>
    <w:rsid w:val="00577DF3"/>
    <w:rsid w:val="00577E2E"/>
    <w:rsid w:val="00580004"/>
    <w:rsid w:val="005800E6"/>
    <w:rsid w:val="005802A3"/>
    <w:rsid w:val="00580318"/>
    <w:rsid w:val="0058031E"/>
    <w:rsid w:val="00580382"/>
    <w:rsid w:val="0058051D"/>
    <w:rsid w:val="00580774"/>
    <w:rsid w:val="00580790"/>
    <w:rsid w:val="00580850"/>
    <w:rsid w:val="00580B05"/>
    <w:rsid w:val="00580C27"/>
    <w:rsid w:val="00580C5F"/>
    <w:rsid w:val="00580E66"/>
    <w:rsid w:val="00581260"/>
    <w:rsid w:val="005814A9"/>
    <w:rsid w:val="0058190C"/>
    <w:rsid w:val="00581933"/>
    <w:rsid w:val="00581E50"/>
    <w:rsid w:val="0058239C"/>
    <w:rsid w:val="005823F1"/>
    <w:rsid w:val="0058258A"/>
    <w:rsid w:val="005826A4"/>
    <w:rsid w:val="005826DD"/>
    <w:rsid w:val="005828B1"/>
    <w:rsid w:val="00582A47"/>
    <w:rsid w:val="00582AC6"/>
    <w:rsid w:val="00582C45"/>
    <w:rsid w:val="00582C8C"/>
    <w:rsid w:val="00582CB6"/>
    <w:rsid w:val="00582CF4"/>
    <w:rsid w:val="00582D90"/>
    <w:rsid w:val="00583114"/>
    <w:rsid w:val="0058315A"/>
    <w:rsid w:val="005833E4"/>
    <w:rsid w:val="0058357A"/>
    <w:rsid w:val="005838E6"/>
    <w:rsid w:val="005838EC"/>
    <w:rsid w:val="00583B73"/>
    <w:rsid w:val="00583CCC"/>
    <w:rsid w:val="00583D56"/>
    <w:rsid w:val="0058423D"/>
    <w:rsid w:val="005847BD"/>
    <w:rsid w:val="00584916"/>
    <w:rsid w:val="00584D90"/>
    <w:rsid w:val="00584DC3"/>
    <w:rsid w:val="0058512E"/>
    <w:rsid w:val="0058538F"/>
    <w:rsid w:val="005853DA"/>
    <w:rsid w:val="00585634"/>
    <w:rsid w:val="005856C2"/>
    <w:rsid w:val="0058576D"/>
    <w:rsid w:val="00585834"/>
    <w:rsid w:val="00585B2F"/>
    <w:rsid w:val="00585BB6"/>
    <w:rsid w:val="00585D5C"/>
    <w:rsid w:val="00585FCA"/>
    <w:rsid w:val="0058629E"/>
    <w:rsid w:val="00586385"/>
    <w:rsid w:val="005868EA"/>
    <w:rsid w:val="005871F2"/>
    <w:rsid w:val="0058724C"/>
    <w:rsid w:val="00587363"/>
    <w:rsid w:val="005873D7"/>
    <w:rsid w:val="00587575"/>
    <w:rsid w:val="005876B6"/>
    <w:rsid w:val="00587F41"/>
    <w:rsid w:val="005902C3"/>
    <w:rsid w:val="0059051F"/>
    <w:rsid w:val="0059058F"/>
    <w:rsid w:val="005905A4"/>
    <w:rsid w:val="00590791"/>
    <w:rsid w:val="005908DE"/>
    <w:rsid w:val="00590B1F"/>
    <w:rsid w:val="00590FD3"/>
    <w:rsid w:val="005915E1"/>
    <w:rsid w:val="00591894"/>
    <w:rsid w:val="00591A9B"/>
    <w:rsid w:val="00591BE4"/>
    <w:rsid w:val="00591D3F"/>
    <w:rsid w:val="00591D68"/>
    <w:rsid w:val="00591E3B"/>
    <w:rsid w:val="00591E5E"/>
    <w:rsid w:val="00591EED"/>
    <w:rsid w:val="0059233A"/>
    <w:rsid w:val="005924A0"/>
    <w:rsid w:val="005928D7"/>
    <w:rsid w:val="00592AFA"/>
    <w:rsid w:val="00592C08"/>
    <w:rsid w:val="0059314F"/>
    <w:rsid w:val="00593458"/>
    <w:rsid w:val="005934D5"/>
    <w:rsid w:val="00593739"/>
    <w:rsid w:val="00593B4E"/>
    <w:rsid w:val="00593C51"/>
    <w:rsid w:val="00594427"/>
    <w:rsid w:val="00594441"/>
    <w:rsid w:val="0059453B"/>
    <w:rsid w:val="0059471F"/>
    <w:rsid w:val="005949BF"/>
    <w:rsid w:val="005949F5"/>
    <w:rsid w:val="00594A1D"/>
    <w:rsid w:val="00594D20"/>
    <w:rsid w:val="00594FAA"/>
    <w:rsid w:val="005951C4"/>
    <w:rsid w:val="00595408"/>
    <w:rsid w:val="00595470"/>
    <w:rsid w:val="00595482"/>
    <w:rsid w:val="005954B8"/>
    <w:rsid w:val="00595732"/>
    <w:rsid w:val="00595809"/>
    <w:rsid w:val="00595EED"/>
    <w:rsid w:val="00596125"/>
    <w:rsid w:val="005961E6"/>
    <w:rsid w:val="0059635B"/>
    <w:rsid w:val="00596413"/>
    <w:rsid w:val="0059676A"/>
    <w:rsid w:val="005969B7"/>
    <w:rsid w:val="00596A7A"/>
    <w:rsid w:val="00596D8A"/>
    <w:rsid w:val="00596DA2"/>
    <w:rsid w:val="00597215"/>
    <w:rsid w:val="0059772C"/>
    <w:rsid w:val="00597B52"/>
    <w:rsid w:val="00597B8D"/>
    <w:rsid w:val="00597F08"/>
    <w:rsid w:val="005A056C"/>
    <w:rsid w:val="005A05B8"/>
    <w:rsid w:val="005A06B0"/>
    <w:rsid w:val="005A0B10"/>
    <w:rsid w:val="005A0CDA"/>
    <w:rsid w:val="005A0D4E"/>
    <w:rsid w:val="005A0D6A"/>
    <w:rsid w:val="005A11F6"/>
    <w:rsid w:val="005A13F8"/>
    <w:rsid w:val="005A14F3"/>
    <w:rsid w:val="005A19AE"/>
    <w:rsid w:val="005A1B67"/>
    <w:rsid w:val="005A1C7C"/>
    <w:rsid w:val="005A1DE1"/>
    <w:rsid w:val="005A1E30"/>
    <w:rsid w:val="005A1FAD"/>
    <w:rsid w:val="005A2032"/>
    <w:rsid w:val="005A24D6"/>
    <w:rsid w:val="005A262F"/>
    <w:rsid w:val="005A28AE"/>
    <w:rsid w:val="005A309C"/>
    <w:rsid w:val="005A3208"/>
    <w:rsid w:val="005A33C4"/>
    <w:rsid w:val="005A33DE"/>
    <w:rsid w:val="005A3877"/>
    <w:rsid w:val="005A3BDC"/>
    <w:rsid w:val="005A3E46"/>
    <w:rsid w:val="005A413E"/>
    <w:rsid w:val="005A4187"/>
    <w:rsid w:val="005A4249"/>
    <w:rsid w:val="005A4379"/>
    <w:rsid w:val="005A438E"/>
    <w:rsid w:val="005A456B"/>
    <w:rsid w:val="005A4D8C"/>
    <w:rsid w:val="005A4DAA"/>
    <w:rsid w:val="005A4F68"/>
    <w:rsid w:val="005A5415"/>
    <w:rsid w:val="005A54B0"/>
    <w:rsid w:val="005A6271"/>
    <w:rsid w:val="005A636C"/>
    <w:rsid w:val="005A63F2"/>
    <w:rsid w:val="005A664E"/>
    <w:rsid w:val="005A68AB"/>
    <w:rsid w:val="005A69BA"/>
    <w:rsid w:val="005A69CD"/>
    <w:rsid w:val="005A6AEA"/>
    <w:rsid w:val="005A6E39"/>
    <w:rsid w:val="005A73FC"/>
    <w:rsid w:val="005A75BB"/>
    <w:rsid w:val="005A761D"/>
    <w:rsid w:val="005A76BD"/>
    <w:rsid w:val="005A77A0"/>
    <w:rsid w:val="005A7A83"/>
    <w:rsid w:val="005A7A87"/>
    <w:rsid w:val="005A7B61"/>
    <w:rsid w:val="005A7C66"/>
    <w:rsid w:val="005A7E3E"/>
    <w:rsid w:val="005A7EF8"/>
    <w:rsid w:val="005A7F92"/>
    <w:rsid w:val="005B016C"/>
    <w:rsid w:val="005B02D6"/>
    <w:rsid w:val="005B06F5"/>
    <w:rsid w:val="005B0986"/>
    <w:rsid w:val="005B0D7D"/>
    <w:rsid w:val="005B0E45"/>
    <w:rsid w:val="005B0FFD"/>
    <w:rsid w:val="005B125F"/>
    <w:rsid w:val="005B15D0"/>
    <w:rsid w:val="005B1C51"/>
    <w:rsid w:val="005B1DB4"/>
    <w:rsid w:val="005B239D"/>
    <w:rsid w:val="005B253D"/>
    <w:rsid w:val="005B2787"/>
    <w:rsid w:val="005B2A54"/>
    <w:rsid w:val="005B2CDA"/>
    <w:rsid w:val="005B2EB9"/>
    <w:rsid w:val="005B2F3A"/>
    <w:rsid w:val="005B30D5"/>
    <w:rsid w:val="005B3170"/>
    <w:rsid w:val="005B33C0"/>
    <w:rsid w:val="005B33D3"/>
    <w:rsid w:val="005B36BA"/>
    <w:rsid w:val="005B3D5A"/>
    <w:rsid w:val="005B427A"/>
    <w:rsid w:val="005B42CF"/>
    <w:rsid w:val="005B4332"/>
    <w:rsid w:val="005B46B3"/>
    <w:rsid w:val="005B4FAF"/>
    <w:rsid w:val="005B5015"/>
    <w:rsid w:val="005B5049"/>
    <w:rsid w:val="005B5230"/>
    <w:rsid w:val="005B5480"/>
    <w:rsid w:val="005B555F"/>
    <w:rsid w:val="005B5611"/>
    <w:rsid w:val="005B56D1"/>
    <w:rsid w:val="005B5793"/>
    <w:rsid w:val="005B58D4"/>
    <w:rsid w:val="005B5B98"/>
    <w:rsid w:val="005B5FF3"/>
    <w:rsid w:val="005B6829"/>
    <w:rsid w:val="005B6AAE"/>
    <w:rsid w:val="005B6B66"/>
    <w:rsid w:val="005B6C5A"/>
    <w:rsid w:val="005B6D07"/>
    <w:rsid w:val="005B6F88"/>
    <w:rsid w:val="005B714C"/>
    <w:rsid w:val="005B79A0"/>
    <w:rsid w:val="005C002C"/>
    <w:rsid w:val="005C01B9"/>
    <w:rsid w:val="005C0347"/>
    <w:rsid w:val="005C06BD"/>
    <w:rsid w:val="005C0752"/>
    <w:rsid w:val="005C098E"/>
    <w:rsid w:val="005C0BC5"/>
    <w:rsid w:val="005C0F67"/>
    <w:rsid w:val="005C1116"/>
    <w:rsid w:val="005C1928"/>
    <w:rsid w:val="005C1B48"/>
    <w:rsid w:val="005C1C46"/>
    <w:rsid w:val="005C23FE"/>
    <w:rsid w:val="005C2712"/>
    <w:rsid w:val="005C2ADD"/>
    <w:rsid w:val="005C2DDC"/>
    <w:rsid w:val="005C2E20"/>
    <w:rsid w:val="005C2EA2"/>
    <w:rsid w:val="005C2EC7"/>
    <w:rsid w:val="005C2F09"/>
    <w:rsid w:val="005C2F52"/>
    <w:rsid w:val="005C30CA"/>
    <w:rsid w:val="005C30FA"/>
    <w:rsid w:val="005C374C"/>
    <w:rsid w:val="005C3772"/>
    <w:rsid w:val="005C3833"/>
    <w:rsid w:val="005C3D69"/>
    <w:rsid w:val="005C3E91"/>
    <w:rsid w:val="005C40AA"/>
    <w:rsid w:val="005C44B2"/>
    <w:rsid w:val="005C4613"/>
    <w:rsid w:val="005C4735"/>
    <w:rsid w:val="005C48B4"/>
    <w:rsid w:val="005C48F2"/>
    <w:rsid w:val="005C4A5A"/>
    <w:rsid w:val="005C4A84"/>
    <w:rsid w:val="005C51DE"/>
    <w:rsid w:val="005C53A6"/>
    <w:rsid w:val="005C53DD"/>
    <w:rsid w:val="005C5710"/>
    <w:rsid w:val="005C5903"/>
    <w:rsid w:val="005C5960"/>
    <w:rsid w:val="005C5A4E"/>
    <w:rsid w:val="005C5A81"/>
    <w:rsid w:val="005C5C8B"/>
    <w:rsid w:val="005C5F16"/>
    <w:rsid w:val="005C65E8"/>
    <w:rsid w:val="005C6621"/>
    <w:rsid w:val="005C68A0"/>
    <w:rsid w:val="005C68A5"/>
    <w:rsid w:val="005C69F7"/>
    <w:rsid w:val="005C6C5F"/>
    <w:rsid w:val="005C6E0D"/>
    <w:rsid w:val="005C70E4"/>
    <w:rsid w:val="005C70F6"/>
    <w:rsid w:val="005C745E"/>
    <w:rsid w:val="005C77E1"/>
    <w:rsid w:val="005C7816"/>
    <w:rsid w:val="005C7A31"/>
    <w:rsid w:val="005C7AF7"/>
    <w:rsid w:val="005C7B5B"/>
    <w:rsid w:val="005C7CEA"/>
    <w:rsid w:val="005C7E6A"/>
    <w:rsid w:val="005D01A7"/>
    <w:rsid w:val="005D0D41"/>
    <w:rsid w:val="005D0E50"/>
    <w:rsid w:val="005D10EC"/>
    <w:rsid w:val="005D110A"/>
    <w:rsid w:val="005D1147"/>
    <w:rsid w:val="005D11AD"/>
    <w:rsid w:val="005D1487"/>
    <w:rsid w:val="005D187B"/>
    <w:rsid w:val="005D18D5"/>
    <w:rsid w:val="005D19B0"/>
    <w:rsid w:val="005D1B58"/>
    <w:rsid w:val="005D1CFE"/>
    <w:rsid w:val="005D1DDD"/>
    <w:rsid w:val="005D1E35"/>
    <w:rsid w:val="005D1E7E"/>
    <w:rsid w:val="005D1ED1"/>
    <w:rsid w:val="005D234D"/>
    <w:rsid w:val="005D2394"/>
    <w:rsid w:val="005D2754"/>
    <w:rsid w:val="005D2B16"/>
    <w:rsid w:val="005D2F12"/>
    <w:rsid w:val="005D3057"/>
    <w:rsid w:val="005D3250"/>
    <w:rsid w:val="005D32CC"/>
    <w:rsid w:val="005D36B3"/>
    <w:rsid w:val="005D38A9"/>
    <w:rsid w:val="005D39C2"/>
    <w:rsid w:val="005D3B3F"/>
    <w:rsid w:val="005D3E1F"/>
    <w:rsid w:val="005D3E6A"/>
    <w:rsid w:val="005D3F35"/>
    <w:rsid w:val="005D4335"/>
    <w:rsid w:val="005D43C4"/>
    <w:rsid w:val="005D465D"/>
    <w:rsid w:val="005D4768"/>
    <w:rsid w:val="005D4D1D"/>
    <w:rsid w:val="005D4FD7"/>
    <w:rsid w:val="005D5081"/>
    <w:rsid w:val="005D53A8"/>
    <w:rsid w:val="005D5497"/>
    <w:rsid w:val="005D553B"/>
    <w:rsid w:val="005D584B"/>
    <w:rsid w:val="005D5A11"/>
    <w:rsid w:val="005D5BBB"/>
    <w:rsid w:val="005D645B"/>
    <w:rsid w:val="005D6776"/>
    <w:rsid w:val="005D6835"/>
    <w:rsid w:val="005D6A51"/>
    <w:rsid w:val="005D6B2F"/>
    <w:rsid w:val="005D7019"/>
    <w:rsid w:val="005D7160"/>
    <w:rsid w:val="005D71DE"/>
    <w:rsid w:val="005D77D7"/>
    <w:rsid w:val="005D781D"/>
    <w:rsid w:val="005D7876"/>
    <w:rsid w:val="005D7A08"/>
    <w:rsid w:val="005D7CB4"/>
    <w:rsid w:val="005E036A"/>
    <w:rsid w:val="005E0385"/>
    <w:rsid w:val="005E04A0"/>
    <w:rsid w:val="005E04C9"/>
    <w:rsid w:val="005E0584"/>
    <w:rsid w:val="005E0723"/>
    <w:rsid w:val="005E0738"/>
    <w:rsid w:val="005E0743"/>
    <w:rsid w:val="005E0895"/>
    <w:rsid w:val="005E0CB2"/>
    <w:rsid w:val="005E0FE3"/>
    <w:rsid w:val="005E10EF"/>
    <w:rsid w:val="005E156F"/>
    <w:rsid w:val="005E16CC"/>
    <w:rsid w:val="005E1855"/>
    <w:rsid w:val="005E1BE4"/>
    <w:rsid w:val="005E1DA3"/>
    <w:rsid w:val="005E206A"/>
    <w:rsid w:val="005E2225"/>
    <w:rsid w:val="005E22FA"/>
    <w:rsid w:val="005E2322"/>
    <w:rsid w:val="005E243A"/>
    <w:rsid w:val="005E2A8A"/>
    <w:rsid w:val="005E2C45"/>
    <w:rsid w:val="005E2D0C"/>
    <w:rsid w:val="005E2DCC"/>
    <w:rsid w:val="005E2F20"/>
    <w:rsid w:val="005E2FDB"/>
    <w:rsid w:val="005E3F20"/>
    <w:rsid w:val="005E40F2"/>
    <w:rsid w:val="005E4443"/>
    <w:rsid w:val="005E45C5"/>
    <w:rsid w:val="005E4778"/>
    <w:rsid w:val="005E490B"/>
    <w:rsid w:val="005E590B"/>
    <w:rsid w:val="005E5C0A"/>
    <w:rsid w:val="005E5E62"/>
    <w:rsid w:val="005E5F70"/>
    <w:rsid w:val="005E64CA"/>
    <w:rsid w:val="005E658E"/>
    <w:rsid w:val="005E65E0"/>
    <w:rsid w:val="005E66BE"/>
    <w:rsid w:val="005E69A1"/>
    <w:rsid w:val="005E6A35"/>
    <w:rsid w:val="005E6A8B"/>
    <w:rsid w:val="005E6C3E"/>
    <w:rsid w:val="005E6CEF"/>
    <w:rsid w:val="005E7145"/>
    <w:rsid w:val="005E799B"/>
    <w:rsid w:val="005E7A40"/>
    <w:rsid w:val="005E7B29"/>
    <w:rsid w:val="005E7B5F"/>
    <w:rsid w:val="005E7B91"/>
    <w:rsid w:val="005E7E0D"/>
    <w:rsid w:val="005E7FFC"/>
    <w:rsid w:val="005F01F1"/>
    <w:rsid w:val="005F060A"/>
    <w:rsid w:val="005F07A6"/>
    <w:rsid w:val="005F098B"/>
    <w:rsid w:val="005F0AB7"/>
    <w:rsid w:val="005F0CF3"/>
    <w:rsid w:val="005F0D12"/>
    <w:rsid w:val="005F0D22"/>
    <w:rsid w:val="005F0F14"/>
    <w:rsid w:val="005F0F5F"/>
    <w:rsid w:val="005F11D1"/>
    <w:rsid w:val="005F12A9"/>
    <w:rsid w:val="005F1392"/>
    <w:rsid w:val="005F1425"/>
    <w:rsid w:val="005F146F"/>
    <w:rsid w:val="005F17E1"/>
    <w:rsid w:val="005F1822"/>
    <w:rsid w:val="005F1EF5"/>
    <w:rsid w:val="005F2375"/>
    <w:rsid w:val="005F2642"/>
    <w:rsid w:val="005F26B2"/>
    <w:rsid w:val="005F2937"/>
    <w:rsid w:val="005F29A0"/>
    <w:rsid w:val="005F2B60"/>
    <w:rsid w:val="005F2B63"/>
    <w:rsid w:val="005F2BFE"/>
    <w:rsid w:val="005F2C3A"/>
    <w:rsid w:val="005F3401"/>
    <w:rsid w:val="005F3526"/>
    <w:rsid w:val="005F359C"/>
    <w:rsid w:val="005F3C95"/>
    <w:rsid w:val="005F3E74"/>
    <w:rsid w:val="005F42BC"/>
    <w:rsid w:val="005F431D"/>
    <w:rsid w:val="005F448F"/>
    <w:rsid w:val="005F4532"/>
    <w:rsid w:val="005F4AC1"/>
    <w:rsid w:val="005F4CA0"/>
    <w:rsid w:val="005F4E6A"/>
    <w:rsid w:val="005F587A"/>
    <w:rsid w:val="005F5988"/>
    <w:rsid w:val="005F6251"/>
    <w:rsid w:val="005F63DF"/>
    <w:rsid w:val="005F6642"/>
    <w:rsid w:val="005F6809"/>
    <w:rsid w:val="005F681B"/>
    <w:rsid w:val="005F6B41"/>
    <w:rsid w:val="005F6CCA"/>
    <w:rsid w:val="005F70F5"/>
    <w:rsid w:val="005F725F"/>
    <w:rsid w:val="005F766A"/>
    <w:rsid w:val="005F769B"/>
    <w:rsid w:val="005F76B4"/>
    <w:rsid w:val="005F795F"/>
    <w:rsid w:val="005F7EC8"/>
    <w:rsid w:val="006000DB"/>
    <w:rsid w:val="00600185"/>
    <w:rsid w:val="0060026D"/>
    <w:rsid w:val="00600289"/>
    <w:rsid w:val="0060050E"/>
    <w:rsid w:val="00600662"/>
    <w:rsid w:val="0060076F"/>
    <w:rsid w:val="00600948"/>
    <w:rsid w:val="00600A48"/>
    <w:rsid w:val="00600C57"/>
    <w:rsid w:val="00600EC8"/>
    <w:rsid w:val="00600F96"/>
    <w:rsid w:val="00601043"/>
    <w:rsid w:val="00601315"/>
    <w:rsid w:val="00601462"/>
    <w:rsid w:val="00601729"/>
    <w:rsid w:val="00601966"/>
    <w:rsid w:val="00601B66"/>
    <w:rsid w:val="00601C77"/>
    <w:rsid w:val="0060227D"/>
    <w:rsid w:val="006023E7"/>
    <w:rsid w:val="00602611"/>
    <w:rsid w:val="00602BF9"/>
    <w:rsid w:val="00602C88"/>
    <w:rsid w:val="00602F64"/>
    <w:rsid w:val="00603120"/>
    <w:rsid w:val="0060313C"/>
    <w:rsid w:val="006037C5"/>
    <w:rsid w:val="00603A71"/>
    <w:rsid w:val="00603AD6"/>
    <w:rsid w:val="00603BEB"/>
    <w:rsid w:val="00603BED"/>
    <w:rsid w:val="00603E3F"/>
    <w:rsid w:val="00604248"/>
    <w:rsid w:val="00604399"/>
    <w:rsid w:val="00604418"/>
    <w:rsid w:val="006047A0"/>
    <w:rsid w:val="00604858"/>
    <w:rsid w:val="00604A7F"/>
    <w:rsid w:val="00604B1A"/>
    <w:rsid w:val="00605529"/>
    <w:rsid w:val="00605C2B"/>
    <w:rsid w:val="00605C75"/>
    <w:rsid w:val="00605DDA"/>
    <w:rsid w:val="00606143"/>
    <w:rsid w:val="006067AE"/>
    <w:rsid w:val="0060685E"/>
    <w:rsid w:val="00606953"/>
    <w:rsid w:val="00606996"/>
    <w:rsid w:val="00606E28"/>
    <w:rsid w:val="00606ECF"/>
    <w:rsid w:val="006075FF"/>
    <w:rsid w:val="00607799"/>
    <w:rsid w:val="006078E8"/>
    <w:rsid w:val="00607A84"/>
    <w:rsid w:val="00607B1A"/>
    <w:rsid w:val="00607B74"/>
    <w:rsid w:val="00610361"/>
    <w:rsid w:val="00610443"/>
    <w:rsid w:val="00610459"/>
    <w:rsid w:val="00610962"/>
    <w:rsid w:val="00610B0C"/>
    <w:rsid w:val="00610B24"/>
    <w:rsid w:val="00610EB5"/>
    <w:rsid w:val="00610EFD"/>
    <w:rsid w:val="00610FA5"/>
    <w:rsid w:val="00611011"/>
    <w:rsid w:val="00611581"/>
    <w:rsid w:val="0061168A"/>
    <w:rsid w:val="0061198D"/>
    <w:rsid w:val="006119D2"/>
    <w:rsid w:val="00611AE9"/>
    <w:rsid w:val="00612105"/>
    <w:rsid w:val="0061273B"/>
    <w:rsid w:val="006129CA"/>
    <w:rsid w:val="00612A00"/>
    <w:rsid w:val="00612A1F"/>
    <w:rsid w:val="00612C97"/>
    <w:rsid w:val="00612CC2"/>
    <w:rsid w:val="00612E42"/>
    <w:rsid w:val="006130DE"/>
    <w:rsid w:val="00613360"/>
    <w:rsid w:val="00613446"/>
    <w:rsid w:val="0061395B"/>
    <w:rsid w:val="00613A9D"/>
    <w:rsid w:val="00614090"/>
    <w:rsid w:val="0061436E"/>
    <w:rsid w:val="006144C4"/>
    <w:rsid w:val="00614851"/>
    <w:rsid w:val="006148BE"/>
    <w:rsid w:val="00614DE9"/>
    <w:rsid w:val="00615115"/>
    <w:rsid w:val="00615569"/>
    <w:rsid w:val="00615A57"/>
    <w:rsid w:val="00615D75"/>
    <w:rsid w:val="00615EAF"/>
    <w:rsid w:val="00615F93"/>
    <w:rsid w:val="00615FA9"/>
    <w:rsid w:val="0061607D"/>
    <w:rsid w:val="0061612A"/>
    <w:rsid w:val="00616ADF"/>
    <w:rsid w:val="006175A8"/>
    <w:rsid w:val="00617887"/>
    <w:rsid w:val="006179BC"/>
    <w:rsid w:val="00617A5F"/>
    <w:rsid w:val="00617DCB"/>
    <w:rsid w:val="0062022E"/>
    <w:rsid w:val="00620305"/>
    <w:rsid w:val="0062048A"/>
    <w:rsid w:val="006208CD"/>
    <w:rsid w:val="00620ADA"/>
    <w:rsid w:val="00620D37"/>
    <w:rsid w:val="00620EDF"/>
    <w:rsid w:val="00620EF9"/>
    <w:rsid w:val="00620F1E"/>
    <w:rsid w:val="0062139F"/>
    <w:rsid w:val="00621673"/>
    <w:rsid w:val="00621C75"/>
    <w:rsid w:val="00621E1F"/>
    <w:rsid w:val="0062208B"/>
    <w:rsid w:val="006220C9"/>
    <w:rsid w:val="006224A6"/>
    <w:rsid w:val="00622541"/>
    <w:rsid w:val="006225E2"/>
    <w:rsid w:val="00622654"/>
    <w:rsid w:val="0062269F"/>
    <w:rsid w:val="006226EC"/>
    <w:rsid w:val="006227CC"/>
    <w:rsid w:val="00622A2E"/>
    <w:rsid w:val="00622AE0"/>
    <w:rsid w:val="00622B77"/>
    <w:rsid w:val="00622D02"/>
    <w:rsid w:val="00622F20"/>
    <w:rsid w:val="00623191"/>
    <w:rsid w:val="0062329E"/>
    <w:rsid w:val="00623461"/>
    <w:rsid w:val="0062357E"/>
    <w:rsid w:val="0062370E"/>
    <w:rsid w:val="0062387B"/>
    <w:rsid w:val="006238E2"/>
    <w:rsid w:val="00623B8D"/>
    <w:rsid w:val="00623BE3"/>
    <w:rsid w:val="00623F8F"/>
    <w:rsid w:val="00623FB2"/>
    <w:rsid w:val="006240DA"/>
    <w:rsid w:val="006241C0"/>
    <w:rsid w:val="00624709"/>
    <w:rsid w:val="00624762"/>
    <w:rsid w:val="00624843"/>
    <w:rsid w:val="00624868"/>
    <w:rsid w:val="00624B69"/>
    <w:rsid w:val="00624C9E"/>
    <w:rsid w:val="00624D99"/>
    <w:rsid w:val="00625223"/>
    <w:rsid w:val="00625563"/>
    <w:rsid w:val="006256C6"/>
    <w:rsid w:val="00625BC4"/>
    <w:rsid w:val="00625C72"/>
    <w:rsid w:val="00625D10"/>
    <w:rsid w:val="00625ED4"/>
    <w:rsid w:val="0062665D"/>
    <w:rsid w:val="006268FA"/>
    <w:rsid w:val="00626B9B"/>
    <w:rsid w:val="00626DC2"/>
    <w:rsid w:val="00626DD5"/>
    <w:rsid w:val="0062709E"/>
    <w:rsid w:val="00627148"/>
    <w:rsid w:val="00627182"/>
    <w:rsid w:val="006274D6"/>
    <w:rsid w:val="006275E6"/>
    <w:rsid w:val="0062770C"/>
    <w:rsid w:val="00627769"/>
    <w:rsid w:val="0062797D"/>
    <w:rsid w:val="00627A00"/>
    <w:rsid w:val="00627BB2"/>
    <w:rsid w:val="00627BDF"/>
    <w:rsid w:val="00627C8F"/>
    <w:rsid w:val="00627E02"/>
    <w:rsid w:val="006300C0"/>
    <w:rsid w:val="0063018C"/>
    <w:rsid w:val="00630400"/>
    <w:rsid w:val="00630781"/>
    <w:rsid w:val="006308F0"/>
    <w:rsid w:val="0063093A"/>
    <w:rsid w:val="006309FB"/>
    <w:rsid w:val="00630AAD"/>
    <w:rsid w:val="00630D6D"/>
    <w:rsid w:val="00630DB8"/>
    <w:rsid w:val="006317AA"/>
    <w:rsid w:val="00631AAF"/>
    <w:rsid w:val="00631CAE"/>
    <w:rsid w:val="00631D17"/>
    <w:rsid w:val="00631EB4"/>
    <w:rsid w:val="00631F99"/>
    <w:rsid w:val="006320EB"/>
    <w:rsid w:val="006322C7"/>
    <w:rsid w:val="00632B1E"/>
    <w:rsid w:val="00632B2D"/>
    <w:rsid w:val="00632D9F"/>
    <w:rsid w:val="00632E25"/>
    <w:rsid w:val="00632E42"/>
    <w:rsid w:val="00633246"/>
    <w:rsid w:val="00633290"/>
    <w:rsid w:val="006338F2"/>
    <w:rsid w:val="006340BB"/>
    <w:rsid w:val="0063419D"/>
    <w:rsid w:val="006342D9"/>
    <w:rsid w:val="00634522"/>
    <w:rsid w:val="0063464E"/>
    <w:rsid w:val="00634665"/>
    <w:rsid w:val="006346BB"/>
    <w:rsid w:val="00634808"/>
    <w:rsid w:val="00634987"/>
    <w:rsid w:val="0063498F"/>
    <w:rsid w:val="00634B05"/>
    <w:rsid w:val="00634BBF"/>
    <w:rsid w:val="00634D50"/>
    <w:rsid w:val="00635194"/>
    <w:rsid w:val="00635548"/>
    <w:rsid w:val="00635824"/>
    <w:rsid w:val="00635843"/>
    <w:rsid w:val="00635D07"/>
    <w:rsid w:val="00635DA4"/>
    <w:rsid w:val="00635F4F"/>
    <w:rsid w:val="006362B5"/>
    <w:rsid w:val="0063635B"/>
    <w:rsid w:val="006363BA"/>
    <w:rsid w:val="0063645D"/>
    <w:rsid w:val="006365BA"/>
    <w:rsid w:val="00636940"/>
    <w:rsid w:val="00636B4D"/>
    <w:rsid w:val="00636B91"/>
    <w:rsid w:val="00636F91"/>
    <w:rsid w:val="00636FA6"/>
    <w:rsid w:val="0063738E"/>
    <w:rsid w:val="006375E1"/>
    <w:rsid w:val="00637A1A"/>
    <w:rsid w:val="00637A3E"/>
    <w:rsid w:val="00637A5D"/>
    <w:rsid w:val="00637B5C"/>
    <w:rsid w:val="00637DA3"/>
    <w:rsid w:val="00637DD2"/>
    <w:rsid w:val="006403E4"/>
    <w:rsid w:val="006403F4"/>
    <w:rsid w:val="00640439"/>
    <w:rsid w:val="0064043E"/>
    <w:rsid w:val="0064047E"/>
    <w:rsid w:val="00640494"/>
    <w:rsid w:val="0064078F"/>
    <w:rsid w:val="0064081E"/>
    <w:rsid w:val="006409EA"/>
    <w:rsid w:val="00640AF3"/>
    <w:rsid w:val="00640B28"/>
    <w:rsid w:val="00640E23"/>
    <w:rsid w:val="00640F00"/>
    <w:rsid w:val="006418D4"/>
    <w:rsid w:val="006418D8"/>
    <w:rsid w:val="0064196C"/>
    <w:rsid w:val="00641AE8"/>
    <w:rsid w:val="00641CC3"/>
    <w:rsid w:val="00641D9B"/>
    <w:rsid w:val="00641F7D"/>
    <w:rsid w:val="0064261C"/>
    <w:rsid w:val="00642678"/>
    <w:rsid w:val="00642739"/>
    <w:rsid w:val="00642A16"/>
    <w:rsid w:val="00642F6D"/>
    <w:rsid w:val="0064379F"/>
    <w:rsid w:val="006438CB"/>
    <w:rsid w:val="006439A2"/>
    <w:rsid w:val="00643ABD"/>
    <w:rsid w:val="00643F55"/>
    <w:rsid w:val="00643F5C"/>
    <w:rsid w:val="0064419C"/>
    <w:rsid w:val="006445AA"/>
    <w:rsid w:val="00644915"/>
    <w:rsid w:val="00644EEA"/>
    <w:rsid w:val="0064524B"/>
    <w:rsid w:val="006453BD"/>
    <w:rsid w:val="00645404"/>
    <w:rsid w:val="00645559"/>
    <w:rsid w:val="00645614"/>
    <w:rsid w:val="00645632"/>
    <w:rsid w:val="00645B37"/>
    <w:rsid w:val="00645C39"/>
    <w:rsid w:val="00645FE3"/>
    <w:rsid w:val="006460A2"/>
    <w:rsid w:val="0064624F"/>
    <w:rsid w:val="0064630E"/>
    <w:rsid w:val="00646314"/>
    <w:rsid w:val="00646490"/>
    <w:rsid w:val="00646493"/>
    <w:rsid w:val="00646535"/>
    <w:rsid w:val="00646940"/>
    <w:rsid w:val="00646D77"/>
    <w:rsid w:val="00646E4A"/>
    <w:rsid w:val="0064732D"/>
    <w:rsid w:val="0064788E"/>
    <w:rsid w:val="00647D42"/>
    <w:rsid w:val="00647E01"/>
    <w:rsid w:val="00647F49"/>
    <w:rsid w:val="0065012C"/>
    <w:rsid w:val="00650437"/>
    <w:rsid w:val="0065071B"/>
    <w:rsid w:val="00650765"/>
    <w:rsid w:val="00650DE9"/>
    <w:rsid w:val="0065130C"/>
    <w:rsid w:val="0065172D"/>
    <w:rsid w:val="00651AFA"/>
    <w:rsid w:val="00651C46"/>
    <w:rsid w:val="00651D3A"/>
    <w:rsid w:val="006520A0"/>
    <w:rsid w:val="006524E0"/>
    <w:rsid w:val="006525F3"/>
    <w:rsid w:val="00652666"/>
    <w:rsid w:val="0065267E"/>
    <w:rsid w:val="0065296D"/>
    <w:rsid w:val="006534DF"/>
    <w:rsid w:val="006535B3"/>
    <w:rsid w:val="006545F9"/>
    <w:rsid w:val="00654731"/>
    <w:rsid w:val="00654D43"/>
    <w:rsid w:val="00654EE0"/>
    <w:rsid w:val="00654F83"/>
    <w:rsid w:val="0065519F"/>
    <w:rsid w:val="0065551B"/>
    <w:rsid w:val="00655B47"/>
    <w:rsid w:val="00655BC2"/>
    <w:rsid w:val="00655C19"/>
    <w:rsid w:val="00655F93"/>
    <w:rsid w:val="00656141"/>
    <w:rsid w:val="00656202"/>
    <w:rsid w:val="0065635F"/>
    <w:rsid w:val="006563D1"/>
    <w:rsid w:val="00656404"/>
    <w:rsid w:val="00657217"/>
    <w:rsid w:val="006572AA"/>
    <w:rsid w:val="006572D2"/>
    <w:rsid w:val="00657744"/>
    <w:rsid w:val="0065783A"/>
    <w:rsid w:val="0065798B"/>
    <w:rsid w:val="00657C73"/>
    <w:rsid w:val="0066012A"/>
    <w:rsid w:val="00660547"/>
    <w:rsid w:val="0066064D"/>
    <w:rsid w:val="006608AF"/>
    <w:rsid w:val="006608F8"/>
    <w:rsid w:val="00660DCE"/>
    <w:rsid w:val="00660E29"/>
    <w:rsid w:val="006611D7"/>
    <w:rsid w:val="00661485"/>
    <w:rsid w:val="00661E85"/>
    <w:rsid w:val="00661F9F"/>
    <w:rsid w:val="00662207"/>
    <w:rsid w:val="006623D8"/>
    <w:rsid w:val="00662952"/>
    <w:rsid w:val="0066296C"/>
    <w:rsid w:val="00662B01"/>
    <w:rsid w:val="00662B6E"/>
    <w:rsid w:val="00662BB0"/>
    <w:rsid w:val="00662CB7"/>
    <w:rsid w:val="00662D65"/>
    <w:rsid w:val="006630D9"/>
    <w:rsid w:val="0066377E"/>
    <w:rsid w:val="0066390D"/>
    <w:rsid w:val="0066407C"/>
    <w:rsid w:val="00664270"/>
    <w:rsid w:val="0066475F"/>
    <w:rsid w:val="00664AAD"/>
    <w:rsid w:val="00664B3D"/>
    <w:rsid w:val="00664B43"/>
    <w:rsid w:val="00664CE2"/>
    <w:rsid w:val="00664D0B"/>
    <w:rsid w:val="00664E51"/>
    <w:rsid w:val="006651C8"/>
    <w:rsid w:val="006655F0"/>
    <w:rsid w:val="006656C6"/>
    <w:rsid w:val="006656F4"/>
    <w:rsid w:val="00665B0C"/>
    <w:rsid w:val="00665CD8"/>
    <w:rsid w:val="00665D2C"/>
    <w:rsid w:val="006663CE"/>
    <w:rsid w:val="00666E87"/>
    <w:rsid w:val="00667500"/>
    <w:rsid w:val="006675A1"/>
    <w:rsid w:val="00667766"/>
    <w:rsid w:val="0066778F"/>
    <w:rsid w:val="00667840"/>
    <w:rsid w:val="006679D5"/>
    <w:rsid w:val="0067016C"/>
    <w:rsid w:val="006703AE"/>
    <w:rsid w:val="00670913"/>
    <w:rsid w:val="00670A85"/>
    <w:rsid w:val="00670B95"/>
    <w:rsid w:val="00671287"/>
    <w:rsid w:val="006712B1"/>
    <w:rsid w:val="00671445"/>
    <w:rsid w:val="006714CE"/>
    <w:rsid w:val="006715FE"/>
    <w:rsid w:val="006716A8"/>
    <w:rsid w:val="00671767"/>
    <w:rsid w:val="0067194E"/>
    <w:rsid w:val="00671CF3"/>
    <w:rsid w:val="006721A1"/>
    <w:rsid w:val="006725DA"/>
    <w:rsid w:val="006725E5"/>
    <w:rsid w:val="00672BDF"/>
    <w:rsid w:val="00672CE3"/>
    <w:rsid w:val="00672DB5"/>
    <w:rsid w:val="00672E06"/>
    <w:rsid w:val="00673713"/>
    <w:rsid w:val="00673A92"/>
    <w:rsid w:val="00673BB3"/>
    <w:rsid w:val="00673C05"/>
    <w:rsid w:val="00673D52"/>
    <w:rsid w:val="00673D71"/>
    <w:rsid w:val="00673D7C"/>
    <w:rsid w:val="00674511"/>
    <w:rsid w:val="00674556"/>
    <w:rsid w:val="00674712"/>
    <w:rsid w:val="006748A6"/>
    <w:rsid w:val="006748B4"/>
    <w:rsid w:val="006748CA"/>
    <w:rsid w:val="00674E30"/>
    <w:rsid w:val="00674F2C"/>
    <w:rsid w:val="0067529E"/>
    <w:rsid w:val="006757D3"/>
    <w:rsid w:val="0067580D"/>
    <w:rsid w:val="00675D06"/>
    <w:rsid w:val="00675D70"/>
    <w:rsid w:val="00675E27"/>
    <w:rsid w:val="00675F0F"/>
    <w:rsid w:val="00676018"/>
    <w:rsid w:val="00676556"/>
    <w:rsid w:val="0067673D"/>
    <w:rsid w:val="00676750"/>
    <w:rsid w:val="0067685A"/>
    <w:rsid w:val="00676A5D"/>
    <w:rsid w:val="00676B1F"/>
    <w:rsid w:val="00676C55"/>
    <w:rsid w:val="00676D9D"/>
    <w:rsid w:val="00676FF8"/>
    <w:rsid w:val="00677341"/>
    <w:rsid w:val="00677515"/>
    <w:rsid w:val="006775B6"/>
    <w:rsid w:val="00677985"/>
    <w:rsid w:val="00677C0E"/>
    <w:rsid w:val="00677F01"/>
    <w:rsid w:val="0068006D"/>
    <w:rsid w:val="006800B0"/>
    <w:rsid w:val="0068022C"/>
    <w:rsid w:val="006802ED"/>
    <w:rsid w:val="00680430"/>
    <w:rsid w:val="00680470"/>
    <w:rsid w:val="006804AC"/>
    <w:rsid w:val="00680509"/>
    <w:rsid w:val="00680554"/>
    <w:rsid w:val="00680609"/>
    <w:rsid w:val="006808CF"/>
    <w:rsid w:val="006809F4"/>
    <w:rsid w:val="00680C45"/>
    <w:rsid w:val="00680FB8"/>
    <w:rsid w:val="006811ED"/>
    <w:rsid w:val="006813D0"/>
    <w:rsid w:val="00681A7A"/>
    <w:rsid w:val="00681C94"/>
    <w:rsid w:val="00681D7E"/>
    <w:rsid w:val="006822CE"/>
    <w:rsid w:val="00682538"/>
    <w:rsid w:val="006826B2"/>
    <w:rsid w:val="00682C12"/>
    <w:rsid w:val="00682F96"/>
    <w:rsid w:val="00683478"/>
    <w:rsid w:val="006835E0"/>
    <w:rsid w:val="0068381A"/>
    <w:rsid w:val="006839B2"/>
    <w:rsid w:val="00683F8D"/>
    <w:rsid w:val="00683FCB"/>
    <w:rsid w:val="0068461E"/>
    <w:rsid w:val="0068478F"/>
    <w:rsid w:val="006849DF"/>
    <w:rsid w:val="00684A9A"/>
    <w:rsid w:val="0068526E"/>
    <w:rsid w:val="00685270"/>
    <w:rsid w:val="006852F9"/>
    <w:rsid w:val="0068561E"/>
    <w:rsid w:val="00685644"/>
    <w:rsid w:val="0068565F"/>
    <w:rsid w:val="00685777"/>
    <w:rsid w:val="006857C8"/>
    <w:rsid w:val="0068580D"/>
    <w:rsid w:val="006859C0"/>
    <w:rsid w:val="00685AFB"/>
    <w:rsid w:val="00685D5D"/>
    <w:rsid w:val="0068622E"/>
    <w:rsid w:val="006863DB"/>
    <w:rsid w:val="0068647F"/>
    <w:rsid w:val="00686A17"/>
    <w:rsid w:val="00686C0D"/>
    <w:rsid w:val="00686E8F"/>
    <w:rsid w:val="00686FDD"/>
    <w:rsid w:val="006872BF"/>
    <w:rsid w:val="00687495"/>
    <w:rsid w:val="00687545"/>
    <w:rsid w:val="0068773B"/>
    <w:rsid w:val="0068799A"/>
    <w:rsid w:val="00687BD2"/>
    <w:rsid w:val="006900F6"/>
    <w:rsid w:val="0069028D"/>
    <w:rsid w:val="00690517"/>
    <w:rsid w:val="006905B4"/>
    <w:rsid w:val="00690B76"/>
    <w:rsid w:val="00690D32"/>
    <w:rsid w:val="00691646"/>
    <w:rsid w:val="00691B8C"/>
    <w:rsid w:val="00691C21"/>
    <w:rsid w:val="00691D72"/>
    <w:rsid w:val="00691E4A"/>
    <w:rsid w:val="00691F32"/>
    <w:rsid w:val="006922B6"/>
    <w:rsid w:val="006925AF"/>
    <w:rsid w:val="006925D9"/>
    <w:rsid w:val="006928B7"/>
    <w:rsid w:val="00692A4D"/>
    <w:rsid w:val="00692BF9"/>
    <w:rsid w:val="00692C4A"/>
    <w:rsid w:val="00692C70"/>
    <w:rsid w:val="00692CAB"/>
    <w:rsid w:val="00692E8A"/>
    <w:rsid w:val="00692EC7"/>
    <w:rsid w:val="00692FC0"/>
    <w:rsid w:val="006931CB"/>
    <w:rsid w:val="0069350A"/>
    <w:rsid w:val="00693711"/>
    <w:rsid w:val="0069372B"/>
    <w:rsid w:val="00693D17"/>
    <w:rsid w:val="00693F2E"/>
    <w:rsid w:val="006941E9"/>
    <w:rsid w:val="006943D9"/>
    <w:rsid w:val="00694486"/>
    <w:rsid w:val="00694672"/>
    <w:rsid w:val="006946B6"/>
    <w:rsid w:val="0069471D"/>
    <w:rsid w:val="006947FA"/>
    <w:rsid w:val="00694887"/>
    <w:rsid w:val="00694955"/>
    <w:rsid w:val="00694AC8"/>
    <w:rsid w:val="00694B87"/>
    <w:rsid w:val="00694D61"/>
    <w:rsid w:val="00694DB8"/>
    <w:rsid w:val="00694F81"/>
    <w:rsid w:val="00695045"/>
    <w:rsid w:val="006959CB"/>
    <w:rsid w:val="006959DE"/>
    <w:rsid w:val="00695AAA"/>
    <w:rsid w:val="00695E18"/>
    <w:rsid w:val="00695FE8"/>
    <w:rsid w:val="0069607D"/>
    <w:rsid w:val="006960FA"/>
    <w:rsid w:val="00696148"/>
    <w:rsid w:val="006964B0"/>
    <w:rsid w:val="00696BC1"/>
    <w:rsid w:val="00696CF1"/>
    <w:rsid w:val="006974A2"/>
    <w:rsid w:val="006974EC"/>
    <w:rsid w:val="00697CCF"/>
    <w:rsid w:val="006A036C"/>
    <w:rsid w:val="006A09BF"/>
    <w:rsid w:val="006A10B8"/>
    <w:rsid w:val="006A160B"/>
    <w:rsid w:val="006A19CA"/>
    <w:rsid w:val="006A1A3E"/>
    <w:rsid w:val="006A1BA0"/>
    <w:rsid w:val="006A27A3"/>
    <w:rsid w:val="006A28C8"/>
    <w:rsid w:val="006A2AA8"/>
    <w:rsid w:val="006A2C1E"/>
    <w:rsid w:val="006A2C35"/>
    <w:rsid w:val="006A2CBA"/>
    <w:rsid w:val="006A2CEC"/>
    <w:rsid w:val="006A2D09"/>
    <w:rsid w:val="006A2EA8"/>
    <w:rsid w:val="006A2EAB"/>
    <w:rsid w:val="006A2EFB"/>
    <w:rsid w:val="006A3255"/>
    <w:rsid w:val="006A3757"/>
    <w:rsid w:val="006A392C"/>
    <w:rsid w:val="006A3944"/>
    <w:rsid w:val="006A3B43"/>
    <w:rsid w:val="006A3C03"/>
    <w:rsid w:val="006A3CC1"/>
    <w:rsid w:val="006A412F"/>
    <w:rsid w:val="006A431D"/>
    <w:rsid w:val="006A446B"/>
    <w:rsid w:val="006A4673"/>
    <w:rsid w:val="006A4806"/>
    <w:rsid w:val="006A49AA"/>
    <w:rsid w:val="006A4F47"/>
    <w:rsid w:val="006A5117"/>
    <w:rsid w:val="006A511D"/>
    <w:rsid w:val="006A5992"/>
    <w:rsid w:val="006A5A5E"/>
    <w:rsid w:val="006A5DE9"/>
    <w:rsid w:val="006A6446"/>
    <w:rsid w:val="006A6780"/>
    <w:rsid w:val="006A6D68"/>
    <w:rsid w:val="006A6DBB"/>
    <w:rsid w:val="006A720F"/>
    <w:rsid w:val="006A752D"/>
    <w:rsid w:val="006A774F"/>
    <w:rsid w:val="006A7AB2"/>
    <w:rsid w:val="006A7C34"/>
    <w:rsid w:val="006B003B"/>
    <w:rsid w:val="006B0363"/>
    <w:rsid w:val="006B0490"/>
    <w:rsid w:val="006B0631"/>
    <w:rsid w:val="006B0868"/>
    <w:rsid w:val="006B0CC3"/>
    <w:rsid w:val="006B0D3B"/>
    <w:rsid w:val="006B0D67"/>
    <w:rsid w:val="006B0D74"/>
    <w:rsid w:val="006B0E71"/>
    <w:rsid w:val="006B0EDD"/>
    <w:rsid w:val="006B114C"/>
    <w:rsid w:val="006B1182"/>
    <w:rsid w:val="006B11DA"/>
    <w:rsid w:val="006B127C"/>
    <w:rsid w:val="006B12EC"/>
    <w:rsid w:val="006B135F"/>
    <w:rsid w:val="006B14D7"/>
    <w:rsid w:val="006B194E"/>
    <w:rsid w:val="006B199B"/>
    <w:rsid w:val="006B1ACC"/>
    <w:rsid w:val="006B1B23"/>
    <w:rsid w:val="006B1DCC"/>
    <w:rsid w:val="006B1F9D"/>
    <w:rsid w:val="006B26C3"/>
    <w:rsid w:val="006B26C8"/>
    <w:rsid w:val="006B281A"/>
    <w:rsid w:val="006B2937"/>
    <w:rsid w:val="006B2D11"/>
    <w:rsid w:val="006B2D93"/>
    <w:rsid w:val="006B2EA1"/>
    <w:rsid w:val="006B2F75"/>
    <w:rsid w:val="006B2FD0"/>
    <w:rsid w:val="006B3088"/>
    <w:rsid w:val="006B30BF"/>
    <w:rsid w:val="006B33B4"/>
    <w:rsid w:val="006B33F5"/>
    <w:rsid w:val="006B366C"/>
    <w:rsid w:val="006B36BA"/>
    <w:rsid w:val="006B37CE"/>
    <w:rsid w:val="006B37CF"/>
    <w:rsid w:val="006B37E9"/>
    <w:rsid w:val="006B395F"/>
    <w:rsid w:val="006B3BAC"/>
    <w:rsid w:val="006B3CF9"/>
    <w:rsid w:val="006B3F25"/>
    <w:rsid w:val="006B4144"/>
    <w:rsid w:val="006B43A4"/>
    <w:rsid w:val="006B4AE9"/>
    <w:rsid w:val="006B4F6A"/>
    <w:rsid w:val="006B533F"/>
    <w:rsid w:val="006B59A9"/>
    <w:rsid w:val="006B5B89"/>
    <w:rsid w:val="006B5F68"/>
    <w:rsid w:val="006B6052"/>
    <w:rsid w:val="006B64C6"/>
    <w:rsid w:val="006B6653"/>
    <w:rsid w:val="006B68C5"/>
    <w:rsid w:val="006B6E1F"/>
    <w:rsid w:val="006B709A"/>
    <w:rsid w:val="006B717A"/>
    <w:rsid w:val="006B75DA"/>
    <w:rsid w:val="006B7857"/>
    <w:rsid w:val="006B7937"/>
    <w:rsid w:val="006B7ACE"/>
    <w:rsid w:val="006B7B0C"/>
    <w:rsid w:val="006B7BD9"/>
    <w:rsid w:val="006C002E"/>
    <w:rsid w:val="006C0140"/>
    <w:rsid w:val="006C01E4"/>
    <w:rsid w:val="006C0565"/>
    <w:rsid w:val="006C0568"/>
    <w:rsid w:val="006C092B"/>
    <w:rsid w:val="006C0B0A"/>
    <w:rsid w:val="006C0D51"/>
    <w:rsid w:val="006C0E69"/>
    <w:rsid w:val="006C0E87"/>
    <w:rsid w:val="006C12C8"/>
    <w:rsid w:val="006C13C7"/>
    <w:rsid w:val="006C17A5"/>
    <w:rsid w:val="006C1894"/>
    <w:rsid w:val="006C1BF3"/>
    <w:rsid w:val="006C1C96"/>
    <w:rsid w:val="006C1D4C"/>
    <w:rsid w:val="006C1DA7"/>
    <w:rsid w:val="006C27AE"/>
    <w:rsid w:val="006C2815"/>
    <w:rsid w:val="006C2C1D"/>
    <w:rsid w:val="006C2CBA"/>
    <w:rsid w:val="006C2CF5"/>
    <w:rsid w:val="006C2E54"/>
    <w:rsid w:val="006C2F77"/>
    <w:rsid w:val="006C2FB1"/>
    <w:rsid w:val="006C37D5"/>
    <w:rsid w:val="006C387C"/>
    <w:rsid w:val="006C3B21"/>
    <w:rsid w:val="006C3BB1"/>
    <w:rsid w:val="006C3E28"/>
    <w:rsid w:val="006C3FE7"/>
    <w:rsid w:val="006C400B"/>
    <w:rsid w:val="006C4029"/>
    <w:rsid w:val="006C4421"/>
    <w:rsid w:val="006C46C7"/>
    <w:rsid w:val="006C46D9"/>
    <w:rsid w:val="006C4886"/>
    <w:rsid w:val="006C4D3C"/>
    <w:rsid w:val="006C4D8E"/>
    <w:rsid w:val="006C4EE2"/>
    <w:rsid w:val="006C563C"/>
    <w:rsid w:val="006C57A2"/>
    <w:rsid w:val="006C57B7"/>
    <w:rsid w:val="006C5A23"/>
    <w:rsid w:val="006C5C08"/>
    <w:rsid w:val="006C5D83"/>
    <w:rsid w:val="006C5EF3"/>
    <w:rsid w:val="006C6211"/>
    <w:rsid w:val="006C686D"/>
    <w:rsid w:val="006C6A0E"/>
    <w:rsid w:val="006C6AFA"/>
    <w:rsid w:val="006C6BB6"/>
    <w:rsid w:val="006C7084"/>
    <w:rsid w:val="006C79A6"/>
    <w:rsid w:val="006C7A7A"/>
    <w:rsid w:val="006C7CBE"/>
    <w:rsid w:val="006C7DCC"/>
    <w:rsid w:val="006D0319"/>
    <w:rsid w:val="006D0732"/>
    <w:rsid w:val="006D07B6"/>
    <w:rsid w:val="006D09E7"/>
    <w:rsid w:val="006D0A3B"/>
    <w:rsid w:val="006D1481"/>
    <w:rsid w:val="006D18F4"/>
    <w:rsid w:val="006D1941"/>
    <w:rsid w:val="006D1987"/>
    <w:rsid w:val="006D1B57"/>
    <w:rsid w:val="006D1EC7"/>
    <w:rsid w:val="006D2041"/>
    <w:rsid w:val="006D20CF"/>
    <w:rsid w:val="006D2185"/>
    <w:rsid w:val="006D2280"/>
    <w:rsid w:val="006D24FC"/>
    <w:rsid w:val="006D279D"/>
    <w:rsid w:val="006D2820"/>
    <w:rsid w:val="006D2862"/>
    <w:rsid w:val="006D2906"/>
    <w:rsid w:val="006D29B0"/>
    <w:rsid w:val="006D2A93"/>
    <w:rsid w:val="006D2BDA"/>
    <w:rsid w:val="006D2C21"/>
    <w:rsid w:val="006D2EDB"/>
    <w:rsid w:val="006D35F7"/>
    <w:rsid w:val="006D36B2"/>
    <w:rsid w:val="006D37D3"/>
    <w:rsid w:val="006D38ED"/>
    <w:rsid w:val="006D3971"/>
    <w:rsid w:val="006D3A51"/>
    <w:rsid w:val="006D3BD7"/>
    <w:rsid w:val="006D4029"/>
    <w:rsid w:val="006D408D"/>
    <w:rsid w:val="006D4585"/>
    <w:rsid w:val="006D45AE"/>
    <w:rsid w:val="006D46E3"/>
    <w:rsid w:val="006D4C29"/>
    <w:rsid w:val="006D4C4B"/>
    <w:rsid w:val="006D4CF6"/>
    <w:rsid w:val="006D5048"/>
    <w:rsid w:val="006D51CB"/>
    <w:rsid w:val="006D51CF"/>
    <w:rsid w:val="006D529B"/>
    <w:rsid w:val="006D535E"/>
    <w:rsid w:val="006D5565"/>
    <w:rsid w:val="006D5A0B"/>
    <w:rsid w:val="006D5BF0"/>
    <w:rsid w:val="006D5D67"/>
    <w:rsid w:val="006D608B"/>
    <w:rsid w:val="006D610B"/>
    <w:rsid w:val="006D619E"/>
    <w:rsid w:val="006D6370"/>
    <w:rsid w:val="006D6411"/>
    <w:rsid w:val="006D654F"/>
    <w:rsid w:val="006D6828"/>
    <w:rsid w:val="006D6917"/>
    <w:rsid w:val="006D6A03"/>
    <w:rsid w:val="006D6A31"/>
    <w:rsid w:val="006D6D0F"/>
    <w:rsid w:val="006D6D73"/>
    <w:rsid w:val="006D6E8B"/>
    <w:rsid w:val="006D720E"/>
    <w:rsid w:val="006D730C"/>
    <w:rsid w:val="006D73D9"/>
    <w:rsid w:val="006D7547"/>
    <w:rsid w:val="006D765B"/>
    <w:rsid w:val="006D7783"/>
    <w:rsid w:val="006D77BF"/>
    <w:rsid w:val="006D7927"/>
    <w:rsid w:val="006D7AE5"/>
    <w:rsid w:val="006D7F7C"/>
    <w:rsid w:val="006E01A8"/>
    <w:rsid w:val="006E03CD"/>
    <w:rsid w:val="006E06D5"/>
    <w:rsid w:val="006E06EC"/>
    <w:rsid w:val="006E0897"/>
    <w:rsid w:val="006E0978"/>
    <w:rsid w:val="006E0C6B"/>
    <w:rsid w:val="006E0CA0"/>
    <w:rsid w:val="006E0E88"/>
    <w:rsid w:val="006E0E99"/>
    <w:rsid w:val="006E0F0C"/>
    <w:rsid w:val="006E0F64"/>
    <w:rsid w:val="006E11A9"/>
    <w:rsid w:val="006E18AB"/>
    <w:rsid w:val="006E1983"/>
    <w:rsid w:val="006E1AB6"/>
    <w:rsid w:val="006E1B45"/>
    <w:rsid w:val="006E1FA6"/>
    <w:rsid w:val="006E20F6"/>
    <w:rsid w:val="006E2C8F"/>
    <w:rsid w:val="006E2EE2"/>
    <w:rsid w:val="006E2FB7"/>
    <w:rsid w:val="006E3337"/>
    <w:rsid w:val="006E3C4D"/>
    <w:rsid w:val="006E3C87"/>
    <w:rsid w:val="006E3D60"/>
    <w:rsid w:val="006E3E6F"/>
    <w:rsid w:val="006E432A"/>
    <w:rsid w:val="006E4777"/>
    <w:rsid w:val="006E4937"/>
    <w:rsid w:val="006E4C75"/>
    <w:rsid w:val="006E4C8D"/>
    <w:rsid w:val="006E5116"/>
    <w:rsid w:val="006E58FD"/>
    <w:rsid w:val="006E5C80"/>
    <w:rsid w:val="006E5CDF"/>
    <w:rsid w:val="006E5E22"/>
    <w:rsid w:val="006E6F99"/>
    <w:rsid w:val="006E73B3"/>
    <w:rsid w:val="006E7803"/>
    <w:rsid w:val="006E7828"/>
    <w:rsid w:val="006E7A6D"/>
    <w:rsid w:val="006E7B92"/>
    <w:rsid w:val="006E7EE9"/>
    <w:rsid w:val="006E7EFF"/>
    <w:rsid w:val="006E7F6E"/>
    <w:rsid w:val="006F0775"/>
    <w:rsid w:val="006F0990"/>
    <w:rsid w:val="006F0A81"/>
    <w:rsid w:val="006F0D5F"/>
    <w:rsid w:val="006F0F8D"/>
    <w:rsid w:val="006F111D"/>
    <w:rsid w:val="006F1294"/>
    <w:rsid w:val="006F12ED"/>
    <w:rsid w:val="006F14A4"/>
    <w:rsid w:val="006F1568"/>
    <w:rsid w:val="006F18D8"/>
    <w:rsid w:val="006F1B3C"/>
    <w:rsid w:val="006F1B4C"/>
    <w:rsid w:val="006F1E96"/>
    <w:rsid w:val="006F20B2"/>
    <w:rsid w:val="006F23D8"/>
    <w:rsid w:val="006F2736"/>
    <w:rsid w:val="006F2A1E"/>
    <w:rsid w:val="006F2A51"/>
    <w:rsid w:val="006F2C56"/>
    <w:rsid w:val="006F2C85"/>
    <w:rsid w:val="006F30BE"/>
    <w:rsid w:val="006F30C4"/>
    <w:rsid w:val="006F31E8"/>
    <w:rsid w:val="006F320B"/>
    <w:rsid w:val="006F33B2"/>
    <w:rsid w:val="006F3701"/>
    <w:rsid w:val="006F3852"/>
    <w:rsid w:val="006F4175"/>
    <w:rsid w:val="006F4553"/>
    <w:rsid w:val="006F4C6D"/>
    <w:rsid w:val="006F4CB7"/>
    <w:rsid w:val="006F4D10"/>
    <w:rsid w:val="006F4EA1"/>
    <w:rsid w:val="006F52E4"/>
    <w:rsid w:val="006F54EB"/>
    <w:rsid w:val="006F5613"/>
    <w:rsid w:val="006F5AD1"/>
    <w:rsid w:val="006F60B0"/>
    <w:rsid w:val="006F61DB"/>
    <w:rsid w:val="006F6424"/>
    <w:rsid w:val="006F6518"/>
    <w:rsid w:val="006F6660"/>
    <w:rsid w:val="006F678F"/>
    <w:rsid w:val="006F69E5"/>
    <w:rsid w:val="006F6A1A"/>
    <w:rsid w:val="006F708A"/>
    <w:rsid w:val="006F745B"/>
    <w:rsid w:val="006F7BEC"/>
    <w:rsid w:val="006F7CB7"/>
    <w:rsid w:val="006F7F24"/>
    <w:rsid w:val="0070003A"/>
    <w:rsid w:val="00700176"/>
    <w:rsid w:val="007003C0"/>
    <w:rsid w:val="00700750"/>
    <w:rsid w:val="007007E7"/>
    <w:rsid w:val="00700C82"/>
    <w:rsid w:val="00700E36"/>
    <w:rsid w:val="007010A1"/>
    <w:rsid w:val="007010BC"/>
    <w:rsid w:val="0070174B"/>
    <w:rsid w:val="00701864"/>
    <w:rsid w:val="00701984"/>
    <w:rsid w:val="00701AA2"/>
    <w:rsid w:val="00701B55"/>
    <w:rsid w:val="00702149"/>
    <w:rsid w:val="00702188"/>
    <w:rsid w:val="00702247"/>
    <w:rsid w:val="007025E0"/>
    <w:rsid w:val="007026C7"/>
    <w:rsid w:val="0070272B"/>
    <w:rsid w:val="00702A50"/>
    <w:rsid w:val="00702A5C"/>
    <w:rsid w:val="00702AA1"/>
    <w:rsid w:val="00702C2E"/>
    <w:rsid w:val="00702E23"/>
    <w:rsid w:val="00703237"/>
    <w:rsid w:val="00703463"/>
    <w:rsid w:val="0070365C"/>
    <w:rsid w:val="007036B8"/>
    <w:rsid w:val="007039E3"/>
    <w:rsid w:val="00703C64"/>
    <w:rsid w:val="00703CD1"/>
    <w:rsid w:val="0070402B"/>
    <w:rsid w:val="007043A0"/>
    <w:rsid w:val="0070441F"/>
    <w:rsid w:val="0070467E"/>
    <w:rsid w:val="0070496F"/>
    <w:rsid w:val="00704980"/>
    <w:rsid w:val="00704A70"/>
    <w:rsid w:val="00704CB9"/>
    <w:rsid w:val="007051C3"/>
    <w:rsid w:val="00705339"/>
    <w:rsid w:val="007053F6"/>
    <w:rsid w:val="007054F1"/>
    <w:rsid w:val="007055CB"/>
    <w:rsid w:val="007056A4"/>
    <w:rsid w:val="007058CE"/>
    <w:rsid w:val="00705C0D"/>
    <w:rsid w:val="00705E97"/>
    <w:rsid w:val="00705EC6"/>
    <w:rsid w:val="00705F7B"/>
    <w:rsid w:val="0070628B"/>
    <w:rsid w:val="007066B6"/>
    <w:rsid w:val="007066CC"/>
    <w:rsid w:val="0070694C"/>
    <w:rsid w:val="0070699A"/>
    <w:rsid w:val="00706E04"/>
    <w:rsid w:val="007076F9"/>
    <w:rsid w:val="0070785E"/>
    <w:rsid w:val="00707877"/>
    <w:rsid w:val="007078FD"/>
    <w:rsid w:val="00707A23"/>
    <w:rsid w:val="00707AD6"/>
    <w:rsid w:val="00707C0B"/>
    <w:rsid w:val="00707DBA"/>
    <w:rsid w:val="00707E1F"/>
    <w:rsid w:val="00707F7F"/>
    <w:rsid w:val="007101CD"/>
    <w:rsid w:val="0071029C"/>
    <w:rsid w:val="00710394"/>
    <w:rsid w:val="00710558"/>
    <w:rsid w:val="00710761"/>
    <w:rsid w:val="00710B91"/>
    <w:rsid w:val="00710BE7"/>
    <w:rsid w:val="00710CAE"/>
    <w:rsid w:val="00710ED6"/>
    <w:rsid w:val="00710FFE"/>
    <w:rsid w:val="0071102D"/>
    <w:rsid w:val="00711204"/>
    <w:rsid w:val="00711293"/>
    <w:rsid w:val="0071132D"/>
    <w:rsid w:val="007114CC"/>
    <w:rsid w:val="00711733"/>
    <w:rsid w:val="00711936"/>
    <w:rsid w:val="00711D0D"/>
    <w:rsid w:val="00711F76"/>
    <w:rsid w:val="00711FE1"/>
    <w:rsid w:val="00712056"/>
    <w:rsid w:val="00712194"/>
    <w:rsid w:val="00712546"/>
    <w:rsid w:val="007129B9"/>
    <w:rsid w:val="00712ABA"/>
    <w:rsid w:val="00712F45"/>
    <w:rsid w:val="00713739"/>
    <w:rsid w:val="007139B7"/>
    <w:rsid w:val="007139F1"/>
    <w:rsid w:val="00713AB4"/>
    <w:rsid w:val="00713B80"/>
    <w:rsid w:val="00713D4F"/>
    <w:rsid w:val="007142A1"/>
    <w:rsid w:val="007142FC"/>
    <w:rsid w:val="007144DF"/>
    <w:rsid w:val="0071468B"/>
    <w:rsid w:val="00714E91"/>
    <w:rsid w:val="007150D4"/>
    <w:rsid w:val="00715618"/>
    <w:rsid w:val="00715676"/>
    <w:rsid w:val="00715933"/>
    <w:rsid w:val="00715D60"/>
    <w:rsid w:val="00715E48"/>
    <w:rsid w:val="007160F2"/>
    <w:rsid w:val="0071630D"/>
    <w:rsid w:val="00716357"/>
    <w:rsid w:val="007165AE"/>
    <w:rsid w:val="007165C0"/>
    <w:rsid w:val="00716A98"/>
    <w:rsid w:val="00716ACC"/>
    <w:rsid w:val="00716B31"/>
    <w:rsid w:val="00716CFB"/>
    <w:rsid w:val="00716E28"/>
    <w:rsid w:val="00716F4D"/>
    <w:rsid w:val="0071714C"/>
    <w:rsid w:val="00717151"/>
    <w:rsid w:val="00717346"/>
    <w:rsid w:val="007173A1"/>
    <w:rsid w:val="007178E7"/>
    <w:rsid w:val="00717CB8"/>
    <w:rsid w:val="00717E56"/>
    <w:rsid w:val="00717F6B"/>
    <w:rsid w:val="00717FED"/>
    <w:rsid w:val="0072011B"/>
    <w:rsid w:val="007209E9"/>
    <w:rsid w:val="00720A64"/>
    <w:rsid w:val="00720D68"/>
    <w:rsid w:val="00721416"/>
    <w:rsid w:val="00721448"/>
    <w:rsid w:val="00721602"/>
    <w:rsid w:val="0072172B"/>
    <w:rsid w:val="00721757"/>
    <w:rsid w:val="00721A90"/>
    <w:rsid w:val="00721C45"/>
    <w:rsid w:val="00721DEF"/>
    <w:rsid w:val="00721F4F"/>
    <w:rsid w:val="0072209C"/>
    <w:rsid w:val="0072234A"/>
    <w:rsid w:val="0072251D"/>
    <w:rsid w:val="0072271B"/>
    <w:rsid w:val="0072277A"/>
    <w:rsid w:val="00722BA1"/>
    <w:rsid w:val="00722BB0"/>
    <w:rsid w:val="00722D91"/>
    <w:rsid w:val="00723464"/>
    <w:rsid w:val="007237A7"/>
    <w:rsid w:val="00723AA7"/>
    <w:rsid w:val="00723C99"/>
    <w:rsid w:val="00723D17"/>
    <w:rsid w:val="00723E58"/>
    <w:rsid w:val="00724964"/>
    <w:rsid w:val="00724AF1"/>
    <w:rsid w:val="00724AF8"/>
    <w:rsid w:val="00724F05"/>
    <w:rsid w:val="00724FBF"/>
    <w:rsid w:val="0072519B"/>
    <w:rsid w:val="007251F2"/>
    <w:rsid w:val="00725318"/>
    <w:rsid w:val="00725868"/>
    <w:rsid w:val="00725A47"/>
    <w:rsid w:val="00725FEC"/>
    <w:rsid w:val="0072608C"/>
    <w:rsid w:val="0072638E"/>
    <w:rsid w:val="007263D9"/>
    <w:rsid w:val="0072685D"/>
    <w:rsid w:val="00726A7F"/>
    <w:rsid w:val="00726AC5"/>
    <w:rsid w:val="00726CD5"/>
    <w:rsid w:val="00726F90"/>
    <w:rsid w:val="007270E1"/>
    <w:rsid w:val="00727239"/>
    <w:rsid w:val="007275BE"/>
    <w:rsid w:val="00727668"/>
    <w:rsid w:val="0072779B"/>
    <w:rsid w:val="007278F1"/>
    <w:rsid w:val="00727C84"/>
    <w:rsid w:val="00727C9A"/>
    <w:rsid w:val="00730232"/>
    <w:rsid w:val="00730431"/>
    <w:rsid w:val="007307EC"/>
    <w:rsid w:val="007308FE"/>
    <w:rsid w:val="00730A4C"/>
    <w:rsid w:val="00730B3F"/>
    <w:rsid w:val="00730C2C"/>
    <w:rsid w:val="00730D6F"/>
    <w:rsid w:val="00730E54"/>
    <w:rsid w:val="00730EAB"/>
    <w:rsid w:val="0073103A"/>
    <w:rsid w:val="007314D6"/>
    <w:rsid w:val="007314FE"/>
    <w:rsid w:val="00731545"/>
    <w:rsid w:val="0073193A"/>
    <w:rsid w:val="00731A2D"/>
    <w:rsid w:val="00731A95"/>
    <w:rsid w:val="00731D2B"/>
    <w:rsid w:val="00731F28"/>
    <w:rsid w:val="00732253"/>
    <w:rsid w:val="00732779"/>
    <w:rsid w:val="00732B3B"/>
    <w:rsid w:val="00732CE4"/>
    <w:rsid w:val="00732D0A"/>
    <w:rsid w:val="0073300F"/>
    <w:rsid w:val="007331AF"/>
    <w:rsid w:val="007331D6"/>
    <w:rsid w:val="0073345A"/>
    <w:rsid w:val="007335A7"/>
    <w:rsid w:val="00733D15"/>
    <w:rsid w:val="00733F51"/>
    <w:rsid w:val="00734794"/>
    <w:rsid w:val="00734A52"/>
    <w:rsid w:val="00734A89"/>
    <w:rsid w:val="00734B52"/>
    <w:rsid w:val="00734D22"/>
    <w:rsid w:val="00734E5C"/>
    <w:rsid w:val="00735687"/>
    <w:rsid w:val="00735994"/>
    <w:rsid w:val="00735B53"/>
    <w:rsid w:val="00735BEC"/>
    <w:rsid w:val="00735D64"/>
    <w:rsid w:val="00735E1D"/>
    <w:rsid w:val="00735E7C"/>
    <w:rsid w:val="00735F12"/>
    <w:rsid w:val="00735FDA"/>
    <w:rsid w:val="00736071"/>
    <w:rsid w:val="007361F4"/>
    <w:rsid w:val="007364B2"/>
    <w:rsid w:val="007368BF"/>
    <w:rsid w:val="00736BD1"/>
    <w:rsid w:val="00736E0A"/>
    <w:rsid w:val="00736F26"/>
    <w:rsid w:val="007374AF"/>
    <w:rsid w:val="00737592"/>
    <w:rsid w:val="0073769D"/>
    <w:rsid w:val="0073776F"/>
    <w:rsid w:val="007377BB"/>
    <w:rsid w:val="00737CA3"/>
    <w:rsid w:val="00737CEC"/>
    <w:rsid w:val="00737E67"/>
    <w:rsid w:val="00740018"/>
    <w:rsid w:val="00740074"/>
    <w:rsid w:val="0074025B"/>
    <w:rsid w:val="0074065E"/>
    <w:rsid w:val="00740B84"/>
    <w:rsid w:val="00741058"/>
    <w:rsid w:val="007410BA"/>
    <w:rsid w:val="0074118A"/>
    <w:rsid w:val="007417C3"/>
    <w:rsid w:val="00741A96"/>
    <w:rsid w:val="00741AAB"/>
    <w:rsid w:val="00741B57"/>
    <w:rsid w:val="00741F40"/>
    <w:rsid w:val="007420A0"/>
    <w:rsid w:val="00742288"/>
    <w:rsid w:val="007424F7"/>
    <w:rsid w:val="00742602"/>
    <w:rsid w:val="0074273E"/>
    <w:rsid w:val="007428DF"/>
    <w:rsid w:val="00742CD9"/>
    <w:rsid w:val="00742F5F"/>
    <w:rsid w:val="0074308B"/>
    <w:rsid w:val="00743355"/>
    <w:rsid w:val="007436C6"/>
    <w:rsid w:val="007442B2"/>
    <w:rsid w:val="007446A3"/>
    <w:rsid w:val="007446ED"/>
    <w:rsid w:val="0074495B"/>
    <w:rsid w:val="00744985"/>
    <w:rsid w:val="00744A90"/>
    <w:rsid w:val="00744CDC"/>
    <w:rsid w:val="00744FB2"/>
    <w:rsid w:val="00745671"/>
    <w:rsid w:val="00745D75"/>
    <w:rsid w:val="00745E7C"/>
    <w:rsid w:val="00745E83"/>
    <w:rsid w:val="00745EED"/>
    <w:rsid w:val="00746136"/>
    <w:rsid w:val="00746294"/>
    <w:rsid w:val="007464AF"/>
    <w:rsid w:val="00746522"/>
    <w:rsid w:val="0074665B"/>
    <w:rsid w:val="007467C2"/>
    <w:rsid w:val="007468DD"/>
    <w:rsid w:val="00746943"/>
    <w:rsid w:val="00746AD3"/>
    <w:rsid w:val="00746BE7"/>
    <w:rsid w:val="00746E89"/>
    <w:rsid w:val="007471D4"/>
    <w:rsid w:val="0074736C"/>
    <w:rsid w:val="007473C1"/>
    <w:rsid w:val="00747429"/>
    <w:rsid w:val="0074746E"/>
    <w:rsid w:val="007475B0"/>
    <w:rsid w:val="00747827"/>
    <w:rsid w:val="00747E20"/>
    <w:rsid w:val="00750403"/>
    <w:rsid w:val="00750404"/>
    <w:rsid w:val="00750414"/>
    <w:rsid w:val="007506BE"/>
    <w:rsid w:val="00750733"/>
    <w:rsid w:val="0075088D"/>
    <w:rsid w:val="00750AC5"/>
    <w:rsid w:val="00750AF8"/>
    <w:rsid w:val="00750D66"/>
    <w:rsid w:val="00750DB4"/>
    <w:rsid w:val="007511F4"/>
    <w:rsid w:val="007513BB"/>
    <w:rsid w:val="00751418"/>
    <w:rsid w:val="007514D2"/>
    <w:rsid w:val="0075180C"/>
    <w:rsid w:val="00752383"/>
    <w:rsid w:val="0075255D"/>
    <w:rsid w:val="00752C4B"/>
    <w:rsid w:val="00752DBD"/>
    <w:rsid w:val="00752F67"/>
    <w:rsid w:val="007533D8"/>
    <w:rsid w:val="007535D6"/>
    <w:rsid w:val="007538D5"/>
    <w:rsid w:val="00753937"/>
    <w:rsid w:val="00753A2B"/>
    <w:rsid w:val="007541B3"/>
    <w:rsid w:val="007548FF"/>
    <w:rsid w:val="007549EB"/>
    <w:rsid w:val="00754B31"/>
    <w:rsid w:val="00754C7D"/>
    <w:rsid w:val="00754E59"/>
    <w:rsid w:val="0075520C"/>
    <w:rsid w:val="00755409"/>
    <w:rsid w:val="00755446"/>
    <w:rsid w:val="0075549D"/>
    <w:rsid w:val="007554C3"/>
    <w:rsid w:val="00755697"/>
    <w:rsid w:val="00755A9F"/>
    <w:rsid w:val="00755BFC"/>
    <w:rsid w:val="00755DA9"/>
    <w:rsid w:val="007560E8"/>
    <w:rsid w:val="00756611"/>
    <w:rsid w:val="00756825"/>
    <w:rsid w:val="0075683C"/>
    <w:rsid w:val="0075698D"/>
    <w:rsid w:val="00756CBC"/>
    <w:rsid w:val="00757052"/>
    <w:rsid w:val="00757640"/>
    <w:rsid w:val="00757807"/>
    <w:rsid w:val="00757824"/>
    <w:rsid w:val="00757A80"/>
    <w:rsid w:val="00757A8B"/>
    <w:rsid w:val="00757D53"/>
    <w:rsid w:val="00757E0F"/>
    <w:rsid w:val="00757F14"/>
    <w:rsid w:val="00760005"/>
    <w:rsid w:val="0076034B"/>
    <w:rsid w:val="00760669"/>
    <w:rsid w:val="0076068C"/>
    <w:rsid w:val="0076071F"/>
    <w:rsid w:val="00760878"/>
    <w:rsid w:val="007608FE"/>
    <w:rsid w:val="00760A47"/>
    <w:rsid w:val="00760B96"/>
    <w:rsid w:val="00760E0D"/>
    <w:rsid w:val="00760FB5"/>
    <w:rsid w:val="00760FEA"/>
    <w:rsid w:val="007613BB"/>
    <w:rsid w:val="00761471"/>
    <w:rsid w:val="007614D2"/>
    <w:rsid w:val="00761695"/>
    <w:rsid w:val="00761BBE"/>
    <w:rsid w:val="00761CCA"/>
    <w:rsid w:val="00761DBF"/>
    <w:rsid w:val="00762062"/>
    <w:rsid w:val="0076228C"/>
    <w:rsid w:val="007623E2"/>
    <w:rsid w:val="00762516"/>
    <w:rsid w:val="007625AB"/>
    <w:rsid w:val="007625F0"/>
    <w:rsid w:val="0076261C"/>
    <w:rsid w:val="00762905"/>
    <w:rsid w:val="00762916"/>
    <w:rsid w:val="007629FE"/>
    <w:rsid w:val="00762BA9"/>
    <w:rsid w:val="00762F55"/>
    <w:rsid w:val="00763086"/>
    <w:rsid w:val="007632E5"/>
    <w:rsid w:val="00763382"/>
    <w:rsid w:val="007633BF"/>
    <w:rsid w:val="00763B73"/>
    <w:rsid w:val="00763BEF"/>
    <w:rsid w:val="00763C7B"/>
    <w:rsid w:val="00763C96"/>
    <w:rsid w:val="00763CD7"/>
    <w:rsid w:val="00763D83"/>
    <w:rsid w:val="0076400E"/>
    <w:rsid w:val="00764151"/>
    <w:rsid w:val="007644EF"/>
    <w:rsid w:val="0076477B"/>
    <w:rsid w:val="00764A3C"/>
    <w:rsid w:val="00764E56"/>
    <w:rsid w:val="00764F2A"/>
    <w:rsid w:val="00765052"/>
    <w:rsid w:val="00765185"/>
    <w:rsid w:val="00765254"/>
    <w:rsid w:val="0076529A"/>
    <w:rsid w:val="007659C0"/>
    <w:rsid w:val="007659F9"/>
    <w:rsid w:val="00765C52"/>
    <w:rsid w:val="007660F5"/>
    <w:rsid w:val="00766202"/>
    <w:rsid w:val="007662BE"/>
    <w:rsid w:val="007665B0"/>
    <w:rsid w:val="0076672C"/>
    <w:rsid w:val="0076694F"/>
    <w:rsid w:val="00766A73"/>
    <w:rsid w:val="00766B9A"/>
    <w:rsid w:val="0076717E"/>
    <w:rsid w:val="00767453"/>
    <w:rsid w:val="0076752B"/>
    <w:rsid w:val="007677DD"/>
    <w:rsid w:val="00767828"/>
    <w:rsid w:val="00767E24"/>
    <w:rsid w:val="00767EF3"/>
    <w:rsid w:val="00767FBF"/>
    <w:rsid w:val="007703E7"/>
    <w:rsid w:val="007703F7"/>
    <w:rsid w:val="00770428"/>
    <w:rsid w:val="00770535"/>
    <w:rsid w:val="0077099A"/>
    <w:rsid w:val="00770CF5"/>
    <w:rsid w:val="0077147B"/>
    <w:rsid w:val="007714AC"/>
    <w:rsid w:val="007717FF"/>
    <w:rsid w:val="00771860"/>
    <w:rsid w:val="00771937"/>
    <w:rsid w:val="00771A2B"/>
    <w:rsid w:val="00771E3D"/>
    <w:rsid w:val="00771E7A"/>
    <w:rsid w:val="00771ED5"/>
    <w:rsid w:val="00771F58"/>
    <w:rsid w:val="007720AF"/>
    <w:rsid w:val="007720B3"/>
    <w:rsid w:val="007722EF"/>
    <w:rsid w:val="0077255E"/>
    <w:rsid w:val="00772604"/>
    <w:rsid w:val="00772667"/>
    <w:rsid w:val="0077271F"/>
    <w:rsid w:val="00772A33"/>
    <w:rsid w:val="00772BDD"/>
    <w:rsid w:val="00772FA4"/>
    <w:rsid w:val="00772FC7"/>
    <w:rsid w:val="00773267"/>
    <w:rsid w:val="007732FD"/>
    <w:rsid w:val="007737CD"/>
    <w:rsid w:val="00773BAA"/>
    <w:rsid w:val="00773CA0"/>
    <w:rsid w:val="00773CC7"/>
    <w:rsid w:val="00773CD2"/>
    <w:rsid w:val="00773DAC"/>
    <w:rsid w:val="0077460E"/>
    <w:rsid w:val="007748C1"/>
    <w:rsid w:val="007748DD"/>
    <w:rsid w:val="00774A3C"/>
    <w:rsid w:val="00774A9E"/>
    <w:rsid w:val="00774B4B"/>
    <w:rsid w:val="00774D0C"/>
    <w:rsid w:val="00774EEB"/>
    <w:rsid w:val="007751DA"/>
    <w:rsid w:val="00775397"/>
    <w:rsid w:val="00775493"/>
    <w:rsid w:val="0077578B"/>
    <w:rsid w:val="00775A8E"/>
    <w:rsid w:val="00775CB2"/>
    <w:rsid w:val="00775DB0"/>
    <w:rsid w:val="00775DB7"/>
    <w:rsid w:val="0077617E"/>
    <w:rsid w:val="00776199"/>
    <w:rsid w:val="0077621C"/>
    <w:rsid w:val="007762DE"/>
    <w:rsid w:val="007763E3"/>
    <w:rsid w:val="00776592"/>
    <w:rsid w:val="0077690C"/>
    <w:rsid w:val="0077699D"/>
    <w:rsid w:val="00776BA7"/>
    <w:rsid w:val="00776CB1"/>
    <w:rsid w:val="00776CCF"/>
    <w:rsid w:val="00776CF9"/>
    <w:rsid w:val="00776DA1"/>
    <w:rsid w:val="00776DB4"/>
    <w:rsid w:val="00776E7E"/>
    <w:rsid w:val="0077718D"/>
    <w:rsid w:val="007776CF"/>
    <w:rsid w:val="007777C2"/>
    <w:rsid w:val="00777CE2"/>
    <w:rsid w:val="0078070F"/>
    <w:rsid w:val="00780791"/>
    <w:rsid w:val="00780A14"/>
    <w:rsid w:val="00780A2C"/>
    <w:rsid w:val="007811D2"/>
    <w:rsid w:val="007817D8"/>
    <w:rsid w:val="0078195B"/>
    <w:rsid w:val="00781A15"/>
    <w:rsid w:val="00781A59"/>
    <w:rsid w:val="00781DA4"/>
    <w:rsid w:val="0078214B"/>
    <w:rsid w:val="007821D8"/>
    <w:rsid w:val="007825E3"/>
    <w:rsid w:val="00782828"/>
    <w:rsid w:val="0078282C"/>
    <w:rsid w:val="007828CD"/>
    <w:rsid w:val="0078290B"/>
    <w:rsid w:val="00782EF7"/>
    <w:rsid w:val="00783024"/>
    <w:rsid w:val="00783026"/>
    <w:rsid w:val="0078336D"/>
    <w:rsid w:val="007833B2"/>
    <w:rsid w:val="007833BB"/>
    <w:rsid w:val="0078354B"/>
    <w:rsid w:val="00783741"/>
    <w:rsid w:val="00783985"/>
    <w:rsid w:val="00783FCD"/>
    <w:rsid w:val="0078407E"/>
    <w:rsid w:val="007844F8"/>
    <w:rsid w:val="0078469B"/>
    <w:rsid w:val="007847B4"/>
    <w:rsid w:val="007848CB"/>
    <w:rsid w:val="00784930"/>
    <w:rsid w:val="00784BCC"/>
    <w:rsid w:val="007850C8"/>
    <w:rsid w:val="00785226"/>
    <w:rsid w:val="0078552E"/>
    <w:rsid w:val="0078568F"/>
    <w:rsid w:val="00785C5F"/>
    <w:rsid w:val="00785FC8"/>
    <w:rsid w:val="00786009"/>
    <w:rsid w:val="0078606A"/>
    <w:rsid w:val="00786219"/>
    <w:rsid w:val="00786A6D"/>
    <w:rsid w:val="00786E41"/>
    <w:rsid w:val="0078719E"/>
    <w:rsid w:val="00787321"/>
    <w:rsid w:val="0078771B"/>
    <w:rsid w:val="007877EA"/>
    <w:rsid w:val="00787845"/>
    <w:rsid w:val="00787C79"/>
    <w:rsid w:val="00787F58"/>
    <w:rsid w:val="00787FCA"/>
    <w:rsid w:val="00790000"/>
    <w:rsid w:val="00790075"/>
    <w:rsid w:val="007900EE"/>
    <w:rsid w:val="007901D6"/>
    <w:rsid w:val="0079030D"/>
    <w:rsid w:val="007903D1"/>
    <w:rsid w:val="007905AB"/>
    <w:rsid w:val="00790704"/>
    <w:rsid w:val="00790825"/>
    <w:rsid w:val="00790D4E"/>
    <w:rsid w:val="00790FFB"/>
    <w:rsid w:val="00791019"/>
    <w:rsid w:val="00791096"/>
    <w:rsid w:val="007911C5"/>
    <w:rsid w:val="007911F4"/>
    <w:rsid w:val="0079121E"/>
    <w:rsid w:val="00791351"/>
    <w:rsid w:val="00791379"/>
    <w:rsid w:val="007914E9"/>
    <w:rsid w:val="007916D8"/>
    <w:rsid w:val="00791929"/>
    <w:rsid w:val="00791AD6"/>
    <w:rsid w:val="00791BF9"/>
    <w:rsid w:val="00791D99"/>
    <w:rsid w:val="00791F65"/>
    <w:rsid w:val="0079205A"/>
    <w:rsid w:val="007923EF"/>
    <w:rsid w:val="00792CB3"/>
    <w:rsid w:val="00792CD4"/>
    <w:rsid w:val="00792DD6"/>
    <w:rsid w:val="00792E20"/>
    <w:rsid w:val="00792E8F"/>
    <w:rsid w:val="007932A2"/>
    <w:rsid w:val="00793410"/>
    <w:rsid w:val="00793428"/>
    <w:rsid w:val="007937C2"/>
    <w:rsid w:val="00793839"/>
    <w:rsid w:val="00793A88"/>
    <w:rsid w:val="00793B32"/>
    <w:rsid w:val="00793CDA"/>
    <w:rsid w:val="00793DBD"/>
    <w:rsid w:val="007941FE"/>
    <w:rsid w:val="007943E3"/>
    <w:rsid w:val="00794461"/>
    <w:rsid w:val="007944E1"/>
    <w:rsid w:val="0079456D"/>
    <w:rsid w:val="007948EB"/>
    <w:rsid w:val="00794C93"/>
    <w:rsid w:val="00794D21"/>
    <w:rsid w:val="00794DC6"/>
    <w:rsid w:val="00794E2E"/>
    <w:rsid w:val="00794FC3"/>
    <w:rsid w:val="00795275"/>
    <w:rsid w:val="007953A8"/>
    <w:rsid w:val="007953BF"/>
    <w:rsid w:val="00795533"/>
    <w:rsid w:val="00795666"/>
    <w:rsid w:val="00795694"/>
    <w:rsid w:val="0079595A"/>
    <w:rsid w:val="00795C4D"/>
    <w:rsid w:val="0079604E"/>
    <w:rsid w:val="007960F0"/>
    <w:rsid w:val="00796564"/>
    <w:rsid w:val="007967F8"/>
    <w:rsid w:val="00796951"/>
    <w:rsid w:val="00796AAB"/>
    <w:rsid w:val="00796CBB"/>
    <w:rsid w:val="00796F59"/>
    <w:rsid w:val="00797119"/>
    <w:rsid w:val="007975F1"/>
    <w:rsid w:val="00797725"/>
    <w:rsid w:val="00797A6B"/>
    <w:rsid w:val="00797B5A"/>
    <w:rsid w:val="00797F02"/>
    <w:rsid w:val="007A01D3"/>
    <w:rsid w:val="007A0307"/>
    <w:rsid w:val="007A0460"/>
    <w:rsid w:val="007A0811"/>
    <w:rsid w:val="007A0A3B"/>
    <w:rsid w:val="007A0E1B"/>
    <w:rsid w:val="007A0F94"/>
    <w:rsid w:val="007A109E"/>
    <w:rsid w:val="007A11A4"/>
    <w:rsid w:val="007A14FF"/>
    <w:rsid w:val="007A1655"/>
    <w:rsid w:val="007A18C9"/>
    <w:rsid w:val="007A1B13"/>
    <w:rsid w:val="007A1F44"/>
    <w:rsid w:val="007A1FF0"/>
    <w:rsid w:val="007A208D"/>
    <w:rsid w:val="007A2763"/>
    <w:rsid w:val="007A27D0"/>
    <w:rsid w:val="007A29E4"/>
    <w:rsid w:val="007A2C1C"/>
    <w:rsid w:val="007A2C37"/>
    <w:rsid w:val="007A2CCF"/>
    <w:rsid w:val="007A33C6"/>
    <w:rsid w:val="007A33C7"/>
    <w:rsid w:val="007A341F"/>
    <w:rsid w:val="007A347E"/>
    <w:rsid w:val="007A35A3"/>
    <w:rsid w:val="007A35B0"/>
    <w:rsid w:val="007A399D"/>
    <w:rsid w:val="007A3A59"/>
    <w:rsid w:val="007A3FCE"/>
    <w:rsid w:val="007A4355"/>
    <w:rsid w:val="007A4481"/>
    <w:rsid w:val="007A4796"/>
    <w:rsid w:val="007A488D"/>
    <w:rsid w:val="007A48E3"/>
    <w:rsid w:val="007A4B67"/>
    <w:rsid w:val="007A4F56"/>
    <w:rsid w:val="007A50FA"/>
    <w:rsid w:val="007A51D6"/>
    <w:rsid w:val="007A51FD"/>
    <w:rsid w:val="007A5414"/>
    <w:rsid w:val="007A549B"/>
    <w:rsid w:val="007A56A3"/>
    <w:rsid w:val="007A5720"/>
    <w:rsid w:val="007A585A"/>
    <w:rsid w:val="007A5B78"/>
    <w:rsid w:val="007A5E79"/>
    <w:rsid w:val="007A68DB"/>
    <w:rsid w:val="007A6D40"/>
    <w:rsid w:val="007A7190"/>
    <w:rsid w:val="007A7200"/>
    <w:rsid w:val="007A784F"/>
    <w:rsid w:val="007A792B"/>
    <w:rsid w:val="007A793C"/>
    <w:rsid w:val="007A7F3B"/>
    <w:rsid w:val="007B0145"/>
    <w:rsid w:val="007B039B"/>
    <w:rsid w:val="007B0415"/>
    <w:rsid w:val="007B05DE"/>
    <w:rsid w:val="007B0708"/>
    <w:rsid w:val="007B0E0F"/>
    <w:rsid w:val="007B0E2B"/>
    <w:rsid w:val="007B1073"/>
    <w:rsid w:val="007B1307"/>
    <w:rsid w:val="007B130C"/>
    <w:rsid w:val="007B13A6"/>
    <w:rsid w:val="007B1848"/>
    <w:rsid w:val="007B1A32"/>
    <w:rsid w:val="007B1C2A"/>
    <w:rsid w:val="007B1F6E"/>
    <w:rsid w:val="007B23B8"/>
    <w:rsid w:val="007B241D"/>
    <w:rsid w:val="007B2589"/>
    <w:rsid w:val="007B28B3"/>
    <w:rsid w:val="007B3172"/>
    <w:rsid w:val="007B3748"/>
    <w:rsid w:val="007B38EC"/>
    <w:rsid w:val="007B3A02"/>
    <w:rsid w:val="007B3D59"/>
    <w:rsid w:val="007B3F40"/>
    <w:rsid w:val="007B3F4F"/>
    <w:rsid w:val="007B41D6"/>
    <w:rsid w:val="007B4433"/>
    <w:rsid w:val="007B4630"/>
    <w:rsid w:val="007B4D9D"/>
    <w:rsid w:val="007B4EAE"/>
    <w:rsid w:val="007B4F47"/>
    <w:rsid w:val="007B501F"/>
    <w:rsid w:val="007B52D5"/>
    <w:rsid w:val="007B5C14"/>
    <w:rsid w:val="007B5F28"/>
    <w:rsid w:val="007B5F63"/>
    <w:rsid w:val="007B6189"/>
    <w:rsid w:val="007B6360"/>
    <w:rsid w:val="007B63D7"/>
    <w:rsid w:val="007B669C"/>
    <w:rsid w:val="007B67E8"/>
    <w:rsid w:val="007B7016"/>
    <w:rsid w:val="007B7038"/>
    <w:rsid w:val="007B7058"/>
    <w:rsid w:val="007B72F9"/>
    <w:rsid w:val="007B7ACF"/>
    <w:rsid w:val="007B7E67"/>
    <w:rsid w:val="007B7FD7"/>
    <w:rsid w:val="007B7FE7"/>
    <w:rsid w:val="007C02CB"/>
    <w:rsid w:val="007C03B4"/>
    <w:rsid w:val="007C042C"/>
    <w:rsid w:val="007C048B"/>
    <w:rsid w:val="007C04AE"/>
    <w:rsid w:val="007C0527"/>
    <w:rsid w:val="007C0646"/>
    <w:rsid w:val="007C064A"/>
    <w:rsid w:val="007C0754"/>
    <w:rsid w:val="007C08A2"/>
    <w:rsid w:val="007C08E3"/>
    <w:rsid w:val="007C0A76"/>
    <w:rsid w:val="007C0B3E"/>
    <w:rsid w:val="007C0B5D"/>
    <w:rsid w:val="007C0C15"/>
    <w:rsid w:val="007C0FB2"/>
    <w:rsid w:val="007C111A"/>
    <w:rsid w:val="007C1200"/>
    <w:rsid w:val="007C1265"/>
    <w:rsid w:val="007C12AF"/>
    <w:rsid w:val="007C1674"/>
    <w:rsid w:val="007C1689"/>
    <w:rsid w:val="007C16EB"/>
    <w:rsid w:val="007C1BA0"/>
    <w:rsid w:val="007C1BEE"/>
    <w:rsid w:val="007C1C24"/>
    <w:rsid w:val="007C1C31"/>
    <w:rsid w:val="007C1DBF"/>
    <w:rsid w:val="007C216A"/>
    <w:rsid w:val="007C2191"/>
    <w:rsid w:val="007C222E"/>
    <w:rsid w:val="007C2329"/>
    <w:rsid w:val="007C2777"/>
    <w:rsid w:val="007C299E"/>
    <w:rsid w:val="007C2C39"/>
    <w:rsid w:val="007C2C7A"/>
    <w:rsid w:val="007C2FBE"/>
    <w:rsid w:val="007C3071"/>
    <w:rsid w:val="007C31AE"/>
    <w:rsid w:val="007C334D"/>
    <w:rsid w:val="007C3351"/>
    <w:rsid w:val="007C33B8"/>
    <w:rsid w:val="007C34EC"/>
    <w:rsid w:val="007C3570"/>
    <w:rsid w:val="007C36B5"/>
    <w:rsid w:val="007C3780"/>
    <w:rsid w:val="007C39E2"/>
    <w:rsid w:val="007C3A04"/>
    <w:rsid w:val="007C45B5"/>
    <w:rsid w:val="007C45F1"/>
    <w:rsid w:val="007C468D"/>
    <w:rsid w:val="007C4A56"/>
    <w:rsid w:val="007C4C2E"/>
    <w:rsid w:val="007C4DE0"/>
    <w:rsid w:val="007C4FBC"/>
    <w:rsid w:val="007C5056"/>
    <w:rsid w:val="007C5453"/>
    <w:rsid w:val="007C5577"/>
    <w:rsid w:val="007C5794"/>
    <w:rsid w:val="007C5D6C"/>
    <w:rsid w:val="007C5DBB"/>
    <w:rsid w:val="007C609D"/>
    <w:rsid w:val="007C60BD"/>
    <w:rsid w:val="007C642C"/>
    <w:rsid w:val="007C6538"/>
    <w:rsid w:val="007C65C8"/>
    <w:rsid w:val="007C6E05"/>
    <w:rsid w:val="007C6F6D"/>
    <w:rsid w:val="007C7146"/>
    <w:rsid w:val="007C71AB"/>
    <w:rsid w:val="007C74F8"/>
    <w:rsid w:val="007C76D5"/>
    <w:rsid w:val="007C78D8"/>
    <w:rsid w:val="007C78F3"/>
    <w:rsid w:val="007C7923"/>
    <w:rsid w:val="007C79F0"/>
    <w:rsid w:val="007C7B64"/>
    <w:rsid w:val="007C7B71"/>
    <w:rsid w:val="007C7C99"/>
    <w:rsid w:val="007C7D72"/>
    <w:rsid w:val="007C7EE1"/>
    <w:rsid w:val="007D0215"/>
    <w:rsid w:val="007D0608"/>
    <w:rsid w:val="007D07D1"/>
    <w:rsid w:val="007D089C"/>
    <w:rsid w:val="007D0EB8"/>
    <w:rsid w:val="007D1058"/>
    <w:rsid w:val="007D118B"/>
    <w:rsid w:val="007D16EB"/>
    <w:rsid w:val="007D1785"/>
    <w:rsid w:val="007D18ED"/>
    <w:rsid w:val="007D1A25"/>
    <w:rsid w:val="007D1D60"/>
    <w:rsid w:val="007D1EA2"/>
    <w:rsid w:val="007D219E"/>
    <w:rsid w:val="007D28D8"/>
    <w:rsid w:val="007D2A0B"/>
    <w:rsid w:val="007D2ABC"/>
    <w:rsid w:val="007D2B18"/>
    <w:rsid w:val="007D2DA0"/>
    <w:rsid w:val="007D2E63"/>
    <w:rsid w:val="007D331C"/>
    <w:rsid w:val="007D3695"/>
    <w:rsid w:val="007D3A3B"/>
    <w:rsid w:val="007D3B8B"/>
    <w:rsid w:val="007D3ED0"/>
    <w:rsid w:val="007D405C"/>
    <w:rsid w:val="007D42F7"/>
    <w:rsid w:val="007D461E"/>
    <w:rsid w:val="007D480C"/>
    <w:rsid w:val="007D4979"/>
    <w:rsid w:val="007D4BB6"/>
    <w:rsid w:val="007D5263"/>
    <w:rsid w:val="007D5446"/>
    <w:rsid w:val="007D5544"/>
    <w:rsid w:val="007D55B6"/>
    <w:rsid w:val="007D5CD3"/>
    <w:rsid w:val="007D5D65"/>
    <w:rsid w:val="007D5D7B"/>
    <w:rsid w:val="007D5EA7"/>
    <w:rsid w:val="007D5FBA"/>
    <w:rsid w:val="007D639D"/>
    <w:rsid w:val="007D6462"/>
    <w:rsid w:val="007D64AE"/>
    <w:rsid w:val="007D66D9"/>
    <w:rsid w:val="007D670D"/>
    <w:rsid w:val="007D68A8"/>
    <w:rsid w:val="007D69EE"/>
    <w:rsid w:val="007D6A22"/>
    <w:rsid w:val="007D6C1F"/>
    <w:rsid w:val="007D6D00"/>
    <w:rsid w:val="007D6D02"/>
    <w:rsid w:val="007D6F21"/>
    <w:rsid w:val="007D71F7"/>
    <w:rsid w:val="007D75E2"/>
    <w:rsid w:val="007D7697"/>
    <w:rsid w:val="007D77A8"/>
    <w:rsid w:val="007D78C0"/>
    <w:rsid w:val="007D7A63"/>
    <w:rsid w:val="007D7B9E"/>
    <w:rsid w:val="007D7CD6"/>
    <w:rsid w:val="007D7D99"/>
    <w:rsid w:val="007E0062"/>
    <w:rsid w:val="007E011E"/>
    <w:rsid w:val="007E0299"/>
    <w:rsid w:val="007E02AC"/>
    <w:rsid w:val="007E044F"/>
    <w:rsid w:val="007E0668"/>
    <w:rsid w:val="007E0A9F"/>
    <w:rsid w:val="007E0BAA"/>
    <w:rsid w:val="007E0D58"/>
    <w:rsid w:val="007E0DF1"/>
    <w:rsid w:val="007E0F56"/>
    <w:rsid w:val="007E1069"/>
    <w:rsid w:val="007E13C2"/>
    <w:rsid w:val="007E15A9"/>
    <w:rsid w:val="007E15FA"/>
    <w:rsid w:val="007E1786"/>
    <w:rsid w:val="007E17A6"/>
    <w:rsid w:val="007E1B4F"/>
    <w:rsid w:val="007E1DCB"/>
    <w:rsid w:val="007E25F2"/>
    <w:rsid w:val="007E2828"/>
    <w:rsid w:val="007E2870"/>
    <w:rsid w:val="007E2975"/>
    <w:rsid w:val="007E2A32"/>
    <w:rsid w:val="007E2A5D"/>
    <w:rsid w:val="007E2A8E"/>
    <w:rsid w:val="007E2D3A"/>
    <w:rsid w:val="007E320B"/>
    <w:rsid w:val="007E32EF"/>
    <w:rsid w:val="007E335D"/>
    <w:rsid w:val="007E3586"/>
    <w:rsid w:val="007E359F"/>
    <w:rsid w:val="007E36BB"/>
    <w:rsid w:val="007E3A03"/>
    <w:rsid w:val="007E3CE8"/>
    <w:rsid w:val="007E3E57"/>
    <w:rsid w:val="007E3ED4"/>
    <w:rsid w:val="007E3FD9"/>
    <w:rsid w:val="007E42B7"/>
    <w:rsid w:val="007E451C"/>
    <w:rsid w:val="007E4567"/>
    <w:rsid w:val="007E4725"/>
    <w:rsid w:val="007E4A88"/>
    <w:rsid w:val="007E4EB5"/>
    <w:rsid w:val="007E5046"/>
    <w:rsid w:val="007E5487"/>
    <w:rsid w:val="007E550A"/>
    <w:rsid w:val="007E5543"/>
    <w:rsid w:val="007E55E8"/>
    <w:rsid w:val="007E567B"/>
    <w:rsid w:val="007E5A3A"/>
    <w:rsid w:val="007E5EAD"/>
    <w:rsid w:val="007E5ECE"/>
    <w:rsid w:val="007E5FCA"/>
    <w:rsid w:val="007E5FDB"/>
    <w:rsid w:val="007E6048"/>
    <w:rsid w:val="007E60B8"/>
    <w:rsid w:val="007E63A3"/>
    <w:rsid w:val="007E6453"/>
    <w:rsid w:val="007E68D1"/>
    <w:rsid w:val="007E6A9B"/>
    <w:rsid w:val="007E6B0C"/>
    <w:rsid w:val="007E6C0B"/>
    <w:rsid w:val="007E6D07"/>
    <w:rsid w:val="007E6EA0"/>
    <w:rsid w:val="007E6EC0"/>
    <w:rsid w:val="007E723C"/>
    <w:rsid w:val="007E72ED"/>
    <w:rsid w:val="007E7529"/>
    <w:rsid w:val="007E7579"/>
    <w:rsid w:val="007E7879"/>
    <w:rsid w:val="007E7ADC"/>
    <w:rsid w:val="007E7FAF"/>
    <w:rsid w:val="007F0463"/>
    <w:rsid w:val="007F080B"/>
    <w:rsid w:val="007F0AD1"/>
    <w:rsid w:val="007F0BFD"/>
    <w:rsid w:val="007F0CDF"/>
    <w:rsid w:val="007F108B"/>
    <w:rsid w:val="007F16C8"/>
    <w:rsid w:val="007F1995"/>
    <w:rsid w:val="007F1C1B"/>
    <w:rsid w:val="007F209C"/>
    <w:rsid w:val="007F219A"/>
    <w:rsid w:val="007F2393"/>
    <w:rsid w:val="007F2A6B"/>
    <w:rsid w:val="007F336C"/>
    <w:rsid w:val="007F3760"/>
    <w:rsid w:val="007F39DD"/>
    <w:rsid w:val="007F3A7C"/>
    <w:rsid w:val="007F3C4D"/>
    <w:rsid w:val="007F3C9E"/>
    <w:rsid w:val="007F40D2"/>
    <w:rsid w:val="007F410D"/>
    <w:rsid w:val="007F42C1"/>
    <w:rsid w:val="007F4324"/>
    <w:rsid w:val="007F43E8"/>
    <w:rsid w:val="007F4558"/>
    <w:rsid w:val="007F4656"/>
    <w:rsid w:val="007F474F"/>
    <w:rsid w:val="007F4790"/>
    <w:rsid w:val="007F4AC1"/>
    <w:rsid w:val="007F4ACB"/>
    <w:rsid w:val="007F4EF6"/>
    <w:rsid w:val="007F5035"/>
    <w:rsid w:val="007F50D1"/>
    <w:rsid w:val="007F53D2"/>
    <w:rsid w:val="007F5418"/>
    <w:rsid w:val="007F54CF"/>
    <w:rsid w:val="007F56DC"/>
    <w:rsid w:val="007F5D8C"/>
    <w:rsid w:val="007F5DD1"/>
    <w:rsid w:val="007F64F8"/>
    <w:rsid w:val="007F66CA"/>
    <w:rsid w:val="007F6DF9"/>
    <w:rsid w:val="007F73F8"/>
    <w:rsid w:val="007F77A1"/>
    <w:rsid w:val="007F7BB2"/>
    <w:rsid w:val="007F7D97"/>
    <w:rsid w:val="008007D1"/>
    <w:rsid w:val="0080099F"/>
    <w:rsid w:val="00800F31"/>
    <w:rsid w:val="00801165"/>
    <w:rsid w:val="0080185D"/>
    <w:rsid w:val="008018B7"/>
    <w:rsid w:val="00801A1A"/>
    <w:rsid w:val="0080206C"/>
    <w:rsid w:val="00802222"/>
    <w:rsid w:val="008023ED"/>
    <w:rsid w:val="00802769"/>
    <w:rsid w:val="00802944"/>
    <w:rsid w:val="00802A6F"/>
    <w:rsid w:val="00802C01"/>
    <w:rsid w:val="008030E5"/>
    <w:rsid w:val="0080334B"/>
    <w:rsid w:val="00803405"/>
    <w:rsid w:val="0080344E"/>
    <w:rsid w:val="00803AD8"/>
    <w:rsid w:val="00804133"/>
    <w:rsid w:val="00804497"/>
    <w:rsid w:val="0080456B"/>
    <w:rsid w:val="008045DA"/>
    <w:rsid w:val="0080463B"/>
    <w:rsid w:val="0080485A"/>
    <w:rsid w:val="00804861"/>
    <w:rsid w:val="008049A0"/>
    <w:rsid w:val="00804A52"/>
    <w:rsid w:val="00804CC6"/>
    <w:rsid w:val="00804F60"/>
    <w:rsid w:val="00805146"/>
    <w:rsid w:val="00805279"/>
    <w:rsid w:val="008055C3"/>
    <w:rsid w:val="008057A2"/>
    <w:rsid w:val="00805A00"/>
    <w:rsid w:val="00805A04"/>
    <w:rsid w:val="00805D60"/>
    <w:rsid w:val="00805F1A"/>
    <w:rsid w:val="00805FC8"/>
    <w:rsid w:val="008064EC"/>
    <w:rsid w:val="0080661D"/>
    <w:rsid w:val="00806815"/>
    <w:rsid w:val="008069E3"/>
    <w:rsid w:val="00806B1D"/>
    <w:rsid w:val="008070F5"/>
    <w:rsid w:val="00807547"/>
    <w:rsid w:val="00807870"/>
    <w:rsid w:val="00807FE4"/>
    <w:rsid w:val="00810079"/>
    <w:rsid w:val="008102FB"/>
    <w:rsid w:val="0081040E"/>
    <w:rsid w:val="00810694"/>
    <w:rsid w:val="008109C9"/>
    <w:rsid w:val="00810B3B"/>
    <w:rsid w:val="00811156"/>
    <w:rsid w:val="0081115D"/>
    <w:rsid w:val="008114F2"/>
    <w:rsid w:val="00811503"/>
    <w:rsid w:val="00811695"/>
    <w:rsid w:val="008118E5"/>
    <w:rsid w:val="00811B49"/>
    <w:rsid w:val="00811E29"/>
    <w:rsid w:val="008120C0"/>
    <w:rsid w:val="00812128"/>
    <w:rsid w:val="0081215C"/>
    <w:rsid w:val="008122E3"/>
    <w:rsid w:val="00812373"/>
    <w:rsid w:val="00812397"/>
    <w:rsid w:val="0081262A"/>
    <w:rsid w:val="008126D7"/>
    <w:rsid w:val="0081271A"/>
    <w:rsid w:val="00812837"/>
    <w:rsid w:val="00812B81"/>
    <w:rsid w:val="00813194"/>
    <w:rsid w:val="00813500"/>
    <w:rsid w:val="0081351A"/>
    <w:rsid w:val="008138D7"/>
    <w:rsid w:val="00813B4C"/>
    <w:rsid w:val="00814086"/>
    <w:rsid w:val="00814318"/>
    <w:rsid w:val="008146C0"/>
    <w:rsid w:val="008146C3"/>
    <w:rsid w:val="00814CA0"/>
    <w:rsid w:val="00814D8A"/>
    <w:rsid w:val="00814D9E"/>
    <w:rsid w:val="0081505C"/>
    <w:rsid w:val="00815135"/>
    <w:rsid w:val="0081551E"/>
    <w:rsid w:val="0081553D"/>
    <w:rsid w:val="00815936"/>
    <w:rsid w:val="00815F2C"/>
    <w:rsid w:val="008161DE"/>
    <w:rsid w:val="00816408"/>
    <w:rsid w:val="008168CB"/>
    <w:rsid w:val="00816978"/>
    <w:rsid w:val="008169D0"/>
    <w:rsid w:val="0081703C"/>
    <w:rsid w:val="0081707E"/>
    <w:rsid w:val="00817080"/>
    <w:rsid w:val="008170A6"/>
    <w:rsid w:val="00817102"/>
    <w:rsid w:val="00817515"/>
    <w:rsid w:val="008176AB"/>
    <w:rsid w:val="00817767"/>
    <w:rsid w:val="00817A1A"/>
    <w:rsid w:val="00817AB6"/>
    <w:rsid w:val="00817C8F"/>
    <w:rsid w:val="0082026E"/>
    <w:rsid w:val="008203DB"/>
    <w:rsid w:val="0082049F"/>
    <w:rsid w:val="008204A9"/>
    <w:rsid w:val="0082058E"/>
    <w:rsid w:val="0082072A"/>
    <w:rsid w:val="008207FE"/>
    <w:rsid w:val="00820B21"/>
    <w:rsid w:val="00820E28"/>
    <w:rsid w:val="00820F7F"/>
    <w:rsid w:val="008210B8"/>
    <w:rsid w:val="00821151"/>
    <w:rsid w:val="008212E3"/>
    <w:rsid w:val="00821394"/>
    <w:rsid w:val="00821441"/>
    <w:rsid w:val="008217FF"/>
    <w:rsid w:val="00821992"/>
    <w:rsid w:val="008219A1"/>
    <w:rsid w:val="00821C40"/>
    <w:rsid w:val="00821CF5"/>
    <w:rsid w:val="00822100"/>
    <w:rsid w:val="00822416"/>
    <w:rsid w:val="0082245D"/>
    <w:rsid w:val="0082259D"/>
    <w:rsid w:val="0082269D"/>
    <w:rsid w:val="00822B5F"/>
    <w:rsid w:val="00823170"/>
    <w:rsid w:val="008232C5"/>
    <w:rsid w:val="00823462"/>
    <w:rsid w:val="00823595"/>
    <w:rsid w:val="008235C2"/>
    <w:rsid w:val="00823801"/>
    <w:rsid w:val="0082382B"/>
    <w:rsid w:val="008238C3"/>
    <w:rsid w:val="00823A89"/>
    <w:rsid w:val="00823BC0"/>
    <w:rsid w:val="00823CE7"/>
    <w:rsid w:val="00823E42"/>
    <w:rsid w:val="008240CB"/>
    <w:rsid w:val="0082419D"/>
    <w:rsid w:val="0082441A"/>
    <w:rsid w:val="00824746"/>
    <w:rsid w:val="0082483B"/>
    <w:rsid w:val="008248CF"/>
    <w:rsid w:val="00824910"/>
    <w:rsid w:val="00824982"/>
    <w:rsid w:val="00824D06"/>
    <w:rsid w:val="008251C7"/>
    <w:rsid w:val="00825331"/>
    <w:rsid w:val="008253C8"/>
    <w:rsid w:val="00825414"/>
    <w:rsid w:val="008258A7"/>
    <w:rsid w:val="00826064"/>
    <w:rsid w:val="008260BF"/>
    <w:rsid w:val="0082664C"/>
    <w:rsid w:val="008266D7"/>
    <w:rsid w:val="008267AB"/>
    <w:rsid w:val="008269ED"/>
    <w:rsid w:val="00826A0D"/>
    <w:rsid w:val="00826B5A"/>
    <w:rsid w:val="00826B77"/>
    <w:rsid w:val="00826F97"/>
    <w:rsid w:val="00827099"/>
    <w:rsid w:val="0082718F"/>
    <w:rsid w:val="00827442"/>
    <w:rsid w:val="008274B9"/>
    <w:rsid w:val="00827904"/>
    <w:rsid w:val="00827AD3"/>
    <w:rsid w:val="00827E8E"/>
    <w:rsid w:val="00830993"/>
    <w:rsid w:val="00830B00"/>
    <w:rsid w:val="00830F44"/>
    <w:rsid w:val="0083144E"/>
    <w:rsid w:val="008315E5"/>
    <w:rsid w:val="0083167A"/>
    <w:rsid w:val="008316DE"/>
    <w:rsid w:val="008319B2"/>
    <w:rsid w:val="00831A4B"/>
    <w:rsid w:val="00831AFB"/>
    <w:rsid w:val="00832008"/>
    <w:rsid w:val="008323D3"/>
    <w:rsid w:val="008326C8"/>
    <w:rsid w:val="0083291A"/>
    <w:rsid w:val="008329BE"/>
    <w:rsid w:val="00832DA7"/>
    <w:rsid w:val="00832F04"/>
    <w:rsid w:val="0083346B"/>
    <w:rsid w:val="0083360C"/>
    <w:rsid w:val="00833797"/>
    <w:rsid w:val="0083388A"/>
    <w:rsid w:val="0083398D"/>
    <w:rsid w:val="00833CDF"/>
    <w:rsid w:val="00833D0D"/>
    <w:rsid w:val="00833D18"/>
    <w:rsid w:val="00833D9A"/>
    <w:rsid w:val="00833DC4"/>
    <w:rsid w:val="00833E07"/>
    <w:rsid w:val="008344D6"/>
    <w:rsid w:val="008345B4"/>
    <w:rsid w:val="0083492F"/>
    <w:rsid w:val="008349F7"/>
    <w:rsid w:val="00834A77"/>
    <w:rsid w:val="00834AFC"/>
    <w:rsid w:val="00834BBD"/>
    <w:rsid w:val="00834C7F"/>
    <w:rsid w:val="00834FD2"/>
    <w:rsid w:val="00834FFE"/>
    <w:rsid w:val="00835660"/>
    <w:rsid w:val="008356C4"/>
    <w:rsid w:val="00835ABA"/>
    <w:rsid w:val="00835BE8"/>
    <w:rsid w:val="00835BEE"/>
    <w:rsid w:val="00835C1A"/>
    <w:rsid w:val="00835D06"/>
    <w:rsid w:val="00835F64"/>
    <w:rsid w:val="008364A9"/>
    <w:rsid w:val="008364D0"/>
    <w:rsid w:val="00836596"/>
    <w:rsid w:val="0083677B"/>
    <w:rsid w:val="008369DC"/>
    <w:rsid w:val="00836F78"/>
    <w:rsid w:val="008374B4"/>
    <w:rsid w:val="00837573"/>
    <w:rsid w:val="00837743"/>
    <w:rsid w:val="00837878"/>
    <w:rsid w:val="00837BB5"/>
    <w:rsid w:val="00837E7F"/>
    <w:rsid w:val="00837F12"/>
    <w:rsid w:val="00837FC5"/>
    <w:rsid w:val="00840180"/>
    <w:rsid w:val="008401CD"/>
    <w:rsid w:val="008406C2"/>
    <w:rsid w:val="00840B99"/>
    <w:rsid w:val="00840C22"/>
    <w:rsid w:val="00840DFD"/>
    <w:rsid w:val="00841201"/>
    <w:rsid w:val="008412D3"/>
    <w:rsid w:val="00841453"/>
    <w:rsid w:val="00841585"/>
    <w:rsid w:val="00841796"/>
    <w:rsid w:val="0084179D"/>
    <w:rsid w:val="008419C0"/>
    <w:rsid w:val="008419C7"/>
    <w:rsid w:val="00841D90"/>
    <w:rsid w:val="00841EB5"/>
    <w:rsid w:val="0084246D"/>
    <w:rsid w:val="00842584"/>
    <w:rsid w:val="00842680"/>
    <w:rsid w:val="008427B1"/>
    <w:rsid w:val="008432DB"/>
    <w:rsid w:val="00844100"/>
    <w:rsid w:val="0084434D"/>
    <w:rsid w:val="0084442D"/>
    <w:rsid w:val="00844854"/>
    <w:rsid w:val="0084492E"/>
    <w:rsid w:val="00844B90"/>
    <w:rsid w:val="00844F1E"/>
    <w:rsid w:val="00845256"/>
    <w:rsid w:val="00845538"/>
    <w:rsid w:val="008455ED"/>
    <w:rsid w:val="0084562B"/>
    <w:rsid w:val="008456E4"/>
    <w:rsid w:val="00845A03"/>
    <w:rsid w:val="00845BDE"/>
    <w:rsid w:val="00845E35"/>
    <w:rsid w:val="00845E6D"/>
    <w:rsid w:val="00845F14"/>
    <w:rsid w:val="0084610D"/>
    <w:rsid w:val="00846380"/>
    <w:rsid w:val="00846386"/>
    <w:rsid w:val="00846866"/>
    <w:rsid w:val="00846A15"/>
    <w:rsid w:val="00847626"/>
    <w:rsid w:val="0084797F"/>
    <w:rsid w:val="00847B9B"/>
    <w:rsid w:val="00847C5C"/>
    <w:rsid w:val="00847F29"/>
    <w:rsid w:val="008504BB"/>
    <w:rsid w:val="008504F0"/>
    <w:rsid w:val="008507C1"/>
    <w:rsid w:val="00850898"/>
    <w:rsid w:val="008508BF"/>
    <w:rsid w:val="00850ACC"/>
    <w:rsid w:val="00850D4C"/>
    <w:rsid w:val="00850D98"/>
    <w:rsid w:val="008512B0"/>
    <w:rsid w:val="00851471"/>
    <w:rsid w:val="008514CD"/>
    <w:rsid w:val="00851BE1"/>
    <w:rsid w:val="00851C02"/>
    <w:rsid w:val="00851C57"/>
    <w:rsid w:val="00851CE0"/>
    <w:rsid w:val="00851DAC"/>
    <w:rsid w:val="00851EC4"/>
    <w:rsid w:val="00852203"/>
    <w:rsid w:val="008522FB"/>
    <w:rsid w:val="0085271B"/>
    <w:rsid w:val="00852894"/>
    <w:rsid w:val="0085295A"/>
    <w:rsid w:val="00852A65"/>
    <w:rsid w:val="00852C46"/>
    <w:rsid w:val="00852D7A"/>
    <w:rsid w:val="00852F8B"/>
    <w:rsid w:val="0085363D"/>
    <w:rsid w:val="00853767"/>
    <w:rsid w:val="0085376C"/>
    <w:rsid w:val="00853940"/>
    <w:rsid w:val="008539F6"/>
    <w:rsid w:val="00853E75"/>
    <w:rsid w:val="00853FB5"/>
    <w:rsid w:val="00853FE9"/>
    <w:rsid w:val="0085417E"/>
    <w:rsid w:val="008543D4"/>
    <w:rsid w:val="00854DA2"/>
    <w:rsid w:val="00854FE6"/>
    <w:rsid w:val="0085508B"/>
    <w:rsid w:val="008550A8"/>
    <w:rsid w:val="008555BB"/>
    <w:rsid w:val="008557F2"/>
    <w:rsid w:val="00855B68"/>
    <w:rsid w:val="00855DB2"/>
    <w:rsid w:val="00856011"/>
    <w:rsid w:val="0085607D"/>
    <w:rsid w:val="008562BC"/>
    <w:rsid w:val="00856343"/>
    <w:rsid w:val="0085639B"/>
    <w:rsid w:val="00856AF0"/>
    <w:rsid w:val="00856C99"/>
    <w:rsid w:val="00856E21"/>
    <w:rsid w:val="008570B3"/>
    <w:rsid w:val="00857382"/>
    <w:rsid w:val="0085784F"/>
    <w:rsid w:val="00857A60"/>
    <w:rsid w:val="00857D36"/>
    <w:rsid w:val="00857E09"/>
    <w:rsid w:val="00857F00"/>
    <w:rsid w:val="00857FAC"/>
    <w:rsid w:val="008600AA"/>
    <w:rsid w:val="00860312"/>
    <w:rsid w:val="0086064E"/>
    <w:rsid w:val="0086078A"/>
    <w:rsid w:val="00860792"/>
    <w:rsid w:val="008608A9"/>
    <w:rsid w:val="00860A20"/>
    <w:rsid w:val="00860FD9"/>
    <w:rsid w:val="0086105B"/>
    <w:rsid w:val="0086107D"/>
    <w:rsid w:val="008611E7"/>
    <w:rsid w:val="008613EA"/>
    <w:rsid w:val="008614CD"/>
    <w:rsid w:val="0086195D"/>
    <w:rsid w:val="008619B6"/>
    <w:rsid w:val="00861B28"/>
    <w:rsid w:val="00861C98"/>
    <w:rsid w:val="00861E7E"/>
    <w:rsid w:val="00861FAE"/>
    <w:rsid w:val="008621CF"/>
    <w:rsid w:val="00862211"/>
    <w:rsid w:val="008623DA"/>
    <w:rsid w:val="00862429"/>
    <w:rsid w:val="0086264F"/>
    <w:rsid w:val="00862698"/>
    <w:rsid w:val="00862836"/>
    <w:rsid w:val="00862D19"/>
    <w:rsid w:val="0086319F"/>
    <w:rsid w:val="008631C2"/>
    <w:rsid w:val="0086340A"/>
    <w:rsid w:val="008634CC"/>
    <w:rsid w:val="00863510"/>
    <w:rsid w:val="008635EE"/>
    <w:rsid w:val="0086399A"/>
    <w:rsid w:val="00863B4C"/>
    <w:rsid w:val="00863D70"/>
    <w:rsid w:val="00863DD3"/>
    <w:rsid w:val="0086404B"/>
    <w:rsid w:val="00864241"/>
    <w:rsid w:val="00864515"/>
    <w:rsid w:val="00864D2F"/>
    <w:rsid w:val="00864EB8"/>
    <w:rsid w:val="00864F3B"/>
    <w:rsid w:val="0086517E"/>
    <w:rsid w:val="0086531D"/>
    <w:rsid w:val="00865493"/>
    <w:rsid w:val="00865579"/>
    <w:rsid w:val="00865C55"/>
    <w:rsid w:val="00865CC7"/>
    <w:rsid w:val="00866157"/>
    <w:rsid w:val="00866434"/>
    <w:rsid w:val="00866591"/>
    <w:rsid w:val="00866A19"/>
    <w:rsid w:val="00866A58"/>
    <w:rsid w:val="00866CB3"/>
    <w:rsid w:val="00866DDF"/>
    <w:rsid w:val="00866FCF"/>
    <w:rsid w:val="00867206"/>
    <w:rsid w:val="00867542"/>
    <w:rsid w:val="00867738"/>
    <w:rsid w:val="00867A71"/>
    <w:rsid w:val="00867AC3"/>
    <w:rsid w:val="008701F9"/>
    <w:rsid w:val="00870210"/>
    <w:rsid w:val="00870523"/>
    <w:rsid w:val="008706E5"/>
    <w:rsid w:val="008707DC"/>
    <w:rsid w:val="0087082E"/>
    <w:rsid w:val="0087114A"/>
    <w:rsid w:val="0087114F"/>
    <w:rsid w:val="0087115E"/>
    <w:rsid w:val="008712DB"/>
    <w:rsid w:val="008714FA"/>
    <w:rsid w:val="0087154D"/>
    <w:rsid w:val="0087176E"/>
    <w:rsid w:val="00871907"/>
    <w:rsid w:val="008719B1"/>
    <w:rsid w:val="00871D91"/>
    <w:rsid w:val="00871E88"/>
    <w:rsid w:val="00872012"/>
    <w:rsid w:val="008720AE"/>
    <w:rsid w:val="00872167"/>
    <w:rsid w:val="008723FF"/>
    <w:rsid w:val="00872412"/>
    <w:rsid w:val="0087243C"/>
    <w:rsid w:val="0087274F"/>
    <w:rsid w:val="008727EB"/>
    <w:rsid w:val="0087293D"/>
    <w:rsid w:val="00872A6C"/>
    <w:rsid w:val="00872ABA"/>
    <w:rsid w:val="00872B97"/>
    <w:rsid w:val="00872BC3"/>
    <w:rsid w:val="00872F52"/>
    <w:rsid w:val="0087311B"/>
    <w:rsid w:val="008732D1"/>
    <w:rsid w:val="00873363"/>
    <w:rsid w:val="00873A54"/>
    <w:rsid w:val="0087425C"/>
    <w:rsid w:val="008744D5"/>
    <w:rsid w:val="00874578"/>
    <w:rsid w:val="008745DF"/>
    <w:rsid w:val="008748BC"/>
    <w:rsid w:val="00874C6E"/>
    <w:rsid w:val="00874CEE"/>
    <w:rsid w:val="00874D06"/>
    <w:rsid w:val="00874D74"/>
    <w:rsid w:val="00874F8A"/>
    <w:rsid w:val="00874FD8"/>
    <w:rsid w:val="00875156"/>
    <w:rsid w:val="00875249"/>
    <w:rsid w:val="00875456"/>
    <w:rsid w:val="008757CF"/>
    <w:rsid w:val="00875945"/>
    <w:rsid w:val="0087597F"/>
    <w:rsid w:val="008759E0"/>
    <w:rsid w:val="00875B46"/>
    <w:rsid w:val="00875C9D"/>
    <w:rsid w:val="00875E05"/>
    <w:rsid w:val="00875E1F"/>
    <w:rsid w:val="00876087"/>
    <w:rsid w:val="008760FB"/>
    <w:rsid w:val="008761A7"/>
    <w:rsid w:val="008761FD"/>
    <w:rsid w:val="00876262"/>
    <w:rsid w:val="008762AD"/>
    <w:rsid w:val="008764E4"/>
    <w:rsid w:val="008766BF"/>
    <w:rsid w:val="00876722"/>
    <w:rsid w:val="0087692E"/>
    <w:rsid w:val="00876DE7"/>
    <w:rsid w:val="00876EFA"/>
    <w:rsid w:val="00876F9C"/>
    <w:rsid w:val="00876FD2"/>
    <w:rsid w:val="008771AA"/>
    <w:rsid w:val="008778F6"/>
    <w:rsid w:val="00877B4A"/>
    <w:rsid w:val="00877EFC"/>
    <w:rsid w:val="00880260"/>
    <w:rsid w:val="0088028A"/>
    <w:rsid w:val="008802FD"/>
    <w:rsid w:val="00880656"/>
    <w:rsid w:val="00880730"/>
    <w:rsid w:val="00880B59"/>
    <w:rsid w:val="00880CD5"/>
    <w:rsid w:val="00880E41"/>
    <w:rsid w:val="0088110B"/>
    <w:rsid w:val="0088110F"/>
    <w:rsid w:val="00881453"/>
    <w:rsid w:val="00881689"/>
    <w:rsid w:val="00881800"/>
    <w:rsid w:val="008818A5"/>
    <w:rsid w:val="00881D7C"/>
    <w:rsid w:val="00881E0E"/>
    <w:rsid w:val="00881F09"/>
    <w:rsid w:val="008823E5"/>
    <w:rsid w:val="00882577"/>
    <w:rsid w:val="00882B21"/>
    <w:rsid w:val="00882B35"/>
    <w:rsid w:val="00882D4D"/>
    <w:rsid w:val="00882F64"/>
    <w:rsid w:val="008830DC"/>
    <w:rsid w:val="00883101"/>
    <w:rsid w:val="0088334D"/>
    <w:rsid w:val="008834F4"/>
    <w:rsid w:val="00883509"/>
    <w:rsid w:val="00883617"/>
    <w:rsid w:val="00883CCF"/>
    <w:rsid w:val="008840B7"/>
    <w:rsid w:val="00884254"/>
    <w:rsid w:val="0088462F"/>
    <w:rsid w:val="008848FD"/>
    <w:rsid w:val="00884CF8"/>
    <w:rsid w:val="008850B0"/>
    <w:rsid w:val="00885642"/>
    <w:rsid w:val="008857CB"/>
    <w:rsid w:val="00885A49"/>
    <w:rsid w:val="00885C25"/>
    <w:rsid w:val="00885D6A"/>
    <w:rsid w:val="00886141"/>
    <w:rsid w:val="008861C9"/>
    <w:rsid w:val="0088628A"/>
    <w:rsid w:val="008864A9"/>
    <w:rsid w:val="0088652A"/>
    <w:rsid w:val="0088657C"/>
    <w:rsid w:val="00886801"/>
    <w:rsid w:val="00886906"/>
    <w:rsid w:val="00886A06"/>
    <w:rsid w:val="00886C1B"/>
    <w:rsid w:val="00886C64"/>
    <w:rsid w:val="00886D23"/>
    <w:rsid w:val="00886FC8"/>
    <w:rsid w:val="0088702A"/>
    <w:rsid w:val="0088728E"/>
    <w:rsid w:val="00887569"/>
    <w:rsid w:val="008877F7"/>
    <w:rsid w:val="00887873"/>
    <w:rsid w:val="00887983"/>
    <w:rsid w:val="00887B61"/>
    <w:rsid w:val="00887C06"/>
    <w:rsid w:val="00887C21"/>
    <w:rsid w:val="00887C45"/>
    <w:rsid w:val="008901B8"/>
    <w:rsid w:val="00890414"/>
    <w:rsid w:val="0089083E"/>
    <w:rsid w:val="008909F5"/>
    <w:rsid w:val="00890AA3"/>
    <w:rsid w:val="00890BDD"/>
    <w:rsid w:val="00890E66"/>
    <w:rsid w:val="00890FFE"/>
    <w:rsid w:val="00891347"/>
    <w:rsid w:val="008918AC"/>
    <w:rsid w:val="00891AD1"/>
    <w:rsid w:val="00891BF3"/>
    <w:rsid w:val="00891FDC"/>
    <w:rsid w:val="008922E4"/>
    <w:rsid w:val="0089237C"/>
    <w:rsid w:val="00892A3B"/>
    <w:rsid w:val="00892B9A"/>
    <w:rsid w:val="00892D49"/>
    <w:rsid w:val="00892DA0"/>
    <w:rsid w:val="00893100"/>
    <w:rsid w:val="0089310F"/>
    <w:rsid w:val="0089328F"/>
    <w:rsid w:val="00893439"/>
    <w:rsid w:val="00893ADA"/>
    <w:rsid w:val="00893B96"/>
    <w:rsid w:val="00893F02"/>
    <w:rsid w:val="00894269"/>
    <w:rsid w:val="008943C9"/>
    <w:rsid w:val="0089441E"/>
    <w:rsid w:val="008944F0"/>
    <w:rsid w:val="0089454A"/>
    <w:rsid w:val="008946CD"/>
    <w:rsid w:val="00894886"/>
    <w:rsid w:val="008948AF"/>
    <w:rsid w:val="008948E7"/>
    <w:rsid w:val="00894AC4"/>
    <w:rsid w:val="00894E9D"/>
    <w:rsid w:val="00894EB9"/>
    <w:rsid w:val="00894EEE"/>
    <w:rsid w:val="008951D5"/>
    <w:rsid w:val="00895334"/>
    <w:rsid w:val="008954DF"/>
    <w:rsid w:val="008955EA"/>
    <w:rsid w:val="00895BEE"/>
    <w:rsid w:val="00895D62"/>
    <w:rsid w:val="008960CF"/>
    <w:rsid w:val="00896166"/>
    <w:rsid w:val="0089633F"/>
    <w:rsid w:val="0089643D"/>
    <w:rsid w:val="00896787"/>
    <w:rsid w:val="00896984"/>
    <w:rsid w:val="00896B6A"/>
    <w:rsid w:val="008972D3"/>
    <w:rsid w:val="008973A2"/>
    <w:rsid w:val="00897873"/>
    <w:rsid w:val="00897882"/>
    <w:rsid w:val="00897B42"/>
    <w:rsid w:val="00897B9D"/>
    <w:rsid w:val="00897C53"/>
    <w:rsid w:val="00897CD2"/>
    <w:rsid w:val="00897E59"/>
    <w:rsid w:val="00897F27"/>
    <w:rsid w:val="00897F31"/>
    <w:rsid w:val="00897FB1"/>
    <w:rsid w:val="008A0076"/>
    <w:rsid w:val="008A0594"/>
    <w:rsid w:val="008A0779"/>
    <w:rsid w:val="008A0CED"/>
    <w:rsid w:val="008A0F45"/>
    <w:rsid w:val="008A0FE3"/>
    <w:rsid w:val="008A10E1"/>
    <w:rsid w:val="008A11AC"/>
    <w:rsid w:val="008A12B7"/>
    <w:rsid w:val="008A1387"/>
    <w:rsid w:val="008A16E0"/>
    <w:rsid w:val="008A17F6"/>
    <w:rsid w:val="008A216B"/>
    <w:rsid w:val="008A2321"/>
    <w:rsid w:val="008A24DF"/>
    <w:rsid w:val="008A2640"/>
    <w:rsid w:val="008A26EE"/>
    <w:rsid w:val="008A2712"/>
    <w:rsid w:val="008A27DB"/>
    <w:rsid w:val="008A27DD"/>
    <w:rsid w:val="008A2B72"/>
    <w:rsid w:val="008A2C72"/>
    <w:rsid w:val="008A32B2"/>
    <w:rsid w:val="008A32D4"/>
    <w:rsid w:val="008A39FC"/>
    <w:rsid w:val="008A3E0D"/>
    <w:rsid w:val="008A3E38"/>
    <w:rsid w:val="008A401F"/>
    <w:rsid w:val="008A4081"/>
    <w:rsid w:val="008A44E5"/>
    <w:rsid w:val="008A4813"/>
    <w:rsid w:val="008A4832"/>
    <w:rsid w:val="008A484A"/>
    <w:rsid w:val="008A4CD9"/>
    <w:rsid w:val="008A4D6F"/>
    <w:rsid w:val="008A4E02"/>
    <w:rsid w:val="008A505F"/>
    <w:rsid w:val="008A50A7"/>
    <w:rsid w:val="008A549B"/>
    <w:rsid w:val="008A57CE"/>
    <w:rsid w:val="008A5F90"/>
    <w:rsid w:val="008A6277"/>
    <w:rsid w:val="008A62D9"/>
    <w:rsid w:val="008A6572"/>
    <w:rsid w:val="008A678A"/>
    <w:rsid w:val="008A6B5A"/>
    <w:rsid w:val="008A6CBF"/>
    <w:rsid w:val="008A6D62"/>
    <w:rsid w:val="008A6FCA"/>
    <w:rsid w:val="008A6FFE"/>
    <w:rsid w:val="008A7158"/>
    <w:rsid w:val="008A73F3"/>
    <w:rsid w:val="008A7417"/>
    <w:rsid w:val="008A7486"/>
    <w:rsid w:val="008A7536"/>
    <w:rsid w:val="008A7613"/>
    <w:rsid w:val="008A7AF8"/>
    <w:rsid w:val="008A7FA2"/>
    <w:rsid w:val="008B04AC"/>
    <w:rsid w:val="008B0523"/>
    <w:rsid w:val="008B0566"/>
    <w:rsid w:val="008B0AFC"/>
    <w:rsid w:val="008B0BFD"/>
    <w:rsid w:val="008B0C4E"/>
    <w:rsid w:val="008B0D12"/>
    <w:rsid w:val="008B0D28"/>
    <w:rsid w:val="008B1074"/>
    <w:rsid w:val="008B10C4"/>
    <w:rsid w:val="008B10D5"/>
    <w:rsid w:val="008B13CD"/>
    <w:rsid w:val="008B17B7"/>
    <w:rsid w:val="008B18DC"/>
    <w:rsid w:val="008B1A11"/>
    <w:rsid w:val="008B1B68"/>
    <w:rsid w:val="008B1BD5"/>
    <w:rsid w:val="008B1BDA"/>
    <w:rsid w:val="008B1DD5"/>
    <w:rsid w:val="008B1E5B"/>
    <w:rsid w:val="008B1FEC"/>
    <w:rsid w:val="008B22FE"/>
    <w:rsid w:val="008B24EF"/>
    <w:rsid w:val="008B25C2"/>
    <w:rsid w:val="008B2A5A"/>
    <w:rsid w:val="008B2A89"/>
    <w:rsid w:val="008B3136"/>
    <w:rsid w:val="008B32BC"/>
    <w:rsid w:val="008B337D"/>
    <w:rsid w:val="008B369C"/>
    <w:rsid w:val="008B36DD"/>
    <w:rsid w:val="008B3A0B"/>
    <w:rsid w:val="008B3B3C"/>
    <w:rsid w:val="008B4104"/>
    <w:rsid w:val="008B454E"/>
    <w:rsid w:val="008B47BA"/>
    <w:rsid w:val="008B4C03"/>
    <w:rsid w:val="008B4C11"/>
    <w:rsid w:val="008B4D10"/>
    <w:rsid w:val="008B4D8B"/>
    <w:rsid w:val="008B4FB0"/>
    <w:rsid w:val="008B5439"/>
    <w:rsid w:val="008B5476"/>
    <w:rsid w:val="008B5971"/>
    <w:rsid w:val="008B5C97"/>
    <w:rsid w:val="008B5EA2"/>
    <w:rsid w:val="008B60EE"/>
    <w:rsid w:val="008B6229"/>
    <w:rsid w:val="008B6351"/>
    <w:rsid w:val="008B6652"/>
    <w:rsid w:val="008B6654"/>
    <w:rsid w:val="008B672C"/>
    <w:rsid w:val="008B6A64"/>
    <w:rsid w:val="008B6B9E"/>
    <w:rsid w:val="008B6C0F"/>
    <w:rsid w:val="008B6E6E"/>
    <w:rsid w:val="008B7011"/>
    <w:rsid w:val="008B758F"/>
    <w:rsid w:val="008B7656"/>
    <w:rsid w:val="008B767E"/>
    <w:rsid w:val="008B7D7E"/>
    <w:rsid w:val="008B7DF8"/>
    <w:rsid w:val="008B7EAC"/>
    <w:rsid w:val="008C0064"/>
    <w:rsid w:val="008C00D6"/>
    <w:rsid w:val="008C0113"/>
    <w:rsid w:val="008C0212"/>
    <w:rsid w:val="008C02D1"/>
    <w:rsid w:val="008C0357"/>
    <w:rsid w:val="008C0398"/>
    <w:rsid w:val="008C0453"/>
    <w:rsid w:val="008C0803"/>
    <w:rsid w:val="008C0896"/>
    <w:rsid w:val="008C08D3"/>
    <w:rsid w:val="008C090B"/>
    <w:rsid w:val="008C0A5C"/>
    <w:rsid w:val="008C0BEA"/>
    <w:rsid w:val="008C10A8"/>
    <w:rsid w:val="008C115D"/>
    <w:rsid w:val="008C149A"/>
    <w:rsid w:val="008C169D"/>
    <w:rsid w:val="008C16B7"/>
    <w:rsid w:val="008C1725"/>
    <w:rsid w:val="008C1A2E"/>
    <w:rsid w:val="008C1AFB"/>
    <w:rsid w:val="008C1B3B"/>
    <w:rsid w:val="008C1D14"/>
    <w:rsid w:val="008C1EE2"/>
    <w:rsid w:val="008C1F1F"/>
    <w:rsid w:val="008C20DD"/>
    <w:rsid w:val="008C253F"/>
    <w:rsid w:val="008C256B"/>
    <w:rsid w:val="008C2614"/>
    <w:rsid w:val="008C2644"/>
    <w:rsid w:val="008C27AF"/>
    <w:rsid w:val="008C27F6"/>
    <w:rsid w:val="008C2A0E"/>
    <w:rsid w:val="008C2ADD"/>
    <w:rsid w:val="008C2BEA"/>
    <w:rsid w:val="008C2FF6"/>
    <w:rsid w:val="008C311D"/>
    <w:rsid w:val="008C313B"/>
    <w:rsid w:val="008C3187"/>
    <w:rsid w:val="008C32C6"/>
    <w:rsid w:val="008C330D"/>
    <w:rsid w:val="008C332E"/>
    <w:rsid w:val="008C3429"/>
    <w:rsid w:val="008C35A3"/>
    <w:rsid w:val="008C3A61"/>
    <w:rsid w:val="008C3A7A"/>
    <w:rsid w:val="008C3B20"/>
    <w:rsid w:val="008C3B34"/>
    <w:rsid w:val="008C3B72"/>
    <w:rsid w:val="008C3CEE"/>
    <w:rsid w:val="008C3D5F"/>
    <w:rsid w:val="008C40FA"/>
    <w:rsid w:val="008C4342"/>
    <w:rsid w:val="008C44CF"/>
    <w:rsid w:val="008C46A5"/>
    <w:rsid w:val="008C49D5"/>
    <w:rsid w:val="008C4F1F"/>
    <w:rsid w:val="008C4F5D"/>
    <w:rsid w:val="008C52F8"/>
    <w:rsid w:val="008C553A"/>
    <w:rsid w:val="008C577A"/>
    <w:rsid w:val="008C57B9"/>
    <w:rsid w:val="008C5948"/>
    <w:rsid w:val="008C59A5"/>
    <w:rsid w:val="008C5DFB"/>
    <w:rsid w:val="008C5E56"/>
    <w:rsid w:val="008C5F32"/>
    <w:rsid w:val="008C602D"/>
    <w:rsid w:val="008C603C"/>
    <w:rsid w:val="008C648C"/>
    <w:rsid w:val="008C65EF"/>
    <w:rsid w:val="008C67DB"/>
    <w:rsid w:val="008C6A09"/>
    <w:rsid w:val="008C6BBB"/>
    <w:rsid w:val="008C6CD7"/>
    <w:rsid w:val="008C6D02"/>
    <w:rsid w:val="008C6DA7"/>
    <w:rsid w:val="008C6F50"/>
    <w:rsid w:val="008C6F59"/>
    <w:rsid w:val="008C74BE"/>
    <w:rsid w:val="008C7560"/>
    <w:rsid w:val="008C778E"/>
    <w:rsid w:val="008C786C"/>
    <w:rsid w:val="008C79D8"/>
    <w:rsid w:val="008C7D65"/>
    <w:rsid w:val="008D05E2"/>
    <w:rsid w:val="008D0B8D"/>
    <w:rsid w:val="008D0E4E"/>
    <w:rsid w:val="008D1015"/>
    <w:rsid w:val="008D1233"/>
    <w:rsid w:val="008D1512"/>
    <w:rsid w:val="008D194D"/>
    <w:rsid w:val="008D199F"/>
    <w:rsid w:val="008D19E4"/>
    <w:rsid w:val="008D1A78"/>
    <w:rsid w:val="008D1D01"/>
    <w:rsid w:val="008D1D5E"/>
    <w:rsid w:val="008D253A"/>
    <w:rsid w:val="008D2592"/>
    <w:rsid w:val="008D2675"/>
    <w:rsid w:val="008D2872"/>
    <w:rsid w:val="008D288A"/>
    <w:rsid w:val="008D28C7"/>
    <w:rsid w:val="008D2AB7"/>
    <w:rsid w:val="008D2B84"/>
    <w:rsid w:val="008D2E5D"/>
    <w:rsid w:val="008D31CD"/>
    <w:rsid w:val="008D373A"/>
    <w:rsid w:val="008D3907"/>
    <w:rsid w:val="008D397C"/>
    <w:rsid w:val="008D3D0C"/>
    <w:rsid w:val="008D3F69"/>
    <w:rsid w:val="008D429A"/>
    <w:rsid w:val="008D4335"/>
    <w:rsid w:val="008D4A9E"/>
    <w:rsid w:val="008D4E22"/>
    <w:rsid w:val="008D4F2A"/>
    <w:rsid w:val="008D520E"/>
    <w:rsid w:val="008D54F0"/>
    <w:rsid w:val="008D57C9"/>
    <w:rsid w:val="008D58EA"/>
    <w:rsid w:val="008D591D"/>
    <w:rsid w:val="008D5DCF"/>
    <w:rsid w:val="008D6174"/>
    <w:rsid w:val="008D622E"/>
    <w:rsid w:val="008D63BB"/>
    <w:rsid w:val="008D68D3"/>
    <w:rsid w:val="008D693C"/>
    <w:rsid w:val="008D6B26"/>
    <w:rsid w:val="008D6DFB"/>
    <w:rsid w:val="008D70FC"/>
    <w:rsid w:val="008D7197"/>
    <w:rsid w:val="008D72BE"/>
    <w:rsid w:val="008D73BD"/>
    <w:rsid w:val="008D7534"/>
    <w:rsid w:val="008D776A"/>
    <w:rsid w:val="008D7A9E"/>
    <w:rsid w:val="008D7AFB"/>
    <w:rsid w:val="008D7FA3"/>
    <w:rsid w:val="008E0072"/>
    <w:rsid w:val="008E01B2"/>
    <w:rsid w:val="008E026C"/>
    <w:rsid w:val="008E0310"/>
    <w:rsid w:val="008E034C"/>
    <w:rsid w:val="008E06DE"/>
    <w:rsid w:val="008E083F"/>
    <w:rsid w:val="008E0AC7"/>
    <w:rsid w:val="008E0B7A"/>
    <w:rsid w:val="008E0CC3"/>
    <w:rsid w:val="008E0EBC"/>
    <w:rsid w:val="008E12E6"/>
    <w:rsid w:val="008E13D5"/>
    <w:rsid w:val="008E15C9"/>
    <w:rsid w:val="008E1691"/>
    <w:rsid w:val="008E1826"/>
    <w:rsid w:val="008E19DE"/>
    <w:rsid w:val="008E1BA0"/>
    <w:rsid w:val="008E1D36"/>
    <w:rsid w:val="008E217B"/>
    <w:rsid w:val="008E21EE"/>
    <w:rsid w:val="008E22BF"/>
    <w:rsid w:val="008E2479"/>
    <w:rsid w:val="008E2571"/>
    <w:rsid w:val="008E2CB0"/>
    <w:rsid w:val="008E2CBF"/>
    <w:rsid w:val="008E2DDF"/>
    <w:rsid w:val="008E3015"/>
    <w:rsid w:val="008E3358"/>
    <w:rsid w:val="008E3722"/>
    <w:rsid w:val="008E38C6"/>
    <w:rsid w:val="008E3DB2"/>
    <w:rsid w:val="008E45D6"/>
    <w:rsid w:val="008E476D"/>
    <w:rsid w:val="008E495F"/>
    <w:rsid w:val="008E4B56"/>
    <w:rsid w:val="008E4B91"/>
    <w:rsid w:val="008E4C29"/>
    <w:rsid w:val="008E4CAD"/>
    <w:rsid w:val="008E4D8A"/>
    <w:rsid w:val="008E4E52"/>
    <w:rsid w:val="008E50C7"/>
    <w:rsid w:val="008E52E1"/>
    <w:rsid w:val="008E53A7"/>
    <w:rsid w:val="008E5585"/>
    <w:rsid w:val="008E5806"/>
    <w:rsid w:val="008E5A08"/>
    <w:rsid w:val="008E5ADA"/>
    <w:rsid w:val="008E5D0A"/>
    <w:rsid w:val="008E5D10"/>
    <w:rsid w:val="008E60C0"/>
    <w:rsid w:val="008E614B"/>
    <w:rsid w:val="008E62A0"/>
    <w:rsid w:val="008E635F"/>
    <w:rsid w:val="008E6800"/>
    <w:rsid w:val="008E682E"/>
    <w:rsid w:val="008E6DFB"/>
    <w:rsid w:val="008E6E3F"/>
    <w:rsid w:val="008E70FD"/>
    <w:rsid w:val="008E78EE"/>
    <w:rsid w:val="008E792D"/>
    <w:rsid w:val="008E7E36"/>
    <w:rsid w:val="008E7F2B"/>
    <w:rsid w:val="008F0230"/>
    <w:rsid w:val="008F047F"/>
    <w:rsid w:val="008F079A"/>
    <w:rsid w:val="008F0C83"/>
    <w:rsid w:val="008F0F0A"/>
    <w:rsid w:val="008F0F91"/>
    <w:rsid w:val="008F0F97"/>
    <w:rsid w:val="008F0FDD"/>
    <w:rsid w:val="008F126F"/>
    <w:rsid w:val="008F14D7"/>
    <w:rsid w:val="008F19FA"/>
    <w:rsid w:val="008F1BC2"/>
    <w:rsid w:val="008F22AE"/>
    <w:rsid w:val="008F249F"/>
    <w:rsid w:val="008F2697"/>
    <w:rsid w:val="008F2A2A"/>
    <w:rsid w:val="008F2CA6"/>
    <w:rsid w:val="008F3496"/>
    <w:rsid w:val="008F36EC"/>
    <w:rsid w:val="008F38EC"/>
    <w:rsid w:val="008F38F0"/>
    <w:rsid w:val="008F3968"/>
    <w:rsid w:val="008F3C5B"/>
    <w:rsid w:val="008F3DF6"/>
    <w:rsid w:val="008F3F84"/>
    <w:rsid w:val="008F3FD8"/>
    <w:rsid w:val="008F4059"/>
    <w:rsid w:val="008F46F2"/>
    <w:rsid w:val="008F4851"/>
    <w:rsid w:val="008F4C6A"/>
    <w:rsid w:val="008F4DBF"/>
    <w:rsid w:val="008F5112"/>
    <w:rsid w:val="008F5281"/>
    <w:rsid w:val="008F5833"/>
    <w:rsid w:val="008F5843"/>
    <w:rsid w:val="008F5891"/>
    <w:rsid w:val="008F5AC5"/>
    <w:rsid w:val="008F5AFD"/>
    <w:rsid w:val="008F5D57"/>
    <w:rsid w:val="008F65AA"/>
    <w:rsid w:val="008F6997"/>
    <w:rsid w:val="008F6C1F"/>
    <w:rsid w:val="008F746F"/>
    <w:rsid w:val="008F756D"/>
    <w:rsid w:val="008F78CA"/>
    <w:rsid w:val="008F7983"/>
    <w:rsid w:val="008F79A5"/>
    <w:rsid w:val="008F7C85"/>
    <w:rsid w:val="008F7DE1"/>
    <w:rsid w:val="008F7FC8"/>
    <w:rsid w:val="0090019E"/>
    <w:rsid w:val="009008EB"/>
    <w:rsid w:val="00900B15"/>
    <w:rsid w:val="00900CA6"/>
    <w:rsid w:val="00900D3B"/>
    <w:rsid w:val="00900DAA"/>
    <w:rsid w:val="00900E13"/>
    <w:rsid w:val="00900F74"/>
    <w:rsid w:val="0090113E"/>
    <w:rsid w:val="00901623"/>
    <w:rsid w:val="0090167D"/>
    <w:rsid w:val="00901ACA"/>
    <w:rsid w:val="00901C40"/>
    <w:rsid w:val="00901F4D"/>
    <w:rsid w:val="009021AE"/>
    <w:rsid w:val="0090271C"/>
    <w:rsid w:val="00902BCE"/>
    <w:rsid w:val="00902C2A"/>
    <w:rsid w:val="00902EAB"/>
    <w:rsid w:val="00902EF4"/>
    <w:rsid w:val="00902FFB"/>
    <w:rsid w:val="009030EF"/>
    <w:rsid w:val="009037D9"/>
    <w:rsid w:val="00903896"/>
    <w:rsid w:val="0090401D"/>
    <w:rsid w:val="0090415E"/>
    <w:rsid w:val="009044C6"/>
    <w:rsid w:val="00904973"/>
    <w:rsid w:val="009049FE"/>
    <w:rsid w:val="00904AE7"/>
    <w:rsid w:val="00904C8F"/>
    <w:rsid w:val="009051EC"/>
    <w:rsid w:val="009056B2"/>
    <w:rsid w:val="00905C36"/>
    <w:rsid w:val="00905CC5"/>
    <w:rsid w:val="00905CFF"/>
    <w:rsid w:val="009061C7"/>
    <w:rsid w:val="009064BF"/>
    <w:rsid w:val="00906623"/>
    <w:rsid w:val="00906740"/>
    <w:rsid w:val="009067B4"/>
    <w:rsid w:val="0090696B"/>
    <w:rsid w:val="009069E9"/>
    <w:rsid w:val="00906CDF"/>
    <w:rsid w:val="00906E01"/>
    <w:rsid w:val="00906FAF"/>
    <w:rsid w:val="0090703C"/>
    <w:rsid w:val="00907534"/>
    <w:rsid w:val="009075B4"/>
    <w:rsid w:val="009076EA"/>
    <w:rsid w:val="009078B0"/>
    <w:rsid w:val="009078F3"/>
    <w:rsid w:val="00907B96"/>
    <w:rsid w:val="00907BA2"/>
    <w:rsid w:val="00907C27"/>
    <w:rsid w:val="00907C3E"/>
    <w:rsid w:val="00907CA1"/>
    <w:rsid w:val="00907E25"/>
    <w:rsid w:val="009103A5"/>
    <w:rsid w:val="0091091C"/>
    <w:rsid w:val="00910C6D"/>
    <w:rsid w:val="00910E38"/>
    <w:rsid w:val="00910FA5"/>
    <w:rsid w:val="0091138E"/>
    <w:rsid w:val="0091140C"/>
    <w:rsid w:val="00911733"/>
    <w:rsid w:val="009119BB"/>
    <w:rsid w:val="00911BCA"/>
    <w:rsid w:val="00912028"/>
    <w:rsid w:val="00912079"/>
    <w:rsid w:val="00912113"/>
    <w:rsid w:val="009122E4"/>
    <w:rsid w:val="009123FE"/>
    <w:rsid w:val="009125DB"/>
    <w:rsid w:val="009126F7"/>
    <w:rsid w:val="00912DD3"/>
    <w:rsid w:val="00912E9C"/>
    <w:rsid w:val="00913222"/>
    <w:rsid w:val="009138F6"/>
    <w:rsid w:val="00913D12"/>
    <w:rsid w:val="00913DF5"/>
    <w:rsid w:val="00913E5B"/>
    <w:rsid w:val="00913EA7"/>
    <w:rsid w:val="0091410C"/>
    <w:rsid w:val="00914222"/>
    <w:rsid w:val="00914607"/>
    <w:rsid w:val="00914A30"/>
    <w:rsid w:val="00914C5E"/>
    <w:rsid w:val="0091562E"/>
    <w:rsid w:val="0091567D"/>
    <w:rsid w:val="009156A3"/>
    <w:rsid w:val="009156A7"/>
    <w:rsid w:val="00915731"/>
    <w:rsid w:val="00915E01"/>
    <w:rsid w:val="0091621D"/>
    <w:rsid w:val="0091626D"/>
    <w:rsid w:val="009162A0"/>
    <w:rsid w:val="0091642D"/>
    <w:rsid w:val="00916718"/>
    <w:rsid w:val="00916959"/>
    <w:rsid w:val="00916BB6"/>
    <w:rsid w:val="00916C99"/>
    <w:rsid w:val="00916DA7"/>
    <w:rsid w:val="00917026"/>
    <w:rsid w:val="009172AB"/>
    <w:rsid w:val="009172DA"/>
    <w:rsid w:val="00917341"/>
    <w:rsid w:val="0091793E"/>
    <w:rsid w:val="00917A33"/>
    <w:rsid w:val="00917ADD"/>
    <w:rsid w:val="00917AE6"/>
    <w:rsid w:val="00917B2E"/>
    <w:rsid w:val="00917DAC"/>
    <w:rsid w:val="00917DF4"/>
    <w:rsid w:val="00917EAF"/>
    <w:rsid w:val="00920355"/>
    <w:rsid w:val="00920575"/>
    <w:rsid w:val="00920926"/>
    <w:rsid w:val="00920AD9"/>
    <w:rsid w:val="00920B0C"/>
    <w:rsid w:val="009210F7"/>
    <w:rsid w:val="00921306"/>
    <w:rsid w:val="00921392"/>
    <w:rsid w:val="009216FB"/>
    <w:rsid w:val="00921C41"/>
    <w:rsid w:val="00921F6D"/>
    <w:rsid w:val="00922676"/>
    <w:rsid w:val="00922B50"/>
    <w:rsid w:val="00922F86"/>
    <w:rsid w:val="00923353"/>
    <w:rsid w:val="00923419"/>
    <w:rsid w:val="0092365A"/>
    <w:rsid w:val="0092368B"/>
    <w:rsid w:val="0092382B"/>
    <w:rsid w:val="00923AF5"/>
    <w:rsid w:val="00923C33"/>
    <w:rsid w:val="00923D5D"/>
    <w:rsid w:val="00924132"/>
    <w:rsid w:val="00924573"/>
    <w:rsid w:val="00924694"/>
    <w:rsid w:val="00924948"/>
    <w:rsid w:val="009249B0"/>
    <w:rsid w:val="00924C0A"/>
    <w:rsid w:val="00924EB9"/>
    <w:rsid w:val="00925120"/>
    <w:rsid w:val="0092533A"/>
    <w:rsid w:val="009254F6"/>
    <w:rsid w:val="009257DF"/>
    <w:rsid w:val="009258C4"/>
    <w:rsid w:val="00925BEF"/>
    <w:rsid w:val="00925D5B"/>
    <w:rsid w:val="00925F2C"/>
    <w:rsid w:val="00926A9A"/>
    <w:rsid w:val="00926ADA"/>
    <w:rsid w:val="00926F5B"/>
    <w:rsid w:val="00926FA2"/>
    <w:rsid w:val="0092718D"/>
    <w:rsid w:val="0092726E"/>
    <w:rsid w:val="00927384"/>
    <w:rsid w:val="0092746B"/>
    <w:rsid w:val="00927547"/>
    <w:rsid w:val="0092773B"/>
    <w:rsid w:val="0092791E"/>
    <w:rsid w:val="00927AB2"/>
    <w:rsid w:val="00927E2B"/>
    <w:rsid w:val="00927F4D"/>
    <w:rsid w:val="009300CD"/>
    <w:rsid w:val="009307A7"/>
    <w:rsid w:val="00930818"/>
    <w:rsid w:val="00930C26"/>
    <w:rsid w:val="00930E80"/>
    <w:rsid w:val="00931124"/>
    <w:rsid w:val="00931229"/>
    <w:rsid w:val="00931366"/>
    <w:rsid w:val="00931836"/>
    <w:rsid w:val="0093187B"/>
    <w:rsid w:val="00931AE8"/>
    <w:rsid w:val="00931B0B"/>
    <w:rsid w:val="00931B5A"/>
    <w:rsid w:val="00931C14"/>
    <w:rsid w:val="00931FAE"/>
    <w:rsid w:val="00932414"/>
    <w:rsid w:val="00932994"/>
    <w:rsid w:val="00932F70"/>
    <w:rsid w:val="00933077"/>
    <w:rsid w:val="00933459"/>
    <w:rsid w:val="0093389D"/>
    <w:rsid w:val="00933AC9"/>
    <w:rsid w:val="00933D85"/>
    <w:rsid w:val="00933E29"/>
    <w:rsid w:val="00933E43"/>
    <w:rsid w:val="00933EEA"/>
    <w:rsid w:val="00933F21"/>
    <w:rsid w:val="00933FC2"/>
    <w:rsid w:val="009340FB"/>
    <w:rsid w:val="00934169"/>
    <w:rsid w:val="00934231"/>
    <w:rsid w:val="009342AD"/>
    <w:rsid w:val="009342E9"/>
    <w:rsid w:val="00934300"/>
    <w:rsid w:val="0093439F"/>
    <w:rsid w:val="00934405"/>
    <w:rsid w:val="00934710"/>
    <w:rsid w:val="00934922"/>
    <w:rsid w:val="00934934"/>
    <w:rsid w:val="009349EE"/>
    <w:rsid w:val="00934AD3"/>
    <w:rsid w:val="00934C95"/>
    <w:rsid w:val="0093532C"/>
    <w:rsid w:val="009355F2"/>
    <w:rsid w:val="009355FE"/>
    <w:rsid w:val="00935BA2"/>
    <w:rsid w:val="00935C0D"/>
    <w:rsid w:val="00935D45"/>
    <w:rsid w:val="00935E44"/>
    <w:rsid w:val="009365FD"/>
    <w:rsid w:val="009366F5"/>
    <w:rsid w:val="0093675E"/>
    <w:rsid w:val="00936901"/>
    <w:rsid w:val="00936986"/>
    <w:rsid w:val="00936B17"/>
    <w:rsid w:val="00936B50"/>
    <w:rsid w:val="00936CCC"/>
    <w:rsid w:val="00936E15"/>
    <w:rsid w:val="00936FCE"/>
    <w:rsid w:val="00937027"/>
    <w:rsid w:val="009370B5"/>
    <w:rsid w:val="009370EB"/>
    <w:rsid w:val="0093716A"/>
    <w:rsid w:val="00937184"/>
    <w:rsid w:val="00937248"/>
    <w:rsid w:val="009376AE"/>
    <w:rsid w:val="00937A9A"/>
    <w:rsid w:val="00937D56"/>
    <w:rsid w:val="00937DF8"/>
    <w:rsid w:val="00940073"/>
    <w:rsid w:val="009403B3"/>
    <w:rsid w:val="00940523"/>
    <w:rsid w:val="009407C4"/>
    <w:rsid w:val="00940AC0"/>
    <w:rsid w:val="00940B38"/>
    <w:rsid w:val="00940C71"/>
    <w:rsid w:val="00941112"/>
    <w:rsid w:val="00941448"/>
    <w:rsid w:val="00941619"/>
    <w:rsid w:val="009419C0"/>
    <w:rsid w:val="00941A28"/>
    <w:rsid w:val="00941A6C"/>
    <w:rsid w:val="00941D06"/>
    <w:rsid w:val="009420A7"/>
    <w:rsid w:val="00942362"/>
    <w:rsid w:val="009427C8"/>
    <w:rsid w:val="0094288D"/>
    <w:rsid w:val="0094292E"/>
    <w:rsid w:val="00942BD4"/>
    <w:rsid w:val="00942E5E"/>
    <w:rsid w:val="00942FBE"/>
    <w:rsid w:val="00942FE2"/>
    <w:rsid w:val="00943481"/>
    <w:rsid w:val="00943602"/>
    <w:rsid w:val="0094372F"/>
    <w:rsid w:val="00943882"/>
    <w:rsid w:val="00943B17"/>
    <w:rsid w:val="00943BED"/>
    <w:rsid w:val="00943C83"/>
    <w:rsid w:val="00943CFF"/>
    <w:rsid w:val="00943E94"/>
    <w:rsid w:val="00944676"/>
    <w:rsid w:val="00944774"/>
    <w:rsid w:val="00944918"/>
    <w:rsid w:val="00944B00"/>
    <w:rsid w:val="00944D8A"/>
    <w:rsid w:val="00945479"/>
    <w:rsid w:val="00945612"/>
    <w:rsid w:val="00945638"/>
    <w:rsid w:val="009459EA"/>
    <w:rsid w:val="00945B02"/>
    <w:rsid w:val="00945B54"/>
    <w:rsid w:val="00945BC6"/>
    <w:rsid w:val="0094618C"/>
    <w:rsid w:val="009463C5"/>
    <w:rsid w:val="00946946"/>
    <w:rsid w:val="00946AB4"/>
    <w:rsid w:val="00946B36"/>
    <w:rsid w:val="00946C21"/>
    <w:rsid w:val="00946CAE"/>
    <w:rsid w:val="00946DD5"/>
    <w:rsid w:val="009472A8"/>
    <w:rsid w:val="00947567"/>
    <w:rsid w:val="009476C8"/>
    <w:rsid w:val="009477FB"/>
    <w:rsid w:val="009479AF"/>
    <w:rsid w:val="00947B68"/>
    <w:rsid w:val="00947CA6"/>
    <w:rsid w:val="00947F48"/>
    <w:rsid w:val="0095018D"/>
    <w:rsid w:val="0095042C"/>
    <w:rsid w:val="009506EE"/>
    <w:rsid w:val="00950A43"/>
    <w:rsid w:val="00950BC3"/>
    <w:rsid w:val="00951182"/>
    <w:rsid w:val="009512DE"/>
    <w:rsid w:val="009512E8"/>
    <w:rsid w:val="009513F8"/>
    <w:rsid w:val="00951470"/>
    <w:rsid w:val="00951731"/>
    <w:rsid w:val="009517C0"/>
    <w:rsid w:val="009519AF"/>
    <w:rsid w:val="00951C2D"/>
    <w:rsid w:val="00951FE3"/>
    <w:rsid w:val="009524F4"/>
    <w:rsid w:val="00952539"/>
    <w:rsid w:val="009525D9"/>
    <w:rsid w:val="0095289E"/>
    <w:rsid w:val="00952BDF"/>
    <w:rsid w:val="00952C45"/>
    <w:rsid w:val="00952C79"/>
    <w:rsid w:val="00952CF6"/>
    <w:rsid w:val="00952E51"/>
    <w:rsid w:val="00952E88"/>
    <w:rsid w:val="00952EEC"/>
    <w:rsid w:val="00952F72"/>
    <w:rsid w:val="009534FD"/>
    <w:rsid w:val="0095350E"/>
    <w:rsid w:val="00953BDD"/>
    <w:rsid w:val="00953D55"/>
    <w:rsid w:val="0095406E"/>
    <w:rsid w:val="009543DC"/>
    <w:rsid w:val="00954475"/>
    <w:rsid w:val="00954525"/>
    <w:rsid w:val="009545B5"/>
    <w:rsid w:val="00954946"/>
    <w:rsid w:val="0095519B"/>
    <w:rsid w:val="00955242"/>
    <w:rsid w:val="009552C9"/>
    <w:rsid w:val="00955A52"/>
    <w:rsid w:val="00955CB1"/>
    <w:rsid w:val="00955EC7"/>
    <w:rsid w:val="00955F07"/>
    <w:rsid w:val="00955F71"/>
    <w:rsid w:val="00955F7E"/>
    <w:rsid w:val="00955FC1"/>
    <w:rsid w:val="00956A09"/>
    <w:rsid w:val="00956B63"/>
    <w:rsid w:val="00956FCF"/>
    <w:rsid w:val="0095715F"/>
    <w:rsid w:val="009573AA"/>
    <w:rsid w:val="00957522"/>
    <w:rsid w:val="00957576"/>
    <w:rsid w:val="0095795D"/>
    <w:rsid w:val="009579B6"/>
    <w:rsid w:val="00957EF1"/>
    <w:rsid w:val="00957F1E"/>
    <w:rsid w:val="00960153"/>
    <w:rsid w:val="009602AB"/>
    <w:rsid w:val="0096035A"/>
    <w:rsid w:val="00960762"/>
    <w:rsid w:val="00960B41"/>
    <w:rsid w:val="00960DE4"/>
    <w:rsid w:val="00961058"/>
    <w:rsid w:val="009618B4"/>
    <w:rsid w:val="009619D1"/>
    <w:rsid w:val="00961B90"/>
    <w:rsid w:val="00961D17"/>
    <w:rsid w:val="00961F3E"/>
    <w:rsid w:val="00962050"/>
    <w:rsid w:val="0096207F"/>
    <w:rsid w:val="009623DE"/>
    <w:rsid w:val="0096292D"/>
    <w:rsid w:val="009631E7"/>
    <w:rsid w:val="00963331"/>
    <w:rsid w:val="0096347C"/>
    <w:rsid w:val="00963962"/>
    <w:rsid w:val="00963AC5"/>
    <w:rsid w:val="00963D76"/>
    <w:rsid w:val="0096408D"/>
    <w:rsid w:val="0096448E"/>
    <w:rsid w:val="0096466D"/>
    <w:rsid w:val="00964B62"/>
    <w:rsid w:val="00964CC6"/>
    <w:rsid w:val="00964D9B"/>
    <w:rsid w:val="00964E09"/>
    <w:rsid w:val="009650D2"/>
    <w:rsid w:val="00965328"/>
    <w:rsid w:val="009654BE"/>
    <w:rsid w:val="009655AD"/>
    <w:rsid w:val="0096593C"/>
    <w:rsid w:val="00965CD8"/>
    <w:rsid w:val="009661BC"/>
    <w:rsid w:val="00966624"/>
    <w:rsid w:val="0096682D"/>
    <w:rsid w:val="00966A94"/>
    <w:rsid w:val="00966B44"/>
    <w:rsid w:val="00966B9E"/>
    <w:rsid w:val="00966DAC"/>
    <w:rsid w:val="00966EE5"/>
    <w:rsid w:val="00966FD4"/>
    <w:rsid w:val="0096725F"/>
    <w:rsid w:val="0096728A"/>
    <w:rsid w:val="00967409"/>
    <w:rsid w:val="0096765C"/>
    <w:rsid w:val="0096767E"/>
    <w:rsid w:val="00967969"/>
    <w:rsid w:val="00967C74"/>
    <w:rsid w:val="00967DEC"/>
    <w:rsid w:val="00967FF7"/>
    <w:rsid w:val="00970099"/>
    <w:rsid w:val="009701CD"/>
    <w:rsid w:val="0097055F"/>
    <w:rsid w:val="00970684"/>
    <w:rsid w:val="009707DE"/>
    <w:rsid w:val="00970C44"/>
    <w:rsid w:val="00970D13"/>
    <w:rsid w:val="00970DEE"/>
    <w:rsid w:val="00970E2F"/>
    <w:rsid w:val="009711B6"/>
    <w:rsid w:val="00971773"/>
    <w:rsid w:val="00971781"/>
    <w:rsid w:val="009717EF"/>
    <w:rsid w:val="00971A89"/>
    <w:rsid w:val="00971AB4"/>
    <w:rsid w:val="00971FC5"/>
    <w:rsid w:val="00972323"/>
    <w:rsid w:val="009723C3"/>
    <w:rsid w:val="00972502"/>
    <w:rsid w:val="0097258D"/>
    <w:rsid w:val="00972E45"/>
    <w:rsid w:val="00972E69"/>
    <w:rsid w:val="00972F79"/>
    <w:rsid w:val="00973258"/>
    <w:rsid w:val="00973967"/>
    <w:rsid w:val="00973C94"/>
    <w:rsid w:val="00973F3F"/>
    <w:rsid w:val="00974014"/>
    <w:rsid w:val="009740DA"/>
    <w:rsid w:val="009740EC"/>
    <w:rsid w:val="0097413A"/>
    <w:rsid w:val="0097418B"/>
    <w:rsid w:val="00974395"/>
    <w:rsid w:val="00974727"/>
    <w:rsid w:val="00974729"/>
    <w:rsid w:val="009748BB"/>
    <w:rsid w:val="00974C6E"/>
    <w:rsid w:val="00974C85"/>
    <w:rsid w:val="00974CCC"/>
    <w:rsid w:val="00974D16"/>
    <w:rsid w:val="00974DBD"/>
    <w:rsid w:val="00975149"/>
    <w:rsid w:val="0097532A"/>
    <w:rsid w:val="0097533D"/>
    <w:rsid w:val="00975396"/>
    <w:rsid w:val="00975E51"/>
    <w:rsid w:val="009760E4"/>
    <w:rsid w:val="009761EF"/>
    <w:rsid w:val="0097664C"/>
    <w:rsid w:val="009768A1"/>
    <w:rsid w:val="009769CA"/>
    <w:rsid w:val="00976AB2"/>
    <w:rsid w:val="00976B0D"/>
    <w:rsid w:val="00977195"/>
    <w:rsid w:val="009772C3"/>
    <w:rsid w:val="009775F8"/>
    <w:rsid w:val="009775FF"/>
    <w:rsid w:val="0097776E"/>
    <w:rsid w:val="009778C7"/>
    <w:rsid w:val="00977AAD"/>
    <w:rsid w:val="0098000E"/>
    <w:rsid w:val="0098008C"/>
    <w:rsid w:val="00980132"/>
    <w:rsid w:val="009801AC"/>
    <w:rsid w:val="00980339"/>
    <w:rsid w:val="009803A8"/>
    <w:rsid w:val="009804C4"/>
    <w:rsid w:val="00980E62"/>
    <w:rsid w:val="00980ED9"/>
    <w:rsid w:val="00980EE0"/>
    <w:rsid w:val="00981087"/>
    <w:rsid w:val="009814D1"/>
    <w:rsid w:val="009817F6"/>
    <w:rsid w:val="0098231B"/>
    <w:rsid w:val="0098259E"/>
    <w:rsid w:val="009825B7"/>
    <w:rsid w:val="00982710"/>
    <w:rsid w:val="0098292D"/>
    <w:rsid w:val="009829A2"/>
    <w:rsid w:val="00982ABC"/>
    <w:rsid w:val="00982F7D"/>
    <w:rsid w:val="009837B9"/>
    <w:rsid w:val="009837CD"/>
    <w:rsid w:val="009837D3"/>
    <w:rsid w:val="00983A07"/>
    <w:rsid w:val="00983A48"/>
    <w:rsid w:val="00983E16"/>
    <w:rsid w:val="00983E42"/>
    <w:rsid w:val="0098421B"/>
    <w:rsid w:val="0098432D"/>
    <w:rsid w:val="0098447E"/>
    <w:rsid w:val="0098452C"/>
    <w:rsid w:val="0098477D"/>
    <w:rsid w:val="00984A06"/>
    <w:rsid w:val="009852DD"/>
    <w:rsid w:val="0098536E"/>
    <w:rsid w:val="0098551E"/>
    <w:rsid w:val="0098565A"/>
    <w:rsid w:val="00985A71"/>
    <w:rsid w:val="00985E11"/>
    <w:rsid w:val="00986146"/>
    <w:rsid w:val="0098643F"/>
    <w:rsid w:val="00986534"/>
    <w:rsid w:val="0098682D"/>
    <w:rsid w:val="009869CC"/>
    <w:rsid w:val="00986FD5"/>
    <w:rsid w:val="00987562"/>
    <w:rsid w:val="00987947"/>
    <w:rsid w:val="00987A14"/>
    <w:rsid w:val="00987C54"/>
    <w:rsid w:val="00987CBF"/>
    <w:rsid w:val="00987E2E"/>
    <w:rsid w:val="00990361"/>
    <w:rsid w:val="009903E0"/>
    <w:rsid w:val="00990784"/>
    <w:rsid w:val="009907A9"/>
    <w:rsid w:val="009908CC"/>
    <w:rsid w:val="00990933"/>
    <w:rsid w:val="00990CBC"/>
    <w:rsid w:val="00990CC5"/>
    <w:rsid w:val="00990CDF"/>
    <w:rsid w:val="0099119B"/>
    <w:rsid w:val="00991306"/>
    <w:rsid w:val="0099135A"/>
    <w:rsid w:val="00991371"/>
    <w:rsid w:val="00991427"/>
    <w:rsid w:val="00991746"/>
    <w:rsid w:val="0099183E"/>
    <w:rsid w:val="00991C00"/>
    <w:rsid w:val="00991D89"/>
    <w:rsid w:val="00991D9C"/>
    <w:rsid w:val="00991E4F"/>
    <w:rsid w:val="00991FC2"/>
    <w:rsid w:val="00991FDD"/>
    <w:rsid w:val="00992058"/>
    <w:rsid w:val="009920FF"/>
    <w:rsid w:val="00992498"/>
    <w:rsid w:val="009927B9"/>
    <w:rsid w:val="00992B06"/>
    <w:rsid w:val="00992E06"/>
    <w:rsid w:val="0099329D"/>
    <w:rsid w:val="009932A9"/>
    <w:rsid w:val="00993333"/>
    <w:rsid w:val="0099355E"/>
    <w:rsid w:val="0099358B"/>
    <w:rsid w:val="009938DC"/>
    <w:rsid w:val="00993DB5"/>
    <w:rsid w:val="00993E26"/>
    <w:rsid w:val="00994398"/>
    <w:rsid w:val="009943FE"/>
    <w:rsid w:val="0099442B"/>
    <w:rsid w:val="0099446E"/>
    <w:rsid w:val="00994890"/>
    <w:rsid w:val="00994910"/>
    <w:rsid w:val="00994B48"/>
    <w:rsid w:val="00994D93"/>
    <w:rsid w:val="00994E76"/>
    <w:rsid w:val="0099574A"/>
    <w:rsid w:val="0099604B"/>
    <w:rsid w:val="00996197"/>
    <w:rsid w:val="00996963"/>
    <w:rsid w:val="00996B7C"/>
    <w:rsid w:val="00996D6C"/>
    <w:rsid w:val="00996E67"/>
    <w:rsid w:val="00996FC8"/>
    <w:rsid w:val="0099700A"/>
    <w:rsid w:val="009974E7"/>
    <w:rsid w:val="0099756E"/>
    <w:rsid w:val="0099762B"/>
    <w:rsid w:val="00997BBB"/>
    <w:rsid w:val="00997EA8"/>
    <w:rsid w:val="009A07FA"/>
    <w:rsid w:val="009A0A3B"/>
    <w:rsid w:val="009A0A3C"/>
    <w:rsid w:val="009A0AB6"/>
    <w:rsid w:val="009A0BC9"/>
    <w:rsid w:val="009A0D75"/>
    <w:rsid w:val="009A0F5D"/>
    <w:rsid w:val="009A104C"/>
    <w:rsid w:val="009A11B5"/>
    <w:rsid w:val="009A1221"/>
    <w:rsid w:val="009A12FC"/>
    <w:rsid w:val="009A1566"/>
    <w:rsid w:val="009A1728"/>
    <w:rsid w:val="009A17E5"/>
    <w:rsid w:val="009A187D"/>
    <w:rsid w:val="009A19F5"/>
    <w:rsid w:val="009A1DA4"/>
    <w:rsid w:val="009A1F12"/>
    <w:rsid w:val="009A2176"/>
    <w:rsid w:val="009A222C"/>
    <w:rsid w:val="009A231A"/>
    <w:rsid w:val="009A2C00"/>
    <w:rsid w:val="009A3347"/>
    <w:rsid w:val="009A3475"/>
    <w:rsid w:val="009A34AB"/>
    <w:rsid w:val="009A34FB"/>
    <w:rsid w:val="009A35DA"/>
    <w:rsid w:val="009A366E"/>
    <w:rsid w:val="009A3698"/>
    <w:rsid w:val="009A36F2"/>
    <w:rsid w:val="009A3AC8"/>
    <w:rsid w:val="009A3BBC"/>
    <w:rsid w:val="009A3F2F"/>
    <w:rsid w:val="009A3FBC"/>
    <w:rsid w:val="009A401A"/>
    <w:rsid w:val="009A41C6"/>
    <w:rsid w:val="009A4228"/>
    <w:rsid w:val="009A4691"/>
    <w:rsid w:val="009A46D4"/>
    <w:rsid w:val="009A4807"/>
    <w:rsid w:val="009A49CE"/>
    <w:rsid w:val="009A4B6A"/>
    <w:rsid w:val="009A4C0D"/>
    <w:rsid w:val="009A4F95"/>
    <w:rsid w:val="009A5067"/>
    <w:rsid w:val="009A50D9"/>
    <w:rsid w:val="009A5147"/>
    <w:rsid w:val="009A5848"/>
    <w:rsid w:val="009A5864"/>
    <w:rsid w:val="009A58EE"/>
    <w:rsid w:val="009A5AA7"/>
    <w:rsid w:val="009A5D30"/>
    <w:rsid w:val="009A5F10"/>
    <w:rsid w:val="009A6105"/>
    <w:rsid w:val="009A6212"/>
    <w:rsid w:val="009A6432"/>
    <w:rsid w:val="009A665B"/>
    <w:rsid w:val="009A6881"/>
    <w:rsid w:val="009A6937"/>
    <w:rsid w:val="009A699D"/>
    <w:rsid w:val="009A6AAB"/>
    <w:rsid w:val="009A6C14"/>
    <w:rsid w:val="009A6C3B"/>
    <w:rsid w:val="009A6C4C"/>
    <w:rsid w:val="009A6C53"/>
    <w:rsid w:val="009A6DFB"/>
    <w:rsid w:val="009A7205"/>
    <w:rsid w:val="009A790A"/>
    <w:rsid w:val="009A792F"/>
    <w:rsid w:val="009A7D42"/>
    <w:rsid w:val="009B0259"/>
    <w:rsid w:val="009B04A8"/>
    <w:rsid w:val="009B0546"/>
    <w:rsid w:val="009B0601"/>
    <w:rsid w:val="009B09F7"/>
    <w:rsid w:val="009B0A55"/>
    <w:rsid w:val="009B0A60"/>
    <w:rsid w:val="009B0C09"/>
    <w:rsid w:val="009B0C5A"/>
    <w:rsid w:val="009B0DA5"/>
    <w:rsid w:val="009B0FD3"/>
    <w:rsid w:val="009B108C"/>
    <w:rsid w:val="009B10FE"/>
    <w:rsid w:val="009B1185"/>
    <w:rsid w:val="009B1463"/>
    <w:rsid w:val="009B1668"/>
    <w:rsid w:val="009B168C"/>
    <w:rsid w:val="009B17B0"/>
    <w:rsid w:val="009B1972"/>
    <w:rsid w:val="009B1A4C"/>
    <w:rsid w:val="009B1DF7"/>
    <w:rsid w:val="009B22E3"/>
    <w:rsid w:val="009B26AF"/>
    <w:rsid w:val="009B2914"/>
    <w:rsid w:val="009B2CF7"/>
    <w:rsid w:val="009B2DDF"/>
    <w:rsid w:val="009B2EC3"/>
    <w:rsid w:val="009B2F9F"/>
    <w:rsid w:val="009B302C"/>
    <w:rsid w:val="009B31B6"/>
    <w:rsid w:val="009B32B1"/>
    <w:rsid w:val="009B3743"/>
    <w:rsid w:val="009B392B"/>
    <w:rsid w:val="009B3CF9"/>
    <w:rsid w:val="009B409A"/>
    <w:rsid w:val="009B4109"/>
    <w:rsid w:val="009B4184"/>
    <w:rsid w:val="009B4224"/>
    <w:rsid w:val="009B4281"/>
    <w:rsid w:val="009B43E6"/>
    <w:rsid w:val="009B441A"/>
    <w:rsid w:val="009B4471"/>
    <w:rsid w:val="009B458A"/>
    <w:rsid w:val="009B497F"/>
    <w:rsid w:val="009B49E1"/>
    <w:rsid w:val="009B4B19"/>
    <w:rsid w:val="009B4B48"/>
    <w:rsid w:val="009B4BA8"/>
    <w:rsid w:val="009B4BD5"/>
    <w:rsid w:val="009B4C99"/>
    <w:rsid w:val="009B4EC4"/>
    <w:rsid w:val="009B5279"/>
    <w:rsid w:val="009B545F"/>
    <w:rsid w:val="009B57CC"/>
    <w:rsid w:val="009B5855"/>
    <w:rsid w:val="009B5873"/>
    <w:rsid w:val="009B5C4A"/>
    <w:rsid w:val="009B5F74"/>
    <w:rsid w:val="009B64CB"/>
    <w:rsid w:val="009B66D2"/>
    <w:rsid w:val="009B67AE"/>
    <w:rsid w:val="009B685B"/>
    <w:rsid w:val="009B68F3"/>
    <w:rsid w:val="009B68F7"/>
    <w:rsid w:val="009B74A9"/>
    <w:rsid w:val="009B776E"/>
    <w:rsid w:val="009B7774"/>
    <w:rsid w:val="009B7DD5"/>
    <w:rsid w:val="009C00C3"/>
    <w:rsid w:val="009C01D9"/>
    <w:rsid w:val="009C07EA"/>
    <w:rsid w:val="009C0C0F"/>
    <w:rsid w:val="009C0DA6"/>
    <w:rsid w:val="009C0FB8"/>
    <w:rsid w:val="009C14B4"/>
    <w:rsid w:val="009C16CD"/>
    <w:rsid w:val="009C179C"/>
    <w:rsid w:val="009C183C"/>
    <w:rsid w:val="009C1DE3"/>
    <w:rsid w:val="009C1E49"/>
    <w:rsid w:val="009C1F8E"/>
    <w:rsid w:val="009C1FE9"/>
    <w:rsid w:val="009C243E"/>
    <w:rsid w:val="009C24AD"/>
    <w:rsid w:val="009C3027"/>
    <w:rsid w:val="009C304A"/>
    <w:rsid w:val="009C30EC"/>
    <w:rsid w:val="009C33B6"/>
    <w:rsid w:val="009C3DB3"/>
    <w:rsid w:val="009C3FAE"/>
    <w:rsid w:val="009C438E"/>
    <w:rsid w:val="009C4457"/>
    <w:rsid w:val="009C4520"/>
    <w:rsid w:val="009C475D"/>
    <w:rsid w:val="009C4765"/>
    <w:rsid w:val="009C4AF4"/>
    <w:rsid w:val="009C4CCF"/>
    <w:rsid w:val="009C4F26"/>
    <w:rsid w:val="009C4FE3"/>
    <w:rsid w:val="009C531F"/>
    <w:rsid w:val="009C55A6"/>
    <w:rsid w:val="009C5624"/>
    <w:rsid w:val="009C58C3"/>
    <w:rsid w:val="009C5B19"/>
    <w:rsid w:val="009C5CD8"/>
    <w:rsid w:val="009C5DA3"/>
    <w:rsid w:val="009C5F00"/>
    <w:rsid w:val="009C6320"/>
    <w:rsid w:val="009C6441"/>
    <w:rsid w:val="009C65BC"/>
    <w:rsid w:val="009C687B"/>
    <w:rsid w:val="009C68A4"/>
    <w:rsid w:val="009C6904"/>
    <w:rsid w:val="009C6A08"/>
    <w:rsid w:val="009C6A71"/>
    <w:rsid w:val="009C6DBB"/>
    <w:rsid w:val="009C6ECD"/>
    <w:rsid w:val="009C72F2"/>
    <w:rsid w:val="009C74B5"/>
    <w:rsid w:val="009C778C"/>
    <w:rsid w:val="009C7819"/>
    <w:rsid w:val="009C7902"/>
    <w:rsid w:val="009C7959"/>
    <w:rsid w:val="009C7A04"/>
    <w:rsid w:val="009C7B03"/>
    <w:rsid w:val="009C7B4C"/>
    <w:rsid w:val="009C7BD2"/>
    <w:rsid w:val="009C7C86"/>
    <w:rsid w:val="009D0194"/>
    <w:rsid w:val="009D0261"/>
    <w:rsid w:val="009D07D6"/>
    <w:rsid w:val="009D0D36"/>
    <w:rsid w:val="009D0E46"/>
    <w:rsid w:val="009D0EAB"/>
    <w:rsid w:val="009D113D"/>
    <w:rsid w:val="009D1165"/>
    <w:rsid w:val="009D131A"/>
    <w:rsid w:val="009D1326"/>
    <w:rsid w:val="009D165C"/>
    <w:rsid w:val="009D19BE"/>
    <w:rsid w:val="009D1CC7"/>
    <w:rsid w:val="009D1D03"/>
    <w:rsid w:val="009D1D16"/>
    <w:rsid w:val="009D1DBA"/>
    <w:rsid w:val="009D1E6A"/>
    <w:rsid w:val="009D237A"/>
    <w:rsid w:val="009D288F"/>
    <w:rsid w:val="009D299D"/>
    <w:rsid w:val="009D2DFC"/>
    <w:rsid w:val="009D2F5D"/>
    <w:rsid w:val="009D32A4"/>
    <w:rsid w:val="009D338E"/>
    <w:rsid w:val="009D3544"/>
    <w:rsid w:val="009D3C92"/>
    <w:rsid w:val="009D3D23"/>
    <w:rsid w:val="009D3F8C"/>
    <w:rsid w:val="009D4352"/>
    <w:rsid w:val="009D4E76"/>
    <w:rsid w:val="009D4EB7"/>
    <w:rsid w:val="009D5212"/>
    <w:rsid w:val="009D5251"/>
    <w:rsid w:val="009D571F"/>
    <w:rsid w:val="009D57CF"/>
    <w:rsid w:val="009D58F0"/>
    <w:rsid w:val="009D5CC7"/>
    <w:rsid w:val="009D5DC1"/>
    <w:rsid w:val="009D63AE"/>
    <w:rsid w:val="009D67C9"/>
    <w:rsid w:val="009D6AD8"/>
    <w:rsid w:val="009D6B76"/>
    <w:rsid w:val="009D6C66"/>
    <w:rsid w:val="009D7217"/>
    <w:rsid w:val="009D7321"/>
    <w:rsid w:val="009D76F1"/>
    <w:rsid w:val="009D79CA"/>
    <w:rsid w:val="009D79FD"/>
    <w:rsid w:val="009D7B4A"/>
    <w:rsid w:val="009D7E6C"/>
    <w:rsid w:val="009D7F05"/>
    <w:rsid w:val="009E00FB"/>
    <w:rsid w:val="009E0301"/>
    <w:rsid w:val="009E04C1"/>
    <w:rsid w:val="009E05B9"/>
    <w:rsid w:val="009E0743"/>
    <w:rsid w:val="009E07E2"/>
    <w:rsid w:val="009E08D4"/>
    <w:rsid w:val="009E094B"/>
    <w:rsid w:val="009E0994"/>
    <w:rsid w:val="009E0B69"/>
    <w:rsid w:val="009E0CA6"/>
    <w:rsid w:val="009E0FFB"/>
    <w:rsid w:val="009E114F"/>
    <w:rsid w:val="009E131D"/>
    <w:rsid w:val="009E1354"/>
    <w:rsid w:val="009E1703"/>
    <w:rsid w:val="009E1A21"/>
    <w:rsid w:val="009E1B16"/>
    <w:rsid w:val="009E2026"/>
    <w:rsid w:val="009E23AD"/>
    <w:rsid w:val="009E2521"/>
    <w:rsid w:val="009E265F"/>
    <w:rsid w:val="009E274F"/>
    <w:rsid w:val="009E277B"/>
    <w:rsid w:val="009E2A8B"/>
    <w:rsid w:val="009E2E61"/>
    <w:rsid w:val="009E3DB5"/>
    <w:rsid w:val="009E41B7"/>
    <w:rsid w:val="009E42F1"/>
    <w:rsid w:val="009E42F3"/>
    <w:rsid w:val="009E433A"/>
    <w:rsid w:val="009E47A3"/>
    <w:rsid w:val="009E47C0"/>
    <w:rsid w:val="009E4866"/>
    <w:rsid w:val="009E4944"/>
    <w:rsid w:val="009E4BA6"/>
    <w:rsid w:val="009E4BBF"/>
    <w:rsid w:val="009E4CCF"/>
    <w:rsid w:val="009E4F3F"/>
    <w:rsid w:val="009E4FCB"/>
    <w:rsid w:val="009E5052"/>
    <w:rsid w:val="009E55D4"/>
    <w:rsid w:val="009E5711"/>
    <w:rsid w:val="009E573E"/>
    <w:rsid w:val="009E57C4"/>
    <w:rsid w:val="009E6041"/>
    <w:rsid w:val="009E614B"/>
    <w:rsid w:val="009E62B5"/>
    <w:rsid w:val="009E6722"/>
    <w:rsid w:val="009E68F5"/>
    <w:rsid w:val="009E6946"/>
    <w:rsid w:val="009E6AAD"/>
    <w:rsid w:val="009E6F63"/>
    <w:rsid w:val="009E71E5"/>
    <w:rsid w:val="009E72AC"/>
    <w:rsid w:val="009E7813"/>
    <w:rsid w:val="009E7BF5"/>
    <w:rsid w:val="009E7D8C"/>
    <w:rsid w:val="009E7F3F"/>
    <w:rsid w:val="009F00BE"/>
    <w:rsid w:val="009F0202"/>
    <w:rsid w:val="009F0204"/>
    <w:rsid w:val="009F0571"/>
    <w:rsid w:val="009F0866"/>
    <w:rsid w:val="009F08E0"/>
    <w:rsid w:val="009F0982"/>
    <w:rsid w:val="009F0A24"/>
    <w:rsid w:val="009F0ACB"/>
    <w:rsid w:val="009F0F34"/>
    <w:rsid w:val="009F133B"/>
    <w:rsid w:val="009F1400"/>
    <w:rsid w:val="009F1805"/>
    <w:rsid w:val="009F193B"/>
    <w:rsid w:val="009F1954"/>
    <w:rsid w:val="009F1E9A"/>
    <w:rsid w:val="009F20CB"/>
    <w:rsid w:val="009F23B6"/>
    <w:rsid w:val="009F2744"/>
    <w:rsid w:val="009F2813"/>
    <w:rsid w:val="009F2BA3"/>
    <w:rsid w:val="009F304D"/>
    <w:rsid w:val="009F3083"/>
    <w:rsid w:val="009F3813"/>
    <w:rsid w:val="009F39CA"/>
    <w:rsid w:val="009F3AFF"/>
    <w:rsid w:val="009F3C6E"/>
    <w:rsid w:val="009F3E72"/>
    <w:rsid w:val="009F3EF9"/>
    <w:rsid w:val="009F4302"/>
    <w:rsid w:val="009F438B"/>
    <w:rsid w:val="009F43A3"/>
    <w:rsid w:val="009F4667"/>
    <w:rsid w:val="009F4692"/>
    <w:rsid w:val="009F46C5"/>
    <w:rsid w:val="009F4964"/>
    <w:rsid w:val="009F4B34"/>
    <w:rsid w:val="009F4BBC"/>
    <w:rsid w:val="009F5687"/>
    <w:rsid w:val="009F57BA"/>
    <w:rsid w:val="009F5813"/>
    <w:rsid w:val="009F5912"/>
    <w:rsid w:val="009F5A4B"/>
    <w:rsid w:val="009F5B1E"/>
    <w:rsid w:val="009F5BF6"/>
    <w:rsid w:val="009F5D62"/>
    <w:rsid w:val="009F632C"/>
    <w:rsid w:val="009F65E8"/>
    <w:rsid w:val="009F69D3"/>
    <w:rsid w:val="009F6A4B"/>
    <w:rsid w:val="009F6CE0"/>
    <w:rsid w:val="009F6DD8"/>
    <w:rsid w:val="009F6E8C"/>
    <w:rsid w:val="009F70F7"/>
    <w:rsid w:val="009F7290"/>
    <w:rsid w:val="009F732D"/>
    <w:rsid w:val="009F73C3"/>
    <w:rsid w:val="009F7432"/>
    <w:rsid w:val="009F759C"/>
    <w:rsid w:val="009F77C5"/>
    <w:rsid w:val="009F7C15"/>
    <w:rsid w:val="009F7E13"/>
    <w:rsid w:val="009F7E23"/>
    <w:rsid w:val="009F7E5D"/>
    <w:rsid w:val="009F7F74"/>
    <w:rsid w:val="00A00076"/>
    <w:rsid w:val="00A004CA"/>
    <w:rsid w:val="00A005ED"/>
    <w:rsid w:val="00A00688"/>
    <w:rsid w:val="00A00ACA"/>
    <w:rsid w:val="00A00AEB"/>
    <w:rsid w:val="00A00B1C"/>
    <w:rsid w:val="00A00B43"/>
    <w:rsid w:val="00A01071"/>
    <w:rsid w:val="00A01324"/>
    <w:rsid w:val="00A01403"/>
    <w:rsid w:val="00A0143F"/>
    <w:rsid w:val="00A0158D"/>
    <w:rsid w:val="00A015E5"/>
    <w:rsid w:val="00A0163F"/>
    <w:rsid w:val="00A01CC9"/>
    <w:rsid w:val="00A01EAF"/>
    <w:rsid w:val="00A0200B"/>
    <w:rsid w:val="00A0211B"/>
    <w:rsid w:val="00A02568"/>
    <w:rsid w:val="00A02675"/>
    <w:rsid w:val="00A02701"/>
    <w:rsid w:val="00A02768"/>
    <w:rsid w:val="00A02955"/>
    <w:rsid w:val="00A02ACE"/>
    <w:rsid w:val="00A02AEF"/>
    <w:rsid w:val="00A02C3C"/>
    <w:rsid w:val="00A02E20"/>
    <w:rsid w:val="00A02E66"/>
    <w:rsid w:val="00A03004"/>
    <w:rsid w:val="00A0352F"/>
    <w:rsid w:val="00A03607"/>
    <w:rsid w:val="00A0367C"/>
    <w:rsid w:val="00A03CBC"/>
    <w:rsid w:val="00A03CCF"/>
    <w:rsid w:val="00A04491"/>
    <w:rsid w:val="00A048CC"/>
    <w:rsid w:val="00A04C27"/>
    <w:rsid w:val="00A04DF6"/>
    <w:rsid w:val="00A05144"/>
    <w:rsid w:val="00A052D0"/>
    <w:rsid w:val="00A0538E"/>
    <w:rsid w:val="00A05C5B"/>
    <w:rsid w:val="00A05CD6"/>
    <w:rsid w:val="00A05E0C"/>
    <w:rsid w:val="00A0601A"/>
    <w:rsid w:val="00A06135"/>
    <w:rsid w:val="00A062C4"/>
    <w:rsid w:val="00A0651C"/>
    <w:rsid w:val="00A06714"/>
    <w:rsid w:val="00A068AA"/>
    <w:rsid w:val="00A06933"/>
    <w:rsid w:val="00A06941"/>
    <w:rsid w:val="00A06A08"/>
    <w:rsid w:val="00A06DB1"/>
    <w:rsid w:val="00A06E8B"/>
    <w:rsid w:val="00A06EF5"/>
    <w:rsid w:val="00A07067"/>
    <w:rsid w:val="00A07247"/>
    <w:rsid w:val="00A0748B"/>
    <w:rsid w:val="00A0748F"/>
    <w:rsid w:val="00A07769"/>
    <w:rsid w:val="00A0785A"/>
    <w:rsid w:val="00A07AD2"/>
    <w:rsid w:val="00A07B0D"/>
    <w:rsid w:val="00A07B4D"/>
    <w:rsid w:val="00A07D77"/>
    <w:rsid w:val="00A07FF6"/>
    <w:rsid w:val="00A1022E"/>
    <w:rsid w:val="00A107BE"/>
    <w:rsid w:val="00A10B20"/>
    <w:rsid w:val="00A10CBC"/>
    <w:rsid w:val="00A10F6C"/>
    <w:rsid w:val="00A1145D"/>
    <w:rsid w:val="00A11595"/>
    <w:rsid w:val="00A116B4"/>
    <w:rsid w:val="00A1198B"/>
    <w:rsid w:val="00A11A0A"/>
    <w:rsid w:val="00A11E41"/>
    <w:rsid w:val="00A12137"/>
    <w:rsid w:val="00A12623"/>
    <w:rsid w:val="00A1287D"/>
    <w:rsid w:val="00A12982"/>
    <w:rsid w:val="00A12A2F"/>
    <w:rsid w:val="00A12A6A"/>
    <w:rsid w:val="00A12D48"/>
    <w:rsid w:val="00A12D65"/>
    <w:rsid w:val="00A12E1D"/>
    <w:rsid w:val="00A13434"/>
    <w:rsid w:val="00A134F3"/>
    <w:rsid w:val="00A13698"/>
    <w:rsid w:val="00A137C9"/>
    <w:rsid w:val="00A13923"/>
    <w:rsid w:val="00A13B9B"/>
    <w:rsid w:val="00A13E8E"/>
    <w:rsid w:val="00A140D1"/>
    <w:rsid w:val="00A14554"/>
    <w:rsid w:val="00A147E9"/>
    <w:rsid w:val="00A147F5"/>
    <w:rsid w:val="00A148D7"/>
    <w:rsid w:val="00A14935"/>
    <w:rsid w:val="00A14A8D"/>
    <w:rsid w:val="00A14BC7"/>
    <w:rsid w:val="00A14CEC"/>
    <w:rsid w:val="00A14D81"/>
    <w:rsid w:val="00A1521D"/>
    <w:rsid w:val="00A152CA"/>
    <w:rsid w:val="00A15456"/>
    <w:rsid w:val="00A158CF"/>
    <w:rsid w:val="00A15A56"/>
    <w:rsid w:val="00A15EA2"/>
    <w:rsid w:val="00A160F6"/>
    <w:rsid w:val="00A1611C"/>
    <w:rsid w:val="00A161EC"/>
    <w:rsid w:val="00A16324"/>
    <w:rsid w:val="00A163B5"/>
    <w:rsid w:val="00A163E1"/>
    <w:rsid w:val="00A1642D"/>
    <w:rsid w:val="00A165CE"/>
    <w:rsid w:val="00A168A8"/>
    <w:rsid w:val="00A16ABB"/>
    <w:rsid w:val="00A16D8C"/>
    <w:rsid w:val="00A171A5"/>
    <w:rsid w:val="00A17241"/>
    <w:rsid w:val="00A172D8"/>
    <w:rsid w:val="00A1730D"/>
    <w:rsid w:val="00A175CE"/>
    <w:rsid w:val="00A176A6"/>
    <w:rsid w:val="00A177F3"/>
    <w:rsid w:val="00A17A88"/>
    <w:rsid w:val="00A17DC8"/>
    <w:rsid w:val="00A17E19"/>
    <w:rsid w:val="00A17E54"/>
    <w:rsid w:val="00A17EA0"/>
    <w:rsid w:val="00A17F42"/>
    <w:rsid w:val="00A20AE1"/>
    <w:rsid w:val="00A20BAE"/>
    <w:rsid w:val="00A20FDA"/>
    <w:rsid w:val="00A2125D"/>
    <w:rsid w:val="00A21BF8"/>
    <w:rsid w:val="00A22171"/>
    <w:rsid w:val="00A22203"/>
    <w:rsid w:val="00A223B4"/>
    <w:rsid w:val="00A224A7"/>
    <w:rsid w:val="00A2262F"/>
    <w:rsid w:val="00A22CD7"/>
    <w:rsid w:val="00A22DCF"/>
    <w:rsid w:val="00A22E1C"/>
    <w:rsid w:val="00A22E81"/>
    <w:rsid w:val="00A22F05"/>
    <w:rsid w:val="00A2347A"/>
    <w:rsid w:val="00A23557"/>
    <w:rsid w:val="00A237A3"/>
    <w:rsid w:val="00A23892"/>
    <w:rsid w:val="00A23A3C"/>
    <w:rsid w:val="00A23C31"/>
    <w:rsid w:val="00A23C69"/>
    <w:rsid w:val="00A23F98"/>
    <w:rsid w:val="00A23FB5"/>
    <w:rsid w:val="00A240DB"/>
    <w:rsid w:val="00A2419E"/>
    <w:rsid w:val="00A24271"/>
    <w:rsid w:val="00A2428E"/>
    <w:rsid w:val="00A242E0"/>
    <w:rsid w:val="00A24320"/>
    <w:rsid w:val="00A24371"/>
    <w:rsid w:val="00A2463E"/>
    <w:rsid w:val="00A24662"/>
    <w:rsid w:val="00A248C0"/>
    <w:rsid w:val="00A24B2D"/>
    <w:rsid w:val="00A254DF"/>
    <w:rsid w:val="00A2576C"/>
    <w:rsid w:val="00A25979"/>
    <w:rsid w:val="00A259A3"/>
    <w:rsid w:val="00A26001"/>
    <w:rsid w:val="00A260F5"/>
    <w:rsid w:val="00A2611D"/>
    <w:rsid w:val="00A26120"/>
    <w:rsid w:val="00A263F7"/>
    <w:rsid w:val="00A2649E"/>
    <w:rsid w:val="00A26537"/>
    <w:rsid w:val="00A2657E"/>
    <w:rsid w:val="00A266C3"/>
    <w:rsid w:val="00A26CF3"/>
    <w:rsid w:val="00A26E1B"/>
    <w:rsid w:val="00A27085"/>
    <w:rsid w:val="00A270D1"/>
    <w:rsid w:val="00A2719E"/>
    <w:rsid w:val="00A276D9"/>
    <w:rsid w:val="00A279AE"/>
    <w:rsid w:val="00A27AA9"/>
    <w:rsid w:val="00A27FB0"/>
    <w:rsid w:val="00A300EB"/>
    <w:rsid w:val="00A30433"/>
    <w:rsid w:val="00A308A5"/>
    <w:rsid w:val="00A30948"/>
    <w:rsid w:val="00A30ABB"/>
    <w:rsid w:val="00A30C36"/>
    <w:rsid w:val="00A30C49"/>
    <w:rsid w:val="00A314DD"/>
    <w:rsid w:val="00A31550"/>
    <w:rsid w:val="00A316FE"/>
    <w:rsid w:val="00A318CE"/>
    <w:rsid w:val="00A31C37"/>
    <w:rsid w:val="00A31D28"/>
    <w:rsid w:val="00A31DFE"/>
    <w:rsid w:val="00A31E19"/>
    <w:rsid w:val="00A31FE8"/>
    <w:rsid w:val="00A3205F"/>
    <w:rsid w:val="00A32187"/>
    <w:rsid w:val="00A32212"/>
    <w:rsid w:val="00A32412"/>
    <w:rsid w:val="00A32A86"/>
    <w:rsid w:val="00A32ABD"/>
    <w:rsid w:val="00A32CDA"/>
    <w:rsid w:val="00A32EE4"/>
    <w:rsid w:val="00A32F77"/>
    <w:rsid w:val="00A3359A"/>
    <w:rsid w:val="00A3359C"/>
    <w:rsid w:val="00A33854"/>
    <w:rsid w:val="00A33C41"/>
    <w:rsid w:val="00A33DDB"/>
    <w:rsid w:val="00A33F6F"/>
    <w:rsid w:val="00A34038"/>
    <w:rsid w:val="00A340DD"/>
    <w:rsid w:val="00A34709"/>
    <w:rsid w:val="00A34744"/>
    <w:rsid w:val="00A347BE"/>
    <w:rsid w:val="00A34874"/>
    <w:rsid w:val="00A34893"/>
    <w:rsid w:val="00A34E34"/>
    <w:rsid w:val="00A351DC"/>
    <w:rsid w:val="00A35213"/>
    <w:rsid w:val="00A35775"/>
    <w:rsid w:val="00A357E8"/>
    <w:rsid w:val="00A35B7B"/>
    <w:rsid w:val="00A35E79"/>
    <w:rsid w:val="00A360F5"/>
    <w:rsid w:val="00A367F8"/>
    <w:rsid w:val="00A36CE4"/>
    <w:rsid w:val="00A36E7C"/>
    <w:rsid w:val="00A36F6B"/>
    <w:rsid w:val="00A36FD3"/>
    <w:rsid w:val="00A36FE8"/>
    <w:rsid w:val="00A370A5"/>
    <w:rsid w:val="00A3715A"/>
    <w:rsid w:val="00A372A5"/>
    <w:rsid w:val="00A372AA"/>
    <w:rsid w:val="00A3772B"/>
    <w:rsid w:val="00A37BD2"/>
    <w:rsid w:val="00A37D1F"/>
    <w:rsid w:val="00A37E52"/>
    <w:rsid w:val="00A37EF6"/>
    <w:rsid w:val="00A40130"/>
    <w:rsid w:val="00A4020F"/>
    <w:rsid w:val="00A404B0"/>
    <w:rsid w:val="00A40531"/>
    <w:rsid w:val="00A40A06"/>
    <w:rsid w:val="00A40BFD"/>
    <w:rsid w:val="00A40CBD"/>
    <w:rsid w:val="00A40D76"/>
    <w:rsid w:val="00A40F9D"/>
    <w:rsid w:val="00A41057"/>
    <w:rsid w:val="00A4121E"/>
    <w:rsid w:val="00A417BB"/>
    <w:rsid w:val="00A41995"/>
    <w:rsid w:val="00A41B38"/>
    <w:rsid w:val="00A41BF5"/>
    <w:rsid w:val="00A41C1E"/>
    <w:rsid w:val="00A41D7A"/>
    <w:rsid w:val="00A41D8C"/>
    <w:rsid w:val="00A41E25"/>
    <w:rsid w:val="00A42016"/>
    <w:rsid w:val="00A4213B"/>
    <w:rsid w:val="00A421E3"/>
    <w:rsid w:val="00A42339"/>
    <w:rsid w:val="00A42635"/>
    <w:rsid w:val="00A4280B"/>
    <w:rsid w:val="00A429B2"/>
    <w:rsid w:val="00A42CEF"/>
    <w:rsid w:val="00A42D23"/>
    <w:rsid w:val="00A42EED"/>
    <w:rsid w:val="00A43C71"/>
    <w:rsid w:val="00A43CBC"/>
    <w:rsid w:val="00A43DB6"/>
    <w:rsid w:val="00A43E6D"/>
    <w:rsid w:val="00A43FC2"/>
    <w:rsid w:val="00A43FE7"/>
    <w:rsid w:val="00A4432C"/>
    <w:rsid w:val="00A44378"/>
    <w:rsid w:val="00A44711"/>
    <w:rsid w:val="00A44B3B"/>
    <w:rsid w:val="00A44BE6"/>
    <w:rsid w:val="00A44C2E"/>
    <w:rsid w:val="00A44CCC"/>
    <w:rsid w:val="00A44F07"/>
    <w:rsid w:val="00A44FDB"/>
    <w:rsid w:val="00A4510D"/>
    <w:rsid w:val="00A45312"/>
    <w:rsid w:val="00A454A7"/>
    <w:rsid w:val="00A45501"/>
    <w:rsid w:val="00A455C8"/>
    <w:rsid w:val="00A45788"/>
    <w:rsid w:val="00A45CBD"/>
    <w:rsid w:val="00A45DF1"/>
    <w:rsid w:val="00A46001"/>
    <w:rsid w:val="00A462A8"/>
    <w:rsid w:val="00A465AE"/>
    <w:rsid w:val="00A467EE"/>
    <w:rsid w:val="00A46CE3"/>
    <w:rsid w:val="00A46DE7"/>
    <w:rsid w:val="00A46FB1"/>
    <w:rsid w:val="00A47C91"/>
    <w:rsid w:val="00A47ECC"/>
    <w:rsid w:val="00A50009"/>
    <w:rsid w:val="00A50023"/>
    <w:rsid w:val="00A500AD"/>
    <w:rsid w:val="00A50269"/>
    <w:rsid w:val="00A50976"/>
    <w:rsid w:val="00A50A33"/>
    <w:rsid w:val="00A50D8E"/>
    <w:rsid w:val="00A50EDC"/>
    <w:rsid w:val="00A51079"/>
    <w:rsid w:val="00A51134"/>
    <w:rsid w:val="00A51445"/>
    <w:rsid w:val="00A51630"/>
    <w:rsid w:val="00A51687"/>
    <w:rsid w:val="00A519A9"/>
    <w:rsid w:val="00A519E4"/>
    <w:rsid w:val="00A51DA5"/>
    <w:rsid w:val="00A51E39"/>
    <w:rsid w:val="00A52124"/>
    <w:rsid w:val="00A52440"/>
    <w:rsid w:val="00A52447"/>
    <w:rsid w:val="00A524B4"/>
    <w:rsid w:val="00A5277D"/>
    <w:rsid w:val="00A527EF"/>
    <w:rsid w:val="00A5296C"/>
    <w:rsid w:val="00A529DA"/>
    <w:rsid w:val="00A52CFF"/>
    <w:rsid w:val="00A536C5"/>
    <w:rsid w:val="00A537B0"/>
    <w:rsid w:val="00A537D8"/>
    <w:rsid w:val="00A53A61"/>
    <w:rsid w:val="00A54435"/>
    <w:rsid w:val="00A549DE"/>
    <w:rsid w:val="00A54B0B"/>
    <w:rsid w:val="00A54BF5"/>
    <w:rsid w:val="00A54D64"/>
    <w:rsid w:val="00A54D90"/>
    <w:rsid w:val="00A5547B"/>
    <w:rsid w:val="00A55542"/>
    <w:rsid w:val="00A556F8"/>
    <w:rsid w:val="00A5577D"/>
    <w:rsid w:val="00A559D3"/>
    <w:rsid w:val="00A55AAD"/>
    <w:rsid w:val="00A55CE5"/>
    <w:rsid w:val="00A55D28"/>
    <w:rsid w:val="00A56262"/>
    <w:rsid w:val="00A56620"/>
    <w:rsid w:val="00A567D0"/>
    <w:rsid w:val="00A567E2"/>
    <w:rsid w:val="00A5698F"/>
    <w:rsid w:val="00A56B18"/>
    <w:rsid w:val="00A56D26"/>
    <w:rsid w:val="00A56ED9"/>
    <w:rsid w:val="00A56F5D"/>
    <w:rsid w:val="00A56FED"/>
    <w:rsid w:val="00A573A6"/>
    <w:rsid w:val="00A5742A"/>
    <w:rsid w:val="00A57967"/>
    <w:rsid w:val="00A579D1"/>
    <w:rsid w:val="00A57A41"/>
    <w:rsid w:val="00A57A7D"/>
    <w:rsid w:val="00A57B9C"/>
    <w:rsid w:val="00A57C1A"/>
    <w:rsid w:val="00A57F37"/>
    <w:rsid w:val="00A60188"/>
    <w:rsid w:val="00A6082B"/>
    <w:rsid w:val="00A60B6A"/>
    <w:rsid w:val="00A60D28"/>
    <w:rsid w:val="00A60DEA"/>
    <w:rsid w:val="00A60F16"/>
    <w:rsid w:val="00A6120D"/>
    <w:rsid w:val="00A613C2"/>
    <w:rsid w:val="00A6200B"/>
    <w:rsid w:val="00A6219F"/>
    <w:rsid w:val="00A6256B"/>
    <w:rsid w:val="00A62C1E"/>
    <w:rsid w:val="00A62F44"/>
    <w:rsid w:val="00A63200"/>
    <w:rsid w:val="00A63405"/>
    <w:rsid w:val="00A634BC"/>
    <w:rsid w:val="00A634C4"/>
    <w:rsid w:val="00A63A96"/>
    <w:rsid w:val="00A63DDA"/>
    <w:rsid w:val="00A63F6F"/>
    <w:rsid w:val="00A64353"/>
    <w:rsid w:val="00A64370"/>
    <w:rsid w:val="00A6491D"/>
    <w:rsid w:val="00A6497A"/>
    <w:rsid w:val="00A6534A"/>
    <w:rsid w:val="00A657F9"/>
    <w:rsid w:val="00A65C5D"/>
    <w:rsid w:val="00A66081"/>
    <w:rsid w:val="00A662DF"/>
    <w:rsid w:val="00A6630E"/>
    <w:rsid w:val="00A66772"/>
    <w:rsid w:val="00A669FE"/>
    <w:rsid w:val="00A66D6A"/>
    <w:rsid w:val="00A6707F"/>
    <w:rsid w:val="00A67A97"/>
    <w:rsid w:val="00A67F99"/>
    <w:rsid w:val="00A70172"/>
    <w:rsid w:val="00A70221"/>
    <w:rsid w:val="00A7030F"/>
    <w:rsid w:val="00A7047C"/>
    <w:rsid w:val="00A70633"/>
    <w:rsid w:val="00A70BAC"/>
    <w:rsid w:val="00A70DB7"/>
    <w:rsid w:val="00A70E56"/>
    <w:rsid w:val="00A70F01"/>
    <w:rsid w:val="00A70F0E"/>
    <w:rsid w:val="00A70FCC"/>
    <w:rsid w:val="00A714D4"/>
    <w:rsid w:val="00A716A1"/>
    <w:rsid w:val="00A7190D"/>
    <w:rsid w:val="00A71921"/>
    <w:rsid w:val="00A71D1D"/>
    <w:rsid w:val="00A71F23"/>
    <w:rsid w:val="00A7203A"/>
    <w:rsid w:val="00A721F4"/>
    <w:rsid w:val="00A72782"/>
    <w:rsid w:val="00A72868"/>
    <w:rsid w:val="00A72F72"/>
    <w:rsid w:val="00A733CE"/>
    <w:rsid w:val="00A73A78"/>
    <w:rsid w:val="00A73AED"/>
    <w:rsid w:val="00A73C9C"/>
    <w:rsid w:val="00A73D26"/>
    <w:rsid w:val="00A73DDE"/>
    <w:rsid w:val="00A7417A"/>
    <w:rsid w:val="00A74251"/>
    <w:rsid w:val="00A7486A"/>
    <w:rsid w:val="00A74881"/>
    <w:rsid w:val="00A74923"/>
    <w:rsid w:val="00A74AD2"/>
    <w:rsid w:val="00A74AD6"/>
    <w:rsid w:val="00A74C74"/>
    <w:rsid w:val="00A74CBC"/>
    <w:rsid w:val="00A75423"/>
    <w:rsid w:val="00A756B4"/>
    <w:rsid w:val="00A7574C"/>
    <w:rsid w:val="00A75AD6"/>
    <w:rsid w:val="00A75ADC"/>
    <w:rsid w:val="00A75B6C"/>
    <w:rsid w:val="00A75B8F"/>
    <w:rsid w:val="00A76128"/>
    <w:rsid w:val="00A76200"/>
    <w:rsid w:val="00A7620F"/>
    <w:rsid w:val="00A765A6"/>
    <w:rsid w:val="00A76825"/>
    <w:rsid w:val="00A76923"/>
    <w:rsid w:val="00A76CEE"/>
    <w:rsid w:val="00A77091"/>
    <w:rsid w:val="00A7721E"/>
    <w:rsid w:val="00A772E0"/>
    <w:rsid w:val="00A7737C"/>
    <w:rsid w:val="00A7742C"/>
    <w:rsid w:val="00A77449"/>
    <w:rsid w:val="00A77789"/>
    <w:rsid w:val="00A779BE"/>
    <w:rsid w:val="00A80102"/>
    <w:rsid w:val="00A80418"/>
    <w:rsid w:val="00A80500"/>
    <w:rsid w:val="00A80EA1"/>
    <w:rsid w:val="00A80FD7"/>
    <w:rsid w:val="00A813FC"/>
    <w:rsid w:val="00A814D2"/>
    <w:rsid w:val="00A81658"/>
    <w:rsid w:val="00A819A5"/>
    <w:rsid w:val="00A81BEB"/>
    <w:rsid w:val="00A81ED2"/>
    <w:rsid w:val="00A81FBE"/>
    <w:rsid w:val="00A8256B"/>
    <w:rsid w:val="00A8261E"/>
    <w:rsid w:val="00A829DE"/>
    <w:rsid w:val="00A82B2F"/>
    <w:rsid w:val="00A82EF4"/>
    <w:rsid w:val="00A831D3"/>
    <w:rsid w:val="00A83263"/>
    <w:rsid w:val="00A83465"/>
    <w:rsid w:val="00A83479"/>
    <w:rsid w:val="00A8375E"/>
    <w:rsid w:val="00A83D8C"/>
    <w:rsid w:val="00A83F06"/>
    <w:rsid w:val="00A8411A"/>
    <w:rsid w:val="00A84333"/>
    <w:rsid w:val="00A84375"/>
    <w:rsid w:val="00A84380"/>
    <w:rsid w:val="00A84390"/>
    <w:rsid w:val="00A844C4"/>
    <w:rsid w:val="00A84547"/>
    <w:rsid w:val="00A84573"/>
    <w:rsid w:val="00A846C5"/>
    <w:rsid w:val="00A848BA"/>
    <w:rsid w:val="00A84A7A"/>
    <w:rsid w:val="00A84AAF"/>
    <w:rsid w:val="00A84DDE"/>
    <w:rsid w:val="00A84F21"/>
    <w:rsid w:val="00A855E1"/>
    <w:rsid w:val="00A856C6"/>
    <w:rsid w:val="00A85779"/>
    <w:rsid w:val="00A85861"/>
    <w:rsid w:val="00A85D47"/>
    <w:rsid w:val="00A86059"/>
    <w:rsid w:val="00A86242"/>
    <w:rsid w:val="00A86478"/>
    <w:rsid w:val="00A86E5C"/>
    <w:rsid w:val="00A87075"/>
    <w:rsid w:val="00A8710D"/>
    <w:rsid w:val="00A87351"/>
    <w:rsid w:val="00A875EC"/>
    <w:rsid w:val="00A876BD"/>
    <w:rsid w:val="00A87863"/>
    <w:rsid w:val="00A878A0"/>
    <w:rsid w:val="00A879C8"/>
    <w:rsid w:val="00A87C8F"/>
    <w:rsid w:val="00A87DB4"/>
    <w:rsid w:val="00A87EF9"/>
    <w:rsid w:val="00A87F86"/>
    <w:rsid w:val="00A902CD"/>
    <w:rsid w:val="00A903E2"/>
    <w:rsid w:val="00A9054B"/>
    <w:rsid w:val="00A90752"/>
    <w:rsid w:val="00A9077D"/>
    <w:rsid w:val="00A909D8"/>
    <w:rsid w:val="00A90ADE"/>
    <w:rsid w:val="00A90C46"/>
    <w:rsid w:val="00A90C8A"/>
    <w:rsid w:val="00A90FE0"/>
    <w:rsid w:val="00A91114"/>
    <w:rsid w:val="00A912B9"/>
    <w:rsid w:val="00A914AE"/>
    <w:rsid w:val="00A91574"/>
    <w:rsid w:val="00A91835"/>
    <w:rsid w:val="00A91B80"/>
    <w:rsid w:val="00A91D0D"/>
    <w:rsid w:val="00A91DA4"/>
    <w:rsid w:val="00A91E9E"/>
    <w:rsid w:val="00A91F50"/>
    <w:rsid w:val="00A921BC"/>
    <w:rsid w:val="00A92254"/>
    <w:rsid w:val="00A92300"/>
    <w:rsid w:val="00A92397"/>
    <w:rsid w:val="00A9291F"/>
    <w:rsid w:val="00A92E22"/>
    <w:rsid w:val="00A92F6D"/>
    <w:rsid w:val="00A9305B"/>
    <w:rsid w:val="00A930F4"/>
    <w:rsid w:val="00A931CA"/>
    <w:rsid w:val="00A931E4"/>
    <w:rsid w:val="00A934A8"/>
    <w:rsid w:val="00A938FA"/>
    <w:rsid w:val="00A93997"/>
    <w:rsid w:val="00A93F4F"/>
    <w:rsid w:val="00A93F80"/>
    <w:rsid w:val="00A941AA"/>
    <w:rsid w:val="00A944D2"/>
    <w:rsid w:val="00A94678"/>
    <w:rsid w:val="00A94815"/>
    <w:rsid w:val="00A94AB0"/>
    <w:rsid w:val="00A94BC8"/>
    <w:rsid w:val="00A94ED8"/>
    <w:rsid w:val="00A95073"/>
    <w:rsid w:val="00A9507C"/>
    <w:rsid w:val="00A95205"/>
    <w:rsid w:val="00A95224"/>
    <w:rsid w:val="00A95429"/>
    <w:rsid w:val="00A958EF"/>
    <w:rsid w:val="00A95D13"/>
    <w:rsid w:val="00A95F4E"/>
    <w:rsid w:val="00A963A9"/>
    <w:rsid w:val="00A9652E"/>
    <w:rsid w:val="00A965F3"/>
    <w:rsid w:val="00A96646"/>
    <w:rsid w:val="00A96844"/>
    <w:rsid w:val="00A9685B"/>
    <w:rsid w:val="00A968FB"/>
    <w:rsid w:val="00A96932"/>
    <w:rsid w:val="00A969CB"/>
    <w:rsid w:val="00A969E2"/>
    <w:rsid w:val="00A96A6F"/>
    <w:rsid w:val="00A96F2E"/>
    <w:rsid w:val="00A97239"/>
    <w:rsid w:val="00A97431"/>
    <w:rsid w:val="00A976B6"/>
    <w:rsid w:val="00A97938"/>
    <w:rsid w:val="00A97C49"/>
    <w:rsid w:val="00A97D13"/>
    <w:rsid w:val="00A97EE1"/>
    <w:rsid w:val="00A97EEB"/>
    <w:rsid w:val="00A97FCF"/>
    <w:rsid w:val="00AA020C"/>
    <w:rsid w:val="00AA0367"/>
    <w:rsid w:val="00AA0755"/>
    <w:rsid w:val="00AA07E8"/>
    <w:rsid w:val="00AA0859"/>
    <w:rsid w:val="00AA0978"/>
    <w:rsid w:val="00AA0C64"/>
    <w:rsid w:val="00AA0D01"/>
    <w:rsid w:val="00AA0DF9"/>
    <w:rsid w:val="00AA0E16"/>
    <w:rsid w:val="00AA0F68"/>
    <w:rsid w:val="00AA14FB"/>
    <w:rsid w:val="00AA1799"/>
    <w:rsid w:val="00AA1BE6"/>
    <w:rsid w:val="00AA1CEC"/>
    <w:rsid w:val="00AA1D68"/>
    <w:rsid w:val="00AA268F"/>
    <w:rsid w:val="00AA2B72"/>
    <w:rsid w:val="00AA2CE9"/>
    <w:rsid w:val="00AA2D03"/>
    <w:rsid w:val="00AA2D04"/>
    <w:rsid w:val="00AA30B1"/>
    <w:rsid w:val="00AA3120"/>
    <w:rsid w:val="00AA315B"/>
    <w:rsid w:val="00AA3621"/>
    <w:rsid w:val="00AA37F3"/>
    <w:rsid w:val="00AA38CE"/>
    <w:rsid w:val="00AA3AC6"/>
    <w:rsid w:val="00AA3C84"/>
    <w:rsid w:val="00AA43D7"/>
    <w:rsid w:val="00AA4995"/>
    <w:rsid w:val="00AA5002"/>
    <w:rsid w:val="00AA5040"/>
    <w:rsid w:val="00AA575B"/>
    <w:rsid w:val="00AA5C44"/>
    <w:rsid w:val="00AA60D8"/>
    <w:rsid w:val="00AA60E7"/>
    <w:rsid w:val="00AA62FB"/>
    <w:rsid w:val="00AA653A"/>
    <w:rsid w:val="00AA6CF5"/>
    <w:rsid w:val="00AA6D5E"/>
    <w:rsid w:val="00AA6D7F"/>
    <w:rsid w:val="00AA6F5D"/>
    <w:rsid w:val="00AA7017"/>
    <w:rsid w:val="00AA73BE"/>
    <w:rsid w:val="00AA759B"/>
    <w:rsid w:val="00AA76B0"/>
    <w:rsid w:val="00AA786A"/>
    <w:rsid w:val="00AA78B6"/>
    <w:rsid w:val="00AA79A7"/>
    <w:rsid w:val="00AA79FA"/>
    <w:rsid w:val="00AA7B21"/>
    <w:rsid w:val="00AB0030"/>
    <w:rsid w:val="00AB019C"/>
    <w:rsid w:val="00AB01FC"/>
    <w:rsid w:val="00AB080A"/>
    <w:rsid w:val="00AB0C82"/>
    <w:rsid w:val="00AB0CDC"/>
    <w:rsid w:val="00AB0D24"/>
    <w:rsid w:val="00AB18BE"/>
    <w:rsid w:val="00AB18F8"/>
    <w:rsid w:val="00AB1D0D"/>
    <w:rsid w:val="00AB2402"/>
    <w:rsid w:val="00AB2947"/>
    <w:rsid w:val="00AB2B43"/>
    <w:rsid w:val="00AB2CD7"/>
    <w:rsid w:val="00AB2E85"/>
    <w:rsid w:val="00AB2F1D"/>
    <w:rsid w:val="00AB2F27"/>
    <w:rsid w:val="00AB3101"/>
    <w:rsid w:val="00AB3323"/>
    <w:rsid w:val="00AB3324"/>
    <w:rsid w:val="00AB364B"/>
    <w:rsid w:val="00AB3702"/>
    <w:rsid w:val="00AB3861"/>
    <w:rsid w:val="00AB38E5"/>
    <w:rsid w:val="00AB3B00"/>
    <w:rsid w:val="00AB3DA2"/>
    <w:rsid w:val="00AB4313"/>
    <w:rsid w:val="00AB43A7"/>
    <w:rsid w:val="00AB48F4"/>
    <w:rsid w:val="00AB492F"/>
    <w:rsid w:val="00AB4A15"/>
    <w:rsid w:val="00AB5014"/>
    <w:rsid w:val="00AB5420"/>
    <w:rsid w:val="00AB54AD"/>
    <w:rsid w:val="00AB5706"/>
    <w:rsid w:val="00AB5DD2"/>
    <w:rsid w:val="00AB5EC9"/>
    <w:rsid w:val="00AB5F93"/>
    <w:rsid w:val="00AB5FFF"/>
    <w:rsid w:val="00AB604E"/>
    <w:rsid w:val="00AB6753"/>
    <w:rsid w:val="00AB6808"/>
    <w:rsid w:val="00AB6910"/>
    <w:rsid w:val="00AB6A1B"/>
    <w:rsid w:val="00AB6C07"/>
    <w:rsid w:val="00AB6D68"/>
    <w:rsid w:val="00AB6DF0"/>
    <w:rsid w:val="00AB7447"/>
    <w:rsid w:val="00AB772C"/>
    <w:rsid w:val="00AB7AAC"/>
    <w:rsid w:val="00AB7B3C"/>
    <w:rsid w:val="00AB7B8C"/>
    <w:rsid w:val="00AB7EAB"/>
    <w:rsid w:val="00AC0041"/>
    <w:rsid w:val="00AC004D"/>
    <w:rsid w:val="00AC022A"/>
    <w:rsid w:val="00AC02D8"/>
    <w:rsid w:val="00AC0A51"/>
    <w:rsid w:val="00AC0CE9"/>
    <w:rsid w:val="00AC15D8"/>
    <w:rsid w:val="00AC1899"/>
    <w:rsid w:val="00AC19DD"/>
    <w:rsid w:val="00AC1DB8"/>
    <w:rsid w:val="00AC1EC8"/>
    <w:rsid w:val="00AC2759"/>
    <w:rsid w:val="00AC2800"/>
    <w:rsid w:val="00AC2A08"/>
    <w:rsid w:val="00AC2A9F"/>
    <w:rsid w:val="00AC2C26"/>
    <w:rsid w:val="00AC2CBF"/>
    <w:rsid w:val="00AC30F4"/>
    <w:rsid w:val="00AC347A"/>
    <w:rsid w:val="00AC3722"/>
    <w:rsid w:val="00AC38E6"/>
    <w:rsid w:val="00AC3BE2"/>
    <w:rsid w:val="00AC3DB5"/>
    <w:rsid w:val="00AC3E27"/>
    <w:rsid w:val="00AC3E90"/>
    <w:rsid w:val="00AC415D"/>
    <w:rsid w:val="00AC43A4"/>
    <w:rsid w:val="00AC4423"/>
    <w:rsid w:val="00AC48A1"/>
    <w:rsid w:val="00AC4964"/>
    <w:rsid w:val="00AC4982"/>
    <w:rsid w:val="00AC4BB4"/>
    <w:rsid w:val="00AC4DBD"/>
    <w:rsid w:val="00AC4EB0"/>
    <w:rsid w:val="00AC4EE6"/>
    <w:rsid w:val="00AC5045"/>
    <w:rsid w:val="00AC5128"/>
    <w:rsid w:val="00AC514C"/>
    <w:rsid w:val="00AC52B1"/>
    <w:rsid w:val="00AC5613"/>
    <w:rsid w:val="00AC5CF0"/>
    <w:rsid w:val="00AC5DC9"/>
    <w:rsid w:val="00AC5EAD"/>
    <w:rsid w:val="00AC5F1B"/>
    <w:rsid w:val="00AC66E9"/>
    <w:rsid w:val="00AC695A"/>
    <w:rsid w:val="00AC6C96"/>
    <w:rsid w:val="00AC6D45"/>
    <w:rsid w:val="00AC6F7E"/>
    <w:rsid w:val="00AC71B3"/>
    <w:rsid w:val="00AC71C5"/>
    <w:rsid w:val="00AC7989"/>
    <w:rsid w:val="00AC7CD8"/>
    <w:rsid w:val="00AC7D09"/>
    <w:rsid w:val="00AC7D2B"/>
    <w:rsid w:val="00AC7FEE"/>
    <w:rsid w:val="00AD038A"/>
    <w:rsid w:val="00AD072D"/>
    <w:rsid w:val="00AD0906"/>
    <w:rsid w:val="00AD0AB2"/>
    <w:rsid w:val="00AD0BD5"/>
    <w:rsid w:val="00AD0BF0"/>
    <w:rsid w:val="00AD0C34"/>
    <w:rsid w:val="00AD10A2"/>
    <w:rsid w:val="00AD113B"/>
    <w:rsid w:val="00AD1311"/>
    <w:rsid w:val="00AD1404"/>
    <w:rsid w:val="00AD1789"/>
    <w:rsid w:val="00AD1835"/>
    <w:rsid w:val="00AD2299"/>
    <w:rsid w:val="00AD246B"/>
    <w:rsid w:val="00AD27D0"/>
    <w:rsid w:val="00AD2EFA"/>
    <w:rsid w:val="00AD3339"/>
    <w:rsid w:val="00AD3466"/>
    <w:rsid w:val="00AD37CF"/>
    <w:rsid w:val="00AD380B"/>
    <w:rsid w:val="00AD38C1"/>
    <w:rsid w:val="00AD39D8"/>
    <w:rsid w:val="00AD3A9A"/>
    <w:rsid w:val="00AD3BAB"/>
    <w:rsid w:val="00AD3C51"/>
    <w:rsid w:val="00AD3C56"/>
    <w:rsid w:val="00AD3EFC"/>
    <w:rsid w:val="00AD41A0"/>
    <w:rsid w:val="00AD41AF"/>
    <w:rsid w:val="00AD4822"/>
    <w:rsid w:val="00AD4DEC"/>
    <w:rsid w:val="00AD514C"/>
    <w:rsid w:val="00AD53ED"/>
    <w:rsid w:val="00AD5493"/>
    <w:rsid w:val="00AD5551"/>
    <w:rsid w:val="00AD5629"/>
    <w:rsid w:val="00AD564B"/>
    <w:rsid w:val="00AD5875"/>
    <w:rsid w:val="00AD5968"/>
    <w:rsid w:val="00AD5978"/>
    <w:rsid w:val="00AD5AE0"/>
    <w:rsid w:val="00AD5CDA"/>
    <w:rsid w:val="00AD5F5C"/>
    <w:rsid w:val="00AD5FE1"/>
    <w:rsid w:val="00AD6092"/>
    <w:rsid w:val="00AD6841"/>
    <w:rsid w:val="00AD6943"/>
    <w:rsid w:val="00AD69BA"/>
    <w:rsid w:val="00AD6A57"/>
    <w:rsid w:val="00AD6D92"/>
    <w:rsid w:val="00AD6DAE"/>
    <w:rsid w:val="00AD6E16"/>
    <w:rsid w:val="00AD712D"/>
    <w:rsid w:val="00AD722A"/>
    <w:rsid w:val="00AD726B"/>
    <w:rsid w:val="00AD7300"/>
    <w:rsid w:val="00AD747B"/>
    <w:rsid w:val="00AD77EF"/>
    <w:rsid w:val="00AD7B57"/>
    <w:rsid w:val="00AD7D5D"/>
    <w:rsid w:val="00AD7F4F"/>
    <w:rsid w:val="00AE0110"/>
    <w:rsid w:val="00AE013B"/>
    <w:rsid w:val="00AE02CF"/>
    <w:rsid w:val="00AE089E"/>
    <w:rsid w:val="00AE0BC3"/>
    <w:rsid w:val="00AE0CDC"/>
    <w:rsid w:val="00AE0D6E"/>
    <w:rsid w:val="00AE11E9"/>
    <w:rsid w:val="00AE1227"/>
    <w:rsid w:val="00AE142C"/>
    <w:rsid w:val="00AE16A4"/>
    <w:rsid w:val="00AE19BD"/>
    <w:rsid w:val="00AE19D2"/>
    <w:rsid w:val="00AE1A6C"/>
    <w:rsid w:val="00AE207D"/>
    <w:rsid w:val="00AE2216"/>
    <w:rsid w:val="00AE2244"/>
    <w:rsid w:val="00AE22B6"/>
    <w:rsid w:val="00AE239C"/>
    <w:rsid w:val="00AE2825"/>
    <w:rsid w:val="00AE2978"/>
    <w:rsid w:val="00AE2E4A"/>
    <w:rsid w:val="00AE2ED3"/>
    <w:rsid w:val="00AE2F8B"/>
    <w:rsid w:val="00AE33EB"/>
    <w:rsid w:val="00AE34B8"/>
    <w:rsid w:val="00AE37FF"/>
    <w:rsid w:val="00AE3806"/>
    <w:rsid w:val="00AE3B59"/>
    <w:rsid w:val="00AE3BD6"/>
    <w:rsid w:val="00AE412F"/>
    <w:rsid w:val="00AE417B"/>
    <w:rsid w:val="00AE4223"/>
    <w:rsid w:val="00AE433B"/>
    <w:rsid w:val="00AE454E"/>
    <w:rsid w:val="00AE4A49"/>
    <w:rsid w:val="00AE4BD1"/>
    <w:rsid w:val="00AE4E5C"/>
    <w:rsid w:val="00AE50EB"/>
    <w:rsid w:val="00AE50F1"/>
    <w:rsid w:val="00AE54F9"/>
    <w:rsid w:val="00AE5625"/>
    <w:rsid w:val="00AE5A93"/>
    <w:rsid w:val="00AE5B0A"/>
    <w:rsid w:val="00AE5C23"/>
    <w:rsid w:val="00AE5C5C"/>
    <w:rsid w:val="00AE5DDA"/>
    <w:rsid w:val="00AE5E1A"/>
    <w:rsid w:val="00AE5E8A"/>
    <w:rsid w:val="00AE5EBE"/>
    <w:rsid w:val="00AE5F9F"/>
    <w:rsid w:val="00AE6278"/>
    <w:rsid w:val="00AE65EF"/>
    <w:rsid w:val="00AE667B"/>
    <w:rsid w:val="00AE66FD"/>
    <w:rsid w:val="00AE68C8"/>
    <w:rsid w:val="00AE6AEA"/>
    <w:rsid w:val="00AE6ECF"/>
    <w:rsid w:val="00AE6EF2"/>
    <w:rsid w:val="00AE70C1"/>
    <w:rsid w:val="00AE7213"/>
    <w:rsid w:val="00AE727B"/>
    <w:rsid w:val="00AE7352"/>
    <w:rsid w:val="00AE7508"/>
    <w:rsid w:val="00AE7530"/>
    <w:rsid w:val="00AF021D"/>
    <w:rsid w:val="00AF025C"/>
    <w:rsid w:val="00AF076D"/>
    <w:rsid w:val="00AF0A51"/>
    <w:rsid w:val="00AF0AD8"/>
    <w:rsid w:val="00AF0C5C"/>
    <w:rsid w:val="00AF1450"/>
    <w:rsid w:val="00AF14F4"/>
    <w:rsid w:val="00AF1511"/>
    <w:rsid w:val="00AF1AA8"/>
    <w:rsid w:val="00AF1B01"/>
    <w:rsid w:val="00AF1CFB"/>
    <w:rsid w:val="00AF1DB3"/>
    <w:rsid w:val="00AF20AD"/>
    <w:rsid w:val="00AF2111"/>
    <w:rsid w:val="00AF2144"/>
    <w:rsid w:val="00AF2156"/>
    <w:rsid w:val="00AF2365"/>
    <w:rsid w:val="00AF23F3"/>
    <w:rsid w:val="00AF25A7"/>
    <w:rsid w:val="00AF260F"/>
    <w:rsid w:val="00AF26EE"/>
    <w:rsid w:val="00AF2835"/>
    <w:rsid w:val="00AF2AAA"/>
    <w:rsid w:val="00AF2CDE"/>
    <w:rsid w:val="00AF2E18"/>
    <w:rsid w:val="00AF2FC1"/>
    <w:rsid w:val="00AF39C0"/>
    <w:rsid w:val="00AF3C3B"/>
    <w:rsid w:val="00AF3C9A"/>
    <w:rsid w:val="00AF3FBE"/>
    <w:rsid w:val="00AF4097"/>
    <w:rsid w:val="00AF425A"/>
    <w:rsid w:val="00AF4300"/>
    <w:rsid w:val="00AF4746"/>
    <w:rsid w:val="00AF47C5"/>
    <w:rsid w:val="00AF4A71"/>
    <w:rsid w:val="00AF4A77"/>
    <w:rsid w:val="00AF4CE5"/>
    <w:rsid w:val="00AF4D9D"/>
    <w:rsid w:val="00AF4E15"/>
    <w:rsid w:val="00AF4F8C"/>
    <w:rsid w:val="00AF53AF"/>
    <w:rsid w:val="00AF5445"/>
    <w:rsid w:val="00AF568C"/>
    <w:rsid w:val="00AF56CD"/>
    <w:rsid w:val="00AF58F1"/>
    <w:rsid w:val="00AF5A58"/>
    <w:rsid w:val="00AF5A63"/>
    <w:rsid w:val="00AF5CDA"/>
    <w:rsid w:val="00AF5D90"/>
    <w:rsid w:val="00AF5ED8"/>
    <w:rsid w:val="00AF648F"/>
    <w:rsid w:val="00AF6543"/>
    <w:rsid w:val="00AF675F"/>
    <w:rsid w:val="00AF6857"/>
    <w:rsid w:val="00AF6A9D"/>
    <w:rsid w:val="00AF6C15"/>
    <w:rsid w:val="00AF6E6A"/>
    <w:rsid w:val="00AF7071"/>
    <w:rsid w:val="00AF72B9"/>
    <w:rsid w:val="00AF73DC"/>
    <w:rsid w:val="00AF7936"/>
    <w:rsid w:val="00AF7FDC"/>
    <w:rsid w:val="00B001E4"/>
    <w:rsid w:val="00B00299"/>
    <w:rsid w:val="00B002C8"/>
    <w:rsid w:val="00B003AD"/>
    <w:rsid w:val="00B0047C"/>
    <w:rsid w:val="00B004CB"/>
    <w:rsid w:val="00B005BA"/>
    <w:rsid w:val="00B007EF"/>
    <w:rsid w:val="00B00CEC"/>
    <w:rsid w:val="00B0115B"/>
    <w:rsid w:val="00B011E6"/>
    <w:rsid w:val="00B0141B"/>
    <w:rsid w:val="00B014B7"/>
    <w:rsid w:val="00B01592"/>
    <w:rsid w:val="00B01594"/>
    <w:rsid w:val="00B016F9"/>
    <w:rsid w:val="00B01A0B"/>
    <w:rsid w:val="00B01CD5"/>
    <w:rsid w:val="00B01D3B"/>
    <w:rsid w:val="00B01DDB"/>
    <w:rsid w:val="00B01EE5"/>
    <w:rsid w:val="00B02220"/>
    <w:rsid w:val="00B022B0"/>
    <w:rsid w:val="00B0247A"/>
    <w:rsid w:val="00B0254C"/>
    <w:rsid w:val="00B0270A"/>
    <w:rsid w:val="00B028B1"/>
    <w:rsid w:val="00B02F97"/>
    <w:rsid w:val="00B031BB"/>
    <w:rsid w:val="00B03281"/>
    <w:rsid w:val="00B03608"/>
    <w:rsid w:val="00B0365E"/>
    <w:rsid w:val="00B03735"/>
    <w:rsid w:val="00B0399F"/>
    <w:rsid w:val="00B03D13"/>
    <w:rsid w:val="00B03DB9"/>
    <w:rsid w:val="00B03F27"/>
    <w:rsid w:val="00B0404F"/>
    <w:rsid w:val="00B04337"/>
    <w:rsid w:val="00B04CDF"/>
    <w:rsid w:val="00B04D5E"/>
    <w:rsid w:val="00B04D89"/>
    <w:rsid w:val="00B04DBE"/>
    <w:rsid w:val="00B05005"/>
    <w:rsid w:val="00B0534F"/>
    <w:rsid w:val="00B05488"/>
    <w:rsid w:val="00B055CB"/>
    <w:rsid w:val="00B058E2"/>
    <w:rsid w:val="00B0597C"/>
    <w:rsid w:val="00B05A3E"/>
    <w:rsid w:val="00B05B9A"/>
    <w:rsid w:val="00B05C4B"/>
    <w:rsid w:val="00B05CED"/>
    <w:rsid w:val="00B05DFB"/>
    <w:rsid w:val="00B05ECE"/>
    <w:rsid w:val="00B06341"/>
    <w:rsid w:val="00B06621"/>
    <w:rsid w:val="00B066F1"/>
    <w:rsid w:val="00B06A19"/>
    <w:rsid w:val="00B06A5E"/>
    <w:rsid w:val="00B06D06"/>
    <w:rsid w:val="00B07605"/>
    <w:rsid w:val="00B076D7"/>
    <w:rsid w:val="00B076EA"/>
    <w:rsid w:val="00B07902"/>
    <w:rsid w:val="00B07961"/>
    <w:rsid w:val="00B07C85"/>
    <w:rsid w:val="00B100EB"/>
    <w:rsid w:val="00B10515"/>
    <w:rsid w:val="00B10706"/>
    <w:rsid w:val="00B10927"/>
    <w:rsid w:val="00B10A83"/>
    <w:rsid w:val="00B10DA3"/>
    <w:rsid w:val="00B10F17"/>
    <w:rsid w:val="00B10F39"/>
    <w:rsid w:val="00B11158"/>
    <w:rsid w:val="00B111D0"/>
    <w:rsid w:val="00B112BC"/>
    <w:rsid w:val="00B1135D"/>
    <w:rsid w:val="00B113D5"/>
    <w:rsid w:val="00B1157E"/>
    <w:rsid w:val="00B117C1"/>
    <w:rsid w:val="00B119B8"/>
    <w:rsid w:val="00B119F3"/>
    <w:rsid w:val="00B11A4B"/>
    <w:rsid w:val="00B11B0F"/>
    <w:rsid w:val="00B11BC8"/>
    <w:rsid w:val="00B11DCE"/>
    <w:rsid w:val="00B11F66"/>
    <w:rsid w:val="00B1203D"/>
    <w:rsid w:val="00B12137"/>
    <w:rsid w:val="00B12568"/>
    <w:rsid w:val="00B125BC"/>
    <w:rsid w:val="00B127FC"/>
    <w:rsid w:val="00B1283C"/>
    <w:rsid w:val="00B12A4C"/>
    <w:rsid w:val="00B12F2B"/>
    <w:rsid w:val="00B13291"/>
    <w:rsid w:val="00B1367A"/>
    <w:rsid w:val="00B139DF"/>
    <w:rsid w:val="00B13BA9"/>
    <w:rsid w:val="00B13F4A"/>
    <w:rsid w:val="00B14019"/>
    <w:rsid w:val="00B143A6"/>
    <w:rsid w:val="00B1444B"/>
    <w:rsid w:val="00B1461B"/>
    <w:rsid w:val="00B1475B"/>
    <w:rsid w:val="00B149BD"/>
    <w:rsid w:val="00B14AF3"/>
    <w:rsid w:val="00B14E7F"/>
    <w:rsid w:val="00B15294"/>
    <w:rsid w:val="00B154A0"/>
    <w:rsid w:val="00B156EF"/>
    <w:rsid w:val="00B15A3B"/>
    <w:rsid w:val="00B15DD3"/>
    <w:rsid w:val="00B162DE"/>
    <w:rsid w:val="00B164AF"/>
    <w:rsid w:val="00B16899"/>
    <w:rsid w:val="00B16B44"/>
    <w:rsid w:val="00B172BA"/>
    <w:rsid w:val="00B173C7"/>
    <w:rsid w:val="00B17582"/>
    <w:rsid w:val="00B175AF"/>
    <w:rsid w:val="00B175C0"/>
    <w:rsid w:val="00B178AC"/>
    <w:rsid w:val="00B17939"/>
    <w:rsid w:val="00B17955"/>
    <w:rsid w:val="00B2022B"/>
    <w:rsid w:val="00B208DE"/>
    <w:rsid w:val="00B20984"/>
    <w:rsid w:val="00B20E22"/>
    <w:rsid w:val="00B20F8B"/>
    <w:rsid w:val="00B211A4"/>
    <w:rsid w:val="00B2130B"/>
    <w:rsid w:val="00B213E5"/>
    <w:rsid w:val="00B2141F"/>
    <w:rsid w:val="00B21711"/>
    <w:rsid w:val="00B21BA0"/>
    <w:rsid w:val="00B21E13"/>
    <w:rsid w:val="00B21E60"/>
    <w:rsid w:val="00B220D0"/>
    <w:rsid w:val="00B22313"/>
    <w:rsid w:val="00B2296E"/>
    <w:rsid w:val="00B22A97"/>
    <w:rsid w:val="00B22C92"/>
    <w:rsid w:val="00B22F97"/>
    <w:rsid w:val="00B22FBE"/>
    <w:rsid w:val="00B23217"/>
    <w:rsid w:val="00B2323B"/>
    <w:rsid w:val="00B233C1"/>
    <w:rsid w:val="00B23791"/>
    <w:rsid w:val="00B23B2B"/>
    <w:rsid w:val="00B23E4E"/>
    <w:rsid w:val="00B23EE2"/>
    <w:rsid w:val="00B23F96"/>
    <w:rsid w:val="00B241CE"/>
    <w:rsid w:val="00B2428D"/>
    <w:rsid w:val="00B2437A"/>
    <w:rsid w:val="00B244F8"/>
    <w:rsid w:val="00B2458C"/>
    <w:rsid w:val="00B24BB8"/>
    <w:rsid w:val="00B252FE"/>
    <w:rsid w:val="00B257BC"/>
    <w:rsid w:val="00B258D2"/>
    <w:rsid w:val="00B25A38"/>
    <w:rsid w:val="00B25E9E"/>
    <w:rsid w:val="00B26378"/>
    <w:rsid w:val="00B26406"/>
    <w:rsid w:val="00B264B7"/>
    <w:rsid w:val="00B264BB"/>
    <w:rsid w:val="00B2694F"/>
    <w:rsid w:val="00B269DA"/>
    <w:rsid w:val="00B26B2D"/>
    <w:rsid w:val="00B26B94"/>
    <w:rsid w:val="00B27105"/>
    <w:rsid w:val="00B273B4"/>
    <w:rsid w:val="00B273D5"/>
    <w:rsid w:val="00B274AC"/>
    <w:rsid w:val="00B27DFE"/>
    <w:rsid w:val="00B302C8"/>
    <w:rsid w:val="00B30389"/>
    <w:rsid w:val="00B304C9"/>
    <w:rsid w:val="00B30A4A"/>
    <w:rsid w:val="00B30A65"/>
    <w:rsid w:val="00B310D4"/>
    <w:rsid w:val="00B311A5"/>
    <w:rsid w:val="00B3123A"/>
    <w:rsid w:val="00B31797"/>
    <w:rsid w:val="00B31D3C"/>
    <w:rsid w:val="00B31D8C"/>
    <w:rsid w:val="00B31E61"/>
    <w:rsid w:val="00B32C00"/>
    <w:rsid w:val="00B330C8"/>
    <w:rsid w:val="00B33444"/>
    <w:rsid w:val="00B336B5"/>
    <w:rsid w:val="00B3378B"/>
    <w:rsid w:val="00B33969"/>
    <w:rsid w:val="00B33B54"/>
    <w:rsid w:val="00B33C14"/>
    <w:rsid w:val="00B33DEE"/>
    <w:rsid w:val="00B33E19"/>
    <w:rsid w:val="00B34065"/>
    <w:rsid w:val="00B34581"/>
    <w:rsid w:val="00B34651"/>
    <w:rsid w:val="00B34A25"/>
    <w:rsid w:val="00B3539A"/>
    <w:rsid w:val="00B3579E"/>
    <w:rsid w:val="00B35907"/>
    <w:rsid w:val="00B3590F"/>
    <w:rsid w:val="00B35AC6"/>
    <w:rsid w:val="00B35C7A"/>
    <w:rsid w:val="00B35F99"/>
    <w:rsid w:val="00B362F0"/>
    <w:rsid w:val="00B36396"/>
    <w:rsid w:val="00B3643F"/>
    <w:rsid w:val="00B36447"/>
    <w:rsid w:val="00B364C9"/>
    <w:rsid w:val="00B36560"/>
    <w:rsid w:val="00B36803"/>
    <w:rsid w:val="00B3696C"/>
    <w:rsid w:val="00B36992"/>
    <w:rsid w:val="00B37229"/>
    <w:rsid w:val="00B37448"/>
    <w:rsid w:val="00B3782C"/>
    <w:rsid w:val="00B37DCF"/>
    <w:rsid w:val="00B37E73"/>
    <w:rsid w:val="00B40055"/>
    <w:rsid w:val="00B4006A"/>
    <w:rsid w:val="00B4049F"/>
    <w:rsid w:val="00B405BA"/>
    <w:rsid w:val="00B40656"/>
    <w:rsid w:val="00B40798"/>
    <w:rsid w:val="00B4174E"/>
    <w:rsid w:val="00B417E2"/>
    <w:rsid w:val="00B41C38"/>
    <w:rsid w:val="00B41DB5"/>
    <w:rsid w:val="00B41FA6"/>
    <w:rsid w:val="00B42223"/>
    <w:rsid w:val="00B424D8"/>
    <w:rsid w:val="00B425B5"/>
    <w:rsid w:val="00B4278E"/>
    <w:rsid w:val="00B429C4"/>
    <w:rsid w:val="00B42A32"/>
    <w:rsid w:val="00B4309B"/>
    <w:rsid w:val="00B430DE"/>
    <w:rsid w:val="00B432C9"/>
    <w:rsid w:val="00B43381"/>
    <w:rsid w:val="00B43430"/>
    <w:rsid w:val="00B43DBD"/>
    <w:rsid w:val="00B43DED"/>
    <w:rsid w:val="00B443C5"/>
    <w:rsid w:val="00B447AC"/>
    <w:rsid w:val="00B44B12"/>
    <w:rsid w:val="00B44D5D"/>
    <w:rsid w:val="00B44EC1"/>
    <w:rsid w:val="00B450F4"/>
    <w:rsid w:val="00B45303"/>
    <w:rsid w:val="00B45459"/>
    <w:rsid w:val="00B45460"/>
    <w:rsid w:val="00B454C7"/>
    <w:rsid w:val="00B4599D"/>
    <w:rsid w:val="00B459C2"/>
    <w:rsid w:val="00B45AEC"/>
    <w:rsid w:val="00B45B0C"/>
    <w:rsid w:val="00B45C37"/>
    <w:rsid w:val="00B45DE1"/>
    <w:rsid w:val="00B45E09"/>
    <w:rsid w:val="00B45EE6"/>
    <w:rsid w:val="00B4624B"/>
    <w:rsid w:val="00B462CB"/>
    <w:rsid w:val="00B463DD"/>
    <w:rsid w:val="00B46822"/>
    <w:rsid w:val="00B46843"/>
    <w:rsid w:val="00B469C6"/>
    <w:rsid w:val="00B46A47"/>
    <w:rsid w:val="00B46A4E"/>
    <w:rsid w:val="00B46B4F"/>
    <w:rsid w:val="00B46F9E"/>
    <w:rsid w:val="00B46FA7"/>
    <w:rsid w:val="00B47161"/>
    <w:rsid w:val="00B4736C"/>
    <w:rsid w:val="00B47497"/>
    <w:rsid w:val="00B475CB"/>
    <w:rsid w:val="00B476B9"/>
    <w:rsid w:val="00B47837"/>
    <w:rsid w:val="00B4787D"/>
    <w:rsid w:val="00B479AE"/>
    <w:rsid w:val="00B479C5"/>
    <w:rsid w:val="00B47E42"/>
    <w:rsid w:val="00B47F8D"/>
    <w:rsid w:val="00B50223"/>
    <w:rsid w:val="00B507B0"/>
    <w:rsid w:val="00B50C0E"/>
    <w:rsid w:val="00B50CE2"/>
    <w:rsid w:val="00B50EA8"/>
    <w:rsid w:val="00B50FBC"/>
    <w:rsid w:val="00B5104F"/>
    <w:rsid w:val="00B5139A"/>
    <w:rsid w:val="00B51489"/>
    <w:rsid w:val="00B51534"/>
    <w:rsid w:val="00B5159F"/>
    <w:rsid w:val="00B51B23"/>
    <w:rsid w:val="00B51D29"/>
    <w:rsid w:val="00B51EC6"/>
    <w:rsid w:val="00B51F97"/>
    <w:rsid w:val="00B51FB9"/>
    <w:rsid w:val="00B521BB"/>
    <w:rsid w:val="00B5224B"/>
    <w:rsid w:val="00B5233C"/>
    <w:rsid w:val="00B525AE"/>
    <w:rsid w:val="00B52E12"/>
    <w:rsid w:val="00B53151"/>
    <w:rsid w:val="00B532AB"/>
    <w:rsid w:val="00B536C3"/>
    <w:rsid w:val="00B538E1"/>
    <w:rsid w:val="00B53FE4"/>
    <w:rsid w:val="00B5403F"/>
    <w:rsid w:val="00B540F1"/>
    <w:rsid w:val="00B5427B"/>
    <w:rsid w:val="00B54318"/>
    <w:rsid w:val="00B54729"/>
    <w:rsid w:val="00B54825"/>
    <w:rsid w:val="00B548C3"/>
    <w:rsid w:val="00B54D3A"/>
    <w:rsid w:val="00B54DB4"/>
    <w:rsid w:val="00B54DC1"/>
    <w:rsid w:val="00B5510E"/>
    <w:rsid w:val="00B55115"/>
    <w:rsid w:val="00B55693"/>
    <w:rsid w:val="00B557BB"/>
    <w:rsid w:val="00B558AA"/>
    <w:rsid w:val="00B55CFE"/>
    <w:rsid w:val="00B55D15"/>
    <w:rsid w:val="00B55D21"/>
    <w:rsid w:val="00B55DCE"/>
    <w:rsid w:val="00B55FB1"/>
    <w:rsid w:val="00B5677B"/>
    <w:rsid w:val="00B567A6"/>
    <w:rsid w:val="00B56829"/>
    <w:rsid w:val="00B569E0"/>
    <w:rsid w:val="00B56B1F"/>
    <w:rsid w:val="00B56E57"/>
    <w:rsid w:val="00B56EA0"/>
    <w:rsid w:val="00B5721D"/>
    <w:rsid w:val="00B57570"/>
    <w:rsid w:val="00B57594"/>
    <w:rsid w:val="00B5765A"/>
    <w:rsid w:val="00B57A49"/>
    <w:rsid w:val="00B57A4B"/>
    <w:rsid w:val="00B57A59"/>
    <w:rsid w:val="00B57D13"/>
    <w:rsid w:val="00B60028"/>
    <w:rsid w:val="00B6028A"/>
    <w:rsid w:val="00B6058E"/>
    <w:rsid w:val="00B60681"/>
    <w:rsid w:val="00B609F2"/>
    <w:rsid w:val="00B60BBE"/>
    <w:rsid w:val="00B60F41"/>
    <w:rsid w:val="00B614A9"/>
    <w:rsid w:val="00B615D9"/>
    <w:rsid w:val="00B61622"/>
    <w:rsid w:val="00B61B26"/>
    <w:rsid w:val="00B61D9A"/>
    <w:rsid w:val="00B61E43"/>
    <w:rsid w:val="00B61E53"/>
    <w:rsid w:val="00B622DC"/>
    <w:rsid w:val="00B62549"/>
    <w:rsid w:val="00B627BB"/>
    <w:rsid w:val="00B628CB"/>
    <w:rsid w:val="00B62B3C"/>
    <w:rsid w:val="00B62CB0"/>
    <w:rsid w:val="00B62D06"/>
    <w:rsid w:val="00B62DC0"/>
    <w:rsid w:val="00B62F89"/>
    <w:rsid w:val="00B63246"/>
    <w:rsid w:val="00B632D4"/>
    <w:rsid w:val="00B634AF"/>
    <w:rsid w:val="00B6366D"/>
    <w:rsid w:val="00B63AE7"/>
    <w:rsid w:val="00B63CD5"/>
    <w:rsid w:val="00B63D79"/>
    <w:rsid w:val="00B64022"/>
    <w:rsid w:val="00B64051"/>
    <w:rsid w:val="00B64162"/>
    <w:rsid w:val="00B641C9"/>
    <w:rsid w:val="00B64B8F"/>
    <w:rsid w:val="00B64CB5"/>
    <w:rsid w:val="00B64F0E"/>
    <w:rsid w:val="00B650D8"/>
    <w:rsid w:val="00B65517"/>
    <w:rsid w:val="00B655B7"/>
    <w:rsid w:val="00B6564F"/>
    <w:rsid w:val="00B65945"/>
    <w:rsid w:val="00B6595A"/>
    <w:rsid w:val="00B65AAF"/>
    <w:rsid w:val="00B65C6B"/>
    <w:rsid w:val="00B65D04"/>
    <w:rsid w:val="00B665B1"/>
    <w:rsid w:val="00B6698E"/>
    <w:rsid w:val="00B66C29"/>
    <w:rsid w:val="00B6723F"/>
    <w:rsid w:val="00B676CC"/>
    <w:rsid w:val="00B67836"/>
    <w:rsid w:val="00B679A8"/>
    <w:rsid w:val="00B67C39"/>
    <w:rsid w:val="00B67EB5"/>
    <w:rsid w:val="00B67F29"/>
    <w:rsid w:val="00B70669"/>
    <w:rsid w:val="00B7068D"/>
    <w:rsid w:val="00B70696"/>
    <w:rsid w:val="00B70979"/>
    <w:rsid w:val="00B70B3C"/>
    <w:rsid w:val="00B70D48"/>
    <w:rsid w:val="00B70DFF"/>
    <w:rsid w:val="00B70F54"/>
    <w:rsid w:val="00B71410"/>
    <w:rsid w:val="00B7146F"/>
    <w:rsid w:val="00B7149C"/>
    <w:rsid w:val="00B714DD"/>
    <w:rsid w:val="00B715CD"/>
    <w:rsid w:val="00B719B9"/>
    <w:rsid w:val="00B71B14"/>
    <w:rsid w:val="00B72001"/>
    <w:rsid w:val="00B7203D"/>
    <w:rsid w:val="00B720F0"/>
    <w:rsid w:val="00B7212C"/>
    <w:rsid w:val="00B7218C"/>
    <w:rsid w:val="00B72A08"/>
    <w:rsid w:val="00B72C8B"/>
    <w:rsid w:val="00B72CB3"/>
    <w:rsid w:val="00B72D6A"/>
    <w:rsid w:val="00B731A2"/>
    <w:rsid w:val="00B732E6"/>
    <w:rsid w:val="00B73607"/>
    <w:rsid w:val="00B7391D"/>
    <w:rsid w:val="00B73927"/>
    <w:rsid w:val="00B73B4B"/>
    <w:rsid w:val="00B73B85"/>
    <w:rsid w:val="00B73DA9"/>
    <w:rsid w:val="00B73F89"/>
    <w:rsid w:val="00B7415F"/>
    <w:rsid w:val="00B741D4"/>
    <w:rsid w:val="00B7440E"/>
    <w:rsid w:val="00B74A25"/>
    <w:rsid w:val="00B74A78"/>
    <w:rsid w:val="00B74DFA"/>
    <w:rsid w:val="00B75122"/>
    <w:rsid w:val="00B75292"/>
    <w:rsid w:val="00B75503"/>
    <w:rsid w:val="00B755BA"/>
    <w:rsid w:val="00B75717"/>
    <w:rsid w:val="00B75954"/>
    <w:rsid w:val="00B759B4"/>
    <w:rsid w:val="00B75A24"/>
    <w:rsid w:val="00B75EA0"/>
    <w:rsid w:val="00B75ED0"/>
    <w:rsid w:val="00B75FC3"/>
    <w:rsid w:val="00B75FDF"/>
    <w:rsid w:val="00B76382"/>
    <w:rsid w:val="00B76651"/>
    <w:rsid w:val="00B7680B"/>
    <w:rsid w:val="00B76D8E"/>
    <w:rsid w:val="00B76E5E"/>
    <w:rsid w:val="00B77000"/>
    <w:rsid w:val="00B771F8"/>
    <w:rsid w:val="00B772FF"/>
    <w:rsid w:val="00B776C4"/>
    <w:rsid w:val="00B77746"/>
    <w:rsid w:val="00B7777F"/>
    <w:rsid w:val="00B779DD"/>
    <w:rsid w:val="00B77F49"/>
    <w:rsid w:val="00B77FAC"/>
    <w:rsid w:val="00B802F7"/>
    <w:rsid w:val="00B8031D"/>
    <w:rsid w:val="00B805D8"/>
    <w:rsid w:val="00B80CFD"/>
    <w:rsid w:val="00B80D6A"/>
    <w:rsid w:val="00B810D0"/>
    <w:rsid w:val="00B8110B"/>
    <w:rsid w:val="00B811D9"/>
    <w:rsid w:val="00B81543"/>
    <w:rsid w:val="00B819FD"/>
    <w:rsid w:val="00B81E70"/>
    <w:rsid w:val="00B8250A"/>
    <w:rsid w:val="00B82636"/>
    <w:rsid w:val="00B8263D"/>
    <w:rsid w:val="00B826E1"/>
    <w:rsid w:val="00B82F8F"/>
    <w:rsid w:val="00B83892"/>
    <w:rsid w:val="00B83968"/>
    <w:rsid w:val="00B83DB6"/>
    <w:rsid w:val="00B84014"/>
    <w:rsid w:val="00B848B3"/>
    <w:rsid w:val="00B84AC1"/>
    <w:rsid w:val="00B84C4F"/>
    <w:rsid w:val="00B84F63"/>
    <w:rsid w:val="00B84FD0"/>
    <w:rsid w:val="00B85695"/>
    <w:rsid w:val="00B857C5"/>
    <w:rsid w:val="00B857CE"/>
    <w:rsid w:val="00B85F82"/>
    <w:rsid w:val="00B85F9E"/>
    <w:rsid w:val="00B8641C"/>
    <w:rsid w:val="00B86461"/>
    <w:rsid w:val="00B86975"/>
    <w:rsid w:val="00B86FAD"/>
    <w:rsid w:val="00B8718E"/>
    <w:rsid w:val="00B873BE"/>
    <w:rsid w:val="00B875D3"/>
    <w:rsid w:val="00B879F1"/>
    <w:rsid w:val="00B87A36"/>
    <w:rsid w:val="00B87DEE"/>
    <w:rsid w:val="00B87F2C"/>
    <w:rsid w:val="00B902C9"/>
    <w:rsid w:val="00B90739"/>
    <w:rsid w:val="00B90873"/>
    <w:rsid w:val="00B9095A"/>
    <w:rsid w:val="00B90E22"/>
    <w:rsid w:val="00B91214"/>
    <w:rsid w:val="00B91857"/>
    <w:rsid w:val="00B919CC"/>
    <w:rsid w:val="00B919E0"/>
    <w:rsid w:val="00B91DD6"/>
    <w:rsid w:val="00B9202A"/>
    <w:rsid w:val="00B92180"/>
    <w:rsid w:val="00B9225E"/>
    <w:rsid w:val="00B925AB"/>
    <w:rsid w:val="00B92623"/>
    <w:rsid w:val="00B927EA"/>
    <w:rsid w:val="00B92B24"/>
    <w:rsid w:val="00B92DA4"/>
    <w:rsid w:val="00B92E4D"/>
    <w:rsid w:val="00B92E56"/>
    <w:rsid w:val="00B92F3A"/>
    <w:rsid w:val="00B93084"/>
    <w:rsid w:val="00B93388"/>
    <w:rsid w:val="00B933AE"/>
    <w:rsid w:val="00B934D5"/>
    <w:rsid w:val="00B936C8"/>
    <w:rsid w:val="00B937CD"/>
    <w:rsid w:val="00B93E2A"/>
    <w:rsid w:val="00B942ED"/>
    <w:rsid w:val="00B9442A"/>
    <w:rsid w:val="00B94740"/>
    <w:rsid w:val="00B949EE"/>
    <w:rsid w:val="00B94D2B"/>
    <w:rsid w:val="00B94F23"/>
    <w:rsid w:val="00B952C5"/>
    <w:rsid w:val="00B9540C"/>
    <w:rsid w:val="00B9541B"/>
    <w:rsid w:val="00B956B9"/>
    <w:rsid w:val="00B958D6"/>
    <w:rsid w:val="00B958E8"/>
    <w:rsid w:val="00B95C2E"/>
    <w:rsid w:val="00B95DB7"/>
    <w:rsid w:val="00B95E53"/>
    <w:rsid w:val="00B95FCB"/>
    <w:rsid w:val="00B96172"/>
    <w:rsid w:val="00B96301"/>
    <w:rsid w:val="00B966F4"/>
    <w:rsid w:val="00B96ECF"/>
    <w:rsid w:val="00B96EE7"/>
    <w:rsid w:val="00B970BC"/>
    <w:rsid w:val="00B973AC"/>
    <w:rsid w:val="00B9747A"/>
    <w:rsid w:val="00B9777B"/>
    <w:rsid w:val="00B9781C"/>
    <w:rsid w:val="00B978EE"/>
    <w:rsid w:val="00B97BBF"/>
    <w:rsid w:val="00B97D3D"/>
    <w:rsid w:val="00B97FA8"/>
    <w:rsid w:val="00BA002A"/>
    <w:rsid w:val="00BA0036"/>
    <w:rsid w:val="00BA00A4"/>
    <w:rsid w:val="00BA05A4"/>
    <w:rsid w:val="00BA0C49"/>
    <w:rsid w:val="00BA0F42"/>
    <w:rsid w:val="00BA10FD"/>
    <w:rsid w:val="00BA1319"/>
    <w:rsid w:val="00BA13B9"/>
    <w:rsid w:val="00BA16FB"/>
    <w:rsid w:val="00BA1895"/>
    <w:rsid w:val="00BA1D8F"/>
    <w:rsid w:val="00BA2022"/>
    <w:rsid w:val="00BA2517"/>
    <w:rsid w:val="00BA26D1"/>
    <w:rsid w:val="00BA27FB"/>
    <w:rsid w:val="00BA2802"/>
    <w:rsid w:val="00BA28E2"/>
    <w:rsid w:val="00BA28EA"/>
    <w:rsid w:val="00BA29BC"/>
    <w:rsid w:val="00BA2AF7"/>
    <w:rsid w:val="00BA2C10"/>
    <w:rsid w:val="00BA2D48"/>
    <w:rsid w:val="00BA3045"/>
    <w:rsid w:val="00BA3046"/>
    <w:rsid w:val="00BA3072"/>
    <w:rsid w:val="00BA31CF"/>
    <w:rsid w:val="00BA3521"/>
    <w:rsid w:val="00BA37C1"/>
    <w:rsid w:val="00BA3ABC"/>
    <w:rsid w:val="00BA3C18"/>
    <w:rsid w:val="00BA3C2A"/>
    <w:rsid w:val="00BA3E17"/>
    <w:rsid w:val="00BA3EE5"/>
    <w:rsid w:val="00BA4105"/>
    <w:rsid w:val="00BA4122"/>
    <w:rsid w:val="00BA4346"/>
    <w:rsid w:val="00BA44AD"/>
    <w:rsid w:val="00BA46FD"/>
    <w:rsid w:val="00BA49AF"/>
    <w:rsid w:val="00BA547A"/>
    <w:rsid w:val="00BA5497"/>
    <w:rsid w:val="00BA586D"/>
    <w:rsid w:val="00BA5EFC"/>
    <w:rsid w:val="00BA5F05"/>
    <w:rsid w:val="00BA5FE0"/>
    <w:rsid w:val="00BA60C0"/>
    <w:rsid w:val="00BA64CA"/>
    <w:rsid w:val="00BA64FB"/>
    <w:rsid w:val="00BA6B66"/>
    <w:rsid w:val="00BA7017"/>
    <w:rsid w:val="00BA7364"/>
    <w:rsid w:val="00BA743F"/>
    <w:rsid w:val="00BA7992"/>
    <w:rsid w:val="00BA7B3B"/>
    <w:rsid w:val="00BA7BC1"/>
    <w:rsid w:val="00BA7D2C"/>
    <w:rsid w:val="00BB01DC"/>
    <w:rsid w:val="00BB0895"/>
    <w:rsid w:val="00BB09AB"/>
    <w:rsid w:val="00BB0D0F"/>
    <w:rsid w:val="00BB0FBE"/>
    <w:rsid w:val="00BB11C9"/>
    <w:rsid w:val="00BB17FB"/>
    <w:rsid w:val="00BB1879"/>
    <w:rsid w:val="00BB1898"/>
    <w:rsid w:val="00BB18A4"/>
    <w:rsid w:val="00BB1A57"/>
    <w:rsid w:val="00BB1AD1"/>
    <w:rsid w:val="00BB1C2B"/>
    <w:rsid w:val="00BB1D02"/>
    <w:rsid w:val="00BB20D4"/>
    <w:rsid w:val="00BB21FF"/>
    <w:rsid w:val="00BB2204"/>
    <w:rsid w:val="00BB2210"/>
    <w:rsid w:val="00BB2504"/>
    <w:rsid w:val="00BB26EC"/>
    <w:rsid w:val="00BB274F"/>
    <w:rsid w:val="00BB27BF"/>
    <w:rsid w:val="00BB296A"/>
    <w:rsid w:val="00BB2B2F"/>
    <w:rsid w:val="00BB2EA3"/>
    <w:rsid w:val="00BB2F47"/>
    <w:rsid w:val="00BB30F4"/>
    <w:rsid w:val="00BB32CF"/>
    <w:rsid w:val="00BB383C"/>
    <w:rsid w:val="00BB390F"/>
    <w:rsid w:val="00BB3920"/>
    <w:rsid w:val="00BB3A8D"/>
    <w:rsid w:val="00BB3BAB"/>
    <w:rsid w:val="00BB3BB4"/>
    <w:rsid w:val="00BB3F3A"/>
    <w:rsid w:val="00BB40DB"/>
    <w:rsid w:val="00BB412B"/>
    <w:rsid w:val="00BB4375"/>
    <w:rsid w:val="00BB4446"/>
    <w:rsid w:val="00BB4643"/>
    <w:rsid w:val="00BB4B27"/>
    <w:rsid w:val="00BB51E1"/>
    <w:rsid w:val="00BB52D4"/>
    <w:rsid w:val="00BB5338"/>
    <w:rsid w:val="00BB5B3D"/>
    <w:rsid w:val="00BB5CC3"/>
    <w:rsid w:val="00BB6043"/>
    <w:rsid w:val="00BB60E7"/>
    <w:rsid w:val="00BB66A5"/>
    <w:rsid w:val="00BB6827"/>
    <w:rsid w:val="00BB6890"/>
    <w:rsid w:val="00BB69BB"/>
    <w:rsid w:val="00BB6BF0"/>
    <w:rsid w:val="00BB6D08"/>
    <w:rsid w:val="00BB6D64"/>
    <w:rsid w:val="00BB720D"/>
    <w:rsid w:val="00BB75B0"/>
    <w:rsid w:val="00BB793E"/>
    <w:rsid w:val="00BB7B24"/>
    <w:rsid w:val="00BB7B58"/>
    <w:rsid w:val="00BB7EC5"/>
    <w:rsid w:val="00BC0272"/>
    <w:rsid w:val="00BC03D5"/>
    <w:rsid w:val="00BC0AD7"/>
    <w:rsid w:val="00BC1294"/>
    <w:rsid w:val="00BC1364"/>
    <w:rsid w:val="00BC170D"/>
    <w:rsid w:val="00BC18CD"/>
    <w:rsid w:val="00BC1A47"/>
    <w:rsid w:val="00BC1B21"/>
    <w:rsid w:val="00BC1DB6"/>
    <w:rsid w:val="00BC1F4A"/>
    <w:rsid w:val="00BC1FF4"/>
    <w:rsid w:val="00BC21FD"/>
    <w:rsid w:val="00BC26A5"/>
    <w:rsid w:val="00BC2C50"/>
    <w:rsid w:val="00BC2C64"/>
    <w:rsid w:val="00BC3211"/>
    <w:rsid w:val="00BC3213"/>
    <w:rsid w:val="00BC326A"/>
    <w:rsid w:val="00BC32DB"/>
    <w:rsid w:val="00BC32EC"/>
    <w:rsid w:val="00BC346E"/>
    <w:rsid w:val="00BC35BE"/>
    <w:rsid w:val="00BC3610"/>
    <w:rsid w:val="00BC36B8"/>
    <w:rsid w:val="00BC3BB1"/>
    <w:rsid w:val="00BC3D0F"/>
    <w:rsid w:val="00BC3FA6"/>
    <w:rsid w:val="00BC3FC6"/>
    <w:rsid w:val="00BC422B"/>
    <w:rsid w:val="00BC4693"/>
    <w:rsid w:val="00BC4A48"/>
    <w:rsid w:val="00BC4AAC"/>
    <w:rsid w:val="00BC4B3F"/>
    <w:rsid w:val="00BC4D2C"/>
    <w:rsid w:val="00BC4EB6"/>
    <w:rsid w:val="00BC4FAA"/>
    <w:rsid w:val="00BC500C"/>
    <w:rsid w:val="00BC5297"/>
    <w:rsid w:val="00BC56BB"/>
    <w:rsid w:val="00BC5796"/>
    <w:rsid w:val="00BC59E4"/>
    <w:rsid w:val="00BC5AC1"/>
    <w:rsid w:val="00BC5C7E"/>
    <w:rsid w:val="00BC5D5B"/>
    <w:rsid w:val="00BC6042"/>
    <w:rsid w:val="00BC61C8"/>
    <w:rsid w:val="00BC6488"/>
    <w:rsid w:val="00BC64B8"/>
    <w:rsid w:val="00BC65ED"/>
    <w:rsid w:val="00BC680E"/>
    <w:rsid w:val="00BC6960"/>
    <w:rsid w:val="00BC6B5F"/>
    <w:rsid w:val="00BC6F42"/>
    <w:rsid w:val="00BC7172"/>
    <w:rsid w:val="00BC727C"/>
    <w:rsid w:val="00BC7391"/>
    <w:rsid w:val="00BC77FF"/>
    <w:rsid w:val="00BC7986"/>
    <w:rsid w:val="00BC7F87"/>
    <w:rsid w:val="00BD0251"/>
    <w:rsid w:val="00BD08D9"/>
    <w:rsid w:val="00BD0992"/>
    <w:rsid w:val="00BD0B4F"/>
    <w:rsid w:val="00BD0CAC"/>
    <w:rsid w:val="00BD0D91"/>
    <w:rsid w:val="00BD0F09"/>
    <w:rsid w:val="00BD114E"/>
    <w:rsid w:val="00BD12FD"/>
    <w:rsid w:val="00BD13F1"/>
    <w:rsid w:val="00BD16A3"/>
    <w:rsid w:val="00BD17BB"/>
    <w:rsid w:val="00BD18EA"/>
    <w:rsid w:val="00BD1988"/>
    <w:rsid w:val="00BD1A06"/>
    <w:rsid w:val="00BD1B4E"/>
    <w:rsid w:val="00BD1BD4"/>
    <w:rsid w:val="00BD1C92"/>
    <w:rsid w:val="00BD21C1"/>
    <w:rsid w:val="00BD2357"/>
    <w:rsid w:val="00BD24F0"/>
    <w:rsid w:val="00BD27FC"/>
    <w:rsid w:val="00BD29F8"/>
    <w:rsid w:val="00BD2B83"/>
    <w:rsid w:val="00BD2C3A"/>
    <w:rsid w:val="00BD2CC8"/>
    <w:rsid w:val="00BD2E4A"/>
    <w:rsid w:val="00BD3027"/>
    <w:rsid w:val="00BD3299"/>
    <w:rsid w:val="00BD333F"/>
    <w:rsid w:val="00BD3463"/>
    <w:rsid w:val="00BD361F"/>
    <w:rsid w:val="00BD3744"/>
    <w:rsid w:val="00BD37B2"/>
    <w:rsid w:val="00BD37EB"/>
    <w:rsid w:val="00BD3A21"/>
    <w:rsid w:val="00BD3F73"/>
    <w:rsid w:val="00BD3F87"/>
    <w:rsid w:val="00BD47B1"/>
    <w:rsid w:val="00BD4B90"/>
    <w:rsid w:val="00BD4F4C"/>
    <w:rsid w:val="00BD52D0"/>
    <w:rsid w:val="00BD542E"/>
    <w:rsid w:val="00BD6171"/>
    <w:rsid w:val="00BD61DC"/>
    <w:rsid w:val="00BD64B6"/>
    <w:rsid w:val="00BD6606"/>
    <w:rsid w:val="00BD6612"/>
    <w:rsid w:val="00BD67A0"/>
    <w:rsid w:val="00BD6A86"/>
    <w:rsid w:val="00BD6A8A"/>
    <w:rsid w:val="00BD6D68"/>
    <w:rsid w:val="00BD7777"/>
    <w:rsid w:val="00BD7AE7"/>
    <w:rsid w:val="00BD7B16"/>
    <w:rsid w:val="00BD7BF8"/>
    <w:rsid w:val="00BE056C"/>
    <w:rsid w:val="00BE05A2"/>
    <w:rsid w:val="00BE0601"/>
    <w:rsid w:val="00BE060B"/>
    <w:rsid w:val="00BE074E"/>
    <w:rsid w:val="00BE08A5"/>
    <w:rsid w:val="00BE08B2"/>
    <w:rsid w:val="00BE0C80"/>
    <w:rsid w:val="00BE0D2C"/>
    <w:rsid w:val="00BE0DB1"/>
    <w:rsid w:val="00BE1152"/>
    <w:rsid w:val="00BE129F"/>
    <w:rsid w:val="00BE12A8"/>
    <w:rsid w:val="00BE12BF"/>
    <w:rsid w:val="00BE16B0"/>
    <w:rsid w:val="00BE19A4"/>
    <w:rsid w:val="00BE1D0A"/>
    <w:rsid w:val="00BE1FDC"/>
    <w:rsid w:val="00BE21C9"/>
    <w:rsid w:val="00BE2441"/>
    <w:rsid w:val="00BE24C0"/>
    <w:rsid w:val="00BE24C4"/>
    <w:rsid w:val="00BE2692"/>
    <w:rsid w:val="00BE27C8"/>
    <w:rsid w:val="00BE28B0"/>
    <w:rsid w:val="00BE29A6"/>
    <w:rsid w:val="00BE2C27"/>
    <w:rsid w:val="00BE3265"/>
    <w:rsid w:val="00BE327B"/>
    <w:rsid w:val="00BE3455"/>
    <w:rsid w:val="00BE3485"/>
    <w:rsid w:val="00BE3750"/>
    <w:rsid w:val="00BE3B35"/>
    <w:rsid w:val="00BE3D0F"/>
    <w:rsid w:val="00BE3D6D"/>
    <w:rsid w:val="00BE418B"/>
    <w:rsid w:val="00BE4227"/>
    <w:rsid w:val="00BE4306"/>
    <w:rsid w:val="00BE4333"/>
    <w:rsid w:val="00BE4512"/>
    <w:rsid w:val="00BE45FE"/>
    <w:rsid w:val="00BE460B"/>
    <w:rsid w:val="00BE46A4"/>
    <w:rsid w:val="00BE4AF2"/>
    <w:rsid w:val="00BE4DE0"/>
    <w:rsid w:val="00BE4E78"/>
    <w:rsid w:val="00BE5022"/>
    <w:rsid w:val="00BE525A"/>
    <w:rsid w:val="00BE56F2"/>
    <w:rsid w:val="00BE5758"/>
    <w:rsid w:val="00BE5BF2"/>
    <w:rsid w:val="00BE5CE0"/>
    <w:rsid w:val="00BE5FE5"/>
    <w:rsid w:val="00BE6232"/>
    <w:rsid w:val="00BE62A2"/>
    <w:rsid w:val="00BE6682"/>
    <w:rsid w:val="00BE669B"/>
    <w:rsid w:val="00BE66C0"/>
    <w:rsid w:val="00BE67A1"/>
    <w:rsid w:val="00BE6ACA"/>
    <w:rsid w:val="00BE6BA0"/>
    <w:rsid w:val="00BE6DE3"/>
    <w:rsid w:val="00BE6E53"/>
    <w:rsid w:val="00BE7150"/>
    <w:rsid w:val="00BE76B3"/>
    <w:rsid w:val="00BE7816"/>
    <w:rsid w:val="00BE793A"/>
    <w:rsid w:val="00BE7979"/>
    <w:rsid w:val="00BE7A6B"/>
    <w:rsid w:val="00BF0320"/>
    <w:rsid w:val="00BF038E"/>
    <w:rsid w:val="00BF039E"/>
    <w:rsid w:val="00BF06D5"/>
    <w:rsid w:val="00BF0933"/>
    <w:rsid w:val="00BF0A6E"/>
    <w:rsid w:val="00BF0C7E"/>
    <w:rsid w:val="00BF12C6"/>
    <w:rsid w:val="00BF140A"/>
    <w:rsid w:val="00BF147E"/>
    <w:rsid w:val="00BF1942"/>
    <w:rsid w:val="00BF1ACE"/>
    <w:rsid w:val="00BF1DAE"/>
    <w:rsid w:val="00BF1F12"/>
    <w:rsid w:val="00BF203A"/>
    <w:rsid w:val="00BF235C"/>
    <w:rsid w:val="00BF241B"/>
    <w:rsid w:val="00BF2D8D"/>
    <w:rsid w:val="00BF370C"/>
    <w:rsid w:val="00BF37DB"/>
    <w:rsid w:val="00BF39B4"/>
    <w:rsid w:val="00BF3A60"/>
    <w:rsid w:val="00BF3AA7"/>
    <w:rsid w:val="00BF3ACD"/>
    <w:rsid w:val="00BF3C82"/>
    <w:rsid w:val="00BF40F2"/>
    <w:rsid w:val="00BF4175"/>
    <w:rsid w:val="00BF419D"/>
    <w:rsid w:val="00BF456E"/>
    <w:rsid w:val="00BF456F"/>
    <w:rsid w:val="00BF47AF"/>
    <w:rsid w:val="00BF48E3"/>
    <w:rsid w:val="00BF4902"/>
    <w:rsid w:val="00BF4A1F"/>
    <w:rsid w:val="00BF4A85"/>
    <w:rsid w:val="00BF4B57"/>
    <w:rsid w:val="00BF4CCB"/>
    <w:rsid w:val="00BF4F1D"/>
    <w:rsid w:val="00BF5095"/>
    <w:rsid w:val="00BF514C"/>
    <w:rsid w:val="00BF5260"/>
    <w:rsid w:val="00BF543A"/>
    <w:rsid w:val="00BF544C"/>
    <w:rsid w:val="00BF5462"/>
    <w:rsid w:val="00BF5781"/>
    <w:rsid w:val="00BF5930"/>
    <w:rsid w:val="00BF59A0"/>
    <w:rsid w:val="00BF59DD"/>
    <w:rsid w:val="00BF5D73"/>
    <w:rsid w:val="00BF607D"/>
    <w:rsid w:val="00BF618D"/>
    <w:rsid w:val="00BF619A"/>
    <w:rsid w:val="00BF6270"/>
    <w:rsid w:val="00BF6316"/>
    <w:rsid w:val="00BF6FFE"/>
    <w:rsid w:val="00BF700C"/>
    <w:rsid w:val="00BF711C"/>
    <w:rsid w:val="00BF714E"/>
    <w:rsid w:val="00BF7256"/>
    <w:rsid w:val="00BF75DB"/>
    <w:rsid w:val="00BF76A6"/>
    <w:rsid w:val="00BF7863"/>
    <w:rsid w:val="00BF78FD"/>
    <w:rsid w:val="00BF7C85"/>
    <w:rsid w:val="00C0026F"/>
    <w:rsid w:val="00C003C2"/>
    <w:rsid w:val="00C00A4A"/>
    <w:rsid w:val="00C00D51"/>
    <w:rsid w:val="00C00D79"/>
    <w:rsid w:val="00C00DEA"/>
    <w:rsid w:val="00C00F02"/>
    <w:rsid w:val="00C00F8D"/>
    <w:rsid w:val="00C01255"/>
    <w:rsid w:val="00C012D8"/>
    <w:rsid w:val="00C019F4"/>
    <w:rsid w:val="00C01A6A"/>
    <w:rsid w:val="00C01FCE"/>
    <w:rsid w:val="00C02365"/>
    <w:rsid w:val="00C02913"/>
    <w:rsid w:val="00C02C87"/>
    <w:rsid w:val="00C02D22"/>
    <w:rsid w:val="00C02F1A"/>
    <w:rsid w:val="00C0309B"/>
    <w:rsid w:val="00C03197"/>
    <w:rsid w:val="00C03313"/>
    <w:rsid w:val="00C035D5"/>
    <w:rsid w:val="00C038FA"/>
    <w:rsid w:val="00C039C5"/>
    <w:rsid w:val="00C03E9B"/>
    <w:rsid w:val="00C03EB2"/>
    <w:rsid w:val="00C0412A"/>
    <w:rsid w:val="00C04360"/>
    <w:rsid w:val="00C04398"/>
    <w:rsid w:val="00C046FD"/>
    <w:rsid w:val="00C0474D"/>
    <w:rsid w:val="00C04939"/>
    <w:rsid w:val="00C04BB8"/>
    <w:rsid w:val="00C04E0B"/>
    <w:rsid w:val="00C052FD"/>
    <w:rsid w:val="00C0557B"/>
    <w:rsid w:val="00C05757"/>
    <w:rsid w:val="00C05AAC"/>
    <w:rsid w:val="00C05C06"/>
    <w:rsid w:val="00C05CA6"/>
    <w:rsid w:val="00C05CAF"/>
    <w:rsid w:val="00C05D10"/>
    <w:rsid w:val="00C05D11"/>
    <w:rsid w:val="00C06070"/>
    <w:rsid w:val="00C06086"/>
    <w:rsid w:val="00C0617C"/>
    <w:rsid w:val="00C061A2"/>
    <w:rsid w:val="00C061BA"/>
    <w:rsid w:val="00C06312"/>
    <w:rsid w:val="00C0645D"/>
    <w:rsid w:val="00C06471"/>
    <w:rsid w:val="00C06661"/>
    <w:rsid w:val="00C066FE"/>
    <w:rsid w:val="00C0683D"/>
    <w:rsid w:val="00C069CB"/>
    <w:rsid w:val="00C06A8F"/>
    <w:rsid w:val="00C06B2D"/>
    <w:rsid w:val="00C06BD0"/>
    <w:rsid w:val="00C07189"/>
    <w:rsid w:val="00C07359"/>
    <w:rsid w:val="00C0760C"/>
    <w:rsid w:val="00C07682"/>
    <w:rsid w:val="00C078AC"/>
    <w:rsid w:val="00C078BF"/>
    <w:rsid w:val="00C07907"/>
    <w:rsid w:val="00C07B78"/>
    <w:rsid w:val="00C10001"/>
    <w:rsid w:val="00C10235"/>
    <w:rsid w:val="00C1031D"/>
    <w:rsid w:val="00C1071D"/>
    <w:rsid w:val="00C10892"/>
    <w:rsid w:val="00C10ACA"/>
    <w:rsid w:val="00C10DE4"/>
    <w:rsid w:val="00C110CF"/>
    <w:rsid w:val="00C11162"/>
    <w:rsid w:val="00C1129C"/>
    <w:rsid w:val="00C11353"/>
    <w:rsid w:val="00C117D8"/>
    <w:rsid w:val="00C11AE4"/>
    <w:rsid w:val="00C11C4C"/>
    <w:rsid w:val="00C11C6E"/>
    <w:rsid w:val="00C11FDE"/>
    <w:rsid w:val="00C125D6"/>
    <w:rsid w:val="00C125EB"/>
    <w:rsid w:val="00C12B0F"/>
    <w:rsid w:val="00C130AB"/>
    <w:rsid w:val="00C1371A"/>
    <w:rsid w:val="00C138D0"/>
    <w:rsid w:val="00C138F1"/>
    <w:rsid w:val="00C14699"/>
    <w:rsid w:val="00C1472A"/>
    <w:rsid w:val="00C148DB"/>
    <w:rsid w:val="00C14953"/>
    <w:rsid w:val="00C14AFE"/>
    <w:rsid w:val="00C14B68"/>
    <w:rsid w:val="00C14C61"/>
    <w:rsid w:val="00C15323"/>
    <w:rsid w:val="00C1540D"/>
    <w:rsid w:val="00C1541F"/>
    <w:rsid w:val="00C15453"/>
    <w:rsid w:val="00C15593"/>
    <w:rsid w:val="00C15796"/>
    <w:rsid w:val="00C1589F"/>
    <w:rsid w:val="00C15B31"/>
    <w:rsid w:val="00C1604E"/>
    <w:rsid w:val="00C16155"/>
    <w:rsid w:val="00C167CB"/>
    <w:rsid w:val="00C16B12"/>
    <w:rsid w:val="00C16E83"/>
    <w:rsid w:val="00C17427"/>
    <w:rsid w:val="00C17688"/>
    <w:rsid w:val="00C177D6"/>
    <w:rsid w:val="00C20157"/>
    <w:rsid w:val="00C20729"/>
    <w:rsid w:val="00C20746"/>
    <w:rsid w:val="00C207B1"/>
    <w:rsid w:val="00C207B3"/>
    <w:rsid w:val="00C2099E"/>
    <w:rsid w:val="00C20AE8"/>
    <w:rsid w:val="00C20B08"/>
    <w:rsid w:val="00C20E1B"/>
    <w:rsid w:val="00C20EAF"/>
    <w:rsid w:val="00C214D4"/>
    <w:rsid w:val="00C215F7"/>
    <w:rsid w:val="00C21752"/>
    <w:rsid w:val="00C2193B"/>
    <w:rsid w:val="00C22022"/>
    <w:rsid w:val="00C22088"/>
    <w:rsid w:val="00C22272"/>
    <w:rsid w:val="00C22339"/>
    <w:rsid w:val="00C22437"/>
    <w:rsid w:val="00C2246D"/>
    <w:rsid w:val="00C22621"/>
    <w:rsid w:val="00C227BC"/>
    <w:rsid w:val="00C22895"/>
    <w:rsid w:val="00C22B5D"/>
    <w:rsid w:val="00C22BCC"/>
    <w:rsid w:val="00C22DF8"/>
    <w:rsid w:val="00C22F7E"/>
    <w:rsid w:val="00C23069"/>
    <w:rsid w:val="00C2327B"/>
    <w:rsid w:val="00C23664"/>
    <w:rsid w:val="00C23729"/>
    <w:rsid w:val="00C238E9"/>
    <w:rsid w:val="00C2393D"/>
    <w:rsid w:val="00C23A25"/>
    <w:rsid w:val="00C23BD4"/>
    <w:rsid w:val="00C23BD6"/>
    <w:rsid w:val="00C23BDE"/>
    <w:rsid w:val="00C23C5E"/>
    <w:rsid w:val="00C23CA0"/>
    <w:rsid w:val="00C242CA"/>
    <w:rsid w:val="00C24379"/>
    <w:rsid w:val="00C247A7"/>
    <w:rsid w:val="00C2497B"/>
    <w:rsid w:val="00C24A6E"/>
    <w:rsid w:val="00C24A7B"/>
    <w:rsid w:val="00C24DF1"/>
    <w:rsid w:val="00C24EE7"/>
    <w:rsid w:val="00C24FEB"/>
    <w:rsid w:val="00C25193"/>
    <w:rsid w:val="00C2536D"/>
    <w:rsid w:val="00C254E8"/>
    <w:rsid w:val="00C257B3"/>
    <w:rsid w:val="00C259F8"/>
    <w:rsid w:val="00C25AB4"/>
    <w:rsid w:val="00C25BF1"/>
    <w:rsid w:val="00C25CB2"/>
    <w:rsid w:val="00C260AC"/>
    <w:rsid w:val="00C260E6"/>
    <w:rsid w:val="00C26352"/>
    <w:rsid w:val="00C265C8"/>
    <w:rsid w:val="00C26718"/>
    <w:rsid w:val="00C26BE1"/>
    <w:rsid w:val="00C26DDC"/>
    <w:rsid w:val="00C27034"/>
    <w:rsid w:val="00C2707B"/>
    <w:rsid w:val="00C2711E"/>
    <w:rsid w:val="00C275B0"/>
    <w:rsid w:val="00C27A24"/>
    <w:rsid w:val="00C27E85"/>
    <w:rsid w:val="00C304AF"/>
    <w:rsid w:val="00C30662"/>
    <w:rsid w:val="00C306BF"/>
    <w:rsid w:val="00C311CF"/>
    <w:rsid w:val="00C311D8"/>
    <w:rsid w:val="00C312E0"/>
    <w:rsid w:val="00C31711"/>
    <w:rsid w:val="00C3178E"/>
    <w:rsid w:val="00C31BB3"/>
    <w:rsid w:val="00C31E79"/>
    <w:rsid w:val="00C32007"/>
    <w:rsid w:val="00C32123"/>
    <w:rsid w:val="00C32189"/>
    <w:rsid w:val="00C327F0"/>
    <w:rsid w:val="00C328D3"/>
    <w:rsid w:val="00C3297D"/>
    <w:rsid w:val="00C32A4C"/>
    <w:rsid w:val="00C32FB3"/>
    <w:rsid w:val="00C3307B"/>
    <w:rsid w:val="00C33254"/>
    <w:rsid w:val="00C3329E"/>
    <w:rsid w:val="00C3334C"/>
    <w:rsid w:val="00C33403"/>
    <w:rsid w:val="00C3366E"/>
    <w:rsid w:val="00C33929"/>
    <w:rsid w:val="00C33AFE"/>
    <w:rsid w:val="00C33CC4"/>
    <w:rsid w:val="00C33FEB"/>
    <w:rsid w:val="00C3424F"/>
    <w:rsid w:val="00C34399"/>
    <w:rsid w:val="00C343E9"/>
    <w:rsid w:val="00C3446D"/>
    <w:rsid w:val="00C346D6"/>
    <w:rsid w:val="00C34754"/>
    <w:rsid w:val="00C34869"/>
    <w:rsid w:val="00C34C5E"/>
    <w:rsid w:val="00C35117"/>
    <w:rsid w:val="00C3525B"/>
    <w:rsid w:val="00C35334"/>
    <w:rsid w:val="00C35734"/>
    <w:rsid w:val="00C357C0"/>
    <w:rsid w:val="00C35C24"/>
    <w:rsid w:val="00C36003"/>
    <w:rsid w:val="00C36111"/>
    <w:rsid w:val="00C362D0"/>
    <w:rsid w:val="00C36415"/>
    <w:rsid w:val="00C36A1F"/>
    <w:rsid w:val="00C36AB1"/>
    <w:rsid w:val="00C36BB4"/>
    <w:rsid w:val="00C36E2E"/>
    <w:rsid w:val="00C372E6"/>
    <w:rsid w:val="00C3738B"/>
    <w:rsid w:val="00C37873"/>
    <w:rsid w:val="00C37953"/>
    <w:rsid w:val="00C37A6E"/>
    <w:rsid w:val="00C37CA3"/>
    <w:rsid w:val="00C37D47"/>
    <w:rsid w:val="00C37E21"/>
    <w:rsid w:val="00C40DAD"/>
    <w:rsid w:val="00C40F03"/>
    <w:rsid w:val="00C41190"/>
    <w:rsid w:val="00C41228"/>
    <w:rsid w:val="00C41364"/>
    <w:rsid w:val="00C4141A"/>
    <w:rsid w:val="00C416E5"/>
    <w:rsid w:val="00C416E6"/>
    <w:rsid w:val="00C4196C"/>
    <w:rsid w:val="00C420F7"/>
    <w:rsid w:val="00C4238A"/>
    <w:rsid w:val="00C427E7"/>
    <w:rsid w:val="00C429EB"/>
    <w:rsid w:val="00C42CD6"/>
    <w:rsid w:val="00C42D1A"/>
    <w:rsid w:val="00C42E01"/>
    <w:rsid w:val="00C43013"/>
    <w:rsid w:val="00C43346"/>
    <w:rsid w:val="00C4385B"/>
    <w:rsid w:val="00C4463F"/>
    <w:rsid w:val="00C447E5"/>
    <w:rsid w:val="00C4488E"/>
    <w:rsid w:val="00C4499D"/>
    <w:rsid w:val="00C44F97"/>
    <w:rsid w:val="00C4506E"/>
    <w:rsid w:val="00C452B4"/>
    <w:rsid w:val="00C45624"/>
    <w:rsid w:val="00C457D4"/>
    <w:rsid w:val="00C45974"/>
    <w:rsid w:val="00C45B28"/>
    <w:rsid w:val="00C45B47"/>
    <w:rsid w:val="00C45D12"/>
    <w:rsid w:val="00C45E75"/>
    <w:rsid w:val="00C45E90"/>
    <w:rsid w:val="00C461BD"/>
    <w:rsid w:val="00C46541"/>
    <w:rsid w:val="00C46B09"/>
    <w:rsid w:val="00C46C6F"/>
    <w:rsid w:val="00C46F68"/>
    <w:rsid w:val="00C47047"/>
    <w:rsid w:val="00C4717C"/>
    <w:rsid w:val="00C471B8"/>
    <w:rsid w:val="00C4747A"/>
    <w:rsid w:val="00C47496"/>
    <w:rsid w:val="00C476DD"/>
    <w:rsid w:val="00C477D9"/>
    <w:rsid w:val="00C47B8D"/>
    <w:rsid w:val="00C47DEA"/>
    <w:rsid w:val="00C500CD"/>
    <w:rsid w:val="00C500DE"/>
    <w:rsid w:val="00C5010A"/>
    <w:rsid w:val="00C50272"/>
    <w:rsid w:val="00C5028D"/>
    <w:rsid w:val="00C503A5"/>
    <w:rsid w:val="00C50891"/>
    <w:rsid w:val="00C508F0"/>
    <w:rsid w:val="00C50C1E"/>
    <w:rsid w:val="00C5133B"/>
    <w:rsid w:val="00C51374"/>
    <w:rsid w:val="00C5143F"/>
    <w:rsid w:val="00C5150F"/>
    <w:rsid w:val="00C5155D"/>
    <w:rsid w:val="00C515D0"/>
    <w:rsid w:val="00C516F8"/>
    <w:rsid w:val="00C51B30"/>
    <w:rsid w:val="00C51F0C"/>
    <w:rsid w:val="00C521FA"/>
    <w:rsid w:val="00C52551"/>
    <w:rsid w:val="00C528C8"/>
    <w:rsid w:val="00C52CC6"/>
    <w:rsid w:val="00C52D35"/>
    <w:rsid w:val="00C53429"/>
    <w:rsid w:val="00C538B9"/>
    <w:rsid w:val="00C538DC"/>
    <w:rsid w:val="00C538F5"/>
    <w:rsid w:val="00C53992"/>
    <w:rsid w:val="00C53CB8"/>
    <w:rsid w:val="00C54284"/>
    <w:rsid w:val="00C54593"/>
    <w:rsid w:val="00C545F2"/>
    <w:rsid w:val="00C5465C"/>
    <w:rsid w:val="00C546DE"/>
    <w:rsid w:val="00C54894"/>
    <w:rsid w:val="00C549C2"/>
    <w:rsid w:val="00C54B15"/>
    <w:rsid w:val="00C54CD1"/>
    <w:rsid w:val="00C54D1E"/>
    <w:rsid w:val="00C54ED7"/>
    <w:rsid w:val="00C55141"/>
    <w:rsid w:val="00C55143"/>
    <w:rsid w:val="00C5526A"/>
    <w:rsid w:val="00C552A0"/>
    <w:rsid w:val="00C552CA"/>
    <w:rsid w:val="00C555E0"/>
    <w:rsid w:val="00C55600"/>
    <w:rsid w:val="00C558BA"/>
    <w:rsid w:val="00C559B0"/>
    <w:rsid w:val="00C55DED"/>
    <w:rsid w:val="00C56550"/>
    <w:rsid w:val="00C56CBE"/>
    <w:rsid w:val="00C56E7E"/>
    <w:rsid w:val="00C56E96"/>
    <w:rsid w:val="00C56F66"/>
    <w:rsid w:val="00C571FF"/>
    <w:rsid w:val="00C573FA"/>
    <w:rsid w:val="00C577A2"/>
    <w:rsid w:val="00C57A3C"/>
    <w:rsid w:val="00C57AE3"/>
    <w:rsid w:val="00C57B05"/>
    <w:rsid w:val="00C57C41"/>
    <w:rsid w:val="00C57C71"/>
    <w:rsid w:val="00C60276"/>
    <w:rsid w:val="00C603C6"/>
    <w:rsid w:val="00C6080C"/>
    <w:rsid w:val="00C60B77"/>
    <w:rsid w:val="00C60D45"/>
    <w:rsid w:val="00C612CF"/>
    <w:rsid w:val="00C61676"/>
    <w:rsid w:val="00C616FC"/>
    <w:rsid w:val="00C6170F"/>
    <w:rsid w:val="00C61883"/>
    <w:rsid w:val="00C61A3B"/>
    <w:rsid w:val="00C61B88"/>
    <w:rsid w:val="00C61C6D"/>
    <w:rsid w:val="00C61F06"/>
    <w:rsid w:val="00C62232"/>
    <w:rsid w:val="00C62373"/>
    <w:rsid w:val="00C627F8"/>
    <w:rsid w:val="00C62D79"/>
    <w:rsid w:val="00C62F69"/>
    <w:rsid w:val="00C62FC1"/>
    <w:rsid w:val="00C6300E"/>
    <w:rsid w:val="00C63368"/>
    <w:rsid w:val="00C6355C"/>
    <w:rsid w:val="00C6365E"/>
    <w:rsid w:val="00C6397D"/>
    <w:rsid w:val="00C63ACB"/>
    <w:rsid w:val="00C63AFA"/>
    <w:rsid w:val="00C64F8A"/>
    <w:rsid w:val="00C65961"/>
    <w:rsid w:val="00C659EC"/>
    <w:rsid w:val="00C65BBC"/>
    <w:rsid w:val="00C65C26"/>
    <w:rsid w:val="00C660A5"/>
    <w:rsid w:val="00C662B7"/>
    <w:rsid w:val="00C66356"/>
    <w:rsid w:val="00C6646E"/>
    <w:rsid w:val="00C66695"/>
    <w:rsid w:val="00C667A1"/>
    <w:rsid w:val="00C668D9"/>
    <w:rsid w:val="00C66986"/>
    <w:rsid w:val="00C66C65"/>
    <w:rsid w:val="00C66C77"/>
    <w:rsid w:val="00C66EEA"/>
    <w:rsid w:val="00C66F0B"/>
    <w:rsid w:val="00C67143"/>
    <w:rsid w:val="00C6717F"/>
    <w:rsid w:val="00C671CF"/>
    <w:rsid w:val="00C67244"/>
    <w:rsid w:val="00C67831"/>
    <w:rsid w:val="00C679BE"/>
    <w:rsid w:val="00C67A1C"/>
    <w:rsid w:val="00C7022E"/>
    <w:rsid w:val="00C70339"/>
    <w:rsid w:val="00C706C8"/>
    <w:rsid w:val="00C7073B"/>
    <w:rsid w:val="00C707EE"/>
    <w:rsid w:val="00C70C08"/>
    <w:rsid w:val="00C70CC0"/>
    <w:rsid w:val="00C70E56"/>
    <w:rsid w:val="00C710D7"/>
    <w:rsid w:val="00C712CC"/>
    <w:rsid w:val="00C713D0"/>
    <w:rsid w:val="00C7187B"/>
    <w:rsid w:val="00C71ADA"/>
    <w:rsid w:val="00C71BD3"/>
    <w:rsid w:val="00C71E0F"/>
    <w:rsid w:val="00C720B8"/>
    <w:rsid w:val="00C723A9"/>
    <w:rsid w:val="00C725BC"/>
    <w:rsid w:val="00C72806"/>
    <w:rsid w:val="00C72C22"/>
    <w:rsid w:val="00C730B2"/>
    <w:rsid w:val="00C73971"/>
    <w:rsid w:val="00C739BF"/>
    <w:rsid w:val="00C73BBE"/>
    <w:rsid w:val="00C73CC2"/>
    <w:rsid w:val="00C7404A"/>
    <w:rsid w:val="00C74147"/>
    <w:rsid w:val="00C74235"/>
    <w:rsid w:val="00C742E9"/>
    <w:rsid w:val="00C746AE"/>
    <w:rsid w:val="00C7489D"/>
    <w:rsid w:val="00C74A10"/>
    <w:rsid w:val="00C74C34"/>
    <w:rsid w:val="00C74C62"/>
    <w:rsid w:val="00C7525D"/>
    <w:rsid w:val="00C757A0"/>
    <w:rsid w:val="00C76198"/>
    <w:rsid w:val="00C7658F"/>
    <w:rsid w:val="00C7688C"/>
    <w:rsid w:val="00C768AF"/>
    <w:rsid w:val="00C768C4"/>
    <w:rsid w:val="00C76A5E"/>
    <w:rsid w:val="00C76A8F"/>
    <w:rsid w:val="00C76CFC"/>
    <w:rsid w:val="00C76DB6"/>
    <w:rsid w:val="00C77249"/>
    <w:rsid w:val="00C7750C"/>
    <w:rsid w:val="00C7751C"/>
    <w:rsid w:val="00C779C4"/>
    <w:rsid w:val="00C805AE"/>
    <w:rsid w:val="00C8060D"/>
    <w:rsid w:val="00C80695"/>
    <w:rsid w:val="00C80704"/>
    <w:rsid w:val="00C80878"/>
    <w:rsid w:val="00C80C1D"/>
    <w:rsid w:val="00C80C61"/>
    <w:rsid w:val="00C81296"/>
    <w:rsid w:val="00C812AE"/>
    <w:rsid w:val="00C814A3"/>
    <w:rsid w:val="00C815B1"/>
    <w:rsid w:val="00C81997"/>
    <w:rsid w:val="00C81CC1"/>
    <w:rsid w:val="00C81DCC"/>
    <w:rsid w:val="00C81E81"/>
    <w:rsid w:val="00C82513"/>
    <w:rsid w:val="00C825C9"/>
    <w:rsid w:val="00C826FE"/>
    <w:rsid w:val="00C8275C"/>
    <w:rsid w:val="00C82806"/>
    <w:rsid w:val="00C828F4"/>
    <w:rsid w:val="00C8295D"/>
    <w:rsid w:val="00C82A1A"/>
    <w:rsid w:val="00C82A50"/>
    <w:rsid w:val="00C82A91"/>
    <w:rsid w:val="00C82B4E"/>
    <w:rsid w:val="00C82BB9"/>
    <w:rsid w:val="00C82CA3"/>
    <w:rsid w:val="00C830B3"/>
    <w:rsid w:val="00C83230"/>
    <w:rsid w:val="00C83799"/>
    <w:rsid w:val="00C83805"/>
    <w:rsid w:val="00C838A2"/>
    <w:rsid w:val="00C83BEB"/>
    <w:rsid w:val="00C83BEC"/>
    <w:rsid w:val="00C83FA9"/>
    <w:rsid w:val="00C8409C"/>
    <w:rsid w:val="00C84CB8"/>
    <w:rsid w:val="00C84E72"/>
    <w:rsid w:val="00C84F6B"/>
    <w:rsid w:val="00C84FE8"/>
    <w:rsid w:val="00C85006"/>
    <w:rsid w:val="00C85393"/>
    <w:rsid w:val="00C853C1"/>
    <w:rsid w:val="00C85526"/>
    <w:rsid w:val="00C85696"/>
    <w:rsid w:val="00C85A98"/>
    <w:rsid w:val="00C85E37"/>
    <w:rsid w:val="00C86072"/>
    <w:rsid w:val="00C868FD"/>
    <w:rsid w:val="00C86916"/>
    <w:rsid w:val="00C86B95"/>
    <w:rsid w:val="00C86D68"/>
    <w:rsid w:val="00C86D85"/>
    <w:rsid w:val="00C86DBD"/>
    <w:rsid w:val="00C86DC2"/>
    <w:rsid w:val="00C86E37"/>
    <w:rsid w:val="00C8716A"/>
    <w:rsid w:val="00C872F5"/>
    <w:rsid w:val="00C87607"/>
    <w:rsid w:val="00C87646"/>
    <w:rsid w:val="00C8769B"/>
    <w:rsid w:val="00C87A24"/>
    <w:rsid w:val="00C87ADC"/>
    <w:rsid w:val="00C87B1D"/>
    <w:rsid w:val="00C87CFB"/>
    <w:rsid w:val="00C87F32"/>
    <w:rsid w:val="00C90082"/>
    <w:rsid w:val="00C90141"/>
    <w:rsid w:val="00C907DD"/>
    <w:rsid w:val="00C908CB"/>
    <w:rsid w:val="00C9096B"/>
    <w:rsid w:val="00C90A12"/>
    <w:rsid w:val="00C911B9"/>
    <w:rsid w:val="00C912B7"/>
    <w:rsid w:val="00C91568"/>
    <w:rsid w:val="00C91B2E"/>
    <w:rsid w:val="00C91C51"/>
    <w:rsid w:val="00C91CAC"/>
    <w:rsid w:val="00C91CDC"/>
    <w:rsid w:val="00C91E85"/>
    <w:rsid w:val="00C91FAF"/>
    <w:rsid w:val="00C920C2"/>
    <w:rsid w:val="00C92291"/>
    <w:rsid w:val="00C9249E"/>
    <w:rsid w:val="00C9276F"/>
    <w:rsid w:val="00C927D4"/>
    <w:rsid w:val="00C9292F"/>
    <w:rsid w:val="00C92A8D"/>
    <w:rsid w:val="00C92AAD"/>
    <w:rsid w:val="00C92AE9"/>
    <w:rsid w:val="00C92D6F"/>
    <w:rsid w:val="00C92F37"/>
    <w:rsid w:val="00C92F57"/>
    <w:rsid w:val="00C92F77"/>
    <w:rsid w:val="00C9304E"/>
    <w:rsid w:val="00C931B1"/>
    <w:rsid w:val="00C933B5"/>
    <w:rsid w:val="00C93590"/>
    <w:rsid w:val="00C935EA"/>
    <w:rsid w:val="00C93A47"/>
    <w:rsid w:val="00C93A75"/>
    <w:rsid w:val="00C93B8C"/>
    <w:rsid w:val="00C93CB8"/>
    <w:rsid w:val="00C93DE2"/>
    <w:rsid w:val="00C940F5"/>
    <w:rsid w:val="00C94252"/>
    <w:rsid w:val="00C949D8"/>
    <w:rsid w:val="00C94ED7"/>
    <w:rsid w:val="00C9519D"/>
    <w:rsid w:val="00C95AE3"/>
    <w:rsid w:val="00C95B23"/>
    <w:rsid w:val="00C95B62"/>
    <w:rsid w:val="00C95CE2"/>
    <w:rsid w:val="00C95F33"/>
    <w:rsid w:val="00C960A5"/>
    <w:rsid w:val="00C96589"/>
    <w:rsid w:val="00C96789"/>
    <w:rsid w:val="00C967D9"/>
    <w:rsid w:val="00C96BCE"/>
    <w:rsid w:val="00C96BDF"/>
    <w:rsid w:val="00C96C71"/>
    <w:rsid w:val="00C96D94"/>
    <w:rsid w:val="00C97045"/>
    <w:rsid w:val="00C9715B"/>
    <w:rsid w:val="00C97266"/>
    <w:rsid w:val="00C972EF"/>
    <w:rsid w:val="00C97841"/>
    <w:rsid w:val="00C97C59"/>
    <w:rsid w:val="00CA0066"/>
    <w:rsid w:val="00CA012E"/>
    <w:rsid w:val="00CA030C"/>
    <w:rsid w:val="00CA03AF"/>
    <w:rsid w:val="00CA0749"/>
    <w:rsid w:val="00CA0ABE"/>
    <w:rsid w:val="00CA0D78"/>
    <w:rsid w:val="00CA1018"/>
    <w:rsid w:val="00CA111F"/>
    <w:rsid w:val="00CA1154"/>
    <w:rsid w:val="00CA1161"/>
    <w:rsid w:val="00CA15D6"/>
    <w:rsid w:val="00CA21B8"/>
    <w:rsid w:val="00CA239C"/>
    <w:rsid w:val="00CA24F9"/>
    <w:rsid w:val="00CA276C"/>
    <w:rsid w:val="00CA29DA"/>
    <w:rsid w:val="00CA2A67"/>
    <w:rsid w:val="00CA2EBC"/>
    <w:rsid w:val="00CA3250"/>
    <w:rsid w:val="00CA3282"/>
    <w:rsid w:val="00CA3487"/>
    <w:rsid w:val="00CA358A"/>
    <w:rsid w:val="00CA3966"/>
    <w:rsid w:val="00CA3D83"/>
    <w:rsid w:val="00CA3EBA"/>
    <w:rsid w:val="00CA445D"/>
    <w:rsid w:val="00CA44B0"/>
    <w:rsid w:val="00CA47E7"/>
    <w:rsid w:val="00CA48DF"/>
    <w:rsid w:val="00CA4966"/>
    <w:rsid w:val="00CA4A15"/>
    <w:rsid w:val="00CA4B0E"/>
    <w:rsid w:val="00CA4C98"/>
    <w:rsid w:val="00CA4D13"/>
    <w:rsid w:val="00CA4D7E"/>
    <w:rsid w:val="00CA4DB4"/>
    <w:rsid w:val="00CA4DBC"/>
    <w:rsid w:val="00CA5689"/>
    <w:rsid w:val="00CA56F7"/>
    <w:rsid w:val="00CA5718"/>
    <w:rsid w:val="00CA584A"/>
    <w:rsid w:val="00CA5A56"/>
    <w:rsid w:val="00CA5A8B"/>
    <w:rsid w:val="00CA5ADB"/>
    <w:rsid w:val="00CA5AF5"/>
    <w:rsid w:val="00CA5C02"/>
    <w:rsid w:val="00CA5C15"/>
    <w:rsid w:val="00CA5CD5"/>
    <w:rsid w:val="00CA5D95"/>
    <w:rsid w:val="00CA5F0D"/>
    <w:rsid w:val="00CA5F62"/>
    <w:rsid w:val="00CA6873"/>
    <w:rsid w:val="00CA6995"/>
    <w:rsid w:val="00CA6CA6"/>
    <w:rsid w:val="00CA7207"/>
    <w:rsid w:val="00CA7559"/>
    <w:rsid w:val="00CA758B"/>
    <w:rsid w:val="00CA76D5"/>
    <w:rsid w:val="00CA77F9"/>
    <w:rsid w:val="00CA79F5"/>
    <w:rsid w:val="00CA7A63"/>
    <w:rsid w:val="00CA7BC3"/>
    <w:rsid w:val="00CA7BE5"/>
    <w:rsid w:val="00CB0033"/>
    <w:rsid w:val="00CB02FE"/>
    <w:rsid w:val="00CB05BA"/>
    <w:rsid w:val="00CB0BFB"/>
    <w:rsid w:val="00CB0E0C"/>
    <w:rsid w:val="00CB0EBB"/>
    <w:rsid w:val="00CB1071"/>
    <w:rsid w:val="00CB13B7"/>
    <w:rsid w:val="00CB1518"/>
    <w:rsid w:val="00CB165F"/>
    <w:rsid w:val="00CB169C"/>
    <w:rsid w:val="00CB18D9"/>
    <w:rsid w:val="00CB1A53"/>
    <w:rsid w:val="00CB1E97"/>
    <w:rsid w:val="00CB1F45"/>
    <w:rsid w:val="00CB2889"/>
    <w:rsid w:val="00CB2B26"/>
    <w:rsid w:val="00CB2CE4"/>
    <w:rsid w:val="00CB2F37"/>
    <w:rsid w:val="00CB2F70"/>
    <w:rsid w:val="00CB3188"/>
    <w:rsid w:val="00CB326F"/>
    <w:rsid w:val="00CB3713"/>
    <w:rsid w:val="00CB3813"/>
    <w:rsid w:val="00CB39BF"/>
    <w:rsid w:val="00CB3B17"/>
    <w:rsid w:val="00CB3B30"/>
    <w:rsid w:val="00CB3EB8"/>
    <w:rsid w:val="00CB3F04"/>
    <w:rsid w:val="00CB418C"/>
    <w:rsid w:val="00CB4290"/>
    <w:rsid w:val="00CB436B"/>
    <w:rsid w:val="00CB43BD"/>
    <w:rsid w:val="00CB4637"/>
    <w:rsid w:val="00CB467F"/>
    <w:rsid w:val="00CB471A"/>
    <w:rsid w:val="00CB5070"/>
    <w:rsid w:val="00CB52FC"/>
    <w:rsid w:val="00CB5317"/>
    <w:rsid w:val="00CB56D8"/>
    <w:rsid w:val="00CB5A3E"/>
    <w:rsid w:val="00CB655B"/>
    <w:rsid w:val="00CB6A40"/>
    <w:rsid w:val="00CB6B25"/>
    <w:rsid w:val="00CB6F22"/>
    <w:rsid w:val="00CB6FEE"/>
    <w:rsid w:val="00CB7090"/>
    <w:rsid w:val="00CB72DA"/>
    <w:rsid w:val="00CB7434"/>
    <w:rsid w:val="00CB7497"/>
    <w:rsid w:val="00CB7A32"/>
    <w:rsid w:val="00CB7AB4"/>
    <w:rsid w:val="00CB7F06"/>
    <w:rsid w:val="00CC01AF"/>
    <w:rsid w:val="00CC025C"/>
    <w:rsid w:val="00CC02BF"/>
    <w:rsid w:val="00CC034B"/>
    <w:rsid w:val="00CC078F"/>
    <w:rsid w:val="00CC07D1"/>
    <w:rsid w:val="00CC0C58"/>
    <w:rsid w:val="00CC0D97"/>
    <w:rsid w:val="00CC0DE5"/>
    <w:rsid w:val="00CC0FFD"/>
    <w:rsid w:val="00CC1849"/>
    <w:rsid w:val="00CC1B6C"/>
    <w:rsid w:val="00CC1BD7"/>
    <w:rsid w:val="00CC1CB7"/>
    <w:rsid w:val="00CC1E35"/>
    <w:rsid w:val="00CC1E8C"/>
    <w:rsid w:val="00CC1E91"/>
    <w:rsid w:val="00CC203F"/>
    <w:rsid w:val="00CC2048"/>
    <w:rsid w:val="00CC266A"/>
    <w:rsid w:val="00CC2748"/>
    <w:rsid w:val="00CC2AA4"/>
    <w:rsid w:val="00CC309C"/>
    <w:rsid w:val="00CC3C96"/>
    <w:rsid w:val="00CC435F"/>
    <w:rsid w:val="00CC46EB"/>
    <w:rsid w:val="00CC4C23"/>
    <w:rsid w:val="00CC4E55"/>
    <w:rsid w:val="00CC4EFF"/>
    <w:rsid w:val="00CC510A"/>
    <w:rsid w:val="00CC512F"/>
    <w:rsid w:val="00CC58A5"/>
    <w:rsid w:val="00CC5D44"/>
    <w:rsid w:val="00CC6250"/>
    <w:rsid w:val="00CC637F"/>
    <w:rsid w:val="00CC6675"/>
    <w:rsid w:val="00CC670A"/>
    <w:rsid w:val="00CC67BB"/>
    <w:rsid w:val="00CC684F"/>
    <w:rsid w:val="00CC7025"/>
    <w:rsid w:val="00CC70C3"/>
    <w:rsid w:val="00CC7154"/>
    <w:rsid w:val="00CC717E"/>
    <w:rsid w:val="00CC7313"/>
    <w:rsid w:val="00CC74A8"/>
    <w:rsid w:val="00CC75C5"/>
    <w:rsid w:val="00CC7847"/>
    <w:rsid w:val="00CC79FF"/>
    <w:rsid w:val="00CC7B85"/>
    <w:rsid w:val="00CC7E36"/>
    <w:rsid w:val="00CC7EC7"/>
    <w:rsid w:val="00CD0232"/>
    <w:rsid w:val="00CD041F"/>
    <w:rsid w:val="00CD04B1"/>
    <w:rsid w:val="00CD06E2"/>
    <w:rsid w:val="00CD0CA2"/>
    <w:rsid w:val="00CD0CAA"/>
    <w:rsid w:val="00CD0D20"/>
    <w:rsid w:val="00CD0E26"/>
    <w:rsid w:val="00CD0E72"/>
    <w:rsid w:val="00CD0F75"/>
    <w:rsid w:val="00CD12E7"/>
    <w:rsid w:val="00CD19E5"/>
    <w:rsid w:val="00CD1C76"/>
    <w:rsid w:val="00CD2094"/>
    <w:rsid w:val="00CD2105"/>
    <w:rsid w:val="00CD221F"/>
    <w:rsid w:val="00CD253B"/>
    <w:rsid w:val="00CD2FB1"/>
    <w:rsid w:val="00CD30EF"/>
    <w:rsid w:val="00CD3314"/>
    <w:rsid w:val="00CD37FA"/>
    <w:rsid w:val="00CD3BA5"/>
    <w:rsid w:val="00CD3EAD"/>
    <w:rsid w:val="00CD3F3B"/>
    <w:rsid w:val="00CD424C"/>
    <w:rsid w:val="00CD44FE"/>
    <w:rsid w:val="00CD4641"/>
    <w:rsid w:val="00CD4BED"/>
    <w:rsid w:val="00CD4D72"/>
    <w:rsid w:val="00CD4F35"/>
    <w:rsid w:val="00CD4F53"/>
    <w:rsid w:val="00CD50AE"/>
    <w:rsid w:val="00CD54BE"/>
    <w:rsid w:val="00CD54E3"/>
    <w:rsid w:val="00CD57F3"/>
    <w:rsid w:val="00CD59C1"/>
    <w:rsid w:val="00CD5CD7"/>
    <w:rsid w:val="00CD5CF0"/>
    <w:rsid w:val="00CD5D24"/>
    <w:rsid w:val="00CD5DC1"/>
    <w:rsid w:val="00CD5EB7"/>
    <w:rsid w:val="00CD6288"/>
    <w:rsid w:val="00CD63A8"/>
    <w:rsid w:val="00CD63DF"/>
    <w:rsid w:val="00CD6447"/>
    <w:rsid w:val="00CD652F"/>
    <w:rsid w:val="00CD65B8"/>
    <w:rsid w:val="00CD6970"/>
    <w:rsid w:val="00CD69F9"/>
    <w:rsid w:val="00CD6CD5"/>
    <w:rsid w:val="00CD6CDA"/>
    <w:rsid w:val="00CD6D31"/>
    <w:rsid w:val="00CD6E05"/>
    <w:rsid w:val="00CD6F29"/>
    <w:rsid w:val="00CD70B6"/>
    <w:rsid w:val="00CD714D"/>
    <w:rsid w:val="00CD72B3"/>
    <w:rsid w:val="00CD7354"/>
    <w:rsid w:val="00CD74B6"/>
    <w:rsid w:val="00CD7530"/>
    <w:rsid w:val="00CD764F"/>
    <w:rsid w:val="00CD7921"/>
    <w:rsid w:val="00CD7D18"/>
    <w:rsid w:val="00CD7DD9"/>
    <w:rsid w:val="00CD7EC2"/>
    <w:rsid w:val="00CD7F47"/>
    <w:rsid w:val="00CE00C3"/>
    <w:rsid w:val="00CE018D"/>
    <w:rsid w:val="00CE0396"/>
    <w:rsid w:val="00CE040A"/>
    <w:rsid w:val="00CE04C8"/>
    <w:rsid w:val="00CE0537"/>
    <w:rsid w:val="00CE05F8"/>
    <w:rsid w:val="00CE070F"/>
    <w:rsid w:val="00CE0DF1"/>
    <w:rsid w:val="00CE0F21"/>
    <w:rsid w:val="00CE1330"/>
    <w:rsid w:val="00CE173D"/>
    <w:rsid w:val="00CE20CD"/>
    <w:rsid w:val="00CE26E6"/>
    <w:rsid w:val="00CE2707"/>
    <w:rsid w:val="00CE2D60"/>
    <w:rsid w:val="00CE362F"/>
    <w:rsid w:val="00CE36B3"/>
    <w:rsid w:val="00CE375C"/>
    <w:rsid w:val="00CE37CA"/>
    <w:rsid w:val="00CE3A6A"/>
    <w:rsid w:val="00CE3D2B"/>
    <w:rsid w:val="00CE4045"/>
    <w:rsid w:val="00CE4212"/>
    <w:rsid w:val="00CE42C1"/>
    <w:rsid w:val="00CE4492"/>
    <w:rsid w:val="00CE452C"/>
    <w:rsid w:val="00CE45DC"/>
    <w:rsid w:val="00CE4D0A"/>
    <w:rsid w:val="00CE4E8B"/>
    <w:rsid w:val="00CE4EA8"/>
    <w:rsid w:val="00CE4F60"/>
    <w:rsid w:val="00CE50C8"/>
    <w:rsid w:val="00CE5133"/>
    <w:rsid w:val="00CE5418"/>
    <w:rsid w:val="00CE6171"/>
    <w:rsid w:val="00CE6184"/>
    <w:rsid w:val="00CE6246"/>
    <w:rsid w:val="00CE6288"/>
    <w:rsid w:val="00CE6463"/>
    <w:rsid w:val="00CE6485"/>
    <w:rsid w:val="00CE64E3"/>
    <w:rsid w:val="00CE6723"/>
    <w:rsid w:val="00CE6728"/>
    <w:rsid w:val="00CE70E2"/>
    <w:rsid w:val="00CE70F5"/>
    <w:rsid w:val="00CE7177"/>
    <w:rsid w:val="00CE79A1"/>
    <w:rsid w:val="00CE7A68"/>
    <w:rsid w:val="00CE7A6A"/>
    <w:rsid w:val="00CE7A70"/>
    <w:rsid w:val="00CE7BB1"/>
    <w:rsid w:val="00CE7D3B"/>
    <w:rsid w:val="00CE7D9B"/>
    <w:rsid w:val="00CF00D9"/>
    <w:rsid w:val="00CF01C3"/>
    <w:rsid w:val="00CF04EB"/>
    <w:rsid w:val="00CF0750"/>
    <w:rsid w:val="00CF0780"/>
    <w:rsid w:val="00CF09C6"/>
    <w:rsid w:val="00CF0B64"/>
    <w:rsid w:val="00CF14E9"/>
    <w:rsid w:val="00CF165C"/>
    <w:rsid w:val="00CF2134"/>
    <w:rsid w:val="00CF22BC"/>
    <w:rsid w:val="00CF2688"/>
    <w:rsid w:val="00CF270C"/>
    <w:rsid w:val="00CF27C5"/>
    <w:rsid w:val="00CF2B65"/>
    <w:rsid w:val="00CF2BC6"/>
    <w:rsid w:val="00CF2C01"/>
    <w:rsid w:val="00CF2D69"/>
    <w:rsid w:val="00CF2E26"/>
    <w:rsid w:val="00CF322E"/>
    <w:rsid w:val="00CF32D9"/>
    <w:rsid w:val="00CF3466"/>
    <w:rsid w:val="00CF35E1"/>
    <w:rsid w:val="00CF3C48"/>
    <w:rsid w:val="00CF3CC7"/>
    <w:rsid w:val="00CF3CE7"/>
    <w:rsid w:val="00CF3F9A"/>
    <w:rsid w:val="00CF3FA3"/>
    <w:rsid w:val="00CF4115"/>
    <w:rsid w:val="00CF4223"/>
    <w:rsid w:val="00CF427A"/>
    <w:rsid w:val="00CF441F"/>
    <w:rsid w:val="00CF4711"/>
    <w:rsid w:val="00CF4952"/>
    <w:rsid w:val="00CF5042"/>
    <w:rsid w:val="00CF53D3"/>
    <w:rsid w:val="00CF55B7"/>
    <w:rsid w:val="00CF590E"/>
    <w:rsid w:val="00CF6054"/>
    <w:rsid w:val="00CF60E6"/>
    <w:rsid w:val="00CF62B8"/>
    <w:rsid w:val="00CF6339"/>
    <w:rsid w:val="00CF6357"/>
    <w:rsid w:val="00CF647A"/>
    <w:rsid w:val="00CF6529"/>
    <w:rsid w:val="00CF6798"/>
    <w:rsid w:val="00CF680E"/>
    <w:rsid w:val="00CF69D8"/>
    <w:rsid w:val="00CF6B7C"/>
    <w:rsid w:val="00CF6D63"/>
    <w:rsid w:val="00CF6DE9"/>
    <w:rsid w:val="00CF6E96"/>
    <w:rsid w:val="00CF6F9F"/>
    <w:rsid w:val="00CF7171"/>
    <w:rsid w:val="00CF7439"/>
    <w:rsid w:val="00CF76E2"/>
    <w:rsid w:val="00CF7B5E"/>
    <w:rsid w:val="00CF7E3D"/>
    <w:rsid w:val="00D0013A"/>
    <w:rsid w:val="00D002A4"/>
    <w:rsid w:val="00D0048D"/>
    <w:rsid w:val="00D005F9"/>
    <w:rsid w:val="00D00802"/>
    <w:rsid w:val="00D00897"/>
    <w:rsid w:val="00D009D8"/>
    <w:rsid w:val="00D00B77"/>
    <w:rsid w:val="00D00BC1"/>
    <w:rsid w:val="00D00E45"/>
    <w:rsid w:val="00D00EA7"/>
    <w:rsid w:val="00D00ED1"/>
    <w:rsid w:val="00D013F2"/>
    <w:rsid w:val="00D0143B"/>
    <w:rsid w:val="00D014C5"/>
    <w:rsid w:val="00D015FD"/>
    <w:rsid w:val="00D01964"/>
    <w:rsid w:val="00D01994"/>
    <w:rsid w:val="00D01F77"/>
    <w:rsid w:val="00D02036"/>
    <w:rsid w:val="00D02044"/>
    <w:rsid w:val="00D0210A"/>
    <w:rsid w:val="00D02846"/>
    <w:rsid w:val="00D02A10"/>
    <w:rsid w:val="00D02B95"/>
    <w:rsid w:val="00D02BE1"/>
    <w:rsid w:val="00D02D74"/>
    <w:rsid w:val="00D02F23"/>
    <w:rsid w:val="00D031A9"/>
    <w:rsid w:val="00D03270"/>
    <w:rsid w:val="00D032D4"/>
    <w:rsid w:val="00D0348E"/>
    <w:rsid w:val="00D036A9"/>
    <w:rsid w:val="00D036B9"/>
    <w:rsid w:val="00D037E1"/>
    <w:rsid w:val="00D03F73"/>
    <w:rsid w:val="00D040B5"/>
    <w:rsid w:val="00D04584"/>
    <w:rsid w:val="00D04699"/>
    <w:rsid w:val="00D04C82"/>
    <w:rsid w:val="00D0502E"/>
    <w:rsid w:val="00D055CD"/>
    <w:rsid w:val="00D05605"/>
    <w:rsid w:val="00D05920"/>
    <w:rsid w:val="00D059A4"/>
    <w:rsid w:val="00D05AE5"/>
    <w:rsid w:val="00D05B11"/>
    <w:rsid w:val="00D05D07"/>
    <w:rsid w:val="00D05D85"/>
    <w:rsid w:val="00D06186"/>
    <w:rsid w:val="00D062BD"/>
    <w:rsid w:val="00D0674F"/>
    <w:rsid w:val="00D069C9"/>
    <w:rsid w:val="00D0702F"/>
    <w:rsid w:val="00D071D6"/>
    <w:rsid w:val="00D07260"/>
    <w:rsid w:val="00D07501"/>
    <w:rsid w:val="00D078B8"/>
    <w:rsid w:val="00D07964"/>
    <w:rsid w:val="00D079C4"/>
    <w:rsid w:val="00D07AE2"/>
    <w:rsid w:val="00D07BFB"/>
    <w:rsid w:val="00D1006B"/>
    <w:rsid w:val="00D10105"/>
    <w:rsid w:val="00D10214"/>
    <w:rsid w:val="00D10722"/>
    <w:rsid w:val="00D10777"/>
    <w:rsid w:val="00D109EF"/>
    <w:rsid w:val="00D10A45"/>
    <w:rsid w:val="00D10AEC"/>
    <w:rsid w:val="00D10B9A"/>
    <w:rsid w:val="00D10DE1"/>
    <w:rsid w:val="00D10E3A"/>
    <w:rsid w:val="00D111A8"/>
    <w:rsid w:val="00D1153D"/>
    <w:rsid w:val="00D11DE6"/>
    <w:rsid w:val="00D121EF"/>
    <w:rsid w:val="00D125F8"/>
    <w:rsid w:val="00D12657"/>
    <w:rsid w:val="00D1269C"/>
    <w:rsid w:val="00D12706"/>
    <w:rsid w:val="00D128FC"/>
    <w:rsid w:val="00D13071"/>
    <w:rsid w:val="00D13226"/>
    <w:rsid w:val="00D132DC"/>
    <w:rsid w:val="00D1347F"/>
    <w:rsid w:val="00D134FB"/>
    <w:rsid w:val="00D1351D"/>
    <w:rsid w:val="00D137B1"/>
    <w:rsid w:val="00D141FA"/>
    <w:rsid w:val="00D1480B"/>
    <w:rsid w:val="00D14969"/>
    <w:rsid w:val="00D14CFD"/>
    <w:rsid w:val="00D14D1D"/>
    <w:rsid w:val="00D14DA3"/>
    <w:rsid w:val="00D15117"/>
    <w:rsid w:val="00D153E6"/>
    <w:rsid w:val="00D1562B"/>
    <w:rsid w:val="00D15895"/>
    <w:rsid w:val="00D15941"/>
    <w:rsid w:val="00D1599F"/>
    <w:rsid w:val="00D15A46"/>
    <w:rsid w:val="00D15ACF"/>
    <w:rsid w:val="00D15CEE"/>
    <w:rsid w:val="00D15D39"/>
    <w:rsid w:val="00D15E7A"/>
    <w:rsid w:val="00D16249"/>
    <w:rsid w:val="00D16653"/>
    <w:rsid w:val="00D16721"/>
    <w:rsid w:val="00D16B20"/>
    <w:rsid w:val="00D16B97"/>
    <w:rsid w:val="00D16E10"/>
    <w:rsid w:val="00D16E61"/>
    <w:rsid w:val="00D16EBA"/>
    <w:rsid w:val="00D17156"/>
    <w:rsid w:val="00D1736F"/>
    <w:rsid w:val="00D17371"/>
    <w:rsid w:val="00D178F1"/>
    <w:rsid w:val="00D178F8"/>
    <w:rsid w:val="00D17C95"/>
    <w:rsid w:val="00D202E2"/>
    <w:rsid w:val="00D203A5"/>
    <w:rsid w:val="00D205C5"/>
    <w:rsid w:val="00D208AF"/>
    <w:rsid w:val="00D20B62"/>
    <w:rsid w:val="00D20C01"/>
    <w:rsid w:val="00D20D71"/>
    <w:rsid w:val="00D20F00"/>
    <w:rsid w:val="00D21210"/>
    <w:rsid w:val="00D21236"/>
    <w:rsid w:val="00D212BF"/>
    <w:rsid w:val="00D2146B"/>
    <w:rsid w:val="00D214BA"/>
    <w:rsid w:val="00D2178D"/>
    <w:rsid w:val="00D217E7"/>
    <w:rsid w:val="00D2186D"/>
    <w:rsid w:val="00D218F2"/>
    <w:rsid w:val="00D21BAC"/>
    <w:rsid w:val="00D21F5B"/>
    <w:rsid w:val="00D222F3"/>
    <w:rsid w:val="00D22309"/>
    <w:rsid w:val="00D2246E"/>
    <w:rsid w:val="00D227BE"/>
    <w:rsid w:val="00D229D8"/>
    <w:rsid w:val="00D22C7C"/>
    <w:rsid w:val="00D22F52"/>
    <w:rsid w:val="00D2346F"/>
    <w:rsid w:val="00D23502"/>
    <w:rsid w:val="00D2355B"/>
    <w:rsid w:val="00D23F93"/>
    <w:rsid w:val="00D2418B"/>
    <w:rsid w:val="00D24274"/>
    <w:rsid w:val="00D242F3"/>
    <w:rsid w:val="00D247AF"/>
    <w:rsid w:val="00D24813"/>
    <w:rsid w:val="00D249FA"/>
    <w:rsid w:val="00D24A56"/>
    <w:rsid w:val="00D24C0F"/>
    <w:rsid w:val="00D250C7"/>
    <w:rsid w:val="00D253A7"/>
    <w:rsid w:val="00D254EF"/>
    <w:rsid w:val="00D25519"/>
    <w:rsid w:val="00D25532"/>
    <w:rsid w:val="00D2595C"/>
    <w:rsid w:val="00D25990"/>
    <w:rsid w:val="00D259EC"/>
    <w:rsid w:val="00D25C9A"/>
    <w:rsid w:val="00D25F5F"/>
    <w:rsid w:val="00D25FEF"/>
    <w:rsid w:val="00D26051"/>
    <w:rsid w:val="00D2619F"/>
    <w:rsid w:val="00D26382"/>
    <w:rsid w:val="00D2653C"/>
    <w:rsid w:val="00D265B3"/>
    <w:rsid w:val="00D265B8"/>
    <w:rsid w:val="00D267BD"/>
    <w:rsid w:val="00D26F62"/>
    <w:rsid w:val="00D271E1"/>
    <w:rsid w:val="00D272D0"/>
    <w:rsid w:val="00D27556"/>
    <w:rsid w:val="00D275B9"/>
    <w:rsid w:val="00D27613"/>
    <w:rsid w:val="00D27E04"/>
    <w:rsid w:val="00D27FC5"/>
    <w:rsid w:val="00D30558"/>
    <w:rsid w:val="00D3078F"/>
    <w:rsid w:val="00D309B4"/>
    <w:rsid w:val="00D309FB"/>
    <w:rsid w:val="00D30F91"/>
    <w:rsid w:val="00D30FF5"/>
    <w:rsid w:val="00D31289"/>
    <w:rsid w:val="00D31375"/>
    <w:rsid w:val="00D315C5"/>
    <w:rsid w:val="00D315D5"/>
    <w:rsid w:val="00D31EBF"/>
    <w:rsid w:val="00D31FB3"/>
    <w:rsid w:val="00D320A5"/>
    <w:rsid w:val="00D320FA"/>
    <w:rsid w:val="00D3258C"/>
    <w:rsid w:val="00D32637"/>
    <w:rsid w:val="00D32647"/>
    <w:rsid w:val="00D328BA"/>
    <w:rsid w:val="00D329E4"/>
    <w:rsid w:val="00D32AF6"/>
    <w:rsid w:val="00D32E2C"/>
    <w:rsid w:val="00D32EB7"/>
    <w:rsid w:val="00D33295"/>
    <w:rsid w:val="00D332CB"/>
    <w:rsid w:val="00D33745"/>
    <w:rsid w:val="00D3384D"/>
    <w:rsid w:val="00D339A1"/>
    <w:rsid w:val="00D339A3"/>
    <w:rsid w:val="00D33A69"/>
    <w:rsid w:val="00D33EC4"/>
    <w:rsid w:val="00D33EDF"/>
    <w:rsid w:val="00D340AC"/>
    <w:rsid w:val="00D34151"/>
    <w:rsid w:val="00D34496"/>
    <w:rsid w:val="00D345DB"/>
    <w:rsid w:val="00D34696"/>
    <w:rsid w:val="00D34700"/>
    <w:rsid w:val="00D34814"/>
    <w:rsid w:val="00D34918"/>
    <w:rsid w:val="00D34C09"/>
    <w:rsid w:val="00D3503E"/>
    <w:rsid w:val="00D35156"/>
    <w:rsid w:val="00D353D4"/>
    <w:rsid w:val="00D3567E"/>
    <w:rsid w:val="00D356C5"/>
    <w:rsid w:val="00D3597F"/>
    <w:rsid w:val="00D35BD5"/>
    <w:rsid w:val="00D35C59"/>
    <w:rsid w:val="00D35D57"/>
    <w:rsid w:val="00D35F60"/>
    <w:rsid w:val="00D35FC3"/>
    <w:rsid w:val="00D35FFC"/>
    <w:rsid w:val="00D369A5"/>
    <w:rsid w:val="00D36C56"/>
    <w:rsid w:val="00D36F94"/>
    <w:rsid w:val="00D37048"/>
    <w:rsid w:val="00D371AE"/>
    <w:rsid w:val="00D372F7"/>
    <w:rsid w:val="00D37329"/>
    <w:rsid w:val="00D373D4"/>
    <w:rsid w:val="00D37503"/>
    <w:rsid w:val="00D37505"/>
    <w:rsid w:val="00D37710"/>
    <w:rsid w:val="00D3773D"/>
    <w:rsid w:val="00D379D7"/>
    <w:rsid w:val="00D37A06"/>
    <w:rsid w:val="00D37B52"/>
    <w:rsid w:val="00D400C7"/>
    <w:rsid w:val="00D405D0"/>
    <w:rsid w:val="00D40BDA"/>
    <w:rsid w:val="00D4104E"/>
    <w:rsid w:val="00D410D3"/>
    <w:rsid w:val="00D4138F"/>
    <w:rsid w:val="00D416A6"/>
    <w:rsid w:val="00D417EF"/>
    <w:rsid w:val="00D41A74"/>
    <w:rsid w:val="00D41C03"/>
    <w:rsid w:val="00D41CCA"/>
    <w:rsid w:val="00D42D3A"/>
    <w:rsid w:val="00D42E0F"/>
    <w:rsid w:val="00D42ED3"/>
    <w:rsid w:val="00D43279"/>
    <w:rsid w:val="00D433BD"/>
    <w:rsid w:val="00D433E8"/>
    <w:rsid w:val="00D435BC"/>
    <w:rsid w:val="00D4363C"/>
    <w:rsid w:val="00D4396D"/>
    <w:rsid w:val="00D43A85"/>
    <w:rsid w:val="00D43B15"/>
    <w:rsid w:val="00D43DB6"/>
    <w:rsid w:val="00D440CE"/>
    <w:rsid w:val="00D4457D"/>
    <w:rsid w:val="00D445EC"/>
    <w:rsid w:val="00D4460A"/>
    <w:rsid w:val="00D448A9"/>
    <w:rsid w:val="00D452FF"/>
    <w:rsid w:val="00D45317"/>
    <w:rsid w:val="00D45810"/>
    <w:rsid w:val="00D4592F"/>
    <w:rsid w:val="00D4597F"/>
    <w:rsid w:val="00D4599D"/>
    <w:rsid w:val="00D462CC"/>
    <w:rsid w:val="00D4642B"/>
    <w:rsid w:val="00D4646B"/>
    <w:rsid w:val="00D4656A"/>
    <w:rsid w:val="00D465F1"/>
    <w:rsid w:val="00D46A34"/>
    <w:rsid w:val="00D46C01"/>
    <w:rsid w:val="00D46CA8"/>
    <w:rsid w:val="00D46D9A"/>
    <w:rsid w:val="00D46DBC"/>
    <w:rsid w:val="00D46EC4"/>
    <w:rsid w:val="00D47181"/>
    <w:rsid w:val="00D47671"/>
    <w:rsid w:val="00D47736"/>
    <w:rsid w:val="00D4786F"/>
    <w:rsid w:val="00D47A06"/>
    <w:rsid w:val="00D47E1F"/>
    <w:rsid w:val="00D5000E"/>
    <w:rsid w:val="00D50575"/>
    <w:rsid w:val="00D506E9"/>
    <w:rsid w:val="00D50733"/>
    <w:rsid w:val="00D507A0"/>
    <w:rsid w:val="00D509B8"/>
    <w:rsid w:val="00D50A32"/>
    <w:rsid w:val="00D50AA3"/>
    <w:rsid w:val="00D50AD2"/>
    <w:rsid w:val="00D50D61"/>
    <w:rsid w:val="00D50F0E"/>
    <w:rsid w:val="00D512C3"/>
    <w:rsid w:val="00D51738"/>
    <w:rsid w:val="00D51E37"/>
    <w:rsid w:val="00D52124"/>
    <w:rsid w:val="00D52166"/>
    <w:rsid w:val="00D522A2"/>
    <w:rsid w:val="00D52343"/>
    <w:rsid w:val="00D523F7"/>
    <w:rsid w:val="00D5285C"/>
    <w:rsid w:val="00D528E5"/>
    <w:rsid w:val="00D528FE"/>
    <w:rsid w:val="00D529C7"/>
    <w:rsid w:val="00D529CD"/>
    <w:rsid w:val="00D52A6F"/>
    <w:rsid w:val="00D52B50"/>
    <w:rsid w:val="00D52E3C"/>
    <w:rsid w:val="00D52F47"/>
    <w:rsid w:val="00D53156"/>
    <w:rsid w:val="00D531E7"/>
    <w:rsid w:val="00D5381C"/>
    <w:rsid w:val="00D53AE8"/>
    <w:rsid w:val="00D53F74"/>
    <w:rsid w:val="00D53FBA"/>
    <w:rsid w:val="00D540E0"/>
    <w:rsid w:val="00D54345"/>
    <w:rsid w:val="00D54757"/>
    <w:rsid w:val="00D54782"/>
    <w:rsid w:val="00D54872"/>
    <w:rsid w:val="00D54929"/>
    <w:rsid w:val="00D54BD7"/>
    <w:rsid w:val="00D54D1A"/>
    <w:rsid w:val="00D54E72"/>
    <w:rsid w:val="00D54FAE"/>
    <w:rsid w:val="00D557DC"/>
    <w:rsid w:val="00D559E9"/>
    <w:rsid w:val="00D55A55"/>
    <w:rsid w:val="00D55D0A"/>
    <w:rsid w:val="00D56125"/>
    <w:rsid w:val="00D5696A"/>
    <w:rsid w:val="00D56A8D"/>
    <w:rsid w:val="00D56AD3"/>
    <w:rsid w:val="00D56B26"/>
    <w:rsid w:val="00D56D64"/>
    <w:rsid w:val="00D57108"/>
    <w:rsid w:val="00D577F7"/>
    <w:rsid w:val="00D57E10"/>
    <w:rsid w:val="00D600D6"/>
    <w:rsid w:val="00D60587"/>
    <w:rsid w:val="00D6095F"/>
    <w:rsid w:val="00D60AA9"/>
    <w:rsid w:val="00D60AC9"/>
    <w:rsid w:val="00D60B82"/>
    <w:rsid w:val="00D60CCD"/>
    <w:rsid w:val="00D60FB7"/>
    <w:rsid w:val="00D61326"/>
    <w:rsid w:val="00D6137D"/>
    <w:rsid w:val="00D613CD"/>
    <w:rsid w:val="00D614DE"/>
    <w:rsid w:val="00D615A9"/>
    <w:rsid w:val="00D618AA"/>
    <w:rsid w:val="00D61B07"/>
    <w:rsid w:val="00D61E2A"/>
    <w:rsid w:val="00D621D8"/>
    <w:rsid w:val="00D62724"/>
    <w:rsid w:val="00D62741"/>
    <w:rsid w:val="00D629B0"/>
    <w:rsid w:val="00D62A10"/>
    <w:rsid w:val="00D62B15"/>
    <w:rsid w:val="00D62B5F"/>
    <w:rsid w:val="00D62C51"/>
    <w:rsid w:val="00D62E16"/>
    <w:rsid w:val="00D630C4"/>
    <w:rsid w:val="00D63227"/>
    <w:rsid w:val="00D63251"/>
    <w:rsid w:val="00D6335A"/>
    <w:rsid w:val="00D63487"/>
    <w:rsid w:val="00D63996"/>
    <w:rsid w:val="00D63C40"/>
    <w:rsid w:val="00D63F42"/>
    <w:rsid w:val="00D642E6"/>
    <w:rsid w:val="00D644AC"/>
    <w:rsid w:val="00D644DC"/>
    <w:rsid w:val="00D64578"/>
    <w:rsid w:val="00D647BB"/>
    <w:rsid w:val="00D647D5"/>
    <w:rsid w:val="00D648C0"/>
    <w:rsid w:val="00D6494A"/>
    <w:rsid w:val="00D64BE1"/>
    <w:rsid w:val="00D65073"/>
    <w:rsid w:val="00D6534B"/>
    <w:rsid w:val="00D653DD"/>
    <w:rsid w:val="00D6542E"/>
    <w:rsid w:val="00D65543"/>
    <w:rsid w:val="00D658DE"/>
    <w:rsid w:val="00D6594C"/>
    <w:rsid w:val="00D65A9A"/>
    <w:rsid w:val="00D65B9E"/>
    <w:rsid w:val="00D667AC"/>
    <w:rsid w:val="00D66E72"/>
    <w:rsid w:val="00D6717E"/>
    <w:rsid w:val="00D672ED"/>
    <w:rsid w:val="00D676CC"/>
    <w:rsid w:val="00D67A5D"/>
    <w:rsid w:val="00D7036F"/>
    <w:rsid w:val="00D706A9"/>
    <w:rsid w:val="00D7085A"/>
    <w:rsid w:val="00D7093F"/>
    <w:rsid w:val="00D70B53"/>
    <w:rsid w:val="00D71159"/>
    <w:rsid w:val="00D712DC"/>
    <w:rsid w:val="00D713A2"/>
    <w:rsid w:val="00D7149A"/>
    <w:rsid w:val="00D716FE"/>
    <w:rsid w:val="00D718FB"/>
    <w:rsid w:val="00D7194D"/>
    <w:rsid w:val="00D71ABC"/>
    <w:rsid w:val="00D7202C"/>
    <w:rsid w:val="00D72434"/>
    <w:rsid w:val="00D7290E"/>
    <w:rsid w:val="00D72B54"/>
    <w:rsid w:val="00D72D1A"/>
    <w:rsid w:val="00D7339A"/>
    <w:rsid w:val="00D736ED"/>
    <w:rsid w:val="00D736EF"/>
    <w:rsid w:val="00D737E6"/>
    <w:rsid w:val="00D73ECD"/>
    <w:rsid w:val="00D73F8D"/>
    <w:rsid w:val="00D74245"/>
    <w:rsid w:val="00D742C7"/>
    <w:rsid w:val="00D74360"/>
    <w:rsid w:val="00D745B6"/>
    <w:rsid w:val="00D747BB"/>
    <w:rsid w:val="00D7481A"/>
    <w:rsid w:val="00D74C8B"/>
    <w:rsid w:val="00D74F6F"/>
    <w:rsid w:val="00D7513E"/>
    <w:rsid w:val="00D751C0"/>
    <w:rsid w:val="00D7522E"/>
    <w:rsid w:val="00D7539D"/>
    <w:rsid w:val="00D7577C"/>
    <w:rsid w:val="00D758BC"/>
    <w:rsid w:val="00D75AAD"/>
    <w:rsid w:val="00D75D65"/>
    <w:rsid w:val="00D75E75"/>
    <w:rsid w:val="00D76147"/>
    <w:rsid w:val="00D76186"/>
    <w:rsid w:val="00D7638A"/>
    <w:rsid w:val="00D76419"/>
    <w:rsid w:val="00D76841"/>
    <w:rsid w:val="00D768D6"/>
    <w:rsid w:val="00D76A16"/>
    <w:rsid w:val="00D76B13"/>
    <w:rsid w:val="00D76D4C"/>
    <w:rsid w:val="00D76DBE"/>
    <w:rsid w:val="00D77BD0"/>
    <w:rsid w:val="00D77DA7"/>
    <w:rsid w:val="00D80166"/>
    <w:rsid w:val="00D80403"/>
    <w:rsid w:val="00D805BF"/>
    <w:rsid w:val="00D805DD"/>
    <w:rsid w:val="00D8066A"/>
    <w:rsid w:val="00D808F6"/>
    <w:rsid w:val="00D80A5D"/>
    <w:rsid w:val="00D80D6C"/>
    <w:rsid w:val="00D80F95"/>
    <w:rsid w:val="00D81612"/>
    <w:rsid w:val="00D81885"/>
    <w:rsid w:val="00D81D75"/>
    <w:rsid w:val="00D8207F"/>
    <w:rsid w:val="00D8249B"/>
    <w:rsid w:val="00D82CD5"/>
    <w:rsid w:val="00D82CFA"/>
    <w:rsid w:val="00D82F0B"/>
    <w:rsid w:val="00D830BB"/>
    <w:rsid w:val="00D832FF"/>
    <w:rsid w:val="00D836CA"/>
    <w:rsid w:val="00D837B3"/>
    <w:rsid w:val="00D839B5"/>
    <w:rsid w:val="00D83A55"/>
    <w:rsid w:val="00D83A9F"/>
    <w:rsid w:val="00D83C83"/>
    <w:rsid w:val="00D8406A"/>
    <w:rsid w:val="00D840FE"/>
    <w:rsid w:val="00D84149"/>
    <w:rsid w:val="00D84796"/>
    <w:rsid w:val="00D847C7"/>
    <w:rsid w:val="00D84A8E"/>
    <w:rsid w:val="00D84B75"/>
    <w:rsid w:val="00D84E95"/>
    <w:rsid w:val="00D85172"/>
    <w:rsid w:val="00D8519B"/>
    <w:rsid w:val="00D85375"/>
    <w:rsid w:val="00D855C9"/>
    <w:rsid w:val="00D85C53"/>
    <w:rsid w:val="00D86049"/>
    <w:rsid w:val="00D8609D"/>
    <w:rsid w:val="00D86198"/>
    <w:rsid w:val="00D861FE"/>
    <w:rsid w:val="00D863E0"/>
    <w:rsid w:val="00D8649F"/>
    <w:rsid w:val="00D865FC"/>
    <w:rsid w:val="00D86627"/>
    <w:rsid w:val="00D8663C"/>
    <w:rsid w:val="00D86B74"/>
    <w:rsid w:val="00D87007"/>
    <w:rsid w:val="00D87036"/>
    <w:rsid w:val="00D8740A"/>
    <w:rsid w:val="00D874AA"/>
    <w:rsid w:val="00D874E5"/>
    <w:rsid w:val="00D87C98"/>
    <w:rsid w:val="00D87D2E"/>
    <w:rsid w:val="00D87DC7"/>
    <w:rsid w:val="00D9006E"/>
    <w:rsid w:val="00D90170"/>
    <w:rsid w:val="00D904AA"/>
    <w:rsid w:val="00D9056B"/>
    <w:rsid w:val="00D909A4"/>
    <w:rsid w:val="00D90A0D"/>
    <w:rsid w:val="00D90CB8"/>
    <w:rsid w:val="00D90D2B"/>
    <w:rsid w:val="00D90EF8"/>
    <w:rsid w:val="00D91095"/>
    <w:rsid w:val="00D91139"/>
    <w:rsid w:val="00D91172"/>
    <w:rsid w:val="00D915C7"/>
    <w:rsid w:val="00D91629"/>
    <w:rsid w:val="00D9181A"/>
    <w:rsid w:val="00D91831"/>
    <w:rsid w:val="00D918ED"/>
    <w:rsid w:val="00D91D5F"/>
    <w:rsid w:val="00D923F2"/>
    <w:rsid w:val="00D92540"/>
    <w:rsid w:val="00D9270F"/>
    <w:rsid w:val="00D9282C"/>
    <w:rsid w:val="00D9290C"/>
    <w:rsid w:val="00D929B5"/>
    <w:rsid w:val="00D929FC"/>
    <w:rsid w:val="00D92D6A"/>
    <w:rsid w:val="00D932A5"/>
    <w:rsid w:val="00D93329"/>
    <w:rsid w:val="00D93725"/>
    <w:rsid w:val="00D937DA"/>
    <w:rsid w:val="00D93CA3"/>
    <w:rsid w:val="00D93D9C"/>
    <w:rsid w:val="00D93DB7"/>
    <w:rsid w:val="00D940AE"/>
    <w:rsid w:val="00D940E2"/>
    <w:rsid w:val="00D94278"/>
    <w:rsid w:val="00D94367"/>
    <w:rsid w:val="00D94674"/>
    <w:rsid w:val="00D9470E"/>
    <w:rsid w:val="00D94ADE"/>
    <w:rsid w:val="00D94B1C"/>
    <w:rsid w:val="00D94B7C"/>
    <w:rsid w:val="00D94B88"/>
    <w:rsid w:val="00D94E3D"/>
    <w:rsid w:val="00D94EB5"/>
    <w:rsid w:val="00D95014"/>
    <w:rsid w:val="00D95375"/>
    <w:rsid w:val="00D9561E"/>
    <w:rsid w:val="00D95867"/>
    <w:rsid w:val="00D95978"/>
    <w:rsid w:val="00D959A4"/>
    <w:rsid w:val="00D95A2C"/>
    <w:rsid w:val="00D95A7F"/>
    <w:rsid w:val="00D95C41"/>
    <w:rsid w:val="00D95E12"/>
    <w:rsid w:val="00D95F56"/>
    <w:rsid w:val="00D962DD"/>
    <w:rsid w:val="00D96407"/>
    <w:rsid w:val="00D96444"/>
    <w:rsid w:val="00D96514"/>
    <w:rsid w:val="00D9654C"/>
    <w:rsid w:val="00D965E3"/>
    <w:rsid w:val="00D966AF"/>
    <w:rsid w:val="00D966C8"/>
    <w:rsid w:val="00D96B73"/>
    <w:rsid w:val="00D96B9E"/>
    <w:rsid w:val="00D96D3A"/>
    <w:rsid w:val="00D97319"/>
    <w:rsid w:val="00D97346"/>
    <w:rsid w:val="00D9766E"/>
    <w:rsid w:val="00D97682"/>
    <w:rsid w:val="00D97735"/>
    <w:rsid w:val="00D9773E"/>
    <w:rsid w:val="00D97977"/>
    <w:rsid w:val="00D97980"/>
    <w:rsid w:val="00D979C2"/>
    <w:rsid w:val="00D97BE4"/>
    <w:rsid w:val="00D97E46"/>
    <w:rsid w:val="00DA0192"/>
    <w:rsid w:val="00DA0228"/>
    <w:rsid w:val="00DA0924"/>
    <w:rsid w:val="00DA0C1C"/>
    <w:rsid w:val="00DA0D64"/>
    <w:rsid w:val="00DA10CE"/>
    <w:rsid w:val="00DA11D8"/>
    <w:rsid w:val="00DA14F7"/>
    <w:rsid w:val="00DA1847"/>
    <w:rsid w:val="00DA188B"/>
    <w:rsid w:val="00DA1B4A"/>
    <w:rsid w:val="00DA1C93"/>
    <w:rsid w:val="00DA1E22"/>
    <w:rsid w:val="00DA1E48"/>
    <w:rsid w:val="00DA20EF"/>
    <w:rsid w:val="00DA22A2"/>
    <w:rsid w:val="00DA2413"/>
    <w:rsid w:val="00DA247D"/>
    <w:rsid w:val="00DA24F2"/>
    <w:rsid w:val="00DA2597"/>
    <w:rsid w:val="00DA25B4"/>
    <w:rsid w:val="00DA2840"/>
    <w:rsid w:val="00DA2BC5"/>
    <w:rsid w:val="00DA2F85"/>
    <w:rsid w:val="00DA33D4"/>
    <w:rsid w:val="00DA36F7"/>
    <w:rsid w:val="00DA39E8"/>
    <w:rsid w:val="00DA3A97"/>
    <w:rsid w:val="00DA3DA4"/>
    <w:rsid w:val="00DA415A"/>
    <w:rsid w:val="00DA42AC"/>
    <w:rsid w:val="00DA48A0"/>
    <w:rsid w:val="00DA5249"/>
    <w:rsid w:val="00DA5636"/>
    <w:rsid w:val="00DA56CF"/>
    <w:rsid w:val="00DA570C"/>
    <w:rsid w:val="00DA57E1"/>
    <w:rsid w:val="00DA5CCB"/>
    <w:rsid w:val="00DA5D1E"/>
    <w:rsid w:val="00DA5E01"/>
    <w:rsid w:val="00DA67DA"/>
    <w:rsid w:val="00DA67F2"/>
    <w:rsid w:val="00DA68D4"/>
    <w:rsid w:val="00DA69C1"/>
    <w:rsid w:val="00DA6A0F"/>
    <w:rsid w:val="00DA6E63"/>
    <w:rsid w:val="00DA710C"/>
    <w:rsid w:val="00DA7275"/>
    <w:rsid w:val="00DA743F"/>
    <w:rsid w:val="00DA7480"/>
    <w:rsid w:val="00DA76ED"/>
    <w:rsid w:val="00DA7739"/>
    <w:rsid w:val="00DA77E3"/>
    <w:rsid w:val="00DA781F"/>
    <w:rsid w:val="00DA7CC7"/>
    <w:rsid w:val="00DB03CA"/>
    <w:rsid w:val="00DB03CD"/>
    <w:rsid w:val="00DB060B"/>
    <w:rsid w:val="00DB0AB9"/>
    <w:rsid w:val="00DB0D6D"/>
    <w:rsid w:val="00DB0EE0"/>
    <w:rsid w:val="00DB1771"/>
    <w:rsid w:val="00DB17FF"/>
    <w:rsid w:val="00DB1D82"/>
    <w:rsid w:val="00DB1E0C"/>
    <w:rsid w:val="00DB1FFE"/>
    <w:rsid w:val="00DB29E8"/>
    <w:rsid w:val="00DB2A9F"/>
    <w:rsid w:val="00DB2DB6"/>
    <w:rsid w:val="00DB384F"/>
    <w:rsid w:val="00DB38A3"/>
    <w:rsid w:val="00DB38F6"/>
    <w:rsid w:val="00DB3C61"/>
    <w:rsid w:val="00DB3CEC"/>
    <w:rsid w:val="00DB3D3E"/>
    <w:rsid w:val="00DB3EFA"/>
    <w:rsid w:val="00DB41BF"/>
    <w:rsid w:val="00DB4764"/>
    <w:rsid w:val="00DB5075"/>
    <w:rsid w:val="00DB5932"/>
    <w:rsid w:val="00DB5B7D"/>
    <w:rsid w:val="00DB5FE1"/>
    <w:rsid w:val="00DB60A0"/>
    <w:rsid w:val="00DB6159"/>
    <w:rsid w:val="00DB6B6C"/>
    <w:rsid w:val="00DB6DF8"/>
    <w:rsid w:val="00DB6E30"/>
    <w:rsid w:val="00DB6E50"/>
    <w:rsid w:val="00DB7538"/>
    <w:rsid w:val="00DB7B03"/>
    <w:rsid w:val="00DB7C87"/>
    <w:rsid w:val="00DB7E09"/>
    <w:rsid w:val="00DC0451"/>
    <w:rsid w:val="00DC0540"/>
    <w:rsid w:val="00DC0820"/>
    <w:rsid w:val="00DC0C8C"/>
    <w:rsid w:val="00DC0EFA"/>
    <w:rsid w:val="00DC13F2"/>
    <w:rsid w:val="00DC17FC"/>
    <w:rsid w:val="00DC199F"/>
    <w:rsid w:val="00DC1AA9"/>
    <w:rsid w:val="00DC1F4B"/>
    <w:rsid w:val="00DC2356"/>
    <w:rsid w:val="00DC23AF"/>
    <w:rsid w:val="00DC25BB"/>
    <w:rsid w:val="00DC2827"/>
    <w:rsid w:val="00DC2C59"/>
    <w:rsid w:val="00DC2C61"/>
    <w:rsid w:val="00DC333F"/>
    <w:rsid w:val="00DC3646"/>
    <w:rsid w:val="00DC372D"/>
    <w:rsid w:val="00DC3732"/>
    <w:rsid w:val="00DC3C17"/>
    <w:rsid w:val="00DC3CB2"/>
    <w:rsid w:val="00DC3D21"/>
    <w:rsid w:val="00DC3E68"/>
    <w:rsid w:val="00DC43B2"/>
    <w:rsid w:val="00DC43B3"/>
    <w:rsid w:val="00DC444C"/>
    <w:rsid w:val="00DC47E9"/>
    <w:rsid w:val="00DC4814"/>
    <w:rsid w:val="00DC4882"/>
    <w:rsid w:val="00DC4DA4"/>
    <w:rsid w:val="00DC50E7"/>
    <w:rsid w:val="00DC5503"/>
    <w:rsid w:val="00DC598F"/>
    <w:rsid w:val="00DC599A"/>
    <w:rsid w:val="00DC5A26"/>
    <w:rsid w:val="00DC5DBF"/>
    <w:rsid w:val="00DC5E43"/>
    <w:rsid w:val="00DC6063"/>
    <w:rsid w:val="00DC6113"/>
    <w:rsid w:val="00DC6116"/>
    <w:rsid w:val="00DC615C"/>
    <w:rsid w:val="00DC61FB"/>
    <w:rsid w:val="00DC62DD"/>
    <w:rsid w:val="00DC6428"/>
    <w:rsid w:val="00DC65DF"/>
    <w:rsid w:val="00DC66DC"/>
    <w:rsid w:val="00DC67DE"/>
    <w:rsid w:val="00DC6D0C"/>
    <w:rsid w:val="00DC7093"/>
    <w:rsid w:val="00DC7099"/>
    <w:rsid w:val="00DC73D0"/>
    <w:rsid w:val="00DC73D7"/>
    <w:rsid w:val="00DC746E"/>
    <w:rsid w:val="00DC7476"/>
    <w:rsid w:val="00DC7483"/>
    <w:rsid w:val="00DC797E"/>
    <w:rsid w:val="00DC7CA4"/>
    <w:rsid w:val="00DC7D5E"/>
    <w:rsid w:val="00DC7D75"/>
    <w:rsid w:val="00DC7F32"/>
    <w:rsid w:val="00DD01EF"/>
    <w:rsid w:val="00DD0742"/>
    <w:rsid w:val="00DD090B"/>
    <w:rsid w:val="00DD0BAF"/>
    <w:rsid w:val="00DD0D30"/>
    <w:rsid w:val="00DD0D38"/>
    <w:rsid w:val="00DD0EEB"/>
    <w:rsid w:val="00DD130F"/>
    <w:rsid w:val="00DD1A82"/>
    <w:rsid w:val="00DD1B18"/>
    <w:rsid w:val="00DD1E04"/>
    <w:rsid w:val="00DD1EEA"/>
    <w:rsid w:val="00DD1F8D"/>
    <w:rsid w:val="00DD250F"/>
    <w:rsid w:val="00DD2558"/>
    <w:rsid w:val="00DD265A"/>
    <w:rsid w:val="00DD2720"/>
    <w:rsid w:val="00DD2865"/>
    <w:rsid w:val="00DD28B5"/>
    <w:rsid w:val="00DD2ED2"/>
    <w:rsid w:val="00DD307F"/>
    <w:rsid w:val="00DD34D5"/>
    <w:rsid w:val="00DD35DE"/>
    <w:rsid w:val="00DD3A4D"/>
    <w:rsid w:val="00DD3AC1"/>
    <w:rsid w:val="00DD3BB6"/>
    <w:rsid w:val="00DD3CB9"/>
    <w:rsid w:val="00DD3CF9"/>
    <w:rsid w:val="00DD3E6C"/>
    <w:rsid w:val="00DD4438"/>
    <w:rsid w:val="00DD464D"/>
    <w:rsid w:val="00DD48CA"/>
    <w:rsid w:val="00DD49E6"/>
    <w:rsid w:val="00DD4A72"/>
    <w:rsid w:val="00DD4C29"/>
    <w:rsid w:val="00DD4D60"/>
    <w:rsid w:val="00DD4FA9"/>
    <w:rsid w:val="00DD4FE3"/>
    <w:rsid w:val="00DD500C"/>
    <w:rsid w:val="00DD53DC"/>
    <w:rsid w:val="00DD57F2"/>
    <w:rsid w:val="00DD5888"/>
    <w:rsid w:val="00DD5B20"/>
    <w:rsid w:val="00DD5C26"/>
    <w:rsid w:val="00DD5ED9"/>
    <w:rsid w:val="00DD608B"/>
    <w:rsid w:val="00DD64F5"/>
    <w:rsid w:val="00DD6CB6"/>
    <w:rsid w:val="00DD6E12"/>
    <w:rsid w:val="00DD708C"/>
    <w:rsid w:val="00DD70FE"/>
    <w:rsid w:val="00DD73C6"/>
    <w:rsid w:val="00DD7424"/>
    <w:rsid w:val="00DD799C"/>
    <w:rsid w:val="00DD7AD7"/>
    <w:rsid w:val="00DD7B85"/>
    <w:rsid w:val="00DD7BFE"/>
    <w:rsid w:val="00DD7C06"/>
    <w:rsid w:val="00DD7CA3"/>
    <w:rsid w:val="00DD7D4A"/>
    <w:rsid w:val="00DE0292"/>
    <w:rsid w:val="00DE05EE"/>
    <w:rsid w:val="00DE077F"/>
    <w:rsid w:val="00DE08CE"/>
    <w:rsid w:val="00DE0924"/>
    <w:rsid w:val="00DE09B6"/>
    <w:rsid w:val="00DE0E88"/>
    <w:rsid w:val="00DE0F0F"/>
    <w:rsid w:val="00DE128C"/>
    <w:rsid w:val="00DE139E"/>
    <w:rsid w:val="00DE1472"/>
    <w:rsid w:val="00DE148C"/>
    <w:rsid w:val="00DE16AF"/>
    <w:rsid w:val="00DE1C7F"/>
    <w:rsid w:val="00DE1EDD"/>
    <w:rsid w:val="00DE1FA5"/>
    <w:rsid w:val="00DE2291"/>
    <w:rsid w:val="00DE2482"/>
    <w:rsid w:val="00DE2873"/>
    <w:rsid w:val="00DE2F87"/>
    <w:rsid w:val="00DE2FF8"/>
    <w:rsid w:val="00DE352B"/>
    <w:rsid w:val="00DE35C5"/>
    <w:rsid w:val="00DE374F"/>
    <w:rsid w:val="00DE3922"/>
    <w:rsid w:val="00DE3936"/>
    <w:rsid w:val="00DE3DCD"/>
    <w:rsid w:val="00DE3F00"/>
    <w:rsid w:val="00DE458B"/>
    <w:rsid w:val="00DE4622"/>
    <w:rsid w:val="00DE4B63"/>
    <w:rsid w:val="00DE4B7B"/>
    <w:rsid w:val="00DE4BF7"/>
    <w:rsid w:val="00DE5018"/>
    <w:rsid w:val="00DE50E7"/>
    <w:rsid w:val="00DE52FE"/>
    <w:rsid w:val="00DE53BB"/>
    <w:rsid w:val="00DE556C"/>
    <w:rsid w:val="00DE56E2"/>
    <w:rsid w:val="00DE59DF"/>
    <w:rsid w:val="00DE5E00"/>
    <w:rsid w:val="00DE5F32"/>
    <w:rsid w:val="00DE6345"/>
    <w:rsid w:val="00DE6909"/>
    <w:rsid w:val="00DE6DFD"/>
    <w:rsid w:val="00DE6F5D"/>
    <w:rsid w:val="00DE72A9"/>
    <w:rsid w:val="00DE72F5"/>
    <w:rsid w:val="00DE7C81"/>
    <w:rsid w:val="00DE7CD1"/>
    <w:rsid w:val="00DE7D7F"/>
    <w:rsid w:val="00DF02BC"/>
    <w:rsid w:val="00DF0363"/>
    <w:rsid w:val="00DF05D7"/>
    <w:rsid w:val="00DF08E4"/>
    <w:rsid w:val="00DF0B18"/>
    <w:rsid w:val="00DF0E3D"/>
    <w:rsid w:val="00DF129E"/>
    <w:rsid w:val="00DF15C1"/>
    <w:rsid w:val="00DF15F0"/>
    <w:rsid w:val="00DF1D56"/>
    <w:rsid w:val="00DF1DB6"/>
    <w:rsid w:val="00DF210A"/>
    <w:rsid w:val="00DF21C3"/>
    <w:rsid w:val="00DF22C8"/>
    <w:rsid w:val="00DF2529"/>
    <w:rsid w:val="00DF25D9"/>
    <w:rsid w:val="00DF279F"/>
    <w:rsid w:val="00DF2A0B"/>
    <w:rsid w:val="00DF2D0E"/>
    <w:rsid w:val="00DF2D5A"/>
    <w:rsid w:val="00DF2E85"/>
    <w:rsid w:val="00DF2E9F"/>
    <w:rsid w:val="00DF3118"/>
    <w:rsid w:val="00DF31AF"/>
    <w:rsid w:val="00DF31D5"/>
    <w:rsid w:val="00DF33FC"/>
    <w:rsid w:val="00DF3785"/>
    <w:rsid w:val="00DF3998"/>
    <w:rsid w:val="00DF3C32"/>
    <w:rsid w:val="00DF3C4C"/>
    <w:rsid w:val="00DF3DB8"/>
    <w:rsid w:val="00DF3DF7"/>
    <w:rsid w:val="00DF3F9C"/>
    <w:rsid w:val="00DF46AD"/>
    <w:rsid w:val="00DF478C"/>
    <w:rsid w:val="00DF47D1"/>
    <w:rsid w:val="00DF4BCC"/>
    <w:rsid w:val="00DF4F87"/>
    <w:rsid w:val="00DF4FEE"/>
    <w:rsid w:val="00DF50AA"/>
    <w:rsid w:val="00DF519D"/>
    <w:rsid w:val="00DF5257"/>
    <w:rsid w:val="00DF54C2"/>
    <w:rsid w:val="00DF5A1D"/>
    <w:rsid w:val="00DF6007"/>
    <w:rsid w:val="00DF6018"/>
    <w:rsid w:val="00DF6141"/>
    <w:rsid w:val="00DF61F8"/>
    <w:rsid w:val="00DF6293"/>
    <w:rsid w:val="00DF62F1"/>
    <w:rsid w:val="00DF63F7"/>
    <w:rsid w:val="00DF66A6"/>
    <w:rsid w:val="00DF69AF"/>
    <w:rsid w:val="00DF6B22"/>
    <w:rsid w:val="00DF6C94"/>
    <w:rsid w:val="00DF6D36"/>
    <w:rsid w:val="00DF6E9A"/>
    <w:rsid w:val="00DF71A2"/>
    <w:rsid w:val="00DF71C8"/>
    <w:rsid w:val="00DF7521"/>
    <w:rsid w:val="00DF75DB"/>
    <w:rsid w:val="00DF7ACC"/>
    <w:rsid w:val="00E007FE"/>
    <w:rsid w:val="00E008F8"/>
    <w:rsid w:val="00E00918"/>
    <w:rsid w:val="00E00B34"/>
    <w:rsid w:val="00E01401"/>
    <w:rsid w:val="00E0153C"/>
    <w:rsid w:val="00E01862"/>
    <w:rsid w:val="00E01911"/>
    <w:rsid w:val="00E01A71"/>
    <w:rsid w:val="00E01AC6"/>
    <w:rsid w:val="00E01B53"/>
    <w:rsid w:val="00E01CEE"/>
    <w:rsid w:val="00E01D58"/>
    <w:rsid w:val="00E01E8E"/>
    <w:rsid w:val="00E02426"/>
    <w:rsid w:val="00E0248A"/>
    <w:rsid w:val="00E02867"/>
    <w:rsid w:val="00E02A4E"/>
    <w:rsid w:val="00E02CCF"/>
    <w:rsid w:val="00E02DCC"/>
    <w:rsid w:val="00E02E04"/>
    <w:rsid w:val="00E03320"/>
    <w:rsid w:val="00E03381"/>
    <w:rsid w:val="00E034A7"/>
    <w:rsid w:val="00E0359E"/>
    <w:rsid w:val="00E0366A"/>
    <w:rsid w:val="00E0370C"/>
    <w:rsid w:val="00E037AF"/>
    <w:rsid w:val="00E037B4"/>
    <w:rsid w:val="00E0388A"/>
    <w:rsid w:val="00E03DB6"/>
    <w:rsid w:val="00E03E20"/>
    <w:rsid w:val="00E040A4"/>
    <w:rsid w:val="00E04165"/>
    <w:rsid w:val="00E04188"/>
    <w:rsid w:val="00E04207"/>
    <w:rsid w:val="00E04789"/>
    <w:rsid w:val="00E04C63"/>
    <w:rsid w:val="00E04E8C"/>
    <w:rsid w:val="00E0593E"/>
    <w:rsid w:val="00E0599D"/>
    <w:rsid w:val="00E059B3"/>
    <w:rsid w:val="00E05E02"/>
    <w:rsid w:val="00E0602E"/>
    <w:rsid w:val="00E0617C"/>
    <w:rsid w:val="00E06349"/>
    <w:rsid w:val="00E0643D"/>
    <w:rsid w:val="00E06517"/>
    <w:rsid w:val="00E066DC"/>
    <w:rsid w:val="00E06AA5"/>
    <w:rsid w:val="00E07030"/>
    <w:rsid w:val="00E0736C"/>
    <w:rsid w:val="00E07379"/>
    <w:rsid w:val="00E07575"/>
    <w:rsid w:val="00E077A9"/>
    <w:rsid w:val="00E07BE0"/>
    <w:rsid w:val="00E07F8E"/>
    <w:rsid w:val="00E1001E"/>
    <w:rsid w:val="00E10300"/>
    <w:rsid w:val="00E1047C"/>
    <w:rsid w:val="00E105D2"/>
    <w:rsid w:val="00E106F8"/>
    <w:rsid w:val="00E109B8"/>
    <w:rsid w:val="00E10AC6"/>
    <w:rsid w:val="00E10AFF"/>
    <w:rsid w:val="00E10B17"/>
    <w:rsid w:val="00E10B82"/>
    <w:rsid w:val="00E10B8C"/>
    <w:rsid w:val="00E10C8D"/>
    <w:rsid w:val="00E10CBD"/>
    <w:rsid w:val="00E10D43"/>
    <w:rsid w:val="00E1111B"/>
    <w:rsid w:val="00E11299"/>
    <w:rsid w:val="00E11436"/>
    <w:rsid w:val="00E11546"/>
    <w:rsid w:val="00E115D6"/>
    <w:rsid w:val="00E11701"/>
    <w:rsid w:val="00E11C5B"/>
    <w:rsid w:val="00E11CC8"/>
    <w:rsid w:val="00E11E77"/>
    <w:rsid w:val="00E11E88"/>
    <w:rsid w:val="00E12081"/>
    <w:rsid w:val="00E12223"/>
    <w:rsid w:val="00E12477"/>
    <w:rsid w:val="00E12495"/>
    <w:rsid w:val="00E1260A"/>
    <w:rsid w:val="00E1296E"/>
    <w:rsid w:val="00E12A8D"/>
    <w:rsid w:val="00E12C8A"/>
    <w:rsid w:val="00E12FE4"/>
    <w:rsid w:val="00E13196"/>
    <w:rsid w:val="00E131DD"/>
    <w:rsid w:val="00E13247"/>
    <w:rsid w:val="00E13403"/>
    <w:rsid w:val="00E135D7"/>
    <w:rsid w:val="00E13969"/>
    <w:rsid w:val="00E13986"/>
    <w:rsid w:val="00E13A9F"/>
    <w:rsid w:val="00E13CF7"/>
    <w:rsid w:val="00E14006"/>
    <w:rsid w:val="00E1421E"/>
    <w:rsid w:val="00E14661"/>
    <w:rsid w:val="00E14CA6"/>
    <w:rsid w:val="00E14D27"/>
    <w:rsid w:val="00E14E08"/>
    <w:rsid w:val="00E14E0B"/>
    <w:rsid w:val="00E14EFA"/>
    <w:rsid w:val="00E15058"/>
    <w:rsid w:val="00E150BC"/>
    <w:rsid w:val="00E15166"/>
    <w:rsid w:val="00E15560"/>
    <w:rsid w:val="00E15874"/>
    <w:rsid w:val="00E158D8"/>
    <w:rsid w:val="00E15953"/>
    <w:rsid w:val="00E15E29"/>
    <w:rsid w:val="00E15EA8"/>
    <w:rsid w:val="00E1658D"/>
    <w:rsid w:val="00E1667E"/>
    <w:rsid w:val="00E168A0"/>
    <w:rsid w:val="00E16917"/>
    <w:rsid w:val="00E1697B"/>
    <w:rsid w:val="00E16A3F"/>
    <w:rsid w:val="00E16A80"/>
    <w:rsid w:val="00E1704C"/>
    <w:rsid w:val="00E1706F"/>
    <w:rsid w:val="00E171BF"/>
    <w:rsid w:val="00E17254"/>
    <w:rsid w:val="00E17616"/>
    <w:rsid w:val="00E17A3E"/>
    <w:rsid w:val="00E17EC3"/>
    <w:rsid w:val="00E20123"/>
    <w:rsid w:val="00E204D5"/>
    <w:rsid w:val="00E2066B"/>
    <w:rsid w:val="00E20949"/>
    <w:rsid w:val="00E20B47"/>
    <w:rsid w:val="00E20B68"/>
    <w:rsid w:val="00E20F42"/>
    <w:rsid w:val="00E20F65"/>
    <w:rsid w:val="00E21A33"/>
    <w:rsid w:val="00E21B2E"/>
    <w:rsid w:val="00E21C10"/>
    <w:rsid w:val="00E21DF6"/>
    <w:rsid w:val="00E22143"/>
    <w:rsid w:val="00E22815"/>
    <w:rsid w:val="00E22822"/>
    <w:rsid w:val="00E22851"/>
    <w:rsid w:val="00E22AA7"/>
    <w:rsid w:val="00E230C4"/>
    <w:rsid w:val="00E231B1"/>
    <w:rsid w:val="00E23264"/>
    <w:rsid w:val="00E233A7"/>
    <w:rsid w:val="00E23455"/>
    <w:rsid w:val="00E234CE"/>
    <w:rsid w:val="00E2380C"/>
    <w:rsid w:val="00E239C2"/>
    <w:rsid w:val="00E23A9F"/>
    <w:rsid w:val="00E23AEA"/>
    <w:rsid w:val="00E23B8E"/>
    <w:rsid w:val="00E23C5A"/>
    <w:rsid w:val="00E23FD3"/>
    <w:rsid w:val="00E2444C"/>
    <w:rsid w:val="00E24765"/>
    <w:rsid w:val="00E247EB"/>
    <w:rsid w:val="00E2496A"/>
    <w:rsid w:val="00E24D23"/>
    <w:rsid w:val="00E24EB8"/>
    <w:rsid w:val="00E25592"/>
    <w:rsid w:val="00E255C1"/>
    <w:rsid w:val="00E25C60"/>
    <w:rsid w:val="00E25EF0"/>
    <w:rsid w:val="00E25FE7"/>
    <w:rsid w:val="00E26A3B"/>
    <w:rsid w:val="00E26F68"/>
    <w:rsid w:val="00E276EB"/>
    <w:rsid w:val="00E27752"/>
    <w:rsid w:val="00E27B41"/>
    <w:rsid w:val="00E27D39"/>
    <w:rsid w:val="00E27D71"/>
    <w:rsid w:val="00E27E7D"/>
    <w:rsid w:val="00E30062"/>
    <w:rsid w:val="00E300ED"/>
    <w:rsid w:val="00E30361"/>
    <w:rsid w:val="00E30675"/>
    <w:rsid w:val="00E30770"/>
    <w:rsid w:val="00E308D0"/>
    <w:rsid w:val="00E30BCD"/>
    <w:rsid w:val="00E30C7B"/>
    <w:rsid w:val="00E30DF0"/>
    <w:rsid w:val="00E30EBA"/>
    <w:rsid w:val="00E30FEA"/>
    <w:rsid w:val="00E31375"/>
    <w:rsid w:val="00E3147E"/>
    <w:rsid w:val="00E314C3"/>
    <w:rsid w:val="00E3167C"/>
    <w:rsid w:val="00E316C6"/>
    <w:rsid w:val="00E318F1"/>
    <w:rsid w:val="00E31ABE"/>
    <w:rsid w:val="00E31C1A"/>
    <w:rsid w:val="00E31DEA"/>
    <w:rsid w:val="00E32536"/>
    <w:rsid w:val="00E3262C"/>
    <w:rsid w:val="00E32830"/>
    <w:rsid w:val="00E3294E"/>
    <w:rsid w:val="00E32A32"/>
    <w:rsid w:val="00E32B6A"/>
    <w:rsid w:val="00E32C3A"/>
    <w:rsid w:val="00E32C78"/>
    <w:rsid w:val="00E32CEC"/>
    <w:rsid w:val="00E32DF7"/>
    <w:rsid w:val="00E33141"/>
    <w:rsid w:val="00E33350"/>
    <w:rsid w:val="00E33810"/>
    <w:rsid w:val="00E33AEC"/>
    <w:rsid w:val="00E33C05"/>
    <w:rsid w:val="00E33C85"/>
    <w:rsid w:val="00E33D3E"/>
    <w:rsid w:val="00E33DED"/>
    <w:rsid w:val="00E3408C"/>
    <w:rsid w:val="00E342C9"/>
    <w:rsid w:val="00E34821"/>
    <w:rsid w:val="00E34B86"/>
    <w:rsid w:val="00E34D0B"/>
    <w:rsid w:val="00E34EB1"/>
    <w:rsid w:val="00E34F0B"/>
    <w:rsid w:val="00E34F86"/>
    <w:rsid w:val="00E3522A"/>
    <w:rsid w:val="00E3533E"/>
    <w:rsid w:val="00E3564E"/>
    <w:rsid w:val="00E35747"/>
    <w:rsid w:val="00E35D26"/>
    <w:rsid w:val="00E36211"/>
    <w:rsid w:val="00E362A5"/>
    <w:rsid w:val="00E36343"/>
    <w:rsid w:val="00E365C8"/>
    <w:rsid w:val="00E3660D"/>
    <w:rsid w:val="00E366D9"/>
    <w:rsid w:val="00E369C6"/>
    <w:rsid w:val="00E37047"/>
    <w:rsid w:val="00E37088"/>
    <w:rsid w:val="00E3718E"/>
    <w:rsid w:val="00E3721B"/>
    <w:rsid w:val="00E401FC"/>
    <w:rsid w:val="00E4026B"/>
    <w:rsid w:val="00E403DC"/>
    <w:rsid w:val="00E4070F"/>
    <w:rsid w:val="00E40BA5"/>
    <w:rsid w:val="00E4189A"/>
    <w:rsid w:val="00E41B38"/>
    <w:rsid w:val="00E41BA3"/>
    <w:rsid w:val="00E41BF2"/>
    <w:rsid w:val="00E420F3"/>
    <w:rsid w:val="00E42296"/>
    <w:rsid w:val="00E4270E"/>
    <w:rsid w:val="00E4274D"/>
    <w:rsid w:val="00E4274E"/>
    <w:rsid w:val="00E42809"/>
    <w:rsid w:val="00E429F3"/>
    <w:rsid w:val="00E42D5B"/>
    <w:rsid w:val="00E42E1C"/>
    <w:rsid w:val="00E433C5"/>
    <w:rsid w:val="00E43A6A"/>
    <w:rsid w:val="00E43DC2"/>
    <w:rsid w:val="00E43F9A"/>
    <w:rsid w:val="00E440C0"/>
    <w:rsid w:val="00E44188"/>
    <w:rsid w:val="00E443D2"/>
    <w:rsid w:val="00E44466"/>
    <w:rsid w:val="00E4482D"/>
    <w:rsid w:val="00E4483F"/>
    <w:rsid w:val="00E449B7"/>
    <w:rsid w:val="00E44AD9"/>
    <w:rsid w:val="00E44E6C"/>
    <w:rsid w:val="00E4513D"/>
    <w:rsid w:val="00E453C9"/>
    <w:rsid w:val="00E45548"/>
    <w:rsid w:val="00E457FC"/>
    <w:rsid w:val="00E458B9"/>
    <w:rsid w:val="00E45B38"/>
    <w:rsid w:val="00E45DC9"/>
    <w:rsid w:val="00E45E20"/>
    <w:rsid w:val="00E45E4F"/>
    <w:rsid w:val="00E45F40"/>
    <w:rsid w:val="00E462C6"/>
    <w:rsid w:val="00E464E5"/>
    <w:rsid w:val="00E4663B"/>
    <w:rsid w:val="00E46852"/>
    <w:rsid w:val="00E4690A"/>
    <w:rsid w:val="00E46BDF"/>
    <w:rsid w:val="00E46CF5"/>
    <w:rsid w:val="00E46DE2"/>
    <w:rsid w:val="00E4729E"/>
    <w:rsid w:val="00E47330"/>
    <w:rsid w:val="00E4735B"/>
    <w:rsid w:val="00E47564"/>
    <w:rsid w:val="00E47648"/>
    <w:rsid w:val="00E478DB"/>
    <w:rsid w:val="00E47BD5"/>
    <w:rsid w:val="00E47C98"/>
    <w:rsid w:val="00E50264"/>
    <w:rsid w:val="00E5033C"/>
    <w:rsid w:val="00E50758"/>
    <w:rsid w:val="00E509FC"/>
    <w:rsid w:val="00E50CD6"/>
    <w:rsid w:val="00E510A3"/>
    <w:rsid w:val="00E510E9"/>
    <w:rsid w:val="00E51185"/>
    <w:rsid w:val="00E518BD"/>
    <w:rsid w:val="00E51948"/>
    <w:rsid w:val="00E51D67"/>
    <w:rsid w:val="00E51EDA"/>
    <w:rsid w:val="00E520DD"/>
    <w:rsid w:val="00E5220B"/>
    <w:rsid w:val="00E5279F"/>
    <w:rsid w:val="00E528AC"/>
    <w:rsid w:val="00E52BBD"/>
    <w:rsid w:val="00E52E50"/>
    <w:rsid w:val="00E5305E"/>
    <w:rsid w:val="00E53065"/>
    <w:rsid w:val="00E53961"/>
    <w:rsid w:val="00E53ED9"/>
    <w:rsid w:val="00E53FE7"/>
    <w:rsid w:val="00E5463C"/>
    <w:rsid w:val="00E547F3"/>
    <w:rsid w:val="00E54BD9"/>
    <w:rsid w:val="00E54CDE"/>
    <w:rsid w:val="00E54D87"/>
    <w:rsid w:val="00E54EA0"/>
    <w:rsid w:val="00E552C8"/>
    <w:rsid w:val="00E5549F"/>
    <w:rsid w:val="00E55815"/>
    <w:rsid w:val="00E55907"/>
    <w:rsid w:val="00E55BEB"/>
    <w:rsid w:val="00E55C18"/>
    <w:rsid w:val="00E55EEE"/>
    <w:rsid w:val="00E561F8"/>
    <w:rsid w:val="00E56367"/>
    <w:rsid w:val="00E564CC"/>
    <w:rsid w:val="00E568A7"/>
    <w:rsid w:val="00E568EF"/>
    <w:rsid w:val="00E56A25"/>
    <w:rsid w:val="00E56B26"/>
    <w:rsid w:val="00E56B9B"/>
    <w:rsid w:val="00E56C94"/>
    <w:rsid w:val="00E56F7F"/>
    <w:rsid w:val="00E57074"/>
    <w:rsid w:val="00E572F2"/>
    <w:rsid w:val="00E573FC"/>
    <w:rsid w:val="00E57615"/>
    <w:rsid w:val="00E576A6"/>
    <w:rsid w:val="00E57719"/>
    <w:rsid w:val="00E57906"/>
    <w:rsid w:val="00E57B0D"/>
    <w:rsid w:val="00E57BAD"/>
    <w:rsid w:val="00E57D06"/>
    <w:rsid w:val="00E57D79"/>
    <w:rsid w:val="00E57F01"/>
    <w:rsid w:val="00E601E3"/>
    <w:rsid w:val="00E6037B"/>
    <w:rsid w:val="00E61097"/>
    <w:rsid w:val="00E61115"/>
    <w:rsid w:val="00E612A6"/>
    <w:rsid w:val="00E61458"/>
    <w:rsid w:val="00E617A0"/>
    <w:rsid w:val="00E61AC7"/>
    <w:rsid w:val="00E61D51"/>
    <w:rsid w:val="00E61DE5"/>
    <w:rsid w:val="00E6226E"/>
    <w:rsid w:val="00E62306"/>
    <w:rsid w:val="00E62355"/>
    <w:rsid w:val="00E62562"/>
    <w:rsid w:val="00E6264F"/>
    <w:rsid w:val="00E627E1"/>
    <w:rsid w:val="00E6296B"/>
    <w:rsid w:val="00E62C40"/>
    <w:rsid w:val="00E62C9F"/>
    <w:rsid w:val="00E630D5"/>
    <w:rsid w:val="00E63263"/>
    <w:rsid w:val="00E6409D"/>
    <w:rsid w:val="00E647A1"/>
    <w:rsid w:val="00E64892"/>
    <w:rsid w:val="00E6490D"/>
    <w:rsid w:val="00E6491D"/>
    <w:rsid w:val="00E64961"/>
    <w:rsid w:val="00E64B9A"/>
    <w:rsid w:val="00E64EFB"/>
    <w:rsid w:val="00E64F9A"/>
    <w:rsid w:val="00E6573A"/>
    <w:rsid w:val="00E65993"/>
    <w:rsid w:val="00E65CDA"/>
    <w:rsid w:val="00E65D5C"/>
    <w:rsid w:val="00E6609E"/>
    <w:rsid w:val="00E6617B"/>
    <w:rsid w:val="00E661F8"/>
    <w:rsid w:val="00E66668"/>
    <w:rsid w:val="00E66846"/>
    <w:rsid w:val="00E668C5"/>
    <w:rsid w:val="00E66BD0"/>
    <w:rsid w:val="00E66BFE"/>
    <w:rsid w:val="00E66C4A"/>
    <w:rsid w:val="00E66E7B"/>
    <w:rsid w:val="00E66F42"/>
    <w:rsid w:val="00E66F72"/>
    <w:rsid w:val="00E67349"/>
    <w:rsid w:val="00E6738D"/>
    <w:rsid w:val="00E67504"/>
    <w:rsid w:val="00E67896"/>
    <w:rsid w:val="00E678A2"/>
    <w:rsid w:val="00E70104"/>
    <w:rsid w:val="00E7012D"/>
    <w:rsid w:val="00E701CF"/>
    <w:rsid w:val="00E70400"/>
    <w:rsid w:val="00E704F1"/>
    <w:rsid w:val="00E7058A"/>
    <w:rsid w:val="00E7069E"/>
    <w:rsid w:val="00E706A9"/>
    <w:rsid w:val="00E70A05"/>
    <w:rsid w:val="00E70A8D"/>
    <w:rsid w:val="00E710EA"/>
    <w:rsid w:val="00E7114F"/>
    <w:rsid w:val="00E71219"/>
    <w:rsid w:val="00E71273"/>
    <w:rsid w:val="00E71290"/>
    <w:rsid w:val="00E7134D"/>
    <w:rsid w:val="00E713CC"/>
    <w:rsid w:val="00E7179A"/>
    <w:rsid w:val="00E71B58"/>
    <w:rsid w:val="00E71BBF"/>
    <w:rsid w:val="00E71DF7"/>
    <w:rsid w:val="00E71F0B"/>
    <w:rsid w:val="00E722E3"/>
    <w:rsid w:val="00E7245B"/>
    <w:rsid w:val="00E726A2"/>
    <w:rsid w:val="00E72889"/>
    <w:rsid w:val="00E72AAE"/>
    <w:rsid w:val="00E72CF2"/>
    <w:rsid w:val="00E72D9F"/>
    <w:rsid w:val="00E72E47"/>
    <w:rsid w:val="00E72E55"/>
    <w:rsid w:val="00E7385A"/>
    <w:rsid w:val="00E73920"/>
    <w:rsid w:val="00E73A75"/>
    <w:rsid w:val="00E742F4"/>
    <w:rsid w:val="00E74654"/>
    <w:rsid w:val="00E74AA2"/>
    <w:rsid w:val="00E74B12"/>
    <w:rsid w:val="00E74BE6"/>
    <w:rsid w:val="00E74DD1"/>
    <w:rsid w:val="00E7551A"/>
    <w:rsid w:val="00E75A2D"/>
    <w:rsid w:val="00E75A52"/>
    <w:rsid w:val="00E75B8A"/>
    <w:rsid w:val="00E75E6B"/>
    <w:rsid w:val="00E75ECE"/>
    <w:rsid w:val="00E75F72"/>
    <w:rsid w:val="00E75F89"/>
    <w:rsid w:val="00E76793"/>
    <w:rsid w:val="00E76A4C"/>
    <w:rsid w:val="00E77251"/>
    <w:rsid w:val="00E7738C"/>
    <w:rsid w:val="00E773F3"/>
    <w:rsid w:val="00E774B2"/>
    <w:rsid w:val="00E7785D"/>
    <w:rsid w:val="00E77DC0"/>
    <w:rsid w:val="00E80218"/>
    <w:rsid w:val="00E80383"/>
    <w:rsid w:val="00E8041C"/>
    <w:rsid w:val="00E806D8"/>
    <w:rsid w:val="00E807CB"/>
    <w:rsid w:val="00E80C90"/>
    <w:rsid w:val="00E80E49"/>
    <w:rsid w:val="00E813C9"/>
    <w:rsid w:val="00E81504"/>
    <w:rsid w:val="00E81758"/>
    <w:rsid w:val="00E81B6D"/>
    <w:rsid w:val="00E81E80"/>
    <w:rsid w:val="00E81E85"/>
    <w:rsid w:val="00E81F6A"/>
    <w:rsid w:val="00E82078"/>
    <w:rsid w:val="00E825DF"/>
    <w:rsid w:val="00E826B5"/>
    <w:rsid w:val="00E8299C"/>
    <w:rsid w:val="00E82C22"/>
    <w:rsid w:val="00E830DD"/>
    <w:rsid w:val="00E831EB"/>
    <w:rsid w:val="00E8338C"/>
    <w:rsid w:val="00E8342A"/>
    <w:rsid w:val="00E8350D"/>
    <w:rsid w:val="00E83B93"/>
    <w:rsid w:val="00E83D14"/>
    <w:rsid w:val="00E83D61"/>
    <w:rsid w:val="00E83E60"/>
    <w:rsid w:val="00E83FC1"/>
    <w:rsid w:val="00E841AC"/>
    <w:rsid w:val="00E84446"/>
    <w:rsid w:val="00E8471D"/>
    <w:rsid w:val="00E84724"/>
    <w:rsid w:val="00E848DA"/>
    <w:rsid w:val="00E849B8"/>
    <w:rsid w:val="00E84CDB"/>
    <w:rsid w:val="00E850A2"/>
    <w:rsid w:val="00E858B7"/>
    <w:rsid w:val="00E85AAD"/>
    <w:rsid w:val="00E85BFF"/>
    <w:rsid w:val="00E85CCC"/>
    <w:rsid w:val="00E85DBB"/>
    <w:rsid w:val="00E8609F"/>
    <w:rsid w:val="00E86382"/>
    <w:rsid w:val="00E86547"/>
    <w:rsid w:val="00E8691F"/>
    <w:rsid w:val="00E86D7D"/>
    <w:rsid w:val="00E86FE5"/>
    <w:rsid w:val="00E8701B"/>
    <w:rsid w:val="00E87059"/>
    <w:rsid w:val="00E879F6"/>
    <w:rsid w:val="00E87F19"/>
    <w:rsid w:val="00E90153"/>
    <w:rsid w:val="00E90412"/>
    <w:rsid w:val="00E90A9F"/>
    <w:rsid w:val="00E90BB3"/>
    <w:rsid w:val="00E90EB8"/>
    <w:rsid w:val="00E90F87"/>
    <w:rsid w:val="00E91553"/>
    <w:rsid w:val="00E916A4"/>
    <w:rsid w:val="00E918A3"/>
    <w:rsid w:val="00E91933"/>
    <w:rsid w:val="00E91A2E"/>
    <w:rsid w:val="00E91BDF"/>
    <w:rsid w:val="00E92205"/>
    <w:rsid w:val="00E92250"/>
    <w:rsid w:val="00E925BF"/>
    <w:rsid w:val="00E926E8"/>
    <w:rsid w:val="00E92773"/>
    <w:rsid w:val="00E92AE1"/>
    <w:rsid w:val="00E92DDA"/>
    <w:rsid w:val="00E92F23"/>
    <w:rsid w:val="00E933C2"/>
    <w:rsid w:val="00E93661"/>
    <w:rsid w:val="00E939AD"/>
    <w:rsid w:val="00E93A32"/>
    <w:rsid w:val="00E93D57"/>
    <w:rsid w:val="00E93DB9"/>
    <w:rsid w:val="00E93DE1"/>
    <w:rsid w:val="00E9412F"/>
    <w:rsid w:val="00E9452A"/>
    <w:rsid w:val="00E946FB"/>
    <w:rsid w:val="00E947D0"/>
    <w:rsid w:val="00E94A15"/>
    <w:rsid w:val="00E94DCC"/>
    <w:rsid w:val="00E953A2"/>
    <w:rsid w:val="00E95522"/>
    <w:rsid w:val="00E95735"/>
    <w:rsid w:val="00E9574F"/>
    <w:rsid w:val="00E957EA"/>
    <w:rsid w:val="00E9594F"/>
    <w:rsid w:val="00E96565"/>
    <w:rsid w:val="00E966FD"/>
    <w:rsid w:val="00E96E29"/>
    <w:rsid w:val="00E96F15"/>
    <w:rsid w:val="00E9720B"/>
    <w:rsid w:val="00E97500"/>
    <w:rsid w:val="00E97E83"/>
    <w:rsid w:val="00EA0272"/>
    <w:rsid w:val="00EA04E5"/>
    <w:rsid w:val="00EA053E"/>
    <w:rsid w:val="00EA074C"/>
    <w:rsid w:val="00EA07CE"/>
    <w:rsid w:val="00EA0BA1"/>
    <w:rsid w:val="00EA118D"/>
    <w:rsid w:val="00EA120F"/>
    <w:rsid w:val="00EA155C"/>
    <w:rsid w:val="00EA1569"/>
    <w:rsid w:val="00EA18D7"/>
    <w:rsid w:val="00EA1C22"/>
    <w:rsid w:val="00EA1E3C"/>
    <w:rsid w:val="00EA1E9F"/>
    <w:rsid w:val="00EA20E0"/>
    <w:rsid w:val="00EA21AD"/>
    <w:rsid w:val="00EA21DD"/>
    <w:rsid w:val="00EA2214"/>
    <w:rsid w:val="00EA2237"/>
    <w:rsid w:val="00EA22B6"/>
    <w:rsid w:val="00EA230C"/>
    <w:rsid w:val="00EA2458"/>
    <w:rsid w:val="00EA2D34"/>
    <w:rsid w:val="00EA2E57"/>
    <w:rsid w:val="00EA30D6"/>
    <w:rsid w:val="00EA318E"/>
    <w:rsid w:val="00EA33AE"/>
    <w:rsid w:val="00EA39CB"/>
    <w:rsid w:val="00EA3AEF"/>
    <w:rsid w:val="00EA3E83"/>
    <w:rsid w:val="00EA409E"/>
    <w:rsid w:val="00EA437A"/>
    <w:rsid w:val="00EA4591"/>
    <w:rsid w:val="00EA4E68"/>
    <w:rsid w:val="00EA4ECB"/>
    <w:rsid w:val="00EA50BD"/>
    <w:rsid w:val="00EA5332"/>
    <w:rsid w:val="00EA5584"/>
    <w:rsid w:val="00EA5786"/>
    <w:rsid w:val="00EA5DD9"/>
    <w:rsid w:val="00EA5E72"/>
    <w:rsid w:val="00EA6452"/>
    <w:rsid w:val="00EA64B9"/>
    <w:rsid w:val="00EA6A23"/>
    <w:rsid w:val="00EA6B67"/>
    <w:rsid w:val="00EA6BD0"/>
    <w:rsid w:val="00EA7027"/>
    <w:rsid w:val="00EA7044"/>
    <w:rsid w:val="00EA716A"/>
    <w:rsid w:val="00EA7648"/>
    <w:rsid w:val="00EA768D"/>
    <w:rsid w:val="00EA771B"/>
    <w:rsid w:val="00EA78C1"/>
    <w:rsid w:val="00EA7B26"/>
    <w:rsid w:val="00EA7E4A"/>
    <w:rsid w:val="00EA7F38"/>
    <w:rsid w:val="00EB01A8"/>
    <w:rsid w:val="00EB01DE"/>
    <w:rsid w:val="00EB0330"/>
    <w:rsid w:val="00EB072B"/>
    <w:rsid w:val="00EB0845"/>
    <w:rsid w:val="00EB0A32"/>
    <w:rsid w:val="00EB0A42"/>
    <w:rsid w:val="00EB0BA2"/>
    <w:rsid w:val="00EB0BC1"/>
    <w:rsid w:val="00EB0C3A"/>
    <w:rsid w:val="00EB0F10"/>
    <w:rsid w:val="00EB1000"/>
    <w:rsid w:val="00EB1038"/>
    <w:rsid w:val="00EB12E7"/>
    <w:rsid w:val="00EB1414"/>
    <w:rsid w:val="00EB1453"/>
    <w:rsid w:val="00EB1560"/>
    <w:rsid w:val="00EB1631"/>
    <w:rsid w:val="00EB174E"/>
    <w:rsid w:val="00EB1F7D"/>
    <w:rsid w:val="00EB229E"/>
    <w:rsid w:val="00EB22F5"/>
    <w:rsid w:val="00EB23A2"/>
    <w:rsid w:val="00EB253D"/>
    <w:rsid w:val="00EB275A"/>
    <w:rsid w:val="00EB28E5"/>
    <w:rsid w:val="00EB28F7"/>
    <w:rsid w:val="00EB2968"/>
    <w:rsid w:val="00EB2982"/>
    <w:rsid w:val="00EB2C61"/>
    <w:rsid w:val="00EB2D81"/>
    <w:rsid w:val="00EB31F6"/>
    <w:rsid w:val="00EB3649"/>
    <w:rsid w:val="00EB3A27"/>
    <w:rsid w:val="00EB3B8C"/>
    <w:rsid w:val="00EB3F89"/>
    <w:rsid w:val="00EB4238"/>
    <w:rsid w:val="00EB4367"/>
    <w:rsid w:val="00EB4390"/>
    <w:rsid w:val="00EB4650"/>
    <w:rsid w:val="00EB469C"/>
    <w:rsid w:val="00EB47BD"/>
    <w:rsid w:val="00EB4857"/>
    <w:rsid w:val="00EB4AF7"/>
    <w:rsid w:val="00EB4E60"/>
    <w:rsid w:val="00EB5055"/>
    <w:rsid w:val="00EB518A"/>
    <w:rsid w:val="00EB5214"/>
    <w:rsid w:val="00EB5371"/>
    <w:rsid w:val="00EB5532"/>
    <w:rsid w:val="00EB5883"/>
    <w:rsid w:val="00EB5A19"/>
    <w:rsid w:val="00EB5E9A"/>
    <w:rsid w:val="00EB6022"/>
    <w:rsid w:val="00EB6124"/>
    <w:rsid w:val="00EB6462"/>
    <w:rsid w:val="00EB6EE7"/>
    <w:rsid w:val="00EB7005"/>
    <w:rsid w:val="00EB73E3"/>
    <w:rsid w:val="00EB77BD"/>
    <w:rsid w:val="00EB784B"/>
    <w:rsid w:val="00EB7BE8"/>
    <w:rsid w:val="00EB7C26"/>
    <w:rsid w:val="00EC03D2"/>
    <w:rsid w:val="00EC0434"/>
    <w:rsid w:val="00EC065F"/>
    <w:rsid w:val="00EC06F7"/>
    <w:rsid w:val="00EC0929"/>
    <w:rsid w:val="00EC0953"/>
    <w:rsid w:val="00EC0ACF"/>
    <w:rsid w:val="00EC10EE"/>
    <w:rsid w:val="00EC112E"/>
    <w:rsid w:val="00EC129A"/>
    <w:rsid w:val="00EC12DA"/>
    <w:rsid w:val="00EC138C"/>
    <w:rsid w:val="00EC1577"/>
    <w:rsid w:val="00EC1655"/>
    <w:rsid w:val="00EC16D1"/>
    <w:rsid w:val="00EC17DC"/>
    <w:rsid w:val="00EC18F7"/>
    <w:rsid w:val="00EC19BB"/>
    <w:rsid w:val="00EC208C"/>
    <w:rsid w:val="00EC22BD"/>
    <w:rsid w:val="00EC23CD"/>
    <w:rsid w:val="00EC2538"/>
    <w:rsid w:val="00EC2608"/>
    <w:rsid w:val="00EC29A3"/>
    <w:rsid w:val="00EC29A6"/>
    <w:rsid w:val="00EC2AC1"/>
    <w:rsid w:val="00EC2BA4"/>
    <w:rsid w:val="00EC2BAE"/>
    <w:rsid w:val="00EC2C4B"/>
    <w:rsid w:val="00EC2C8C"/>
    <w:rsid w:val="00EC2EAD"/>
    <w:rsid w:val="00EC33EA"/>
    <w:rsid w:val="00EC355E"/>
    <w:rsid w:val="00EC3595"/>
    <w:rsid w:val="00EC36E8"/>
    <w:rsid w:val="00EC37C9"/>
    <w:rsid w:val="00EC3BC8"/>
    <w:rsid w:val="00EC3D3C"/>
    <w:rsid w:val="00EC400B"/>
    <w:rsid w:val="00EC4533"/>
    <w:rsid w:val="00EC4540"/>
    <w:rsid w:val="00EC46E4"/>
    <w:rsid w:val="00EC46E5"/>
    <w:rsid w:val="00EC4771"/>
    <w:rsid w:val="00EC4ACC"/>
    <w:rsid w:val="00EC4B3A"/>
    <w:rsid w:val="00EC4C88"/>
    <w:rsid w:val="00EC4DB2"/>
    <w:rsid w:val="00EC4E7C"/>
    <w:rsid w:val="00EC4F5A"/>
    <w:rsid w:val="00EC506F"/>
    <w:rsid w:val="00EC519D"/>
    <w:rsid w:val="00EC57F3"/>
    <w:rsid w:val="00EC5C6C"/>
    <w:rsid w:val="00EC5D7B"/>
    <w:rsid w:val="00EC5F39"/>
    <w:rsid w:val="00EC6355"/>
    <w:rsid w:val="00EC63BC"/>
    <w:rsid w:val="00EC642D"/>
    <w:rsid w:val="00EC6751"/>
    <w:rsid w:val="00EC68FD"/>
    <w:rsid w:val="00EC6D3C"/>
    <w:rsid w:val="00EC6E1E"/>
    <w:rsid w:val="00EC7305"/>
    <w:rsid w:val="00EC74DF"/>
    <w:rsid w:val="00EC77AC"/>
    <w:rsid w:val="00EC7945"/>
    <w:rsid w:val="00EC7A4C"/>
    <w:rsid w:val="00EC7AEE"/>
    <w:rsid w:val="00ED0081"/>
    <w:rsid w:val="00ED00D8"/>
    <w:rsid w:val="00ED01D8"/>
    <w:rsid w:val="00ED0324"/>
    <w:rsid w:val="00ED0ECC"/>
    <w:rsid w:val="00ED101D"/>
    <w:rsid w:val="00ED10A1"/>
    <w:rsid w:val="00ED11CE"/>
    <w:rsid w:val="00ED15D8"/>
    <w:rsid w:val="00ED1697"/>
    <w:rsid w:val="00ED16C3"/>
    <w:rsid w:val="00ED1871"/>
    <w:rsid w:val="00ED1B91"/>
    <w:rsid w:val="00ED1C93"/>
    <w:rsid w:val="00ED2144"/>
    <w:rsid w:val="00ED2192"/>
    <w:rsid w:val="00ED2201"/>
    <w:rsid w:val="00ED23C9"/>
    <w:rsid w:val="00ED271B"/>
    <w:rsid w:val="00ED2748"/>
    <w:rsid w:val="00ED2892"/>
    <w:rsid w:val="00ED2A78"/>
    <w:rsid w:val="00ED2C54"/>
    <w:rsid w:val="00ED3460"/>
    <w:rsid w:val="00ED370D"/>
    <w:rsid w:val="00ED3798"/>
    <w:rsid w:val="00ED37B2"/>
    <w:rsid w:val="00ED38B5"/>
    <w:rsid w:val="00ED393F"/>
    <w:rsid w:val="00ED39B2"/>
    <w:rsid w:val="00ED3B51"/>
    <w:rsid w:val="00ED3DBB"/>
    <w:rsid w:val="00ED4212"/>
    <w:rsid w:val="00ED42BF"/>
    <w:rsid w:val="00ED4383"/>
    <w:rsid w:val="00ED43E4"/>
    <w:rsid w:val="00ED4931"/>
    <w:rsid w:val="00ED4AE3"/>
    <w:rsid w:val="00ED4B20"/>
    <w:rsid w:val="00ED4B21"/>
    <w:rsid w:val="00ED4D3B"/>
    <w:rsid w:val="00ED4E12"/>
    <w:rsid w:val="00ED4F00"/>
    <w:rsid w:val="00ED5299"/>
    <w:rsid w:val="00ED55BD"/>
    <w:rsid w:val="00ED577E"/>
    <w:rsid w:val="00ED58D2"/>
    <w:rsid w:val="00ED5BD0"/>
    <w:rsid w:val="00ED5D94"/>
    <w:rsid w:val="00ED5EAC"/>
    <w:rsid w:val="00ED6066"/>
    <w:rsid w:val="00ED64BC"/>
    <w:rsid w:val="00ED668F"/>
    <w:rsid w:val="00ED7385"/>
    <w:rsid w:val="00ED745C"/>
    <w:rsid w:val="00ED7475"/>
    <w:rsid w:val="00ED7794"/>
    <w:rsid w:val="00ED781D"/>
    <w:rsid w:val="00ED79C8"/>
    <w:rsid w:val="00ED7A21"/>
    <w:rsid w:val="00ED7C2F"/>
    <w:rsid w:val="00ED7E8C"/>
    <w:rsid w:val="00ED7EEC"/>
    <w:rsid w:val="00EE0079"/>
    <w:rsid w:val="00EE00C1"/>
    <w:rsid w:val="00EE0219"/>
    <w:rsid w:val="00EE078F"/>
    <w:rsid w:val="00EE0994"/>
    <w:rsid w:val="00EE0ACF"/>
    <w:rsid w:val="00EE0C1B"/>
    <w:rsid w:val="00EE0CCF"/>
    <w:rsid w:val="00EE10EE"/>
    <w:rsid w:val="00EE12E7"/>
    <w:rsid w:val="00EE1429"/>
    <w:rsid w:val="00EE186D"/>
    <w:rsid w:val="00EE1D58"/>
    <w:rsid w:val="00EE21D1"/>
    <w:rsid w:val="00EE23C7"/>
    <w:rsid w:val="00EE240A"/>
    <w:rsid w:val="00EE25E2"/>
    <w:rsid w:val="00EE2766"/>
    <w:rsid w:val="00EE2774"/>
    <w:rsid w:val="00EE2A28"/>
    <w:rsid w:val="00EE2B3A"/>
    <w:rsid w:val="00EE2B68"/>
    <w:rsid w:val="00EE2D6D"/>
    <w:rsid w:val="00EE3159"/>
    <w:rsid w:val="00EE3428"/>
    <w:rsid w:val="00EE379F"/>
    <w:rsid w:val="00EE3818"/>
    <w:rsid w:val="00EE3A30"/>
    <w:rsid w:val="00EE3A5D"/>
    <w:rsid w:val="00EE3A7F"/>
    <w:rsid w:val="00EE3B16"/>
    <w:rsid w:val="00EE3C6B"/>
    <w:rsid w:val="00EE3D2C"/>
    <w:rsid w:val="00EE40C7"/>
    <w:rsid w:val="00EE43D7"/>
    <w:rsid w:val="00EE4474"/>
    <w:rsid w:val="00EE4507"/>
    <w:rsid w:val="00EE484F"/>
    <w:rsid w:val="00EE49D7"/>
    <w:rsid w:val="00EE4AFD"/>
    <w:rsid w:val="00EE4C41"/>
    <w:rsid w:val="00EE4CB6"/>
    <w:rsid w:val="00EE4E68"/>
    <w:rsid w:val="00EE4F8C"/>
    <w:rsid w:val="00EE5037"/>
    <w:rsid w:val="00EE519C"/>
    <w:rsid w:val="00EE532F"/>
    <w:rsid w:val="00EE565C"/>
    <w:rsid w:val="00EE59FD"/>
    <w:rsid w:val="00EE5D5E"/>
    <w:rsid w:val="00EE6167"/>
    <w:rsid w:val="00EE65CF"/>
    <w:rsid w:val="00EE663E"/>
    <w:rsid w:val="00EE671C"/>
    <w:rsid w:val="00EE6C75"/>
    <w:rsid w:val="00EE6CBF"/>
    <w:rsid w:val="00EE6FDD"/>
    <w:rsid w:val="00EE710B"/>
    <w:rsid w:val="00EE71A2"/>
    <w:rsid w:val="00EE72DA"/>
    <w:rsid w:val="00EE738A"/>
    <w:rsid w:val="00EE7507"/>
    <w:rsid w:val="00EE7962"/>
    <w:rsid w:val="00EE7E24"/>
    <w:rsid w:val="00EE7EE2"/>
    <w:rsid w:val="00EF00A5"/>
    <w:rsid w:val="00EF0A3A"/>
    <w:rsid w:val="00EF0AA4"/>
    <w:rsid w:val="00EF0F20"/>
    <w:rsid w:val="00EF10CF"/>
    <w:rsid w:val="00EF1195"/>
    <w:rsid w:val="00EF1216"/>
    <w:rsid w:val="00EF164E"/>
    <w:rsid w:val="00EF17C9"/>
    <w:rsid w:val="00EF1852"/>
    <w:rsid w:val="00EF1C71"/>
    <w:rsid w:val="00EF1D77"/>
    <w:rsid w:val="00EF1EF9"/>
    <w:rsid w:val="00EF202F"/>
    <w:rsid w:val="00EF2062"/>
    <w:rsid w:val="00EF21ED"/>
    <w:rsid w:val="00EF2214"/>
    <w:rsid w:val="00EF24F3"/>
    <w:rsid w:val="00EF2536"/>
    <w:rsid w:val="00EF297D"/>
    <w:rsid w:val="00EF2A39"/>
    <w:rsid w:val="00EF2C9D"/>
    <w:rsid w:val="00EF2ECE"/>
    <w:rsid w:val="00EF2F5A"/>
    <w:rsid w:val="00EF3237"/>
    <w:rsid w:val="00EF36D6"/>
    <w:rsid w:val="00EF3B29"/>
    <w:rsid w:val="00EF3C12"/>
    <w:rsid w:val="00EF3C13"/>
    <w:rsid w:val="00EF3CF6"/>
    <w:rsid w:val="00EF3CFC"/>
    <w:rsid w:val="00EF4020"/>
    <w:rsid w:val="00EF40A9"/>
    <w:rsid w:val="00EF415D"/>
    <w:rsid w:val="00EF4359"/>
    <w:rsid w:val="00EF44C4"/>
    <w:rsid w:val="00EF46FD"/>
    <w:rsid w:val="00EF4767"/>
    <w:rsid w:val="00EF47B6"/>
    <w:rsid w:val="00EF482C"/>
    <w:rsid w:val="00EF4947"/>
    <w:rsid w:val="00EF4A50"/>
    <w:rsid w:val="00EF4B0B"/>
    <w:rsid w:val="00EF4F47"/>
    <w:rsid w:val="00EF504E"/>
    <w:rsid w:val="00EF50AA"/>
    <w:rsid w:val="00EF5156"/>
    <w:rsid w:val="00EF51C2"/>
    <w:rsid w:val="00EF541C"/>
    <w:rsid w:val="00EF545C"/>
    <w:rsid w:val="00EF5B3C"/>
    <w:rsid w:val="00EF5C16"/>
    <w:rsid w:val="00EF5C48"/>
    <w:rsid w:val="00EF5FAC"/>
    <w:rsid w:val="00EF63EB"/>
    <w:rsid w:val="00EF6431"/>
    <w:rsid w:val="00EF665D"/>
    <w:rsid w:val="00EF6672"/>
    <w:rsid w:val="00EF6916"/>
    <w:rsid w:val="00EF6ECE"/>
    <w:rsid w:val="00EF7322"/>
    <w:rsid w:val="00EF7324"/>
    <w:rsid w:val="00EF7400"/>
    <w:rsid w:val="00EF755A"/>
    <w:rsid w:val="00EF7915"/>
    <w:rsid w:val="00EF7AC6"/>
    <w:rsid w:val="00EF7C1C"/>
    <w:rsid w:val="00EF7D47"/>
    <w:rsid w:val="00EF7D74"/>
    <w:rsid w:val="00F00376"/>
    <w:rsid w:val="00F00578"/>
    <w:rsid w:val="00F007B1"/>
    <w:rsid w:val="00F008FB"/>
    <w:rsid w:val="00F00902"/>
    <w:rsid w:val="00F00CF2"/>
    <w:rsid w:val="00F00D53"/>
    <w:rsid w:val="00F00F86"/>
    <w:rsid w:val="00F010A1"/>
    <w:rsid w:val="00F01183"/>
    <w:rsid w:val="00F01724"/>
    <w:rsid w:val="00F01A31"/>
    <w:rsid w:val="00F01C08"/>
    <w:rsid w:val="00F01C8F"/>
    <w:rsid w:val="00F01CDA"/>
    <w:rsid w:val="00F01F2D"/>
    <w:rsid w:val="00F0201E"/>
    <w:rsid w:val="00F02096"/>
    <w:rsid w:val="00F0227D"/>
    <w:rsid w:val="00F02383"/>
    <w:rsid w:val="00F024DC"/>
    <w:rsid w:val="00F028BA"/>
    <w:rsid w:val="00F02A60"/>
    <w:rsid w:val="00F02DDB"/>
    <w:rsid w:val="00F02DF0"/>
    <w:rsid w:val="00F02E6D"/>
    <w:rsid w:val="00F03141"/>
    <w:rsid w:val="00F032A8"/>
    <w:rsid w:val="00F035D7"/>
    <w:rsid w:val="00F039C1"/>
    <w:rsid w:val="00F03A37"/>
    <w:rsid w:val="00F03D40"/>
    <w:rsid w:val="00F03DA9"/>
    <w:rsid w:val="00F042C1"/>
    <w:rsid w:val="00F04367"/>
    <w:rsid w:val="00F04406"/>
    <w:rsid w:val="00F04453"/>
    <w:rsid w:val="00F04904"/>
    <w:rsid w:val="00F0493B"/>
    <w:rsid w:val="00F0498E"/>
    <w:rsid w:val="00F04DE1"/>
    <w:rsid w:val="00F05102"/>
    <w:rsid w:val="00F05174"/>
    <w:rsid w:val="00F054B8"/>
    <w:rsid w:val="00F05520"/>
    <w:rsid w:val="00F05545"/>
    <w:rsid w:val="00F056DE"/>
    <w:rsid w:val="00F056E8"/>
    <w:rsid w:val="00F057EA"/>
    <w:rsid w:val="00F05C55"/>
    <w:rsid w:val="00F05D08"/>
    <w:rsid w:val="00F05E09"/>
    <w:rsid w:val="00F05E9B"/>
    <w:rsid w:val="00F05FA7"/>
    <w:rsid w:val="00F06583"/>
    <w:rsid w:val="00F067AE"/>
    <w:rsid w:val="00F06AA3"/>
    <w:rsid w:val="00F06E52"/>
    <w:rsid w:val="00F0729B"/>
    <w:rsid w:val="00F0757E"/>
    <w:rsid w:val="00F0763F"/>
    <w:rsid w:val="00F07792"/>
    <w:rsid w:val="00F07845"/>
    <w:rsid w:val="00F07879"/>
    <w:rsid w:val="00F07AF8"/>
    <w:rsid w:val="00F07AF9"/>
    <w:rsid w:val="00F07C36"/>
    <w:rsid w:val="00F101D4"/>
    <w:rsid w:val="00F10364"/>
    <w:rsid w:val="00F10594"/>
    <w:rsid w:val="00F10973"/>
    <w:rsid w:val="00F10CD1"/>
    <w:rsid w:val="00F10EE9"/>
    <w:rsid w:val="00F116F8"/>
    <w:rsid w:val="00F118AB"/>
    <w:rsid w:val="00F12007"/>
    <w:rsid w:val="00F124A9"/>
    <w:rsid w:val="00F128EF"/>
    <w:rsid w:val="00F12BA1"/>
    <w:rsid w:val="00F12BAA"/>
    <w:rsid w:val="00F12C76"/>
    <w:rsid w:val="00F12E34"/>
    <w:rsid w:val="00F1314F"/>
    <w:rsid w:val="00F13258"/>
    <w:rsid w:val="00F13723"/>
    <w:rsid w:val="00F139B7"/>
    <w:rsid w:val="00F141B2"/>
    <w:rsid w:val="00F14690"/>
    <w:rsid w:val="00F14747"/>
    <w:rsid w:val="00F14810"/>
    <w:rsid w:val="00F14ABE"/>
    <w:rsid w:val="00F14E08"/>
    <w:rsid w:val="00F151A3"/>
    <w:rsid w:val="00F151C1"/>
    <w:rsid w:val="00F154BD"/>
    <w:rsid w:val="00F1554D"/>
    <w:rsid w:val="00F15601"/>
    <w:rsid w:val="00F15687"/>
    <w:rsid w:val="00F1569A"/>
    <w:rsid w:val="00F15B57"/>
    <w:rsid w:val="00F15C8E"/>
    <w:rsid w:val="00F15D71"/>
    <w:rsid w:val="00F163D8"/>
    <w:rsid w:val="00F16780"/>
    <w:rsid w:val="00F16814"/>
    <w:rsid w:val="00F1689C"/>
    <w:rsid w:val="00F16C8E"/>
    <w:rsid w:val="00F16FE5"/>
    <w:rsid w:val="00F1729F"/>
    <w:rsid w:val="00F1737C"/>
    <w:rsid w:val="00F17651"/>
    <w:rsid w:val="00F17D31"/>
    <w:rsid w:val="00F17E8B"/>
    <w:rsid w:val="00F200BC"/>
    <w:rsid w:val="00F20A4B"/>
    <w:rsid w:val="00F20B2E"/>
    <w:rsid w:val="00F20C45"/>
    <w:rsid w:val="00F21124"/>
    <w:rsid w:val="00F217BC"/>
    <w:rsid w:val="00F21E2F"/>
    <w:rsid w:val="00F21EF3"/>
    <w:rsid w:val="00F22127"/>
    <w:rsid w:val="00F22227"/>
    <w:rsid w:val="00F227B4"/>
    <w:rsid w:val="00F228E1"/>
    <w:rsid w:val="00F22AB9"/>
    <w:rsid w:val="00F22BD2"/>
    <w:rsid w:val="00F23297"/>
    <w:rsid w:val="00F235C1"/>
    <w:rsid w:val="00F237BE"/>
    <w:rsid w:val="00F23E41"/>
    <w:rsid w:val="00F23EC1"/>
    <w:rsid w:val="00F240FB"/>
    <w:rsid w:val="00F24212"/>
    <w:rsid w:val="00F2448B"/>
    <w:rsid w:val="00F2471F"/>
    <w:rsid w:val="00F2484C"/>
    <w:rsid w:val="00F25033"/>
    <w:rsid w:val="00F2509E"/>
    <w:rsid w:val="00F250B2"/>
    <w:rsid w:val="00F2513F"/>
    <w:rsid w:val="00F2563A"/>
    <w:rsid w:val="00F259AF"/>
    <w:rsid w:val="00F25AED"/>
    <w:rsid w:val="00F25BE8"/>
    <w:rsid w:val="00F25D0A"/>
    <w:rsid w:val="00F25FF8"/>
    <w:rsid w:val="00F260F0"/>
    <w:rsid w:val="00F261C8"/>
    <w:rsid w:val="00F266A4"/>
    <w:rsid w:val="00F269B4"/>
    <w:rsid w:val="00F269DC"/>
    <w:rsid w:val="00F26A7F"/>
    <w:rsid w:val="00F2744D"/>
    <w:rsid w:val="00F2798E"/>
    <w:rsid w:val="00F27E49"/>
    <w:rsid w:val="00F27E4E"/>
    <w:rsid w:val="00F301AB"/>
    <w:rsid w:val="00F30747"/>
    <w:rsid w:val="00F308B9"/>
    <w:rsid w:val="00F308EE"/>
    <w:rsid w:val="00F30DA2"/>
    <w:rsid w:val="00F30E61"/>
    <w:rsid w:val="00F313C1"/>
    <w:rsid w:val="00F3144B"/>
    <w:rsid w:val="00F3157F"/>
    <w:rsid w:val="00F315E2"/>
    <w:rsid w:val="00F317E5"/>
    <w:rsid w:val="00F31835"/>
    <w:rsid w:val="00F31999"/>
    <w:rsid w:val="00F31AFC"/>
    <w:rsid w:val="00F31CCA"/>
    <w:rsid w:val="00F31D8C"/>
    <w:rsid w:val="00F31EEC"/>
    <w:rsid w:val="00F32006"/>
    <w:rsid w:val="00F32164"/>
    <w:rsid w:val="00F32209"/>
    <w:rsid w:val="00F32B18"/>
    <w:rsid w:val="00F32E95"/>
    <w:rsid w:val="00F32FEF"/>
    <w:rsid w:val="00F3301B"/>
    <w:rsid w:val="00F330AF"/>
    <w:rsid w:val="00F33698"/>
    <w:rsid w:val="00F3369E"/>
    <w:rsid w:val="00F33BC4"/>
    <w:rsid w:val="00F33BFB"/>
    <w:rsid w:val="00F33D65"/>
    <w:rsid w:val="00F33D79"/>
    <w:rsid w:val="00F33E32"/>
    <w:rsid w:val="00F33F40"/>
    <w:rsid w:val="00F34371"/>
    <w:rsid w:val="00F3441E"/>
    <w:rsid w:val="00F345C0"/>
    <w:rsid w:val="00F34E97"/>
    <w:rsid w:val="00F350F1"/>
    <w:rsid w:val="00F35191"/>
    <w:rsid w:val="00F351F0"/>
    <w:rsid w:val="00F352B7"/>
    <w:rsid w:val="00F35405"/>
    <w:rsid w:val="00F35928"/>
    <w:rsid w:val="00F35A8D"/>
    <w:rsid w:val="00F35AFD"/>
    <w:rsid w:val="00F35CD2"/>
    <w:rsid w:val="00F35D4D"/>
    <w:rsid w:val="00F35E0C"/>
    <w:rsid w:val="00F360F1"/>
    <w:rsid w:val="00F3614A"/>
    <w:rsid w:val="00F365E4"/>
    <w:rsid w:val="00F366B3"/>
    <w:rsid w:val="00F36B2B"/>
    <w:rsid w:val="00F36B71"/>
    <w:rsid w:val="00F36EB0"/>
    <w:rsid w:val="00F36F01"/>
    <w:rsid w:val="00F36F44"/>
    <w:rsid w:val="00F370AF"/>
    <w:rsid w:val="00F37138"/>
    <w:rsid w:val="00F374D7"/>
    <w:rsid w:val="00F37590"/>
    <w:rsid w:val="00F375A2"/>
    <w:rsid w:val="00F3792A"/>
    <w:rsid w:val="00F37A7C"/>
    <w:rsid w:val="00F37AFB"/>
    <w:rsid w:val="00F37DA3"/>
    <w:rsid w:val="00F37E19"/>
    <w:rsid w:val="00F37E5D"/>
    <w:rsid w:val="00F4002E"/>
    <w:rsid w:val="00F40127"/>
    <w:rsid w:val="00F401FD"/>
    <w:rsid w:val="00F402E7"/>
    <w:rsid w:val="00F40467"/>
    <w:rsid w:val="00F40930"/>
    <w:rsid w:val="00F40B66"/>
    <w:rsid w:val="00F40F05"/>
    <w:rsid w:val="00F40F13"/>
    <w:rsid w:val="00F414CA"/>
    <w:rsid w:val="00F41710"/>
    <w:rsid w:val="00F417D0"/>
    <w:rsid w:val="00F41995"/>
    <w:rsid w:val="00F41A89"/>
    <w:rsid w:val="00F42132"/>
    <w:rsid w:val="00F4218B"/>
    <w:rsid w:val="00F422A5"/>
    <w:rsid w:val="00F423FB"/>
    <w:rsid w:val="00F425B5"/>
    <w:rsid w:val="00F430EA"/>
    <w:rsid w:val="00F43354"/>
    <w:rsid w:val="00F4341B"/>
    <w:rsid w:val="00F43650"/>
    <w:rsid w:val="00F436F1"/>
    <w:rsid w:val="00F439E5"/>
    <w:rsid w:val="00F43CF6"/>
    <w:rsid w:val="00F443A0"/>
    <w:rsid w:val="00F4478B"/>
    <w:rsid w:val="00F447CB"/>
    <w:rsid w:val="00F4480C"/>
    <w:rsid w:val="00F4505E"/>
    <w:rsid w:val="00F45169"/>
    <w:rsid w:val="00F45201"/>
    <w:rsid w:val="00F453BC"/>
    <w:rsid w:val="00F45413"/>
    <w:rsid w:val="00F4581A"/>
    <w:rsid w:val="00F45886"/>
    <w:rsid w:val="00F45E13"/>
    <w:rsid w:val="00F45E6E"/>
    <w:rsid w:val="00F461B3"/>
    <w:rsid w:val="00F462DD"/>
    <w:rsid w:val="00F46695"/>
    <w:rsid w:val="00F46A43"/>
    <w:rsid w:val="00F46B8C"/>
    <w:rsid w:val="00F46E15"/>
    <w:rsid w:val="00F47151"/>
    <w:rsid w:val="00F471ED"/>
    <w:rsid w:val="00F47735"/>
    <w:rsid w:val="00F47872"/>
    <w:rsid w:val="00F479E5"/>
    <w:rsid w:val="00F47DCA"/>
    <w:rsid w:val="00F505D9"/>
    <w:rsid w:val="00F50789"/>
    <w:rsid w:val="00F508A9"/>
    <w:rsid w:val="00F509AD"/>
    <w:rsid w:val="00F50BE1"/>
    <w:rsid w:val="00F50FE6"/>
    <w:rsid w:val="00F510C9"/>
    <w:rsid w:val="00F51505"/>
    <w:rsid w:val="00F51533"/>
    <w:rsid w:val="00F51B0C"/>
    <w:rsid w:val="00F51B1E"/>
    <w:rsid w:val="00F51DE7"/>
    <w:rsid w:val="00F51EBE"/>
    <w:rsid w:val="00F51F46"/>
    <w:rsid w:val="00F52097"/>
    <w:rsid w:val="00F520B2"/>
    <w:rsid w:val="00F52104"/>
    <w:rsid w:val="00F5212A"/>
    <w:rsid w:val="00F52342"/>
    <w:rsid w:val="00F523FE"/>
    <w:rsid w:val="00F52523"/>
    <w:rsid w:val="00F52F9C"/>
    <w:rsid w:val="00F5319E"/>
    <w:rsid w:val="00F53785"/>
    <w:rsid w:val="00F53C48"/>
    <w:rsid w:val="00F53C91"/>
    <w:rsid w:val="00F53D0B"/>
    <w:rsid w:val="00F540CC"/>
    <w:rsid w:val="00F542B1"/>
    <w:rsid w:val="00F5447C"/>
    <w:rsid w:val="00F5491F"/>
    <w:rsid w:val="00F54D15"/>
    <w:rsid w:val="00F54E7D"/>
    <w:rsid w:val="00F54F6B"/>
    <w:rsid w:val="00F5523C"/>
    <w:rsid w:val="00F55621"/>
    <w:rsid w:val="00F5586A"/>
    <w:rsid w:val="00F558C2"/>
    <w:rsid w:val="00F55924"/>
    <w:rsid w:val="00F55A78"/>
    <w:rsid w:val="00F55C55"/>
    <w:rsid w:val="00F55CC6"/>
    <w:rsid w:val="00F55D67"/>
    <w:rsid w:val="00F5639E"/>
    <w:rsid w:val="00F56544"/>
    <w:rsid w:val="00F5675B"/>
    <w:rsid w:val="00F56BAE"/>
    <w:rsid w:val="00F56EEE"/>
    <w:rsid w:val="00F5721B"/>
    <w:rsid w:val="00F5733F"/>
    <w:rsid w:val="00F574B1"/>
    <w:rsid w:val="00F5777E"/>
    <w:rsid w:val="00F57863"/>
    <w:rsid w:val="00F579F2"/>
    <w:rsid w:val="00F57C77"/>
    <w:rsid w:val="00F57D94"/>
    <w:rsid w:val="00F57DE1"/>
    <w:rsid w:val="00F57ED0"/>
    <w:rsid w:val="00F60612"/>
    <w:rsid w:val="00F60714"/>
    <w:rsid w:val="00F6080C"/>
    <w:rsid w:val="00F608A1"/>
    <w:rsid w:val="00F608CA"/>
    <w:rsid w:val="00F60A07"/>
    <w:rsid w:val="00F60AD9"/>
    <w:rsid w:val="00F60B16"/>
    <w:rsid w:val="00F60C53"/>
    <w:rsid w:val="00F60E60"/>
    <w:rsid w:val="00F610CE"/>
    <w:rsid w:val="00F610F4"/>
    <w:rsid w:val="00F61298"/>
    <w:rsid w:val="00F61708"/>
    <w:rsid w:val="00F617F4"/>
    <w:rsid w:val="00F618CA"/>
    <w:rsid w:val="00F61904"/>
    <w:rsid w:val="00F61955"/>
    <w:rsid w:val="00F61D90"/>
    <w:rsid w:val="00F61DCF"/>
    <w:rsid w:val="00F61DD9"/>
    <w:rsid w:val="00F61F7B"/>
    <w:rsid w:val="00F6200F"/>
    <w:rsid w:val="00F622B4"/>
    <w:rsid w:val="00F622CF"/>
    <w:rsid w:val="00F6247B"/>
    <w:rsid w:val="00F627EB"/>
    <w:rsid w:val="00F62DB8"/>
    <w:rsid w:val="00F62F8F"/>
    <w:rsid w:val="00F63281"/>
    <w:rsid w:val="00F63407"/>
    <w:rsid w:val="00F6384E"/>
    <w:rsid w:val="00F63BC8"/>
    <w:rsid w:val="00F64013"/>
    <w:rsid w:val="00F64150"/>
    <w:rsid w:val="00F6426C"/>
    <w:rsid w:val="00F643F4"/>
    <w:rsid w:val="00F64658"/>
    <w:rsid w:val="00F6490C"/>
    <w:rsid w:val="00F6490F"/>
    <w:rsid w:val="00F64A08"/>
    <w:rsid w:val="00F64D2A"/>
    <w:rsid w:val="00F650C0"/>
    <w:rsid w:val="00F6546C"/>
    <w:rsid w:val="00F65571"/>
    <w:rsid w:val="00F6594E"/>
    <w:rsid w:val="00F65A82"/>
    <w:rsid w:val="00F65BD6"/>
    <w:rsid w:val="00F65F03"/>
    <w:rsid w:val="00F6609E"/>
    <w:rsid w:val="00F6651C"/>
    <w:rsid w:val="00F66663"/>
    <w:rsid w:val="00F6683F"/>
    <w:rsid w:val="00F66854"/>
    <w:rsid w:val="00F66890"/>
    <w:rsid w:val="00F66BE9"/>
    <w:rsid w:val="00F66CD5"/>
    <w:rsid w:val="00F66D16"/>
    <w:rsid w:val="00F67049"/>
    <w:rsid w:val="00F672AD"/>
    <w:rsid w:val="00F672F8"/>
    <w:rsid w:val="00F67358"/>
    <w:rsid w:val="00F67A45"/>
    <w:rsid w:val="00F67E4B"/>
    <w:rsid w:val="00F67E80"/>
    <w:rsid w:val="00F67EB6"/>
    <w:rsid w:val="00F67F0A"/>
    <w:rsid w:val="00F70036"/>
    <w:rsid w:val="00F70196"/>
    <w:rsid w:val="00F70255"/>
    <w:rsid w:val="00F7055B"/>
    <w:rsid w:val="00F70B46"/>
    <w:rsid w:val="00F70C36"/>
    <w:rsid w:val="00F70CCD"/>
    <w:rsid w:val="00F70E83"/>
    <w:rsid w:val="00F71001"/>
    <w:rsid w:val="00F71678"/>
    <w:rsid w:val="00F7171E"/>
    <w:rsid w:val="00F71848"/>
    <w:rsid w:val="00F71881"/>
    <w:rsid w:val="00F71937"/>
    <w:rsid w:val="00F7197A"/>
    <w:rsid w:val="00F71A5C"/>
    <w:rsid w:val="00F7225D"/>
    <w:rsid w:val="00F7244C"/>
    <w:rsid w:val="00F7252A"/>
    <w:rsid w:val="00F7290A"/>
    <w:rsid w:val="00F72C9C"/>
    <w:rsid w:val="00F73206"/>
    <w:rsid w:val="00F737E4"/>
    <w:rsid w:val="00F73851"/>
    <w:rsid w:val="00F7388C"/>
    <w:rsid w:val="00F73A01"/>
    <w:rsid w:val="00F73B7C"/>
    <w:rsid w:val="00F73C2A"/>
    <w:rsid w:val="00F7421F"/>
    <w:rsid w:val="00F744B0"/>
    <w:rsid w:val="00F74AF1"/>
    <w:rsid w:val="00F74B31"/>
    <w:rsid w:val="00F74B3A"/>
    <w:rsid w:val="00F753BB"/>
    <w:rsid w:val="00F7544B"/>
    <w:rsid w:val="00F755E3"/>
    <w:rsid w:val="00F756FF"/>
    <w:rsid w:val="00F75A2E"/>
    <w:rsid w:val="00F75A87"/>
    <w:rsid w:val="00F75E43"/>
    <w:rsid w:val="00F760AC"/>
    <w:rsid w:val="00F76375"/>
    <w:rsid w:val="00F76678"/>
    <w:rsid w:val="00F76814"/>
    <w:rsid w:val="00F768B1"/>
    <w:rsid w:val="00F769C8"/>
    <w:rsid w:val="00F769E0"/>
    <w:rsid w:val="00F76F2F"/>
    <w:rsid w:val="00F76F70"/>
    <w:rsid w:val="00F7724A"/>
    <w:rsid w:val="00F775CB"/>
    <w:rsid w:val="00F77794"/>
    <w:rsid w:val="00F77F5B"/>
    <w:rsid w:val="00F77FD1"/>
    <w:rsid w:val="00F80168"/>
    <w:rsid w:val="00F80581"/>
    <w:rsid w:val="00F806AD"/>
    <w:rsid w:val="00F8071A"/>
    <w:rsid w:val="00F80B86"/>
    <w:rsid w:val="00F80C72"/>
    <w:rsid w:val="00F813E9"/>
    <w:rsid w:val="00F815AE"/>
    <w:rsid w:val="00F815EF"/>
    <w:rsid w:val="00F8169B"/>
    <w:rsid w:val="00F8171E"/>
    <w:rsid w:val="00F818E6"/>
    <w:rsid w:val="00F81D81"/>
    <w:rsid w:val="00F8229C"/>
    <w:rsid w:val="00F822ED"/>
    <w:rsid w:val="00F82363"/>
    <w:rsid w:val="00F8252A"/>
    <w:rsid w:val="00F82919"/>
    <w:rsid w:val="00F82EE1"/>
    <w:rsid w:val="00F83062"/>
    <w:rsid w:val="00F830F7"/>
    <w:rsid w:val="00F8351A"/>
    <w:rsid w:val="00F83889"/>
    <w:rsid w:val="00F83B55"/>
    <w:rsid w:val="00F8403D"/>
    <w:rsid w:val="00F843FE"/>
    <w:rsid w:val="00F84826"/>
    <w:rsid w:val="00F84BAA"/>
    <w:rsid w:val="00F84F0B"/>
    <w:rsid w:val="00F84F4F"/>
    <w:rsid w:val="00F850E8"/>
    <w:rsid w:val="00F855F2"/>
    <w:rsid w:val="00F85622"/>
    <w:rsid w:val="00F85B25"/>
    <w:rsid w:val="00F85BBD"/>
    <w:rsid w:val="00F85C68"/>
    <w:rsid w:val="00F85CD8"/>
    <w:rsid w:val="00F85CDC"/>
    <w:rsid w:val="00F85D58"/>
    <w:rsid w:val="00F85E10"/>
    <w:rsid w:val="00F85E6D"/>
    <w:rsid w:val="00F86113"/>
    <w:rsid w:val="00F8633D"/>
    <w:rsid w:val="00F8641B"/>
    <w:rsid w:val="00F864B0"/>
    <w:rsid w:val="00F86564"/>
    <w:rsid w:val="00F867A8"/>
    <w:rsid w:val="00F86C45"/>
    <w:rsid w:val="00F86D0E"/>
    <w:rsid w:val="00F86EB9"/>
    <w:rsid w:val="00F86FAE"/>
    <w:rsid w:val="00F8727D"/>
    <w:rsid w:val="00F87348"/>
    <w:rsid w:val="00F873C6"/>
    <w:rsid w:val="00F87804"/>
    <w:rsid w:val="00F87B96"/>
    <w:rsid w:val="00F87BEF"/>
    <w:rsid w:val="00F87EC7"/>
    <w:rsid w:val="00F90246"/>
    <w:rsid w:val="00F90427"/>
    <w:rsid w:val="00F907E3"/>
    <w:rsid w:val="00F907EB"/>
    <w:rsid w:val="00F909AC"/>
    <w:rsid w:val="00F90B88"/>
    <w:rsid w:val="00F90CE6"/>
    <w:rsid w:val="00F910EC"/>
    <w:rsid w:val="00F91125"/>
    <w:rsid w:val="00F91131"/>
    <w:rsid w:val="00F911CC"/>
    <w:rsid w:val="00F91764"/>
    <w:rsid w:val="00F91BDA"/>
    <w:rsid w:val="00F91C5B"/>
    <w:rsid w:val="00F91F65"/>
    <w:rsid w:val="00F921FD"/>
    <w:rsid w:val="00F9223C"/>
    <w:rsid w:val="00F9248C"/>
    <w:rsid w:val="00F92565"/>
    <w:rsid w:val="00F9264B"/>
    <w:rsid w:val="00F92857"/>
    <w:rsid w:val="00F92BF0"/>
    <w:rsid w:val="00F92C0A"/>
    <w:rsid w:val="00F92D30"/>
    <w:rsid w:val="00F930F1"/>
    <w:rsid w:val="00F931C3"/>
    <w:rsid w:val="00F93548"/>
    <w:rsid w:val="00F936D0"/>
    <w:rsid w:val="00F93745"/>
    <w:rsid w:val="00F937EF"/>
    <w:rsid w:val="00F9396E"/>
    <w:rsid w:val="00F94260"/>
    <w:rsid w:val="00F94AD4"/>
    <w:rsid w:val="00F94DE4"/>
    <w:rsid w:val="00F9509A"/>
    <w:rsid w:val="00F953B0"/>
    <w:rsid w:val="00F95651"/>
    <w:rsid w:val="00F957E8"/>
    <w:rsid w:val="00F95C52"/>
    <w:rsid w:val="00F95DB8"/>
    <w:rsid w:val="00F96034"/>
    <w:rsid w:val="00F9631F"/>
    <w:rsid w:val="00F9638D"/>
    <w:rsid w:val="00F96400"/>
    <w:rsid w:val="00F9685A"/>
    <w:rsid w:val="00F96F17"/>
    <w:rsid w:val="00F97039"/>
    <w:rsid w:val="00F975EF"/>
    <w:rsid w:val="00F978BB"/>
    <w:rsid w:val="00F978FB"/>
    <w:rsid w:val="00F97B31"/>
    <w:rsid w:val="00F97CE3"/>
    <w:rsid w:val="00F97FDF"/>
    <w:rsid w:val="00FA0233"/>
    <w:rsid w:val="00FA0312"/>
    <w:rsid w:val="00FA047B"/>
    <w:rsid w:val="00FA071A"/>
    <w:rsid w:val="00FA0A72"/>
    <w:rsid w:val="00FA0D0C"/>
    <w:rsid w:val="00FA0D5F"/>
    <w:rsid w:val="00FA0D7E"/>
    <w:rsid w:val="00FA103F"/>
    <w:rsid w:val="00FA13A6"/>
    <w:rsid w:val="00FA15A8"/>
    <w:rsid w:val="00FA1C08"/>
    <w:rsid w:val="00FA1F41"/>
    <w:rsid w:val="00FA1F84"/>
    <w:rsid w:val="00FA1FAC"/>
    <w:rsid w:val="00FA21B3"/>
    <w:rsid w:val="00FA27A0"/>
    <w:rsid w:val="00FA2812"/>
    <w:rsid w:val="00FA28CF"/>
    <w:rsid w:val="00FA29C9"/>
    <w:rsid w:val="00FA2BB5"/>
    <w:rsid w:val="00FA2EDA"/>
    <w:rsid w:val="00FA37AA"/>
    <w:rsid w:val="00FA37FD"/>
    <w:rsid w:val="00FA380C"/>
    <w:rsid w:val="00FA3DD5"/>
    <w:rsid w:val="00FA406A"/>
    <w:rsid w:val="00FA4077"/>
    <w:rsid w:val="00FA411B"/>
    <w:rsid w:val="00FA42CF"/>
    <w:rsid w:val="00FA42DE"/>
    <w:rsid w:val="00FA43D0"/>
    <w:rsid w:val="00FA446C"/>
    <w:rsid w:val="00FA467F"/>
    <w:rsid w:val="00FA4818"/>
    <w:rsid w:val="00FA4943"/>
    <w:rsid w:val="00FA497C"/>
    <w:rsid w:val="00FA4A1A"/>
    <w:rsid w:val="00FA53BF"/>
    <w:rsid w:val="00FA5522"/>
    <w:rsid w:val="00FA5647"/>
    <w:rsid w:val="00FA56EC"/>
    <w:rsid w:val="00FA5D07"/>
    <w:rsid w:val="00FA5FE9"/>
    <w:rsid w:val="00FA600A"/>
    <w:rsid w:val="00FA61B5"/>
    <w:rsid w:val="00FA6304"/>
    <w:rsid w:val="00FA6305"/>
    <w:rsid w:val="00FA6487"/>
    <w:rsid w:val="00FA657C"/>
    <w:rsid w:val="00FA6BC2"/>
    <w:rsid w:val="00FA6C95"/>
    <w:rsid w:val="00FA6DCB"/>
    <w:rsid w:val="00FA6F30"/>
    <w:rsid w:val="00FA7161"/>
    <w:rsid w:val="00FA7417"/>
    <w:rsid w:val="00FA763A"/>
    <w:rsid w:val="00FA7A33"/>
    <w:rsid w:val="00FA7C1E"/>
    <w:rsid w:val="00FA7E0C"/>
    <w:rsid w:val="00FB00FE"/>
    <w:rsid w:val="00FB031C"/>
    <w:rsid w:val="00FB0B5D"/>
    <w:rsid w:val="00FB0E3B"/>
    <w:rsid w:val="00FB0E50"/>
    <w:rsid w:val="00FB1003"/>
    <w:rsid w:val="00FB105E"/>
    <w:rsid w:val="00FB1340"/>
    <w:rsid w:val="00FB14F7"/>
    <w:rsid w:val="00FB1568"/>
    <w:rsid w:val="00FB1729"/>
    <w:rsid w:val="00FB191D"/>
    <w:rsid w:val="00FB1938"/>
    <w:rsid w:val="00FB1B6E"/>
    <w:rsid w:val="00FB1E08"/>
    <w:rsid w:val="00FB1EEE"/>
    <w:rsid w:val="00FB2531"/>
    <w:rsid w:val="00FB2E1E"/>
    <w:rsid w:val="00FB2F7B"/>
    <w:rsid w:val="00FB30F4"/>
    <w:rsid w:val="00FB3114"/>
    <w:rsid w:val="00FB311D"/>
    <w:rsid w:val="00FB3632"/>
    <w:rsid w:val="00FB392F"/>
    <w:rsid w:val="00FB39FC"/>
    <w:rsid w:val="00FB3A77"/>
    <w:rsid w:val="00FB3ACD"/>
    <w:rsid w:val="00FB3B7D"/>
    <w:rsid w:val="00FB3C5C"/>
    <w:rsid w:val="00FB3C92"/>
    <w:rsid w:val="00FB3C97"/>
    <w:rsid w:val="00FB3E6E"/>
    <w:rsid w:val="00FB417F"/>
    <w:rsid w:val="00FB4264"/>
    <w:rsid w:val="00FB4270"/>
    <w:rsid w:val="00FB43A8"/>
    <w:rsid w:val="00FB4514"/>
    <w:rsid w:val="00FB46E4"/>
    <w:rsid w:val="00FB47EE"/>
    <w:rsid w:val="00FB4855"/>
    <w:rsid w:val="00FB4910"/>
    <w:rsid w:val="00FB4CCA"/>
    <w:rsid w:val="00FB4D80"/>
    <w:rsid w:val="00FB4F74"/>
    <w:rsid w:val="00FB4FD0"/>
    <w:rsid w:val="00FB540C"/>
    <w:rsid w:val="00FB550B"/>
    <w:rsid w:val="00FB558F"/>
    <w:rsid w:val="00FB589A"/>
    <w:rsid w:val="00FB59E6"/>
    <w:rsid w:val="00FB5A1E"/>
    <w:rsid w:val="00FB5CA6"/>
    <w:rsid w:val="00FB62F4"/>
    <w:rsid w:val="00FB62F7"/>
    <w:rsid w:val="00FB6901"/>
    <w:rsid w:val="00FB6994"/>
    <w:rsid w:val="00FB69A6"/>
    <w:rsid w:val="00FB69D2"/>
    <w:rsid w:val="00FB6A84"/>
    <w:rsid w:val="00FB6C13"/>
    <w:rsid w:val="00FB6C8F"/>
    <w:rsid w:val="00FB6E74"/>
    <w:rsid w:val="00FB72B9"/>
    <w:rsid w:val="00FB7395"/>
    <w:rsid w:val="00FB7E04"/>
    <w:rsid w:val="00FB7E08"/>
    <w:rsid w:val="00FC0044"/>
    <w:rsid w:val="00FC00DE"/>
    <w:rsid w:val="00FC018B"/>
    <w:rsid w:val="00FC0234"/>
    <w:rsid w:val="00FC026F"/>
    <w:rsid w:val="00FC02A5"/>
    <w:rsid w:val="00FC03F8"/>
    <w:rsid w:val="00FC08F2"/>
    <w:rsid w:val="00FC1705"/>
    <w:rsid w:val="00FC1856"/>
    <w:rsid w:val="00FC186A"/>
    <w:rsid w:val="00FC1EF8"/>
    <w:rsid w:val="00FC2339"/>
    <w:rsid w:val="00FC242B"/>
    <w:rsid w:val="00FC2468"/>
    <w:rsid w:val="00FC2476"/>
    <w:rsid w:val="00FC254C"/>
    <w:rsid w:val="00FC2B28"/>
    <w:rsid w:val="00FC2C67"/>
    <w:rsid w:val="00FC2F2A"/>
    <w:rsid w:val="00FC333E"/>
    <w:rsid w:val="00FC3488"/>
    <w:rsid w:val="00FC3779"/>
    <w:rsid w:val="00FC37DD"/>
    <w:rsid w:val="00FC38CD"/>
    <w:rsid w:val="00FC39E0"/>
    <w:rsid w:val="00FC3DF7"/>
    <w:rsid w:val="00FC3E9B"/>
    <w:rsid w:val="00FC3F05"/>
    <w:rsid w:val="00FC3FBA"/>
    <w:rsid w:val="00FC400F"/>
    <w:rsid w:val="00FC4025"/>
    <w:rsid w:val="00FC4089"/>
    <w:rsid w:val="00FC4458"/>
    <w:rsid w:val="00FC4485"/>
    <w:rsid w:val="00FC4C12"/>
    <w:rsid w:val="00FC4E28"/>
    <w:rsid w:val="00FC4EA1"/>
    <w:rsid w:val="00FC4EBE"/>
    <w:rsid w:val="00FC50DC"/>
    <w:rsid w:val="00FC52BB"/>
    <w:rsid w:val="00FC5334"/>
    <w:rsid w:val="00FC557E"/>
    <w:rsid w:val="00FC56BF"/>
    <w:rsid w:val="00FC5774"/>
    <w:rsid w:val="00FC59DC"/>
    <w:rsid w:val="00FC5C6D"/>
    <w:rsid w:val="00FC5D84"/>
    <w:rsid w:val="00FC5F8E"/>
    <w:rsid w:val="00FC5FCF"/>
    <w:rsid w:val="00FC6510"/>
    <w:rsid w:val="00FC660F"/>
    <w:rsid w:val="00FC68C8"/>
    <w:rsid w:val="00FC6BD8"/>
    <w:rsid w:val="00FC6C7F"/>
    <w:rsid w:val="00FC6E94"/>
    <w:rsid w:val="00FC7185"/>
    <w:rsid w:val="00FC791E"/>
    <w:rsid w:val="00FC7AD9"/>
    <w:rsid w:val="00FC7D6A"/>
    <w:rsid w:val="00FC7EBA"/>
    <w:rsid w:val="00FC7F98"/>
    <w:rsid w:val="00FD0109"/>
    <w:rsid w:val="00FD0114"/>
    <w:rsid w:val="00FD0227"/>
    <w:rsid w:val="00FD03F7"/>
    <w:rsid w:val="00FD075B"/>
    <w:rsid w:val="00FD0964"/>
    <w:rsid w:val="00FD0CE6"/>
    <w:rsid w:val="00FD1023"/>
    <w:rsid w:val="00FD1409"/>
    <w:rsid w:val="00FD14EC"/>
    <w:rsid w:val="00FD15B0"/>
    <w:rsid w:val="00FD1657"/>
    <w:rsid w:val="00FD16CC"/>
    <w:rsid w:val="00FD1A4A"/>
    <w:rsid w:val="00FD1D2E"/>
    <w:rsid w:val="00FD2125"/>
    <w:rsid w:val="00FD2142"/>
    <w:rsid w:val="00FD2454"/>
    <w:rsid w:val="00FD25F3"/>
    <w:rsid w:val="00FD26DB"/>
    <w:rsid w:val="00FD2708"/>
    <w:rsid w:val="00FD281E"/>
    <w:rsid w:val="00FD2CE2"/>
    <w:rsid w:val="00FD2D43"/>
    <w:rsid w:val="00FD334C"/>
    <w:rsid w:val="00FD34F7"/>
    <w:rsid w:val="00FD35A3"/>
    <w:rsid w:val="00FD35E4"/>
    <w:rsid w:val="00FD378A"/>
    <w:rsid w:val="00FD391A"/>
    <w:rsid w:val="00FD3939"/>
    <w:rsid w:val="00FD3AC0"/>
    <w:rsid w:val="00FD3C33"/>
    <w:rsid w:val="00FD3C8C"/>
    <w:rsid w:val="00FD3EC5"/>
    <w:rsid w:val="00FD3F2B"/>
    <w:rsid w:val="00FD3FB2"/>
    <w:rsid w:val="00FD3FDC"/>
    <w:rsid w:val="00FD43B8"/>
    <w:rsid w:val="00FD4523"/>
    <w:rsid w:val="00FD4B4F"/>
    <w:rsid w:val="00FD4D02"/>
    <w:rsid w:val="00FD4DAF"/>
    <w:rsid w:val="00FD4E67"/>
    <w:rsid w:val="00FD52DD"/>
    <w:rsid w:val="00FD53E0"/>
    <w:rsid w:val="00FD541C"/>
    <w:rsid w:val="00FD5555"/>
    <w:rsid w:val="00FD55A5"/>
    <w:rsid w:val="00FD5954"/>
    <w:rsid w:val="00FD59C9"/>
    <w:rsid w:val="00FD5AAA"/>
    <w:rsid w:val="00FD5ACE"/>
    <w:rsid w:val="00FD5B49"/>
    <w:rsid w:val="00FD5E3D"/>
    <w:rsid w:val="00FD5FCA"/>
    <w:rsid w:val="00FD6020"/>
    <w:rsid w:val="00FD612B"/>
    <w:rsid w:val="00FD6572"/>
    <w:rsid w:val="00FD65F0"/>
    <w:rsid w:val="00FD6634"/>
    <w:rsid w:val="00FD693D"/>
    <w:rsid w:val="00FD6BBD"/>
    <w:rsid w:val="00FD6C00"/>
    <w:rsid w:val="00FD70D1"/>
    <w:rsid w:val="00FD7131"/>
    <w:rsid w:val="00FD71BA"/>
    <w:rsid w:val="00FD743B"/>
    <w:rsid w:val="00FD7503"/>
    <w:rsid w:val="00FD77FA"/>
    <w:rsid w:val="00FD788A"/>
    <w:rsid w:val="00FD78AD"/>
    <w:rsid w:val="00FD792D"/>
    <w:rsid w:val="00FD7A01"/>
    <w:rsid w:val="00FD7C53"/>
    <w:rsid w:val="00FD7D3D"/>
    <w:rsid w:val="00FD7D79"/>
    <w:rsid w:val="00FE001E"/>
    <w:rsid w:val="00FE0491"/>
    <w:rsid w:val="00FE04C7"/>
    <w:rsid w:val="00FE08BE"/>
    <w:rsid w:val="00FE0A15"/>
    <w:rsid w:val="00FE0B7E"/>
    <w:rsid w:val="00FE1038"/>
    <w:rsid w:val="00FE111D"/>
    <w:rsid w:val="00FE174C"/>
    <w:rsid w:val="00FE1F09"/>
    <w:rsid w:val="00FE2420"/>
    <w:rsid w:val="00FE25E1"/>
    <w:rsid w:val="00FE2894"/>
    <w:rsid w:val="00FE2F26"/>
    <w:rsid w:val="00FE342F"/>
    <w:rsid w:val="00FE351F"/>
    <w:rsid w:val="00FE37CB"/>
    <w:rsid w:val="00FE3AFA"/>
    <w:rsid w:val="00FE3B47"/>
    <w:rsid w:val="00FE3E25"/>
    <w:rsid w:val="00FE43D4"/>
    <w:rsid w:val="00FE44BF"/>
    <w:rsid w:val="00FE44C0"/>
    <w:rsid w:val="00FE4751"/>
    <w:rsid w:val="00FE4A48"/>
    <w:rsid w:val="00FE4D0C"/>
    <w:rsid w:val="00FE5151"/>
    <w:rsid w:val="00FE5271"/>
    <w:rsid w:val="00FE5467"/>
    <w:rsid w:val="00FE5508"/>
    <w:rsid w:val="00FE57FA"/>
    <w:rsid w:val="00FE5A0F"/>
    <w:rsid w:val="00FE5CDD"/>
    <w:rsid w:val="00FE5FC4"/>
    <w:rsid w:val="00FE5FF9"/>
    <w:rsid w:val="00FE60FE"/>
    <w:rsid w:val="00FE6134"/>
    <w:rsid w:val="00FE6137"/>
    <w:rsid w:val="00FE6475"/>
    <w:rsid w:val="00FE6800"/>
    <w:rsid w:val="00FE68B1"/>
    <w:rsid w:val="00FE6927"/>
    <w:rsid w:val="00FE6CEE"/>
    <w:rsid w:val="00FE7044"/>
    <w:rsid w:val="00FE7203"/>
    <w:rsid w:val="00FE756E"/>
    <w:rsid w:val="00FE781B"/>
    <w:rsid w:val="00FE7F5B"/>
    <w:rsid w:val="00FF01B2"/>
    <w:rsid w:val="00FF0326"/>
    <w:rsid w:val="00FF050C"/>
    <w:rsid w:val="00FF0707"/>
    <w:rsid w:val="00FF0734"/>
    <w:rsid w:val="00FF1073"/>
    <w:rsid w:val="00FF1155"/>
    <w:rsid w:val="00FF1517"/>
    <w:rsid w:val="00FF1693"/>
    <w:rsid w:val="00FF18B2"/>
    <w:rsid w:val="00FF1A00"/>
    <w:rsid w:val="00FF1B78"/>
    <w:rsid w:val="00FF217B"/>
    <w:rsid w:val="00FF26E8"/>
    <w:rsid w:val="00FF2883"/>
    <w:rsid w:val="00FF2CA1"/>
    <w:rsid w:val="00FF2CA8"/>
    <w:rsid w:val="00FF304A"/>
    <w:rsid w:val="00FF3059"/>
    <w:rsid w:val="00FF343A"/>
    <w:rsid w:val="00FF343C"/>
    <w:rsid w:val="00FF3574"/>
    <w:rsid w:val="00FF3C05"/>
    <w:rsid w:val="00FF3CCF"/>
    <w:rsid w:val="00FF3E63"/>
    <w:rsid w:val="00FF4035"/>
    <w:rsid w:val="00FF40B9"/>
    <w:rsid w:val="00FF41FF"/>
    <w:rsid w:val="00FF421A"/>
    <w:rsid w:val="00FF4C4C"/>
    <w:rsid w:val="00FF4F35"/>
    <w:rsid w:val="00FF51BF"/>
    <w:rsid w:val="00FF54C2"/>
    <w:rsid w:val="00FF5943"/>
    <w:rsid w:val="00FF5E7D"/>
    <w:rsid w:val="00FF6261"/>
    <w:rsid w:val="00FF6551"/>
    <w:rsid w:val="00FF66C9"/>
    <w:rsid w:val="00FF66CE"/>
    <w:rsid w:val="00FF6A78"/>
    <w:rsid w:val="00FF6C7A"/>
    <w:rsid w:val="00FF6DF5"/>
    <w:rsid w:val="00FF7057"/>
    <w:rsid w:val="00FF7913"/>
    <w:rsid w:val="00FF7A30"/>
    <w:rsid w:val="00FF7C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42979BAA"/>
  <w15:chartTrackingRefBased/>
  <w15:docId w15:val="{95C22690-0860-4DD4-A433-CB2B6817E3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ordiaUPC" w:eastAsia="Times New Roman" w:hAnsi="CordiaUPC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5">
    <w:lsdException w:name="Normal" w:locked="1" w:qFormat="1"/>
    <w:lsdException w:name="heading 1" w:locked="1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header" w:uiPriority="99"/>
    <w:lsdException w:name="footer" w:uiPriority="99"/>
    <w:lsdException w:name="caption" w:locked="1" w:semiHidden="1" w:unhideWhenUsed="1" w:qFormat="1"/>
    <w:lsdException w:name="Title" w:locked="1" w:qFormat="1"/>
    <w:lsdException w:name="Subtitle" w:locked="1" w:qFormat="1"/>
    <w:lsdException w:name="Hyperlink" w:uiPriority="99"/>
    <w:lsdException w:name="Strong" w:locked="1" w:uiPriority="22" w:qFormat="1"/>
    <w:lsdException w:name="Emphasis" w:locked="1" w:uiPriority="20" w:qFormat="1"/>
    <w:lsdException w:name="Normal (Web)" w:uiPriority="99"/>
    <w:lsdException w:name="HTML Address" w:uiPriority="99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C36111"/>
    <w:pPr>
      <w:widowControl w:val="0"/>
    </w:pPr>
    <w:rPr>
      <w:rFonts w:ascii="Times New Roman" w:hAnsi="Times New Roman"/>
      <w:lang w:eastAsia="ko-KR"/>
    </w:rPr>
  </w:style>
  <w:style w:type="paragraph" w:styleId="Heading2">
    <w:name w:val="heading 2"/>
    <w:basedOn w:val="Normal"/>
    <w:link w:val="Heading2Char"/>
    <w:uiPriority w:val="9"/>
    <w:qFormat/>
    <w:locked/>
    <w:rsid w:val="00B41C38"/>
    <w:pPr>
      <w:widowControl/>
      <w:spacing w:before="100" w:beforeAutospacing="1" w:after="100" w:afterAutospacing="1"/>
      <w:outlineLvl w:val="1"/>
    </w:pPr>
    <w:rPr>
      <w:rFonts w:ascii="Tahoma" w:hAnsi="Tahoma" w:cs="Tahoma"/>
      <w:b/>
      <w:bCs/>
      <w:sz w:val="36"/>
      <w:szCs w:val="36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locked/>
    <w:rsid w:val="0006499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30"/>
    </w:rPr>
  </w:style>
  <w:style w:type="paragraph" w:styleId="Heading5">
    <w:name w:val="heading 5"/>
    <w:basedOn w:val="Normal"/>
    <w:next w:val="Normal"/>
    <w:link w:val="Heading5Char"/>
    <w:semiHidden/>
    <w:unhideWhenUsed/>
    <w:qFormat/>
    <w:locked/>
    <w:rsid w:val="00136A40"/>
    <w:pPr>
      <w:spacing w:before="240" w:after="60"/>
      <w:outlineLvl w:val="4"/>
    </w:pPr>
    <w:rPr>
      <w:rFonts w:ascii="Calibri" w:hAnsi="Calibri" w:cs="Cordia New"/>
      <w:b/>
      <w:bCs/>
      <w:i/>
      <w:iCs/>
      <w:sz w:val="26"/>
      <w:szCs w:val="3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1F2D30"/>
    <w:rPr>
      <w:rFonts w:cs="Times New Roman"/>
      <w:color w:val="0000FF"/>
      <w:u w:val="single"/>
    </w:rPr>
  </w:style>
  <w:style w:type="table" w:styleId="TableGrid">
    <w:name w:val="Table Grid"/>
    <w:basedOn w:val="TableNormal"/>
    <w:uiPriority w:val="39"/>
    <w:rsid w:val="00E10B17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CharChar">
    <w:name w:val="อักขระ อักขระ Char Char"/>
    <w:basedOn w:val="Normal"/>
    <w:rsid w:val="002F313A"/>
    <w:pPr>
      <w:widowControl/>
      <w:spacing w:after="160" w:line="240" w:lineRule="exact"/>
    </w:pPr>
    <w:rPr>
      <w:rFonts w:ascii="Tahoma" w:eastAsia="Cordia New" w:hAnsi="Tahoma" w:cs="Cordia New"/>
      <w:b/>
      <w:bCs/>
      <w:lang w:eastAsia="en-US" w:bidi="ar-SA"/>
    </w:rPr>
  </w:style>
  <w:style w:type="paragraph" w:customStyle="1" w:styleId="null">
    <w:name w:val="null"/>
    <w:basedOn w:val="Normal"/>
    <w:rsid w:val="002F313A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rsid w:val="00CD0D20"/>
    <w:pPr>
      <w:tabs>
        <w:tab w:val="center" w:pos="4513"/>
        <w:tab w:val="right" w:pos="9026"/>
      </w:tabs>
    </w:pPr>
    <w:rPr>
      <w:szCs w:val="25"/>
    </w:rPr>
  </w:style>
  <w:style w:type="character" w:customStyle="1" w:styleId="HeaderChar">
    <w:name w:val="Header Char"/>
    <w:link w:val="Header"/>
    <w:uiPriority w:val="99"/>
    <w:rsid w:val="00CD0D20"/>
    <w:rPr>
      <w:rFonts w:ascii="Times New Roman" w:hAnsi="Times New Roman"/>
      <w:szCs w:val="25"/>
      <w:lang w:eastAsia="ko-KR"/>
    </w:rPr>
  </w:style>
  <w:style w:type="paragraph" w:styleId="Footer">
    <w:name w:val="footer"/>
    <w:basedOn w:val="Normal"/>
    <w:link w:val="FooterChar"/>
    <w:uiPriority w:val="99"/>
    <w:rsid w:val="00CD0D20"/>
    <w:pPr>
      <w:tabs>
        <w:tab w:val="center" w:pos="4513"/>
        <w:tab w:val="right" w:pos="9026"/>
      </w:tabs>
    </w:pPr>
    <w:rPr>
      <w:szCs w:val="25"/>
    </w:rPr>
  </w:style>
  <w:style w:type="character" w:customStyle="1" w:styleId="FooterChar">
    <w:name w:val="Footer Char"/>
    <w:link w:val="Footer"/>
    <w:uiPriority w:val="99"/>
    <w:rsid w:val="00CD0D20"/>
    <w:rPr>
      <w:rFonts w:ascii="Times New Roman" w:hAnsi="Times New Roman"/>
      <w:szCs w:val="25"/>
      <w:lang w:eastAsia="ko-KR"/>
    </w:rPr>
  </w:style>
  <w:style w:type="paragraph" w:styleId="BalloonText">
    <w:name w:val="Balloon Text"/>
    <w:basedOn w:val="Normal"/>
    <w:link w:val="BalloonTextChar"/>
    <w:rsid w:val="000D0FEC"/>
    <w:rPr>
      <w:rFonts w:ascii="Tahoma" w:hAnsi="Tahoma"/>
      <w:sz w:val="16"/>
    </w:rPr>
  </w:style>
  <w:style w:type="character" w:customStyle="1" w:styleId="BalloonTextChar">
    <w:name w:val="Balloon Text Char"/>
    <w:link w:val="BalloonText"/>
    <w:rsid w:val="000D0FEC"/>
    <w:rPr>
      <w:rFonts w:ascii="Tahoma" w:hAnsi="Tahoma"/>
      <w:sz w:val="16"/>
      <w:lang w:eastAsia="ko-KR"/>
    </w:rPr>
  </w:style>
  <w:style w:type="paragraph" w:styleId="NormalWeb">
    <w:name w:val="Normal (Web)"/>
    <w:basedOn w:val="Normal"/>
    <w:uiPriority w:val="99"/>
    <w:unhideWhenUsed/>
    <w:rsid w:val="00857A60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zh-CN"/>
    </w:rPr>
  </w:style>
  <w:style w:type="character" w:styleId="Strong">
    <w:name w:val="Strong"/>
    <w:uiPriority w:val="22"/>
    <w:qFormat/>
    <w:locked/>
    <w:rsid w:val="00857A60"/>
    <w:rPr>
      <w:b/>
      <w:bCs/>
    </w:rPr>
  </w:style>
  <w:style w:type="paragraph" w:customStyle="1" w:styleId="CharCharCharCharCharChar">
    <w:name w:val="อักขระ อักขระ Char Char อักขระ อักขระ Char Char อักขระ อักขระ Char Char"/>
    <w:basedOn w:val="Normal"/>
    <w:rsid w:val="00AC7989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">
    <w:name w:val="อักขระ อักขระ Char Char อักขระ อักขระ Char Char"/>
    <w:basedOn w:val="Normal"/>
    <w:rsid w:val="00907BA2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styleId="Title">
    <w:name w:val="Title"/>
    <w:basedOn w:val="Normal"/>
    <w:next w:val="Normal"/>
    <w:link w:val="TitleChar"/>
    <w:qFormat/>
    <w:locked/>
    <w:rsid w:val="008E3015"/>
    <w:pPr>
      <w:spacing w:before="240" w:after="60"/>
      <w:jc w:val="center"/>
      <w:outlineLvl w:val="0"/>
    </w:pPr>
    <w:rPr>
      <w:rFonts w:ascii="Cambria" w:eastAsia="SimSun" w:hAnsi="Cambria"/>
      <w:b/>
      <w:bCs/>
      <w:kern w:val="28"/>
      <w:sz w:val="32"/>
      <w:szCs w:val="40"/>
    </w:rPr>
  </w:style>
  <w:style w:type="character" w:customStyle="1" w:styleId="TitleChar">
    <w:name w:val="Title Char"/>
    <w:link w:val="Title"/>
    <w:rsid w:val="008E3015"/>
    <w:rPr>
      <w:rFonts w:ascii="Cambria" w:eastAsia="SimSun" w:hAnsi="Cambria" w:cs="Angsana New"/>
      <w:b/>
      <w:bCs/>
      <w:kern w:val="28"/>
      <w:sz w:val="32"/>
      <w:szCs w:val="40"/>
      <w:lang w:eastAsia="ko-KR"/>
    </w:rPr>
  </w:style>
  <w:style w:type="character" w:customStyle="1" w:styleId="apple-converted-space">
    <w:name w:val="apple-converted-space"/>
    <w:rsid w:val="005B253D"/>
  </w:style>
  <w:style w:type="paragraph" w:customStyle="1" w:styleId="intro">
    <w:name w:val="intro"/>
    <w:basedOn w:val="Normal"/>
    <w:rsid w:val="00EC29A6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zh-CN"/>
    </w:rPr>
  </w:style>
  <w:style w:type="paragraph" w:styleId="NoSpacing">
    <w:name w:val="No Spacing"/>
    <w:link w:val="NoSpacingChar"/>
    <w:uiPriority w:val="1"/>
    <w:qFormat/>
    <w:rsid w:val="003E696F"/>
    <w:pPr>
      <w:widowControl w:val="0"/>
    </w:pPr>
    <w:rPr>
      <w:rFonts w:ascii="Times New Roman" w:hAnsi="Times New Roman"/>
      <w:szCs w:val="25"/>
      <w:lang w:eastAsia="ko-KR"/>
    </w:rPr>
  </w:style>
  <w:style w:type="character" w:styleId="Emphasis">
    <w:name w:val="Emphasis"/>
    <w:uiPriority w:val="20"/>
    <w:qFormat/>
    <w:locked/>
    <w:rsid w:val="005E0895"/>
    <w:rPr>
      <w:i/>
      <w:iCs/>
    </w:rPr>
  </w:style>
  <w:style w:type="paragraph" w:styleId="ListParagraph">
    <w:name w:val="List Paragraph"/>
    <w:basedOn w:val="Normal"/>
    <w:uiPriority w:val="34"/>
    <w:qFormat/>
    <w:rsid w:val="007D64AE"/>
    <w:pPr>
      <w:ind w:left="720"/>
      <w:contextualSpacing/>
    </w:pPr>
    <w:rPr>
      <w:szCs w:val="25"/>
    </w:rPr>
  </w:style>
  <w:style w:type="paragraph" w:styleId="HTMLAddress">
    <w:name w:val="HTML Address"/>
    <w:basedOn w:val="Normal"/>
    <w:link w:val="HTMLAddressChar"/>
    <w:uiPriority w:val="99"/>
    <w:unhideWhenUsed/>
    <w:rsid w:val="00925120"/>
    <w:pPr>
      <w:widowControl/>
    </w:pPr>
    <w:rPr>
      <w:rFonts w:ascii="Tahoma" w:hAnsi="Tahoma" w:cs="Tahoma"/>
      <w:i/>
      <w:iCs/>
      <w:sz w:val="24"/>
      <w:szCs w:val="24"/>
      <w:lang w:eastAsia="en-US"/>
    </w:rPr>
  </w:style>
  <w:style w:type="character" w:customStyle="1" w:styleId="HTMLAddressChar">
    <w:name w:val="HTML Address Char"/>
    <w:link w:val="HTMLAddress"/>
    <w:uiPriority w:val="99"/>
    <w:rsid w:val="00925120"/>
    <w:rPr>
      <w:rFonts w:ascii="Tahoma" w:hAnsi="Tahoma" w:cs="Tahoma"/>
      <w:i/>
      <w:iCs/>
      <w:sz w:val="24"/>
      <w:szCs w:val="24"/>
    </w:rPr>
  </w:style>
  <w:style w:type="character" w:customStyle="1" w:styleId="Heading2Char">
    <w:name w:val="Heading 2 Char"/>
    <w:link w:val="Heading2"/>
    <w:uiPriority w:val="9"/>
    <w:rsid w:val="00B41C38"/>
    <w:rPr>
      <w:rFonts w:ascii="Tahoma" w:hAnsi="Tahoma" w:cs="Tahoma"/>
      <w:b/>
      <w:bCs/>
      <w:sz w:val="36"/>
      <w:szCs w:val="36"/>
    </w:rPr>
  </w:style>
  <w:style w:type="character" w:customStyle="1" w:styleId="text1">
    <w:name w:val="text1"/>
    <w:rsid w:val="002853DD"/>
  </w:style>
  <w:style w:type="character" w:customStyle="1" w:styleId="Heading5Char">
    <w:name w:val="Heading 5 Char"/>
    <w:link w:val="Heading5"/>
    <w:semiHidden/>
    <w:rsid w:val="00136A40"/>
    <w:rPr>
      <w:rFonts w:ascii="Calibri" w:eastAsia="Times New Roman" w:hAnsi="Calibri" w:cs="Cordia New"/>
      <w:b/>
      <w:bCs/>
      <w:i/>
      <w:iCs/>
      <w:sz w:val="26"/>
      <w:szCs w:val="33"/>
      <w:lang w:eastAsia="ko-KR"/>
    </w:rPr>
  </w:style>
  <w:style w:type="character" w:customStyle="1" w:styleId="s1">
    <w:name w:val="s1"/>
    <w:basedOn w:val="DefaultParagraphFont"/>
    <w:rsid w:val="00EA230C"/>
  </w:style>
  <w:style w:type="character" w:customStyle="1" w:styleId="s2">
    <w:name w:val="s2"/>
    <w:basedOn w:val="DefaultParagraphFont"/>
    <w:rsid w:val="00642739"/>
  </w:style>
  <w:style w:type="paragraph" w:customStyle="1" w:styleId="CharCharCharChar0">
    <w:name w:val="อักขระ อักขระ Char Char อักขระ อักขระ Char Char"/>
    <w:basedOn w:val="Normal"/>
    <w:rsid w:val="001434C2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CharChar0">
    <w:name w:val="อักขระ อักขระ Char Char อักขระ อักขระ Char Char อักขระ อักขระ Char Char"/>
    <w:basedOn w:val="Normal"/>
    <w:rsid w:val="00797725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CharChar1">
    <w:name w:val="อักขระ อักขระ Char Char อักขระ อักขระ Char Char อักขระ อักขระ Char Char"/>
    <w:basedOn w:val="Normal"/>
    <w:rsid w:val="001739CC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CharChar2">
    <w:name w:val="อักขระ อักขระ Char Char อักขระ อักขระ Char Char อักขระ อักขระ Char Char"/>
    <w:basedOn w:val="Normal"/>
    <w:rsid w:val="008A0FE3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selectionshareable">
    <w:name w:val="selectionshareable"/>
    <w:basedOn w:val="Normal"/>
    <w:rsid w:val="00323046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en-US"/>
    </w:rPr>
  </w:style>
  <w:style w:type="paragraph" w:customStyle="1" w:styleId="CharCharCharCharCharChar3">
    <w:name w:val="อักขระ อักขระ Char Char อักขระ อักขระ Char Char อักขระ อักขระ Char Char"/>
    <w:basedOn w:val="Normal"/>
    <w:rsid w:val="00ED4931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1">
    <w:name w:val="อักขระ อักขระ Char Char อักขระ อักขระ Char Char"/>
    <w:basedOn w:val="Normal"/>
    <w:rsid w:val="00955FC1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character" w:customStyle="1" w:styleId="NoSpacingChar">
    <w:name w:val="No Spacing Char"/>
    <w:basedOn w:val="DefaultParagraphFont"/>
    <w:link w:val="NoSpacing"/>
    <w:uiPriority w:val="1"/>
    <w:rsid w:val="00F56BAE"/>
    <w:rPr>
      <w:rFonts w:ascii="Times New Roman" w:hAnsi="Times New Roman"/>
      <w:szCs w:val="25"/>
      <w:lang w:eastAsia="ko-KR"/>
    </w:rPr>
  </w:style>
  <w:style w:type="paragraph" w:customStyle="1" w:styleId="CharChar1CharChar">
    <w:name w:val="Char Char1 อักขระ อักขระ Char Char"/>
    <w:basedOn w:val="Normal"/>
    <w:rsid w:val="00B5403F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character" w:customStyle="1" w:styleId="s3">
    <w:name w:val="s3"/>
    <w:basedOn w:val="DefaultParagraphFont"/>
    <w:rsid w:val="003255CA"/>
  </w:style>
  <w:style w:type="character" w:customStyle="1" w:styleId="s4">
    <w:name w:val="s4"/>
    <w:basedOn w:val="DefaultParagraphFont"/>
    <w:rsid w:val="003255CA"/>
  </w:style>
  <w:style w:type="character" w:customStyle="1" w:styleId="Heading3Char">
    <w:name w:val="Heading 3 Char"/>
    <w:basedOn w:val="DefaultParagraphFont"/>
    <w:link w:val="Heading3"/>
    <w:uiPriority w:val="9"/>
    <w:rsid w:val="00064991"/>
    <w:rPr>
      <w:rFonts w:asciiTheme="majorHAnsi" w:eastAsiaTheme="majorEastAsia" w:hAnsiTheme="majorHAnsi" w:cstheme="majorBidi"/>
      <w:color w:val="1F4D78" w:themeColor="accent1" w:themeShade="7F"/>
      <w:sz w:val="24"/>
      <w:szCs w:val="30"/>
      <w:lang w:eastAsia="ko-KR"/>
    </w:rPr>
  </w:style>
  <w:style w:type="paragraph" w:customStyle="1" w:styleId="CharCharCharCharCharChar4">
    <w:name w:val="อักขระ อักขระ Char Char อักขระ อักขระ Char Char อักขระ อักขระ Char Char"/>
    <w:basedOn w:val="Normal"/>
    <w:rsid w:val="004F1CC7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Body">
    <w:name w:val="Body"/>
    <w:rsid w:val="0006775F"/>
    <w:pPr>
      <w:widowControl w:val="0"/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Times New Roman" w:cs="Arial Unicode MS"/>
      <w:color w:val="000000"/>
      <w:u w:color="000000"/>
      <w:bdr w:val="nil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881864">
          <w:marLeft w:val="0"/>
          <w:marRight w:val="0"/>
          <w:marTop w:val="420"/>
          <w:marBottom w:val="21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36955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8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8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74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5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88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04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5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30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5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3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4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27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3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87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20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0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2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3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1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8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49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7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9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63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2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6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13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62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67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42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8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2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31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9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9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22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47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702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9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2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69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29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54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suandusitpoll.dusit.ac.th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suandusitpoll.dusit.ac.th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3.jpeg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EF91956AB9AC4989F484742A4E9ED8" ma:contentTypeVersion="13" ma:contentTypeDescription="Create a new document." ma:contentTypeScope="" ma:versionID="8fb9ebd384ffc5e680ab50cd10bd70b9">
  <xsd:schema xmlns:xsd="http://www.w3.org/2001/XMLSchema" xmlns:xs="http://www.w3.org/2001/XMLSchema" xmlns:p="http://schemas.microsoft.com/office/2006/metadata/properties" xmlns:ns3="434283dd-932f-40b1-9b4f-8c26b90b60e0" xmlns:ns4="bf912b7e-be98-49b6-81e5-be89948cc91c" targetNamespace="http://schemas.microsoft.com/office/2006/metadata/properties" ma:root="true" ma:fieldsID="41534b746814b105eee690c0c9312493" ns3:_="" ns4:_="">
    <xsd:import namespace="434283dd-932f-40b1-9b4f-8c26b90b60e0"/>
    <xsd:import namespace="bf912b7e-be98-49b6-81e5-be89948cc91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4283dd-932f-40b1-9b4f-8c26b90b60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912b7e-be98-49b6-81e5-be89948cc9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E9D039F-4F27-4450-AE76-F44125EA999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D12B822-2E47-434F-8D74-43BF88144E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4283dd-932f-40b1-9b4f-8c26b90b60e0"/>
    <ds:schemaRef ds:uri="bf912b7e-be98-49b6-81e5-be89948cc9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DD5FAAE-9C7A-4390-8730-C8EE60D6C0A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16E960A-0957-4EE4-B6A3-EE5C79E8C1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8</TotalTime>
  <Pages>2</Pages>
  <Words>683</Words>
  <Characters>3899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__________* กรุณาส่งคืน</vt:lpstr>
      <vt:lpstr>__________* กรุณาส่งคืน</vt:lpstr>
    </vt:vector>
  </TitlesOfParts>
  <Company>Poll</Company>
  <LinksUpToDate>false</LinksUpToDate>
  <CharactersWithSpaces>4573</CharactersWithSpaces>
  <SharedDoc>false</SharedDoc>
  <HLinks>
    <vt:vector size="6" baseType="variant">
      <vt:variant>
        <vt:i4>1900608</vt:i4>
      </vt:variant>
      <vt:variant>
        <vt:i4>0</vt:i4>
      </vt:variant>
      <vt:variant>
        <vt:i4>0</vt:i4>
      </vt:variant>
      <vt:variant>
        <vt:i4>5</vt:i4>
      </vt:variant>
      <vt:variant>
        <vt:lpwstr>http://www.suandusitpoll.dusit.ac.th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_________* กรุณาส่งคืน</dc:title>
  <dc:subject/>
  <dc:creator>Mr.Sukhum</dc:creator>
  <cp:keywords/>
  <cp:lastModifiedBy>Mutita Sroipech</cp:lastModifiedBy>
  <cp:revision>114</cp:revision>
  <cp:lastPrinted>2024-07-27T05:13:00Z</cp:lastPrinted>
  <dcterms:created xsi:type="dcterms:W3CDTF">2024-07-25T02:52:00Z</dcterms:created>
  <dcterms:modified xsi:type="dcterms:W3CDTF">2024-07-27T0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EF91956AB9AC4989F484742A4E9ED8</vt:lpwstr>
  </property>
</Properties>
</file>